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C75F2B" w14:textId="292C6B85" w:rsidR="00827F4F" w:rsidRPr="002D60BD" w:rsidRDefault="00827F4F" w:rsidP="00827F4F">
      <w:pPr>
        <w:rPr>
          <w:rFonts w:ascii="Arial" w:hAnsi="Arial" w:cs="Arial"/>
          <w:i/>
          <w:sz w:val="18"/>
          <w:szCs w:val="20"/>
        </w:rPr>
      </w:pPr>
      <w:r w:rsidRPr="002D60BD">
        <w:rPr>
          <w:rFonts w:ascii="Arial" w:hAnsi="Arial" w:cs="Arial"/>
          <w:i/>
          <w:sz w:val="18"/>
          <w:szCs w:val="20"/>
        </w:rPr>
        <w:t>Priest: “Blessed is our God … “</w:t>
      </w:r>
      <w:r w:rsidR="00965865" w:rsidRPr="002D60BD">
        <w:rPr>
          <w:rFonts w:ascii="Arial" w:hAnsi="Arial" w:cs="Arial"/>
          <w:i/>
          <w:sz w:val="18"/>
          <w:szCs w:val="20"/>
        </w:rPr>
        <w:tab/>
      </w:r>
      <w:r w:rsidR="00965865" w:rsidRPr="002D60BD">
        <w:rPr>
          <w:rFonts w:ascii="Arial" w:hAnsi="Arial" w:cs="Arial"/>
          <w:i/>
          <w:sz w:val="18"/>
          <w:szCs w:val="20"/>
        </w:rPr>
        <w:tab/>
      </w:r>
      <w:r w:rsidRPr="002D60BD">
        <w:rPr>
          <w:rFonts w:ascii="Arial" w:hAnsi="Arial" w:cs="Arial"/>
          <w:i/>
          <w:sz w:val="18"/>
          <w:szCs w:val="20"/>
        </w:rPr>
        <w:t>Choir:  “Amen.”</w:t>
      </w:r>
    </w:p>
    <w:p w14:paraId="1D9AAD58" w14:textId="77777777" w:rsidR="00827F4F" w:rsidRPr="002D60BD" w:rsidRDefault="00827F4F" w:rsidP="00827F4F">
      <w:pPr>
        <w:rPr>
          <w:rFonts w:ascii="Arial" w:hAnsi="Arial" w:cs="Arial"/>
          <w:i/>
          <w:sz w:val="18"/>
          <w:szCs w:val="20"/>
        </w:rPr>
      </w:pPr>
      <w:r w:rsidRPr="002D60BD">
        <w:rPr>
          <w:rFonts w:ascii="Arial" w:hAnsi="Arial" w:cs="Arial"/>
          <w:i/>
          <w:sz w:val="18"/>
          <w:szCs w:val="20"/>
        </w:rPr>
        <w:t xml:space="preserve">Priest: “Christ is risen … </w:t>
      </w:r>
      <w:proofErr w:type="gramStart"/>
      <w:r w:rsidRPr="002D60BD">
        <w:rPr>
          <w:rFonts w:ascii="Arial" w:hAnsi="Arial" w:cs="Arial"/>
          <w:i/>
          <w:sz w:val="18"/>
          <w:szCs w:val="20"/>
        </w:rPr>
        <w:t>“ (</w:t>
      </w:r>
      <w:proofErr w:type="gramEnd"/>
      <w:r w:rsidRPr="002D60BD">
        <w:rPr>
          <w:rFonts w:ascii="Arial" w:hAnsi="Arial" w:cs="Arial"/>
          <w:i/>
          <w:sz w:val="18"/>
          <w:szCs w:val="20"/>
        </w:rPr>
        <w:t>2 ½ times)</w:t>
      </w:r>
    </w:p>
    <w:p w14:paraId="51F8CFB3" w14:textId="77777777" w:rsidR="00827F4F" w:rsidRPr="002D60BD" w:rsidRDefault="00827F4F" w:rsidP="00827F4F">
      <w:pPr>
        <w:rPr>
          <w:rFonts w:ascii="Arial" w:hAnsi="Arial" w:cs="Arial"/>
          <w:i/>
          <w:sz w:val="18"/>
          <w:szCs w:val="20"/>
        </w:rPr>
      </w:pPr>
      <w:r w:rsidRPr="002D60BD">
        <w:rPr>
          <w:rFonts w:ascii="Arial" w:hAnsi="Arial" w:cs="Arial"/>
          <w:i/>
          <w:sz w:val="18"/>
          <w:szCs w:val="20"/>
        </w:rPr>
        <w:t>Choir: “and upon those in the tombs bestowing life!”</w:t>
      </w:r>
    </w:p>
    <w:p w14:paraId="1D4D8FB6" w14:textId="77777777" w:rsidR="00701281" w:rsidRPr="00701281" w:rsidRDefault="00701281" w:rsidP="00701281">
      <w:pPr>
        <w:ind w:left="360" w:hanging="360"/>
        <w:jc w:val="center"/>
        <w:rPr>
          <w:rFonts w:ascii="Arial" w:hAnsi="Arial" w:cs="Arial"/>
          <w:b/>
          <w:sz w:val="19"/>
          <w:szCs w:val="19"/>
        </w:rPr>
      </w:pPr>
      <w:r w:rsidRPr="00701281">
        <w:rPr>
          <w:rFonts w:ascii="Arial" w:hAnsi="Arial" w:cs="Arial"/>
          <w:b/>
          <w:sz w:val="19"/>
          <w:szCs w:val="19"/>
        </w:rPr>
        <w:t>"Lord I Call..." (Tone 4)</w:t>
      </w:r>
    </w:p>
    <w:p w14:paraId="438EF13D" w14:textId="77777777" w:rsidR="00701281" w:rsidRPr="00701281" w:rsidRDefault="00701281" w:rsidP="00701281">
      <w:pPr>
        <w:tabs>
          <w:tab w:val="left" w:pos="2160"/>
          <w:tab w:val="right" w:pos="6840"/>
        </w:tabs>
        <w:spacing w:after="2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i/>
          <w:sz w:val="19"/>
          <w:szCs w:val="19"/>
        </w:rPr>
        <w:t>Reader:</w:t>
      </w:r>
      <w:r w:rsidRPr="00701281">
        <w:rPr>
          <w:rFonts w:ascii="Arial" w:hAnsi="Arial" w:cs="Arial"/>
          <w:sz w:val="19"/>
          <w:szCs w:val="19"/>
        </w:rPr>
        <w:t xml:space="preserve">  In the Fourth Tone, Lord, I call upon </w:t>
      </w:r>
      <w:proofErr w:type="gramStart"/>
      <w:r w:rsidRPr="00701281">
        <w:rPr>
          <w:rFonts w:ascii="Arial" w:hAnsi="Arial" w:cs="Arial"/>
          <w:sz w:val="19"/>
          <w:szCs w:val="19"/>
        </w:rPr>
        <w:t>You</w:t>
      </w:r>
      <w:proofErr w:type="gramEnd"/>
      <w:r w:rsidRPr="00701281">
        <w:rPr>
          <w:rFonts w:ascii="Arial" w:hAnsi="Arial" w:cs="Arial"/>
          <w:sz w:val="19"/>
          <w:szCs w:val="19"/>
        </w:rPr>
        <w:t>, hear me!</w:t>
      </w:r>
    </w:p>
    <w:p w14:paraId="5DC98CDF" w14:textId="77777777" w:rsidR="00701281" w:rsidRPr="00701281" w:rsidRDefault="00701281" w:rsidP="00701281">
      <w:pPr>
        <w:ind w:left="360" w:hanging="360"/>
        <w:rPr>
          <w:rFonts w:ascii="Arial" w:hAnsi="Arial" w:cs="Arial"/>
          <w:noProof/>
          <w:sz w:val="19"/>
          <w:szCs w:val="19"/>
        </w:rPr>
        <w:sectPr w:rsidR="00701281" w:rsidRPr="00701281" w:rsidSect="004F2F92">
          <w:footerReference w:type="even" r:id="rId8"/>
          <w:footerReference w:type="default" r:id="rId9"/>
          <w:pgSz w:w="7920" w:h="12240" w:orient="landscape" w:code="1"/>
          <w:pgMar w:top="432" w:right="432" w:bottom="432" w:left="432" w:header="288" w:footer="0" w:gutter="0"/>
          <w:cols w:space="720"/>
          <w:docGrid w:linePitch="360"/>
        </w:sectPr>
      </w:pPr>
    </w:p>
    <w:p w14:paraId="182E2D71" w14:textId="77777777" w:rsidR="00701281" w:rsidRPr="00701281" w:rsidRDefault="00701281" w:rsidP="00701281">
      <w:pPr>
        <w:ind w:left="360" w:hanging="360"/>
        <w:rPr>
          <w:rFonts w:ascii="Arial" w:hAnsi="Arial" w:cs="Arial"/>
          <w:noProof/>
          <w:sz w:val="19"/>
          <w:szCs w:val="19"/>
        </w:rPr>
      </w:pPr>
      <w:r w:rsidRPr="00701281">
        <w:rPr>
          <w:rFonts w:ascii="Arial" w:hAnsi="Arial" w:cs="Arial"/>
          <w:noProof/>
          <w:sz w:val="19"/>
          <w:szCs w:val="19"/>
        </w:rPr>
        <w:t xml:space="preserve">Lord, I call upon You, </w:t>
      </w:r>
      <w:r w:rsidRPr="00701281">
        <w:rPr>
          <w:rFonts w:ascii="Arial" w:hAnsi="Arial" w:cs="Arial"/>
          <w:noProof/>
          <w:sz w:val="19"/>
          <w:szCs w:val="19"/>
          <w:u w:val="single"/>
        </w:rPr>
        <w:t>hear</w:t>
      </w:r>
      <w:r w:rsidRPr="00701281">
        <w:rPr>
          <w:rFonts w:ascii="Arial" w:hAnsi="Arial" w:cs="Arial"/>
          <w:noProof/>
          <w:sz w:val="19"/>
          <w:szCs w:val="19"/>
        </w:rPr>
        <w:t xml:space="preserve"> me!</w:t>
      </w:r>
    </w:p>
    <w:p w14:paraId="3E920724" w14:textId="77777777" w:rsidR="00701281" w:rsidRPr="00701281" w:rsidRDefault="00701281" w:rsidP="00701281">
      <w:pPr>
        <w:ind w:left="360" w:hanging="360"/>
        <w:rPr>
          <w:rFonts w:ascii="Arial" w:hAnsi="Arial" w:cs="Arial"/>
          <w:noProof/>
          <w:sz w:val="19"/>
          <w:szCs w:val="19"/>
        </w:rPr>
      </w:pPr>
      <w:r w:rsidRPr="00701281">
        <w:rPr>
          <w:rFonts w:ascii="Arial" w:hAnsi="Arial" w:cs="Arial"/>
          <w:noProof/>
          <w:sz w:val="19"/>
          <w:szCs w:val="19"/>
          <w:u w:val="single"/>
        </w:rPr>
        <w:t>Hear</w:t>
      </w:r>
      <w:r w:rsidRPr="00701281">
        <w:rPr>
          <w:rFonts w:ascii="Arial" w:hAnsi="Arial" w:cs="Arial"/>
          <w:noProof/>
          <w:sz w:val="19"/>
          <w:szCs w:val="19"/>
        </w:rPr>
        <w:t xml:space="preserve"> me, O Lord!  </w:t>
      </w:r>
    </w:p>
    <w:p w14:paraId="0328C7AC" w14:textId="77777777" w:rsidR="00701281" w:rsidRPr="00701281" w:rsidRDefault="00701281" w:rsidP="00701281">
      <w:pPr>
        <w:ind w:left="360" w:hanging="360"/>
        <w:rPr>
          <w:rFonts w:ascii="Arial" w:hAnsi="Arial" w:cs="Arial"/>
          <w:noProof/>
          <w:sz w:val="19"/>
          <w:szCs w:val="19"/>
        </w:rPr>
      </w:pPr>
      <w:r w:rsidRPr="00701281">
        <w:rPr>
          <w:rFonts w:ascii="Arial" w:hAnsi="Arial" w:cs="Arial"/>
          <w:noProof/>
          <w:sz w:val="19"/>
          <w:szCs w:val="19"/>
          <w:u w:val="single"/>
        </w:rPr>
        <w:t>Lord</w:t>
      </w:r>
      <w:r w:rsidRPr="00701281">
        <w:rPr>
          <w:rFonts w:ascii="Arial" w:hAnsi="Arial" w:cs="Arial"/>
          <w:noProof/>
          <w:sz w:val="19"/>
          <w:szCs w:val="19"/>
        </w:rPr>
        <w:t xml:space="preserve">, I call upon You, </w:t>
      </w:r>
      <w:r w:rsidRPr="00701281">
        <w:rPr>
          <w:rFonts w:ascii="Arial" w:hAnsi="Arial" w:cs="Arial"/>
          <w:noProof/>
          <w:sz w:val="19"/>
          <w:szCs w:val="19"/>
          <w:u w:val="single"/>
        </w:rPr>
        <w:t>hear</w:t>
      </w:r>
      <w:r w:rsidRPr="00701281">
        <w:rPr>
          <w:rFonts w:ascii="Arial" w:hAnsi="Arial" w:cs="Arial"/>
          <w:noProof/>
          <w:sz w:val="19"/>
          <w:szCs w:val="19"/>
        </w:rPr>
        <w:t xml:space="preserve"> me! </w:t>
      </w:r>
    </w:p>
    <w:p w14:paraId="4E80D1EC" w14:textId="77777777" w:rsidR="00701281" w:rsidRPr="00701281" w:rsidRDefault="00701281" w:rsidP="00701281">
      <w:pPr>
        <w:ind w:left="360" w:hanging="360"/>
        <w:rPr>
          <w:rFonts w:ascii="Arial" w:hAnsi="Arial" w:cs="Arial"/>
          <w:noProof/>
          <w:sz w:val="19"/>
          <w:szCs w:val="19"/>
        </w:rPr>
      </w:pPr>
      <w:r w:rsidRPr="00701281">
        <w:rPr>
          <w:rFonts w:ascii="Arial" w:hAnsi="Arial" w:cs="Arial"/>
          <w:noProof/>
          <w:sz w:val="19"/>
          <w:szCs w:val="19"/>
        </w:rPr>
        <w:t xml:space="preserve">Receive the </w:t>
      </w:r>
      <w:r w:rsidRPr="00701281">
        <w:rPr>
          <w:rFonts w:ascii="Arial" w:hAnsi="Arial" w:cs="Arial"/>
          <w:noProof/>
          <w:sz w:val="19"/>
          <w:szCs w:val="19"/>
          <w:u w:val="single"/>
        </w:rPr>
        <w:t>voice</w:t>
      </w:r>
      <w:r w:rsidRPr="00701281">
        <w:rPr>
          <w:rFonts w:ascii="Arial" w:hAnsi="Arial" w:cs="Arial"/>
          <w:noProof/>
          <w:sz w:val="19"/>
          <w:szCs w:val="19"/>
        </w:rPr>
        <w:t xml:space="preserve"> of my prayer,</w:t>
      </w:r>
    </w:p>
    <w:p w14:paraId="3F022CAB" w14:textId="77777777" w:rsidR="00701281" w:rsidRPr="00701281" w:rsidRDefault="00701281" w:rsidP="00701281">
      <w:pPr>
        <w:ind w:left="360" w:hanging="360"/>
        <w:rPr>
          <w:rFonts w:ascii="Arial" w:hAnsi="Arial" w:cs="Arial"/>
          <w:noProof/>
          <w:sz w:val="19"/>
          <w:szCs w:val="19"/>
        </w:rPr>
      </w:pPr>
      <w:r w:rsidRPr="00701281">
        <w:rPr>
          <w:rFonts w:ascii="Arial" w:hAnsi="Arial" w:cs="Arial"/>
          <w:noProof/>
          <w:sz w:val="19"/>
          <w:szCs w:val="19"/>
        </w:rPr>
        <w:t xml:space="preserve">when I </w:t>
      </w:r>
      <w:r w:rsidRPr="00701281">
        <w:rPr>
          <w:rFonts w:ascii="Arial" w:hAnsi="Arial" w:cs="Arial"/>
          <w:noProof/>
          <w:sz w:val="19"/>
          <w:szCs w:val="19"/>
          <w:u w:val="single"/>
        </w:rPr>
        <w:t>cal</w:t>
      </w:r>
      <w:r w:rsidRPr="00701281">
        <w:rPr>
          <w:rFonts w:ascii="Arial" w:hAnsi="Arial" w:cs="Arial"/>
          <w:noProof/>
          <w:sz w:val="19"/>
          <w:szCs w:val="19"/>
        </w:rPr>
        <w:t>l upon You!//</w:t>
      </w:r>
    </w:p>
    <w:p w14:paraId="5178761C" w14:textId="77777777" w:rsidR="00701281" w:rsidRPr="00701281" w:rsidRDefault="00701281" w:rsidP="00701281">
      <w:pPr>
        <w:spacing w:after="20"/>
        <w:ind w:left="360" w:hanging="360"/>
        <w:rPr>
          <w:rFonts w:ascii="Arial" w:hAnsi="Arial" w:cs="Arial"/>
          <w:noProof/>
          <w:sz w:val="19"/>
          <w:szCs w:val="19"/>
        </w:rPr>
      </w:pPr>
      <w:r w:rsidRPr="00701281">
        <w:rPr>
          <w:rFonts w:ascii="Arial" w:hAnsi="Arial" w:cs="Arial"/>
          <w:noProof/>
          <w:sz w:val="19"/>
          <w:szCs w:val="19"/>
          <w:u w:val="single"/>
        </w:rPr>
        <w:t>Hear</w:t>
      </w:r>
      <w:r w:rsidRPr="00701281">
        <w:rPr>
          <w:rFonts w:ascii="Arial" w:hAnsi="Arial" w:cs="Arial"/>
          <w:noProof/>
          <w:sz w:val="19"/>
          <w:szCs w:val="19"/>
        </w:rPr>
        <w:t xml:space="preserve"> </w:t>
      </w:r>
      <w:r w:rsidRPr="00701281">
        <w:rPr>
          <w:rFonts w:ascii="Arial" w:hAnsi="Arial" w:cs="Arial"/>
          <w:noProof/>
          <w:sz w:val="19"/>
          <w:szCs w:val="19"/>
          <w:u w:val="single"/>
        </w:rPr>
        <w:t>me</w:t>
      </w:r>
      <w:r w:rsidRPr="00701281">
        <w:rPr>
          <w:rFonts w:ascii="Arial" w:hAnsi="Arial" w:cs="Arial"/>
          <w:noProof/>
          <w:sz w:val="19"/>
          <w:szCs w:val="19"/>
        </w:rPr>
        <w:t>, O Lord!</w:t>
      </w:r>
    </w:p>
    <w:p w14:paraId="1557EFC9" w14:textId="77777777" w:rsidR="00701281" w:rsidRPr="00701281" w:rsidRDefault="00701281" w:rsidP="00701281">
      <w:pPr>
        <w:ind w:left="360" w:hanging="360"/>
        <w:rPr>
          <w:rFonts w:ascii="Arial" w:hAnsi="Arial" w:cs="Arial"/>
          <w:noProof/>
          <w:sz w:val="19"/>
          <w:szCs w:val="19"/>
        </w:rPr>
      </w:pPr>
      <w:r w:rsidRPr="00701281">
        <w:rPr>
          <w:rFonts w:ascii="Arial" w:hAnsi="Arial" w:cs="Arial"/>
          <w:noProof/>
          <w:sz w:val="19"/>
          <w:szCs w:val="19"/>
        </w:rPr>
        <w:t xml:space="preserve">Let my </w:t>
      </w:r>
      <w:r w:rsidRPr="00701281">
        <w:rPr>
          <w:rFonts w:ascii="Arial" w:hAnsi="Arial" w:cs="Arial"/>
          <w:noProof/>
          <w:sz w:val="19"/>
          <w:szCs w:val="19"/>
          <w:u w:val="single"/>
        </w:rPr>
        <w:t>prayer</w:t>
      </w:r>
      <w:r w:rsidRPr="00701281">
        <w:rPr>
          <w:rFonts w:ascii="Arial" w:hAnsi="Arial" w:cs="Arial"/>
          <w:noProof/>
          <w:sz w:val="19"/>
          <w:szCs w:val="19"/>
        </w:rPr>
        <w:t xml:space="preserve"> arise</w:t>
      </w:r>
    </w:p>
    <w:p w14:paraId="69969CCD" w14:textId="77777777" w:rsidR="00701281" w:rsidRPr="00701281" w:rsidRDefault="00701281" w:rsidP="00701281">
      <w:pPr>
        <w:ind w:left="360" w:hanging="360"/>
        <w:rPr>
          <w:rFonts w:ascii="Arial" w:hAnsi="Arial" w:cs="Arial"/>
          <w:noProof/>
          <w:sz w:val="19"/>
          <w:szCs w:val="19"/>
        </w:rPr>
      </w:pPr>
      <w:r w:rsidRPr="00701281">
        <w:rPr>
          <w:rFonts w:ascii="Arial" w:hAnsi="Arial" w:cs="Arial"/>
          <w:noProof/>
          <w:sz w:val="19"/>
          <w:szCs w:val="19"/>
        </w:rPr>
        <w:t xml:space="preserve">in Your sight as </w:t>
      </w:r>
      <w:r w:rsidRPr="00701281">
        <w:rPr>
          <w:rFonts w:ascii="Arial" w:hAnsi="Arial" w:cs="Arial"/>
          <w:noProof/>
          <w:sz w:val="19"/>
          <w:szCs w:val="19"/>
          <w:u w:val="single"/>
        </w:rPr>
        <w:t>in</w:t>
      </w:r>
      <w:r w:rsidRPr="00701281">
        <w:rPr>
          <w:rFonts w:ascii="Arial" w:hAnsi="Arial" w:cs="Arial"/>
          <w:noProof/>
          <w:sz w:val="19"/>
          <w:szCs w:val="19"/>
        </w:rPr>
        <w:t>cense,</w:t>
      </w:r>
    </w:p>
    <w:p w14:paraId="520A59CF" w14:textId="77777777" w:rsidR="00701281" w:rsidRPr="00701281" w:rsidRDefault="00701281" w:rsidP="00701281">
      <w:pPr>
        <w:ind w:left="360" w:hanging="360"/>
        <w:rPr>
          <w:rFonts w:ascii="Arial" w:hAnsi="Arial" w:cs="Arial"/>
          <w:noProof/>
          <w:sz w:val="19"/>
          <w:szCs w:val="19"/>
        </w:rPr>
      </w:pPr>
      <w:r w:rsidRPr="00701281">
        <w:rPr>
          <w:rFonts w:ascii="Arial" w:hAnsi="Arial" w:cs="Arial"/>
          <w:noProof/>
          <w:sz w:val="19"/>
          <w:szCs w:val="19"/>
        </w:rPr>
        <w:t xml:space="preserve">and </w:t>
      </w:r>
      <w:r w:rsidRPr="00701281">
        <w:rPr>
          <w:rFonts w:ascii="Arial" w:hAnsi="Arial" w:cs="Arial"/>
          <w:noProof/>
          <w:sz w:val="19"/>
          <w:szCs w:val="19"/>
          <w:u w:val="single"/>
        </w:rPr>
        <w:t>let</w:t>
      </w:r>
      <w:r w:rsidRPr="00701281">
        <w:rPr>
          <w:rFonts w:ascii="Arial" w:hAnsi="Arial" w:cs="Arial"/>
          <w:noProof/>
          <w:sz w:val="19"/>
          <w:szCs w:val="19"/>
        </w:rPr>
        <w:t xml:space="preserve"> the lifting </w:t>
      </w:r>
      <w:r w:rsidRPr="00701281">
        <w:rPr>
          <w:rFonts w:ascii="Arial" w:hAnsi="Arial" w:cs="Arial"/>
          <w:noProof/>
          <w:sz w:val="19"/>
          <w:szCs w:val="19"/>
          <w:u w:val="single"/>
        </w:rPr>
        <w:t>up</w:t>
      </w:r>
      <w:r w:rsidRPr="00701281">
        <w:rPr>
          <w:rFonts w:ascii="Arial" w:hAnsi="Arial" w:cs="Arial"/>
          <w:noProof/>
          <w:sz w:val="19"/>
          <w:szCs w:val="19"/>
        </w:rPr>
        <w:t xml:space="preserve"> of my hands </w:t>
      </w:r>
    </w:p>
    <w:p w14:paraId="72244545" w14:textId="77777777" w:rsidR="00701281" w:rsidRPr="00701281" w:rsidRDefault="00701281" w:rsidP="00701281">
      <w:pPr>
        <w:ind w:left="360" w:hanging="360"/>
        <w:rPr>
          <w:rFonts w:ascii="Arial" w:hAnsi="Arial" w:cs="Arial"/>
          <w:noProof/>
          <w:sz w:val="19"/>
          <w:szCs w:val="19"/>
        </w:rPr>
      </w:pPr>
      <w:r w:rsidRPr="00701281">
        <w:rPr>
          <w:rFonts w:ascii="Arial" w:hAnsi="Arial" w:cs="Arial"/>
          <w:noProof/>
          <w:sz w:val="19"/>
          <w:szCs w:val="19"/>
        </w:rPr>
        <w:t xml:space="preserve">be an evening </w:t>
      </w:r>
      <w:r w:rsidRPr="00701281">
        <w:rPr>
          <w:rFonts w:ascii="Arial" w:hAnsi="Arial" w:cs="Arial"/>
          <w:noProof/>
          <w:sz w:val="19"/>
          <w:szCs w:val="19"/>
          <w:u w:val="single"/>
        </w:rPr>
        <w:t>sac</w:t>
      </w:r>
      <w:r w:rsidRPr="00701281">
        <w:rPr>
          <w:rFonts w:ascii="Arial" w:hAnsi="Arial" w:cs="Arial"/>
          <w:noProof/>
          <w:sz w:val="19"/>
          <w:szCs w:val="19"/>
        </w:rPr>
        <w:t>rifice!//</w:t>
      </w:r>
    </w:p>
    <w:p w14:paraId="7482578F" w14:textId="77777777" w:rsidR="00701281" w:rsidRPr="00701281" w:rsidRDefault="00701281" w:rsidP="00701281">
      <w:pPr>
        <w:spacing w:after="20"/>
        <w:ind w:left="360" w:hanging="360"/>
        <w:rPr>
          <w:rFonts w:ascii="Arial" w:hAnsi="Arial" w:cs="Arial"/>
          <w:noProof/>
          <w:sz w:val="19"/>
          <w:szCs w:val="19"/>
        </w:rPr>
      </w:pPr>
      <w:r w:rsidRPr="00701281">
        <w:rPr>
          <w:rFonts w:ascii="Arial" w:hAnsi="Arial" w:cs="Arial"/>
          <w:noProof/>
          <w:sz w:val="19"/>
          <w:szCs w:val="19"/>
          <w:u w:val="single"/>
        </w:rPr>
        <w:t>Hear</w:t>
      </w:r>
      <w:r w:rsidRPr="00701281">
        <w:rPr>
          <w:rFonts w:ascii="Arial" w:hAnsi="Arial" w:cs="Arial"/>
          <w:noProof/>
          <w:sz w:val="19"/>
          <w:szCs w:val="19"/>
        </w:rPr>
        <w:t xml:space="preserve"> </w:t>
      </w:r>
      <w:r w:rsidRPr="00701281">
        <w:rPr>
          <w:rFonts w:ascii="Arial" w:hAnsi="Arial" w:cs="Arial"/>
          <w:noProof/>
          <w:sz w:val="19"/>
          <w:szCs w:val="19"/>
          <w:u w:val="single"/>
        </w:rPr>
        <w:t>me</w:t>
      </w:r>
      <w:r w:rsidRPr="00701281">
        <w:rPr>
          <w:rFonts w:ascii="Arial" w:hAnsi="Arial" w:cs="Arial"/>
          <w:noProof/>
          <w:sz w:val="19"/>
          <w:szCs w:val="19"/>
        </w:rPr>
        <w:t xml:space="preserve">, O Lord! </w:t>
      </w:r>
    </w:p>
    <w:p w14:paraId="4765ED94" w14:textId="77777777" w:rsidR="00701281" w:rsidRPr="00701281" w:rsidRDefault="00701281" w:rsidP="00701281">
      <w:pPr>
        <w:spacing w:before="40" w:after="20"/>
        <w:ind w:left="360" w:hanging="360"/>
        <w:rPr>
          <w:rFonts w:ascii="Arial" w:hAnsi="Arial" w:cs="Arial"/>
          <w:i/>
          <w:iCs/>
          <w:sz w:val="19"/>
          <w:szCs w:val="19"/>
        </w:rPr>
        <w:sectPr w:rsidR="00701281" w:rsidRPr="00701281" w:rsidSect="004F2F92">
          <w:type w:val="continuous"/>
          <w:pgSz w:w="7920" w:h="12240" w:orient="landscape" w:code="1"/>
          <w:pgMar w:top="432" w:right="432" w:bottom="432" w:left="432" w:header="288" w:footer="0" w:gutter="0"/>
          <w:cols w:num="2" w:space="72"/>
          <w:docGrid w:linePitch="360"/>
        </w:sectPr>
      </w:pPr>
    </w:p>
    <w:p w14:paraId="2C581E82" w14:textId="77777777" w:rsidR="00701281" w:rsidRPr="00701281" w:rsidRDefault="00701281" w:rsidP="00701281">
      <w:pPr>
        <w:spacing w:before="40" w:after="20"/>
        <w:ind w:left="180"/>
        <w:rPr>
          <w:rFonts w:ascii="Arial" w:hAnsi="Arial" w:cs="Arial"/>
          <w:i/>
          <w:iCs/>
          <w:sz w:val="19"/>
          <w:szCs w:val="19"/>
        </w:rPr>
      </w:pPr>
      <w:r w:rsidRPr="00701281">
        <w:rPr>
          <w:rFonts w:ascii="Arial" w:hAnsi="Arial" w:cs="Arial"/>
          <w:i/>
          <w:sz w:val="19"/>
          <w:szCs w:val="19"/>
        </w:rPr>
        <w:t>Reader:  (Reads text from service book</w:t>
      </w:r>
      <w:proofErr w:type="gramStart"/>
      <w:r w:rsidRPr="00701281">
        <w:rPr>
          <w:rFonts w:ascii="Arial" w:hAnsi="Arial" w:cs="Arial"/>
          <w:i/>
          <w:sz w:val="19"/>
          <w:szCs w:val="19"/>
        </w:rPr>
        <w:t>)</w:t>
      </w:r>
      <w:proofErr w:type="gramEnd"/>
      <w:r w:rsidRPr="00701281">
        <w:rPr>
          <w:rFonts w:ascii="Arial" w:hAnsi="Arial" w:cs="Arial"/>
          <w:i/>
          <w:sz w:val="19"/>
          <w:szCs w:val="19"/>
        </w:rPr>
        <w:br/>
      </w:r>
      <w:r w:rsidRPr="00701281">
        <w:rPr>
          <w:rFonts w:ascii="Arial" w:hAnsi="Arial" w:cs="Arial"/>
          <w:i/>
          <w:iCs/>
          <w:sz w:val="19"/>
          <w:szCs w:val="19"/>
        </w:rPr>
        <w:t xml:space="preserve">v. (10) Bring my soul out of prison, that I may give thanks to Your name! </w:t>
      </w:r>
    </w:p>
    <w:p w14:paraId="4B972F9A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sz w:val="19"/>
          <w:szCs w:val="19"/>
        </w:rPr>
        <w:t xml:space="preserve">We glorify Your Resurrection on the third day, O </w:t>
      </w:r>
      <w:r w:rsidRPr="00701281">
        <w:rPr>
          <w:rFonts w:ascii="Arial" w:hAnsi="Arial" w:cs="Arial"/>
          <w:sz w:val="19"/>
          <w:szCs w:val="19"/>
          <w:u w:val="single"/>
        </w:rPr>
        <w:t>Christ</w:t>
      </w:r>
      <w:r w:rsidRPr="00701281">
        <w:rPr>
          <w:rFonts w:ascii="Arial" w:hAnsi="Arial" w:cs="Arial"/>
          <w:sz w:val="19"/>
          <w:szCs w:val="19"/>
        </w:rPr>
        <w:t xml:space="preserve"> God,</w:t>
      </w:r>
    </w:p>
    <w:p w14:paraId="020A00A3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proofErr w:type="gramStart"/>
      <w:r w:rsidRPr="00701281">
        <w:rPr>
          <w:rFonts w:ascii="Arial" w:hAnsi="Arial" w:cs="Arial"/>
          <w:sz w:val="19"/>
          <w:szCs w:val="19"/>
        </w:rPr>
        <w:t>by</w:t>
      </w:r>
      <w:proofErr w:type="gramEnd"/>
      <w:r w:rsidRPr="00701281">
        <w:rPr>
          <w:rFonts w:ascii="Arial" w:hAnsi="Arial" w:cs="Arial"/>
          <w:sz w:val="19"/>
          <w:szCs w:val="19"/>
        </w:rPr>
        <w:t xml:space="preserve"> always honoring Your </w:t>
      </w:r>
      <w:r w:rsidRPr="00701281">
        <w:rPr>
          <w:rFonts w:ascii="Arial" w:hAnsi="Arial" w:cs="Arial"/>
          <w:sz w:val="19"/>
          <w:szCs w:val="19"/>
          <w:u w:val="single"/>
        </w:rPr>
        <w:t>life</w:t>
      </w:r>
      <w:r w:rsidRPr="00701281">
        <w:rPr>
          <w:rFonts w:ascii="Arial" w:hAnsi="Arial" w:cs="Arial"/>
          <w:sz w:val="19"/>
          <w:szCs w:val="19"/>
        </w:rPr>
        <w:t>-creating Cross;</w:t>
      </w:r>
    </w:p>
    <w:p w14:paraId="54C730F3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proofErr w:type="gramStart"/>
      <w:r w:rsidRPr="00701281">
        <w:rPr>
          <w:rFonts w:ascii="Arial" w:hAnsi="Arial" w:cs="Arial"/>
          <w:sz w:val="19"/>
          <w:szCs w:val="19"/>
        </w:rPr>
        <w:t>by</w:t>
      </w:r>
      <w:proofErr w:type="gramEnd"/>
      <w:r w:rsidRPr="00701281">
        <w:rPr>
          <w:rFonts w:ascii="Arial" w:hAnsi="Arial" w:cs="Arial"/>
          <w:sz w:val="19"/>
          <w:szCs w:val="19"/>
        </w:rPr>
        <w:t xml:space="preserve"> </w:t>
      </w:r>
      <w:r w:rsidRPr="00701281">
        <w:rPr>
          <w:rFonts w:ascii="Arial" w:hAnsi="Arial" w:cs="Arial"/>
          <w:sz w:val="19"/>
          <w:szCs w:val="19"/>
          <w:u w:val="single"/>
        </w:rPr>
        <w:t>it</w:t>
      </w:r>
      <w:r w:rsidRPr="00701281">
        <w:rPr>
          <w:rFonts w:ascii="Arial" w:hAnsi="Arial" w:cs="Arial"/>
          <w:sz w:val="19"/>
          <w:szCs w:val="19"/>
        </w:rPr>
        <w:t xml:space="preserve"> You have renewed the corrupted nature of mankind, O al</w:t>
      </w:r>
      <w:r w:rsidRPr="00701281">
        <w:rPr>
          <w:rFonts w:ascii="Arial" w:hAnsi="Arial" w:cs="Arial"/>
          <w:sz w:val="19"/>
          <w:szCs w:val="19"/>
          <w:u w:val="single"/>
        </w:rPr>
        <w:t>might</w:t>
      </w:r>
      <w:r w:rsidRPr="00701281">
        <w:rPr>
          <w:rFonts w:ascii="Arial" w:hAnsi="Arial" w:cs="Arial"/>
          <w:sz w:val="19"/>
          <w:szCs w:val="19"/>
        </w:rPr>
        <w:t>y One.</w:t>
      </w:r>
    </w:p>
    <w:p w14:paraId="78ADBBE8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sz w:val="19"/>
          <w:szCs w:val="19"/>
        </w:rPr>
        <w:t xml:space="preserve">By it You have renewed our </w:t>
      </w:r>
      <w:r w:rsidRPr="00701281">
        <w:rPr>
          <w:rFonts w:ascii="Arial" w:hAnsi="Arial" w:cs="Arial"/>
          <w:sz w:val="19"/>
          <w:szCs w:val="19"/>
          <w:u w:val="single"/>
        </w:rPr>
        <w:t>en</w:t>
      </w:r>
      <w:r w:rsidRPr="00701281">
        <w:rPr>
          <w:rFonts w:ascii="Arial" w:hAnsi="Arial" w:cs="Arial"/>
          <w:sz w:val="19"/>
          <w:szCs w:val="19"/>
        </w:rPr>
        <w:t>trance to heaven</w:t>
      </w:r>
      <w:proofErr w:type="gramStart"/>
      <w:r w:rsidRPr="00701281">
        <w:rPr>
          <w:rFonts w:ascii="Arial" w:hAnsi="Arial" w:cs="Arial"/>
          <w:sz w:val="19"/>
          <w:szCs w:val="19"/>
        </w:rPr>
        <w:t>,/</w:t>
      </w:r>
      <w:proofErr w:type="gramEnd"/>
      <w:r w:rsidRPr="00701281">
        <w:rPr>
          <w:rFonts w:ascii="Arial" w:hAnsi="Arial" w:cs="Arial"/>
          <w:sz w:val="19"/>
          <w:szCs w:val="19"/>
        </w:rPr>
        <w:t>/</w:t>
      </w:r>
    </w:p>
    <w:p w14:paraId="3C0EBE20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proofErr w:type="gramStart"/>
      <w:r w:rsidRPr="00701281">
        <w:rPr>
          <w:rFonts w:ascii="Arial" w:hAnsi="Arial" w:cs="Arial"/>
          <w:sz w:val="19"/>
          <w:szCs w:val="19"/>
        </w:rPr>
        <w:t>for</w:t>
      </w:r>
      <w:proofErr w:type="gramEnd"/>
      <w:r w:rsidRPr="00701281">
        <w:rPr>
          <w:rFonts w:ascii="Arial" w:hAnsi="Arial" w:cs="Arial"/>
          <w:sz w:val="19"/>
          <w:szCs w:val="19"/>
        </w:rPr>
        <w:t xml:space="preserve"> You are good and the </w:t>
      </w:r>
      <w:r w:rsidRPr="00701281">
        <w:rPr>
          <w:rFonts w:ascii="Arial" w:hAnsi="Arial" w:cs="Arial"/>
          <w:sz w:val="19"/>
          <w:szCs w:val="19"/>
          <w:u w:val="single"/>
        </w:rPr>
        <w:t>Lov</w:t>
      </w:r>
      <w:r w:rsidRPr="00701281">
        <w:rPr>
          <w:rFonts w:ascii="Arial" w:hAnsi="Arial" w:cs="Arial"/>
          <w:sz w:val="19"/>
          <w:szCs w:val="19"/>
        </w:rPr>
        <w:t>er of mankind.</w:t>
      </w:r>
    </w:p>
    <w:p w14:paraId="1CA09B6F" w14:textId="77777777" w:rsidR="00701281" w:rsidRPr="00701281" w:rsidRDefault="00701281" w:rsidP="00701281">
      <w:pPr>
        <w:spacing w:before="40" w:after="20"/>
        <w:ind w:left="180"/>
        <w:rPr>
          <w:rFonts w:ascii="Arial" w:hAnsi="Arial" w:cs="Arial"/>
          <w:i/>
          <w:iCs/>
          <w:sz w:val="19"/>
          <w:szCs w:val="19"/>
        </w:rPr>
      </w:pPr>
      <w:r w:rsidRPr="00701281">
        <w:rPr>
          <w:rFonts w:ascii="Arial" w:hAnsi="Arial" w:cs="Arial"/>
          <w:i/>
          <w:iCs/>
          <w:sz w:val="19"/>
          <w:szCs w:val="19"/>
        </w:rPr>
        <w:t xml:space="preserve">v. (9) </w:t>
      </w:r>
      <w:proofErr w:type="gramStart"/>
      <w:r w:rsidRPr="00701281">
        <w:rPr>
          <w:rFonts w:ascii="Arial" w:hAnsi="Arial" w:cs="Arial"/>
          <w:i/>
          <w:iCs/>
          <w:sz w:val="19"/>
          <w:szCs w:val="19"/>
        </w:rPr>
        <w:t>The</w:t>
      </w:r>
      <w:proofErr w:type="gramEnd"/>
      <w:r w:rsidRPr="00701281">
        <w:rPr>
          <w:rFonts w:ascii="Arial" w:hAnsi="Arial" w:cs="Arial"/>
          <w:i/>
          <w:iCs/>
          <w:sz w:val="19"/>
          <w:szCs w:val="19"/>
        </w:rPr>
        <w:t xml:space="preserve"> righteous will surround me; for You will deal bountifully with me. </w:t>
      </w:r>
    </w:p>
    <w:p w14:paraId="5877A194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sz w:val="19"/>
          <w:szCs w:val="19"/>
        </w:rPr>
        <w:t xml:space="preserve">You loosed the Tree's verdict of disobedience, O </w:t>
      </w:r>
      <w:r w:rsidRPr="00701281">
        <w:rPr>
          <w:rFonts w:ascii="Arial" w:hAnsi="Arial" w:cs="Arial"/>
          <w:sz w:val="19"/>
          <w:szCs w:val="19"/>
          <w:u w:val="single"/>
        </w:rPr>
        <w:t>Sav</w:t>
      </w:r>
      <w:r w:rsidRPr="00701281">
        <w:rPr>
          <w:rFonts w:ascii="Arial" w:hAnsi="Arial" w:cs="Arial"/>
          <w:sz w:val="19"/>
          <w:szCs w:val="19"/>
        </w:rPr>
        <w:t>ior,</w:t>
      </w:r>
    </w:p>
    <w:p w14:paraId="007E83B6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proofErr w:type="gramStart"/>
      <w:r w:rsidRPr="00701281">
        <w:rPr>
          <w:rFonts w:ascii="Arial" w:hAnsi="Arial" w:cs="Arial"/>
          <w:sz w:val="19"/>
          <w:szCs w:val="19"/>
        </w:rPr>
        <w:t>by</w:t>
      </w:r>
      <w:proofErr w:type="gramEnd"/>
      <w:r w:rsidRPr="00701281">
        <w:rPr>
          <w:rFonts w:ascii="Arial" w:hAnsi="Arial" w:cs="Arial"/>
          <w:sz w:val="19"/>
          <w:szCs w:val="19"/>
        </w:rPr>
        <w:t xml:space="preserve"> being voluntarily nailed to the </w:t>
      </w:r>
      <w:r w:rsidRPr="00701281">
        <w:rPr>
          <w:rFonts w:ascii="Arial" w:hAnsi="Arial" w:cs="Arial"/>
          <w:sz w:val="19"/>
          <w:szCs w:val="19"/>
          <w:u w:val="single"/>
        </w:rPr>
        <w:t>tree</w:t>
      </w:r>
      <w:r w:rsidRPr="00701281">
        <w:rPr>
          <w:rFonts w:ascii="Arial" w:hAnsi="Arial" w:cs="Arial"/>
          <w:sz w:val="19"/>
          <w:szCs w:val="19"/>
        </w:rPr>
        <w:t xml:space="preserve"> of the Cross.</w:t>
      </w:r>
    </w:p>
    <w:p w14:paraId="108F8189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sz w:val="19"/>
          <w:szCs w:val="19"/>
        </w:rPr>
        <w:t>By de</w:t>
      </w:r>
      <w:r w:rsidRPr="00701281">
        <w:rPr>
          <w:rFonts w:ascii="Arial" w:hAnsi="Arial" w:cs="Arial"/>
          <w:sz w:val="19"/>
          <w:szCs w:val="19"/>
          <w:u w:val="single"/>
        </w:rPr>
        <w:t>scend</w:t>
      </w:r>
      <w:r w:rsidRPr="00701281">
        <w:rPr>
          <w:rFonts w:ascii="Arial" w:hAnsi="Arial" w:cs="Arial"/>
          <w:sz w:val="19"/>
          <w:szCs w:val="19"/>
        </w:rPr>
        <w:t>ing to hell, O al</w:t>
      </w:r>
      <w:r w:rsidRPr="00701281">
        <w:rPr>
          <w:rFonts w:ascii="Arial" w:hAnsi="Arial" w:cs="Arial"/>
          <w:sz w:val="19"/>
          <w:szCs w:val="19"/>
          <w:u w:val="single"/>
        </w:rPr>
        <w:t>might</w:t>
      </w:r>
      <w:r w:rsidRPr="00701281">
        <w:rPr>
          <w:rFonts w:ascii="Arial" w:hAnsi="Arial" w:cs="Arial"/>
          <w:sz w:val="19"/>
          <w:szCs w:val="19"/>
        </w:rPr>
        <w:t>y God,</w:t>
      </w:r>
    </w:p>
    <w:p w14:paraId="6C6922E2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sz w:val="19"/>
          <w:szCs w:val="19"/>
        </w:rPr>
        <w:t xml:space="preserve">You broke the </w:t>
      </w:r>
      <w:r w:rsidRPr="00701281">
        <w:rPr>
          <w:rFonts w:ascii="Arial" w:hAnsi="Arial" w:cs="Arial"/>
          <w:sz w:val="19"/>
          <w:szCs w:val="19"/>
          <w:u w:val="single"/>
        </w:rPr>
        <w:t>bonds</w:t>
      </w:r>
      <w:r w:rsidRPr="00701281">
        <w:rPr>
          <w:rFonts w:ascii="Arial" w:hAnsi="Arial" w:cs="Arial"/>
          <w:sz w:val="19"/>
          <w:szCs w:val="19"/>
        </w:rPr>
        <w:t xml:space="preserve"> of death.</w:t>
      </w:r>
    </w:p>
    <w:p w14:paraId="186C33B3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sz w:val="19"/>
          <w:szCs w:val="19"/>
        </w:rPr>
        <w:t xml:space="preserve">Therefore, we adore Your Resurrection from the </w:t>
      </w:r>
      <w:r w:rsidRPr="00701281">
        <w:rPr>
          <w:rFonts w:ascii="Arial" w:hAnsi="Arial" w:cs="Arial"/>
          <w:sz w:val="19"/>
          <w:szCs w:val="19"/>
          <w:u w:val="single"/>
        </w:rPr>
        <w:t>dead</w:t>
      </w:r>
      <w:r w:rsidRPr="00701281">
        <w:rPr>
          <w:rFonts w:ascii="Arial" w:hAnsi="Arial" w:cs="Arial"/>
          <w:sz w:val="19"/>
          <w:szCs w:val="19"/>
        </w:rPr>
        <w:t xml:space="preserve">, </w:t>
      </w:r>
      <w:r w:rsidRPr="00701281">
        <w:rPr>
          <w:rFonts w:ascii="Arial" w:hAnsi="Arial" w:cs="Arial"/>
          <w:sz w:val="19"/>
          <w:szCs w:val="19"/>
          <w:u w:val="single"/>
        </w:rPr>
        <w:t>sing</w:t>
      </w:r>
      <w:r w:rsidRPr="00701281">
        <w:rPr>
          <w:rFonts w:ascii="Arial" w:hAnsi="Arial" w:cs="Arial"/>
          <w:sz w:val="19"/>
          <w:szCs w:val="19"/>
        </w:rPr>
        <w:t>ing in joy</w:t>
      </w:r>
      <w:proofErr w:type="gramStart"/>
      <w:r w:rsidRPr="00701281">
        <w:rPr>
          <w:rFonts w:ascii="Arial" w:hAnsi="Arial" w:cs="Arial"/>
          <w:sz w:val="19"/>
          <w:szCs w:val="19"/>
        </w:rPr>
        <w:t>:/</w:t>
      </w:r>
      <w:proofErr w:type="gramEnd"/>
      <w:r w:rsidRPr="00701281">
        <w:rPr>
          <w:rFonts w:ascii="Arial" w:hAnsi="Arial" w:cs="Arial"/>
          <w:sz w:val="19"/>
          <w:szCs w:val="19"/>
        </w:rPr>
        <w:t>/</w:t>
      </w:r>
    </w:p>
    <w:p w14:paraId="0A081201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sz w:val="19"/>
          <w:szCs w:val="19"/>
        </w:rPr>
        <w:t xml:space="preserve">“Glory to You, O all </w:t>
      </w:r>
      <w:r w:rsidRPr="00701281">
        <w:rPr>
          <w:rFonts w:ascii="Arial" w:hAnsi="Arial" w:cs="Arial"/>
          <w:sz w:val="19"/>
          <w:szCs w:val="19"/>
          <w:u w:val="single"/>
        </w:rPr>
        <w:t>pow</w:t>
      </w:r>
      <w:r w:rsidRPr="00701281">
        <w:rPr>
          <w:rFonts w:ascii="Arial" w:hAnsi="Arial" w:cs="Arial"/>
          <w:sz w:val="19"/>
          <w:szCs w:val="19"/>
        </w:rPr>
        <w:t>erful Lord!”</w:t>
      </w:r>
    </w:p>
    <w:p w14:paraId="72A757C6" w14:textId="77777777" w:rsidR="00701281" w:rsidRPr="00701281" w:rsidRDefault="00701281" w:rsidP="00701281">
      <w:pPr>
        <w:spacing w:before="40" w:after="20"/>
        <w:ind w:left="180"/>
        <w:rPr>
          <w:rFonts w:ascii="Arial" w:hAnsi="Arial" w:cs="Arial"/>
          <w:i/>
          <w:iCs/>
          <w:noProof/>
          <w:sz w:val="19"/>
          <w:szCs w:val="19"/>
        </w:rPr>
      </w:pPr>
      <w:r w:rsidRPr="00701281">
        <w:rPr>
          <w:rFonts w:ascii="Arial" w:hAnsi="Arial" w:cs="Arial"/>
          <w:i/>
          <w:iCs/>
          <w:noProof/>
          <w:sz w:val="19"/>
          <w:szCs w:val="19"/>
        </w:rPr>
        <w:t xml:space="preserve">v. (8) Out of the depths I cry to You, O Lord.  Lord, hear my voice! </w:t>
      </w:r>
    </w:p>
    <w:p w14:paraId="18DF359A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sz w:val="19"/>
          <w:szCs w:val="19"/>
        </w:rPr>
        <w:t xml:space="preserve">You smashed the gates of </w:t>
      </w:r>
      <w:r w:rsidRPr="00701281">
        <w:rPr>
          <w:rFonts w:ascii="Arial" w:hAnsi="Arial" w:cs="Arial"/>
          <w:sz w:val="19"/>
          <w:szCs w:val="19"/>
          <w:u w:val="single"/>
        </w:rPr>
        <w:t>Ha</w:t>
      </w:r>
      <w:r w:rsidRPr="00701281">
        <w:rPr>
          <w:rFonts w:ascii="Arial" w:hAnsi="Arial" w:cs="Arial"/>
          <w:sz w:val="19"/>
          <w:szCs w:val="19"/>
        </w:rPr>
        <w:t>des, O Lord,</w:t>
      </w:r>
    </w:p>
    <w:p w14:paraId="4618135C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proofErr w:type="gramStart"/>
      <w:r w:rsidRPr="00701281">
        <w:rPr>
          <w:rFonts w:ascii="Arial" w:hAnsi="Arial" w:cs="Arial"/>
          <w:sz w:val="19"/>
          <w:szCs w:val="19"/>
        </w:rPr>
        <w:t>and</w:t>
      </w:r>
      <w:proofErr w:type="gramEnd"/>
      <w:r w:rsidRPr="00701281">
        <w:rPr>
          <w:rFonts w:ascii="Arial" w:hAnsi="Arial" w:cs="Arial"/>
          <w:sz w:val="19"/>
          <w:szCs w:val="19"/>
        </w:rPr>
        <w:t xml:space="preserve"> by Your death You demolished the </w:t>
      </w:r>
      <w:r w:rsidRPr="00701281">
        <w:rPr>
          <w:rFonts w:ascii="Arial" w:hAnsi="Arial" w:cs="Arial"/>
          <w:sz w:val="19"/>
          <w:szCs w:val="19"/>
          <w:u w:val="single"/>
        </w:rPr>
        <w:t>king</w:t>
      </w:r>
      <w:r w:rsidRPr="00701281">
        <w:rPr>
          <w:rFonts w:ascii="Arial" w:hAnsi="Arial" w:cs="Arial"/>
          <w:sz w:val="19"/>
          <w:szCs w:val="19"/>
        </w:rPr>
        <w:t>dom of death.</w:t>
      </w:r>
    </w:p>
    <w:p w14:paraId="24AB9607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sz w:val="19"/>
          <w:szCs w:val="19"/>
        </w:rPr>
        <w:t>You de</w:t>
      </w:r>
      <w:r w:rsidRPr="00701281">
        <w:rPr>
          <w:rFonts w:ascii="Arial" w:hAnsi="Arial" w:cs="Arial"/>
          <w:sz w:val="19"/>
          <w:szCs w:val="19"/>
          <w:u w:val="single"/>
        </w:rPr>
        <w:t>liv</w:t>
      </w:r>
      <w:r w:rsidRPr="00701281">
        <w:rPr>
          <w:rFonts w:ascii="Arial" w:hAnsi="Arial" w:cs="Arial"/>
          <w:sz w:val="19"/>
          <w:szCs w:val="19"/>
        </w:rPr>
        <w:t>ered the human race from cor</w:t>
      </w:r>
      <w:r w:rsidRPr="00701281">
        <w:rPr>
          <w:rFonts w:ascii="Arial" w:hAnsi="Arial" w:cs="Arial"/>
          <w:sz w:val="19"/>
          <w:szCs w:val="19"/>
          <w:u w:val="single"/>
        </w:rPr>
        <w:t>rup</w:t>
      </w:r>
      <w:r w:rsidRPr="00701281">
        <w:rPr>
          <w:rFonts w:ascii="Arial" w:hAnsi="Arial" w:cs="Arial"/>
          <w:sz w:val="19"/>
          <w:szCs w:val="19"/>
        </w:rPr>
        <w:t>tion</w:t>
      </w:r>
      <w:proofErr w:type="gramStart"/>
      <w:r w:rsidRPr="00701281">
        <w:rPr>
          <w:rFonts w:ascii="Arial" w:hAnsi="Arial" w:cs="Arial"/>
          <w:sz w:val="19"/>
          <w:szCs w:val="19"/>
        </w:rPr>
        <w:t>,/</w:t>
      </w:r>
      <w:proofErr w:type="gramEnd"/>
      <w:r w:rsidRPr="00701281">
        <w:rPr>
          <w:rFonts w:ascii="Arial" w:hAnsi="Arial" w:cs="Arial"/>
          <w:sz w:val="19"/>
          <w:szCs w:val="19"/>
        </w:rPr>
        <w:t>/</w:t>
      </w:r>
    </w:p>
    <w:p w14:paraId="65A749B5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proofErr w:type="gramStart"/>
      <w:r w:rsidRPr="00701281">
        <w:rPr>
          <w:rFonts w:ascii="Arial" w:hAnsi="Arial" w:cs="Arial"/>
          <w:sz w:val="19"/>
          <w:szCs w:val="19"/>
        </w:rPr>
        <w:t>granting</w:t>
      </w:r>
      <w:proofErr w:type="gramEnd"/>
      <w:r w:rsidRPr="00701281">
        <w:rPr>
          <w:rFonts w:ascii="Arial" w:hAnsi="Arial" w:cs="Arial"/>
          <w:sz w:val="19"/>
          <w:szCs w:val="19"/>
        </w:rPr>
        <w:t xml:space="preserve"> the world life, incorruption and great </w:t>
      </w:r>
      <w:r w:rsidRPr="00701281">
        <w:rPr>
          <w:rFonts w:ascii="Arial" w:hAnsi="Arial" w:cs="Arial"/>
          <w:sz w:val="19"/>
          <w:szCs w:val="19"/>
          <w:u w:val="single"/>
        </w:rPr>
        <w:t>mer</w:t>
      </w:r>
      <w:r w:rsidRPr="00701281">
        <w:rPr>
          <w:rFonts w:ascii="Arial" w:hAnsi="Arial" w:cs="Arial"/>
          <w:sz w:val="19"/>
          <w:szCs w:val="19"/>
        </w:rPr>
        <w:t>cy.</w:t>
      </w:r>
    </w:p>
    <w:p w14:paraId="5DC38350" w14:textId="77777777" w:rsidR="00701281" w:rsidRPr="00701281" w:rsidRDefault="00701281" w:rsidP="00701281">
      <w:pPr>
        <w:spacing w:before="40" w:after="20"/>
        <w:ind w:left="180"/>
        <w:rPr>
          <w:rFonts w:ascii="Arial" w:hAnsi="Arial" w:cs="Arial"/>
          <w:i/>
          <w:iCs/>
          <w:sz w:val="19"/>
          <w:szCs w:val="19"/>
        </w:rPr>
      </w:pPr>
      <w:r w:rsidRPr="00701281">
        <w:rPr>
          <w:rFonts w:ascii="Arial" w:hAnsi="Arial" w:cs="Arial"/>
          <w:i/>
          <w:iCs/>
          <w:sz w:val="19"/>
          <w:szCs w:val="19"/>
        </w:rPr>
        <w:t xml:space="preserve">v. (7) </w:t>
      </w:r>
      <w:proofErr w:type="gramStart"/>
      <w:r w:rsidRPr="00701281">
        <w:rPr>
          <w:rFonts w:ascii="Arial" w:hAnsi="Arial" w:cs="Arial"/>
          <w:i/>
          <w:iCs/>
          <w:sz w:val="19"/>
          <w:szCs w:val="19"/>
        </w:rPr>
        <w:t>Let</w:t>
      </w:r>
      <w:proofErr w:type="gramEnd"/>
      <w:r w:rsidRPr="00701281">
        <w:rPr>
          <w:rFonts w:ascii="Arial" w:hAnsi="Arial" w:cs="Arial"/>
          <w:i/>
          <w:iCs/>
          <w:sz w:val="19"/>
          <w:szCs w:val="19"/>
        </w:rPr>
        <w:t xml:space="preserve"> Your ears be attentive to the voice of my supplications!</w:t>
      </w:r>
    </w:p>
    <w:p w14:paraId="309176BF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sz w:val="19"/>
          <w:szCs w:val="19"/>
        </w:rPr>
        <w:t xml:space="preserve">Come, O </w:t>
      </w:r>
      <w:r w:rsidRPr="00701281">
        <w:rPr>
          <w:rFonts w:ascii="Arial" w:hAnsi="Arial" w:cs="Arial"/>
          <w:sz w:val="19"/>
          <w:szCs w:val="19"/>
          <w:u w:val="single"/>
        </w:rPr>
        <w:t>peo</w:t>
      </w:r>
      <w:r w:rsidRPr="00701281">
        <w:rPr>
          <w:rFonts w:ascii="Arial" w:hAnsi="Arial" w:cs="Arial"/>
          <w:sz w:val="19"/>
          <w:szCs w:val="19"/>
        </w:rPr>
        <w:t>ple,</w:t>
      </w:r>
    </w:p>
    <w:p w14:paraId="57853954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proofErr w:type="gramStart"/>
      <w:r w:rsidRPr="00701281">
        <w:rPr>
          <w:rFonts w:ascii="Arial" w:hAnsi="Arial" w:cs="Arial"/>
          <w:sz w:val="19"/>
          <w:szCs w:val="19"/>
        </w:rPr>
        <w:t>let</w:t>
      </w:r>
      <w:proofErr w:type="gramEnd"/>
      <w:r w:rsidRPr="00701281">
        <w:rPr>
          <w:rFonts w:ascii="Arial" w:hAnsi="Arial" w:cs="Arial"/>
          <w:sz w:val="19"/>
          <w:szCs w:val="19"/>
        </w:rPr>
        <w:t xml:space="preserve"> us sing of the Savior's Resurrection on the </w:t>
      </w:r>
      <w:r w:rsidRPr="00701281">
        <w:rPr>
          <w:rFonts w:ascii="Arial" w:hAnsi="Arial" w:cs="Arial"/>
          <w:sz w:val="19"/>
          <w:szCs w:val="19"/>
          <w:u w:val="single"/>
        </w:rPr>
        <w:t>third</w:t>
      </w:r>
      <w:r w:rsidRPr="00701281">
        <w:rPr>
          <w:rFonts w:ascii="Arial" w:hAnsi="Arial" w:cs="Arial"/>
          <w:sz w:val="19"/>
          <w:szCs w:val="19"/>
        </w:rPr>
        <w:t xml:space="preserve"> day!</w:t>
      </w:r>
    </w:p>
    <w:p w14:paraId="2CF53158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sz w:val="19"/>
          <w:szCs w:val="19"/>
        </w:rPr>
        <w:t xml:space="preserve">By </w:t>
      </w:r>
      <w:r w:rsidRPr="00701281">
        <w:rPr>
          <w:rFonts w:ascii="Arial" w:hAnsi="Arial" w:cs="Arial"/>
          <w:sz w:val="19"/>
          <w:szCs w:val="19"/>
          <w:u w:val="single"/>
        </w:rPr>
        <w:t>it</w:t>
      </w:r>
      <w:r w:rsidRPr="00701281">
        <w:rPr>
          <w:rFonts w:ascii="Arial" w:hAnsi="Arial" w:cs="Arial"/>
          <w:sz w:val="19"/>
          <w:szCs w:val="19"/>
        </w:rPr>
        <w:t xml:space="preserve">, we have been freed from the unbreakable </w:t>
      </w:r>
      <w:r w:rsidRPr="00701281">
        <w:rPr>
          <w:rFonts w:ascii="Arial" w:hAnsi="Arial" w:cs="Arial"/>
          <w:sz w:val="19"/>
          <w:szCs w:val="19"/>
          <w:u w:val="single"/>
        </w:rPr>
        <w:t>bonds</w:t>
      </w:r>
      <w:r w:rsidRPr="00701281">
        <w:rPr>
          <w:rFonts w:ascii="Arial" w:hAnsi="Arial" w:cs="Arial"/>
          <w:sz w:val="19"/>
          <w:szCs w:val="19"/>
        </w:rPr>
        <w:t xml:space="preserve"> of hell.</w:t>
      </w:r>
    </w:p>
    <w:p w14:paraId="5572D10A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sz w:val="19"/>
          <w:szCs w:val="19"/>
        </w:rPr>
        <w:t>By it, we have received life and incor</w:t>
      </w:r>
      <w:r w:rsidRPr="00701281">
        <w:rPr>
          <w:rFonts w:ascii="Arial" w:hAnsi="Arial" w:cs="Arial"/>
          <w:sz w:val="19"/>
          <w:szCs w:val="19"/>
          <w:u w:val="single"/>
        </w:rPr>
        <w:t>rup</w:t>
      </w:r>
      <w:r w:rsidRPr="00701281">
        <w:rPr>
          <w:rFonts w:ascii="Arial" w:hAnsi="Arial" w:cs="Arial"/>
          <w:sz w:val="19"/>
          <w:szCs w:val="19"/>
        </w:rPr>
        <w:t>tion.</w:t>
      </w:r>
    </w:p>
    <w:p w14:paraId="30CA3ED5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sz w:val="19"/>
          <w:szCs w:val="19"/>
        </w:rPr>
        <w:t xml:space="preserve">Save us by </w:t>
      </w:r>
      <w:r w:rsidRPr="00701281">
        <w:rPr>
          <w:rFonts w:ascii="Arial" w:hAnsi="Arial" w:cs="Arial"/>
          <w:sz w:val="19"/>
          <w:szCs w:val="19"/>
          <w:u w:val="single"/>
        </w:rPr>
        <w:t>Your</w:t>
      </w:r>
      <w:r w:rsidRPr="00701281">
        <w:rPr>
          <w:rFonts w:ascii="Arial" w:hAnsi="Arial" w:cs="Arial"/>
          <w:sz w:val="19"/>
          <w:szCs w:val="19"/>
        </w:rPr>
        <w:t xml:space="preserve"> Resur</w:t>
      </w:r>
      <w:r w:rsidRPr="00701281">
        <w:rPr>
          <w:rFonts w:ascii="Arial" w:hAnsi="Arial" w:cs="Arial"/>
          <w:sz w:val="19"/>
          <w:szCs w:val="19"/>
          <w:u w:val="single"/>
        </w:rPr>
        <w:t>rec</w:t>
      </w:r>
      <w:r w:rsidRPr="00701281">
        <w:rPr>
          <w:rFonts w:ascii="Arial" w:hAnsi="Arial" w:cs="Arial"/>
          <w:sz w:val="19"/>
          <w:szCs w:val="19"/>
        </w:rPr>
        <w:t>tion</w:t>
      </w:r>
      <w:proofErr w:type="gramStart"/>
      <w:r w:rsidRPr="00701281">
        <w:rPr>
          <w:rFonts w:ascii="Arial" w:hAnsi="Arial" w:cs="Arial"/>
          <w:sz w:val="19"/>
          <w:szCs w:val="19"/>
        </w:rPr>
        <w:t>!/</w:t>
      </w:r>
      <w:proofErr w:type="gramEnd"/>
      <w:r w:rsidRPr="00701281">
        <w:rPr>
          <w:rFonts w:ascii="Arial" w:hAnsi="Arial" w:cs="Arial"/>
          <w:sz w:val="19"/>
          <w:szCs w:val="19"/>
        </w:rPr>
        <w:t>/</w:t>
      </w:r>
    </w:p>
    <w:p w14:paraId="59D92ED2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sz w:val="19"/>
          <w:szCs w:val="19"/>
        </w:rPr>
        <w:t xml:space="preserve">Life-creating and almighty Savior, </w:t>
      </w:r>
      <w:r w:rsidRPr="00701281">
        <w:rPr>
          <w:rFonts w:ascii="Arial" w:hAnsi="Arial" w:cs="Arial"/>
          <w:sz w:val="19"/>
          <w:szCs w:val="19"/>
          <w:u w:val="single"/>
        </w:rPr>
        <w:t>glo</w:t>
      </w:r>
      <w:r w:rsidRPr="00701281">
        <w:rPr>
          <w:rFonts w:ascii="Arial" w:hAnsi="Arial" w:cs="Arial"/>
          <w:sz w:val="19"/>
          <w:szCs w:val="19"/>
        </w:rPr>
        <w:t xml:space="preserve">ry to </w:t>
      </w:r>
      <w:proofErr w:type="gramStart"/>
      <w:r w:rsidRPr="00701281">
        <w:rPr>
          <w:rFonts w:ascii="Arial" w:hAnsi="Arial" w:cs="Arial"/>
          <w:sz w:val="19"/>
          <w:szCs w:val="19"/>
        </w:rPr>
        <w:t>You</w:t>
      </w:r>
      <w:proofErr w:type="gramEnd"/>
      <w:r w:rsidRPr="00701281">
        <w:rPr>
          <w:rFonts w:ascii="Arial" w:hAnsi="Arial" w:cs="Arial"/>
          <w:sz w:val="19"/>
          <w:szCs w:val="19"/>
        </w:rPr>
        <w:t>!</w:t>
      </w:r>
    </w:p>
    <w:p w14:paraId="7BE60607" w14:textId="03E1724D" w:rsidR="00701281" w:rsidRPr="00701281" w:rsidRDefault="00701281" w:rsidP="00701281">
      <w:pPr>
        <w:spacing w:before="40" w:after="20"/>
        <w:ind w:left="180"/>
        <w:rPr>
          <w:rFonts w:ascii="Arial" w:hAnsi="Arial" w:cs="Arial"/>
          <w:i/>
          <w:iCs/>
          <w:sz w:val="19"/>
          <w:szCs w:val="19"/>
        </w:rPr>
      </w:pPr>
      <w:r w:rsidRPr="00701281">
        <w:rPr>
          <w:rFonts w:ascii="Arial" w:hAnsi="Arial" w:cs="Arial"/>
          <w:i/>
          <w:iCs/>
          <w:sz w:val="19"/>
          <w:szCs w:val="19"/>
        </w:rPr>
        <w:t xml:space="preserve">v. (6) </w:t>
      </w:r>
      <w:r w:rsidRPr="008653F6">
        <w:rPr>
          <w:rFonts w:ascii="Arial" w:hAnsi="Arial" w:cs="Arial"/>
          <w:i/>
          <w:iCs/>
          <w:sz w:val="19"/>
          <w:szCs w:val="19"/>
        </w:rPr>
        <w:t xml:space="preserve">In the Same Tone, </w:t>
      </w:r>
      <w:r w:rsidRPr="00701281">
        <w:rPr>
          <w:rFonts w:ascii="Arial" w:hAnsi="Arial" w:cs="Arial"/>
          <w:i/>
          <w:iCs/>
          <w:sz w:val="19"/>
          <w:szCs w:val="19"/>
        </w:rPr>
        <w:t xml:space="preserve">If You, O Lord, should mark iniquities, Lord, who could stand?  But there is forgiveness with </w:t>
      </w:r>
      <w:proofErr w:type="gramStart"/>
      <w:r w:rsidRPr="00701281">
        <w:rPr>
          <w:rFonts w:ascii="Arial" w:hAnsi="Arial" w:cs="Arial"/>
          <w:i/>
          <w:iCs/>
          <w:sz w:val="19"/>
          <w:szCs w:val="19"/>
        </w:rPr>
        <w:t>You</w:t>
      </w:r>
      <w:proofErr w:type="gramEnd"/>
      <w:r w:rsidRPr="00701281">
        <w:rPr>
          <w:rFonts w:ascii="Arial" w:hAnsi="Arial" w:cs="Arial"/>
          <w:i/>
          <w:iCs/>
          <w:sz w:val="19"/>
          <w:szCs w:val="19"/>
        </w:rPr>
        <w:t xml:space="preserve">. </w:t>
      </w:r>
    </w:p>
    <w:p w14:paraId="01150CF3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sz w:val="19"/>
          <w:szCs w:val="19"/>
        </w:rPr>
        <w:t xml:space="preserve">The middle of the </w:t>
      </w:r>
      <w:r w:rsidRPr="00701281">
        <w:rPr>
          <w:rFonts w:ascii="Arial" w:hAnsi="Arial" w:cs="Arial"/>
          <w:sz w:val="19"/>
          <w:szCs w:val="19"/>
          <w:u w:val="single"/>
        </w:rPr>
        <w:t>days</w:t>
      </w:r>
      <w:r w:rsidRPr="00701281">
        <w:rPr>
          <w:rFonts w:ascii="Arial" w:hAnsi="Arial" w:cs="Arial"/>
          <w:sz w:val="19"/>
          <w:szCs w:val="19"/>
        </w:rPr>
        <w:t xml:space="preserve"> has come,</w:t>
      </w:r>
    </w:p>
    <w:p w14:paraId="1F9E885E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proofErr w:type="gramStart"/>
      <w:r w:rsidRPr="00701281">
        <w:rPr>
          <w:rFonts w:ascii="Arial" w:hAnsi="Arial" w:cs="Arial"/>
          <w:sz w:val="19"/>
          <w:szCs w:val="19"/>
        </w:rPr>
        <w:t>beginning</w:t>
      </w:r>
      <w:proofErr w:type="gramEnd"/>
      <w:r w:rsidRPr="00701281">
        <w:rPr>
          <w:rFonts w:ascii="Arial" w:hAnsi="Arial" w:cs="Arial"/>
          <w:sz w:val="19"/>
          <w:szCs w:val="19"/>
        </w:rPr>
        <w:t xml:space="preserve"> with the Savior's Resur</w:t>
      </w:r>
      <w:r w:rsidRPr="00701281">
        <w:rPr>
          <w:rFonts w:ascii="Arial" w:hAnsi="Arial" w:cs="Arial"/>
          <w:sz w:val="19"/>
          <w:szCs w:val="19"/>
          <w:u w:val="single"/>
        </w:rPr>
        <w:t>rec</w:t>
      </w:r>
      <w:r w:rsidRPr="00701281">
        <w:rPr>
          <w:rFonts w:ascii="Arial" w:hAnsi="Arial" w:cs="Arial"/>
          <w:sz w:val="19"/>
          <w:szCs w:val="19"/>
        </w:rPr>
        <w:t>tion,</w:t>
      </w:r>
    </w:p>
    <w:p w14:paraId="1FE23992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proofErr w:type="gramStart"/>
      <w:r w:rsidRPr="00701281">
        <w:rPr>
          <w:rFonts w:ascii="Arial" w:hAnsi="Arial" w:cs="Arial"/>
          <w:sz w:val="19"/>
          <w:szCs w:val="19"/>
        </w:rPr>
        <w:t>and</w:t>
      </w:r>
      <w:proofErr w:type="gramEnd"/>
      <w:r w:rsidRPr="00701281">
        <w:rPr>
          <w:rFonts w:ascii="Arial" w:hAnsi="Arial" w:cs="Arial"/>
          <w:sz w:val="19"/>
          <w:szCs w:val="19"/>
        </w:rPr>
        <w:t xml:space="preserve"> </w:t>
      </w:r>
      <w:r w:rsidRPr="00701281">
        <w:rPr>
          <w:rFonts w:ascii="Arial" w:hAnsi="Arial" w:cs="Arial"/>
          <w:sz w:val="19"/>
          <w:szCs w:val="19"/>
          <w:u w:val="single"/>
        </w:rPr>
        <w:t>sealed</w:t>
      </w:r>
      <w:r w:rsidRPr="00701281">
        <w:rPr>
          <w:rFonts w:ascii="Arial" w:hAnsi="Arial" w:cs="Arial"/>
          <w:sz w:val="19"/>
          <w:szCs w:val="19"/>
        </w:rPr>
        <w:t xml:space="preserve"> by the holy </w:t>
      </w:r>
      <w:r w:rsidRPr="00701281">
        <w:rPr>
          <w:rFonts w:ascii="Arial" w:hAnsi="Arial" w:cs="Arial"/>
          <w:sz w:val="19"/>
          <w:szCs w:val="19"/>
          <w:u w:val="single"/>
        </w:rPr>
        <w:t>Pen</w:t>
      </w:r>
      <w:r w:rsidRPr="00701281">
        <w:rPr>
          <w:rFonts w:ascii="Arial" w:hAnsi="Arial" w:cs="Arial"/>
          <w:sz w:val="19"/>
          <w:szCs w:val="19"/>
        </w:rPr>
        <w:t xml:space="preserve">tecost. </w:t>
      </w:r>
    </w:p>
    <w:p w14:paraId="44C75697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sz w:val="19"/>
          <w:szCs w:val="19"/>
        </w:rPr>
        <w:t xml:space="preserve">The first and the last glisten with </w:t>
      </w:r>
      <w:r w:rsidRPr="00701281">
        <w:rPr>
          <w:rFonts w:ascii="Arial" w:hAnsi="Arial" w:cs="Arial"/>
          <w:sz w:val="19"/>
          <w:szCs w:val="19"/>
          <w:u w:val="single"/>
        </w:rPr>
        <w:t>splen</w:t>
      </w:r>
      <w:r w:rsidRPr="00701281">
        <w:rPr>
          <w:rFonts w:ascii="Arial" w:hAnsi="Arial" w:cs="Arial"/>
          <w:sz w:val="19"/>
          <w:szCs w:val="19"/>
        </w:rPr>
        <w:t>dor.</w:t>
      </w:r>
    </w:p>
    <w:p w14:paraId="2E51B80F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sz w:val="19"/>
          <w:szCs w:val="19"/>
        </w:rPr>
        <w:t xml:space="preserve">We rejoice in the </w:t>
      </w:r>
      <w:r w:rsidRPr="00701281">
        <w:rPr>
          <w:rFonts w:ascii="Arial" w:hAnsi="Arial" w:cs="Arial"/>
          <w:sz w:val="19"/>
          <w:szCs w:val="19"/>
          <w:u w:val="single"/>
        </w:rPr>
        <w:t>un</w:t>
      </w:r>
      <w:r w:rsidRPr="00701281">
        <w:rPr>
          <w:rFonts w:ascii="Arial" w:hAnsi="Arial" w:cs="Arial"/>
          <w:sz w:val="19"/>
          <w:szCs w:val="19"/>
        </w:rPr>
        <w:t xml:space="preserve">ion of </w:t>
      </w:r>
      <w:r w:rsidRPr="00701281">
        <w:rPr>
          <w:rFonts w:ascii="Arial" w:hAnsi="Arial" w:cs="Arial"/>
          <w:sz w:val="19"/>
          <w:szCs w:val="19"/>
          <w:u w:val="single"/>
        </w:rPr>
        <w:t>both</w:t>
      </w:r>
      <w:r w:rsidRPr="00701281">
        <w:rPr>
          <w:rFonts w:ascii="Arial" w:hAnsi="Arial" w:cs="Arial"/>
          <w:sz w:val="19"/>
          <w:szCs w:val="19"/>
        </w:rPr>
        <w:t xml:space="preserve"> feasts,</w:t>
      </w:r>
    </w:p>
    <w:p w14:paraId="100EE77A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proofErr w:type="gramStart"/>
      <w:r w:rsidRPr="00701281">
        <w:rPr>
          <w:rFonts w:ascii="Arial" w:hAnsi="Arial" w:cs="Arial"/>
          <w:sz w:val="19"/>
          <w:szCs w:val="19"/>
        </w:rPr>
        <w:t>as</w:t>
      </w:r>
      <w:proofErr w:type="gramEnd"/>
      <w:r w:rsidRPr="00701281">
        <w:rPr>
          <w:rFonts w:ascii="Arial" w:hAnsi="Arial" w:cs="Arial"/>
          <w:sz w:val="19"/>
          <w:szCs w:val="19"/>
        </w:rPr>
        <w:t xml:space="preserve"> we draw near to the Lord's As</w:t>
      </w:r>
      <w:r w:rsidRPr="00701281">
        <w:rPr>
          <w:rFonts w:ascii="Arial" w:hAnsi="Arial" w:cs="Arial"/>
          <w:sz w:val="19"/>
          <w:szCs w:val="19"/>
          <w:u w:val="single"/>
        </w:rPr>
        <w:t>cen</w:t>
      </w:r>
      <w:r w:rsidRPr="00701281">
        <w:rPr>
          <w:rFonts w:ascii="Arial" w:hAnsi="Arial" w:cs="Arial"/>
          <w:sz w:val="19"/>
          <w:szCs w:val="19"/>
        </w:rPr>
        <w:t>sion://</w:t>
      </w:r>
    </w:p>
    <w:p w14:paraId="26D2E680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proofErr w:type="gramStart"/>
      <w:r w:rsidRPr="00701281">
        <w:rPr>
          <w:rFonts w:ascii="Arial" w:hAnsi="Arial" w:cs="Arial"/>
          <w:sz w:val="19"/>
          <w:szCs w:val="19"/>
        </w:rPr>
        <w:t>the</w:t>
      </w:r>
      <w:proofErr w:type="gramEnd"/>
      <w:r w:rsidRPr="00701281">
        <w:rPr>
          <w:rFonts w:ascii="Arial" w:hAnsi="Arial" w:cs="Arial"/>
          <w:sz w:val="19"/>
          <w:szCs w:val="19"/>
        </w:rPr>
        <w:t xml:space="preserve"> sign of our coming glorifi</w:t>
      </w:r>
      <w:r w:rsidRPr="00701281">
        <w:rPr>
          <w:rFonts w:ascii="Arial" w:hAnsi="Arial" w:cs="Arial"/>
          <w:sz w:val="19"/>
          <w:szCs w:val="19"/>
          <w:u w:val="single"/>
        </w:rPr>
        <w:t>ca</w:t>
      </w:r>
      <w:r w:rsidRPr="00701281">
        <w:rPr>
          <w:rFonts w:ascii="Arial" w:hAnsi="Arial" w:cs="Arial"/>
          <w:sz w:val="19"/>
          <w:szCs w:val="19"/>
        </w:rPr>
        <w:t xml:space="preserve">tion. </w:t>
      </w:r>
    </w:p>
    <w:p w14:paraId="34E6A315" w14:textId="77777777" w:rsidR="00701281" w:rsidRPr="00701281" w:rsidRDefault="00701281" w:rsidP="00701281">
      <w:pPr>
        <w:spacing w:before="40" w:after="20"/>
        <w:ind w:left="180"/>
        <w:rPr>
          <w:rFonts w:ascii="Arial" w:hAnsi="Arial" w:cs="Arial"/>
          <w:i/>
          <w:iCs/>
          <w:sz w:val="19"/>
          <w:szCs w:val="19"/>
        </w:rPr>
      </w:pPr>
      <w:r w:rsidRPr="00701281">
        <w:rPr>
          <w:rFonts w:ascii="Arial" w:hAnsi="Arial" w:cs="Arial"/>
          <w:i/>
          <w:iCs/>
          <w:sz w:val="19"/>
          <w:szCs w:val="19"/>
        </w:rPr>
        <w:t xml:space="preserve">v. (5) For Your name's sake I have waited for You, O Lord, my soul has waited for </w:t>
      </w:r>
      <w:proofErr w:type="gramStart"/>
      <w:r w:rsidRPr="00701281">
        <w:rPr>
          <w:rFonts w:ascii="Arial" w:hAnsi="Arial" w:cs="Arial"/>
          <w:i/>
          <w:iCs/>
          <w:sz w:val="19"/>
          <w:szCs w:val="19"/>
        </w:rPr>
        <w:t>Your</w:t>
      </w:r>
      <w:proofErr w:type="gramEnd"/>
      <w:r w:rsidRPr="00701281">
        <w:rPr>
          <w:rFonts w:ascii="Arial" w:hAnsi="Arial" w:cs="Arial"/>
          <w:i/>
          <w:iCs/>
          <w:sz w:val="19"/>
          <w:szCs w:val="19"/>
        </w:rPr>
        <w:t xml:space="preserve"> word; my soul has hoped on the Lord. </w:t>
      </w:r>
    </w:p>
    <w:p w14:paraId="376F4750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sz w:val="19"/>
          <w:szCs w:val="19"/>
        </w:rPr>
        <w:t xml:space="preserve">Be glad, O </w:t>
      </w:r>
      <w:r w:rsidRPr="00701281">
        <w:rPr>
          <w:rFonts w:ascii="Arial" w:hAnsi="Arial" w:cs="Arial"/>
          <w:sz w:val="19"/>
          <w:szCs w:val="19"/>
          <w:u w:val="single"/>
        </w:rPr>
        <w:t>Zi</w:t>
      </w:r>
      <w:r w:rsidRPr="00701281">
        <w:rPr>
          <w:rFonts w:ascii="Arial" w:hAnsi="Arial" w:cs="Arial"/>
          <w:sz w:val="19"/>
          <w:szCs w:val="19"/>
        </w:rPr>
        <w:t>on!</w:t>
      </w:r>
    </w:p>
    <w:p w14:paraId="430F94CA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sz w:val="19"/>
          <w:szCs w:val="19"/>
        </w:rPr>
        <w:t>Hear the announcement of Christ's Resur</w:t>
      </w:r>
      <w:r w:rsidRPr="00701281">
        <w:rPr>
          <w:rFonts w:ascii="Arial" w:hAnsi="Arial" w:cs="Arial"/>
          <w:sz w:val="19"/>
          <w:szCs w:val="19"/>
          <w:u w:val="single"/>
        </w:rPr>
        <w:t>rec</w:t>
      </w:r>
      <w:r w:rsidRPr="00701281">
        <w:rPr>
          <w:rFonts w:ascii="Arial" w:hAnsi="Arial" w:cs="Arial"/>
          <w:sz w:val="19"/>
          <w:szCs w:val="19"/>
        </w:rPr>
        <w:t xml:space="preserve">tion! </w:t>
      </w:r>
    </w:p>
    <w:p w14:paraId="47CBE339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sz w:val="19"/>
          <w:szCs w:val="19"/>
        </w:rPr>
        <w:lastRenderedPageBreak/>
        <w:t xml:space="preserve">Let her </w:t>
      </w:r>
      <w:r w:rsidRPr="00701281">
        <w:rPr>
          <w:rFonts w:ascii="Arial" w:hAnsi="Arial" w:cs="Arial"/>
          <w:sz w:val="19"/>
          <w:szCs w:val="19"/>
          <w:u w:val="single"/>
        </w:rPr>
        <w:t>faith</w:t>
      </w:r>
      <w:r w:rsidRPr="00701281">
        <w:rPr>
          <w:rFonts w:ascii="Arial" w:hAnsi="Arial" w:cs="Arial"/>
          <w:sz w:val="19"/>
          <w:szCs w:val="19"/>
        </w:rPr>
        <w:t xml:space="preserve">ful </w:t>
      </w:r>
      <w:r w:rsidRPr="00701281">
        <w:rPr>
          <w:rFonts w:ascii="Arial" w:hAnsi="Arial" w:cs="Arial"/>
          <w:sz w:val="19"/>
          <w:szCs w:val="19"/>
          <w:u w:val="single"/>
        </w:rPr>
        <w:t>sons</w:t>
      </w:r>
      <w:r w:rsidRPr="00701281">
        <w:rPr>
          <w:rFonts w:ascii="Arial" w:hAnsi="Arial" w:cs="Arial"/>
          <w:sz w:val="19"/>
          <w:szCs w:val="19"/>
        </w:rPr>
        <w:t xml:space="preserve"> rejoice!</w:t>
      </w:r>
    </w:p>
    <w:p w14:paraId="73D8D360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sz w:val="19"/>
          <w:szCs w:val="19"/>
        </w:rPr>
        <w:t xml:space="preserve">The filth of the daughter of Zion is </w:t>
      </w:r>
      <w:r w:rsidRPr="00701281">
        <w:rPr>
          <w:rFonts w:ascii="Arial" w:hAnsi="Arial" w:cs="Arial"/>
          <w:sz w:val="19"/>
          <w:szCs w:val="19"/>
          <w:u w:val="single"/>
        </w:rPr>
        <w:t>washe</w:t>
      </w:r>
      <w:r w:rsidRPr="00701281">
        <w:rPr>
          <w:rFonts w:ascii="Arial" w:hAnsi="Arial" w:cs="Arial"/>
          <w:sz w:val="19"/>
          <w:szCs w:val="19"/>
        </w:rPr>
        <w:t>d away.</w:t>
      </w:r>
    </w:p>
    <w:p w14:paraId="603209A0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sz w:val="19"/>
          <w:szCs w:val="19"/>
        </w:rPr>
        <w:t xml:space="preserve">Jerusalem, stained with the blood of God's murder, is </w:t>
      </w:r>
      <w:r w:rsidRPr="00701281">
        <w:rPr>
          <w:rFonts w:ascii="Arial" w:hAnsi="Arial" w:cs="Arial"/>
          <w:sz w:val="19"/>
          <w:szCs w:val="19"/>
          <w:u w:val="single"/>
        </w:rPr>
        <w:t>cleansed</w:t>
      </w:r>
      <w:r w:rsidRPr="00701281">
        <w:rPr>
          <w:rFonts w:ascii="Arial" w:hAnsi="Arial" w:cs="Arial"/>
          <w:sz w:val="19"/>
          <w:szCs w:val="19"/>
        </w:rPr>
        <w:t xml:space="preserve"> by the </w:t>
      </w:r>
      <w:r w:rsidRPr="00701281">
        <w:rPr>
          <w:rFonts w:ascii="Arial" w:hAnsi="Arial" w:cs="Arial"/>
          <w:sz w:val="19"/>
          <w:szCs w:val="19"/>
          <w:u w:val="single"/>
        </w:rPr>
        <w:t>Spir</w:t>
      </w:r>
      <w:r w:rsidRPr="00701281">
        <w:rPr>
          <w:rFonts w:ascii="Arial" w:hAnsi="Arial" w:cs="Arial"/>
          <w:sz w:val="19"/>
          <w:szCs w:val="19"/>
        </w:rPr>
        <w:t xml:space="preserve">it.// </w:t>
      </w:r>
    </w:p>
    <w:p w14:paraId="7AA833C9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sz w:val="19"/>
          <w:szCs w:val="19"/>
        </w:rPr>
        <w:t xml:space="preserve">With songs of joy she celebrates the </w:t>
      </w:r>
      <w:r w:rsidRPr="00701281">
        <w:rPr>
          <w:rFonts w:ascii="Arial" w:hAnsi="Arial" w:cs="Arial"/>
          <w:sz w:val="19"/>
          <w:szCs w:val="19"/>
          <w:u w:val="single"/>
        </w:rPr>
        <w:t>mid</w:t>
      </w:r>
      <w:r w:rsidRPr="00701281">
        <w:rPr>
          <w:rFonts w:ascii="Arial" w:hAnsi="Arial" w:cs="Arial"/>
          <w:sz w:val="19"/>
          <w:szCs w:val="19"/>
        </w:rPr>
        <w:t>dle of the feast.</w:t>
      </w:r>
    </w:p>
    <w:p w14:paraId="56A8ACB5" w14:textId="77777777" w:rsidR="00701281" w:rsidRPr="00701281" w:rsidRDefault="00701281" w:rsidP="00701281">
      <w:pPr>
        <w:spacing w:before="40" w:after="20"/>
        <w:ind w:left="180"/>
        <w:rPr>
          <w:rFonts w:ascii="Arial" w:hAnsi="Arial" w:cs="Arial"/>
          <w:i/>
          <w:iCs/>
          <w:noProof/>
          <w:sz w:val="19"/>
          <w:szCs w:val="19"/>
        </w:rPr>
      </w:pPr>
      <w:r w:rsidRPr="00701281">
        <w:rPr>
          <w:rFonts w:ascii="Arial" w:hAnsi="Arial" w:cs="Arial"/>
          <w:i/>
          <w:iCs/>
          <w:noProof/>
          <w:sz w:val="19"/>
          <w:szCs w:val="19"/>
        </w:rPr>
        <w:t>v. (4) From the morning watch until night, from the morning watch, let Israel hope on the Lord!</w:t>
      </w:r>
    </w:p>
    <w:p w14:paraId="51421F7A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sz w:val="19"/>
          <w:szCs w:val="19"/>
        </w:rPr>
        <w:t xml:space="preserve">As it is </w:t>
      </w:r>
      <w:r w:rsidRPr="00701281">
        <w:rPr>
          <w:rFonts w:ascii="Arial" w:hAnsi="Arial" w:cs="Arial"/>
          <w:sz w:val="19"/>
          <w:szCs w:val="19"/>
          <w:u w:val="single"/>
        </w:rPr>
        <w:t>writ</w:t>
      </w:r>
      <w:r w:rsidRPr="00701281">
        <w:rPr>
          <w:rFonts w:ascii="Arial" w:hAnsi="Arial" w:cs="Arial"/>
          <w:sz w:val="19"/>
          <w:szCs w:val="19"/>
        </w:rPr>
        <w:t>ten,</w:t>
      </w:r>
    </w:p>
    <w:p w14:paraId="70BE7557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proofErr w:type="gramStart"/>
      <w:r w:rsidRPr="00701281">
        <w:rPr>
          <w:rFonts w:ascii="Arial" w:hAnsi="Arial" w:cs="Arial"/>
          <w:sz w:val="19"/>
          <w:szCs w:val="19"/>
        </w:rPr>
        <w:t>the</w:t>
      </w:r>
      <w:proofErr w:type="gramEnd"/>
      <w:r w:rsidRPr="00701281">
        <w:rPr>
          <w:rFonts w:ascii="Arial" w:hAnsi="Arial" w:cs="Arial"/>
          <w:sz w:val="19"/>
          <w:szCs w:val="19"/>
        </w:rPr>
        <w:t xml:space="preserve"> abundant outpouring of divine gifts is </w:t>
      </w:r>
      <w:r w:rsidRPr="00701281">
        <w:rPr>
          <w:rFonts w:ascii="Arial" w:hAnsi="Arial" w:cs="Arial"/>
          <w:sz w:val="19"/>
          <w:szCs w:val="19"/>
          <w:u w:val="single"/>
        </w:rPr>
        <w:t>draw</w:t>
      </w:r>
      <w:r w:rsidRPr="00701281">
        <w:rPr>
          <w:rFonts w:ascii="Arial" w:hAnsi="Arial" w:cs="Arial"/>
          <w:sz w:val="19"/>
          <w:szCs w:val="19"/>
        </w:rPr>
        <w:t xml:space="preserve">ing near. </w:t>
      </w:r>
    </w:p>
    <w:p w14:paraId="55A88BA2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sz w:val="19"/>
          <w:szCs w:val="19"/>
        </w:rPr>
        <w:t xml:space="preserve">The chosen </w:t>
      </w:r>
      <w:r w:rsidRPr="00701281">
        <w:rPr>
          <w:rFonts w:ascii="Arial" w:hAnsi="Arial" w:cs="Arial"/>
          <w:sz w:val="19"/>
          <w:szCs w:val="19"/>
          <w:u w:val="single"/>
        </w:rPr>
        <w:t>day</w:t>
      </w:r>
      <w:r w:rsidRPr="00701281">
        <w:rPr>
          <w:rFonts w:ascii="Arial" w:hAnsi="Arial" w:cs="Arial"/>
          <w:sz w:val="19"/>
          <w:szCs w:val="19"/>
        </w:rPr>
        <w:t xml:space="preserve"> of the Spirit is </w:t>
      </w:r>
      <w:r w:rsidRPr="00701281">
        <w:rPr>
          <w:rFonts w:ascii="Arial" w:hAnsi="Arial" w:cs="Arial"/>
          <w:sz w:val="19"/>
          <w:szCs w:val="19"/>
          <w:u w:val="single"/>
        </w:rPr>
        <w:t>half</w:t>
      </w:r>
      <w:r w:rsidRPr="00701281">
        <w:rPr>
          <w:rFonts w:ascii="Arial" w:hAnsi="Arial" w:cs="Arial"/>
          <w:sz w:val="19"/>
          <w:szCs w:val="19"/>
        </w:rPr>
        <w:t xml:space="preserve">way come. </w:t>
      </w:r>
    </w:p>
    <w:p w14:paraId="3E019799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sz w:val="19"/>
          <w:szCs w:val="19"/>
        </w:rPr>
        <w:t>The true promise of Christ to the Dis</w:t>
      </w:r>
      <w:r w:rsidRPr="00701281">
        <w:rPr>
          <w:rFonts w:ascii="Arial" w:hAnsi="Arial" w:cs="Arial"/>
          <w:sz w:val="19"/>
          <w:szCs w:val="19"/>
          <w:u w:val="single"/>
        </w:rPr>
        <w:t>ci</w:t>
      </w:r>
      <w:r w:rsidRPr="00701281">
        <w:rPr>
          <w:rFonts w:ascii="Arial" w:hAnsi="Arial" w:cs="Arial"/>
          <w:sz w:val="19"/>
          <w:szCs w:val="19"/>
        </w:rPr>
        <w:t>ples</w:t>
      </w:r>
    </w:p>
    <w:p w14:paraId="5E21A8F0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proofErr w:type="gramStart"/>
      <w:r w:rsidRPr="00701281">
        <w:rPr>
          <w:rFonts w:ascii="Arial" w:hAnsi="Arial" w:cs="Arial"/>
          <w:sz w:val="19"/>
          <w:szCs w:val="19"/>
        </w:rPr>
        <w:t>after</w:t>
      </w:r>
      <w:proofErr w:type="gramEnd"/>
      <w:r w:rsidRPr="00701281">
        <w:rPr>
          <w:rFonts w:ascii="Arial" w:hAnsi="Arial" w:cs="Arial"/>
          <w:sz w:val="19"/>
          <w:szCs w:val="19"/>
        </w:rPr>
        <w:t xml:space="preserve"> His death, burial, and Resur</w:t>
      </w:r>
      <w:r w:rsidRPr="00701281">
        <w:rPr>
          <w:rFonts w:ascii="Arial" w:hAnsi="Arial" w:cs="Arial"/>
          <w:sz w:val="19"/>
          <w:szCs w:val="19"/>
          <w:u w:val="single"/>
        </w:rPr>
        <w:t>rec</w:t>
      </w:r>
      <w:r w:rsidRPr="00701281">
        <w:rPr>
          <w:rFonts w:ascii="Arial" w:hAnsi="Arial" w:cs="Arial"/>
          <w:sz w:val="19"/>
          <w:szCs w:val="19"/>
        </w:rPr>
        <w:t>tion,//</w:t>
      </w:r>
    </w:p>
    <w:p w14:paraId="4C5AEFA8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proofErr w:type="gramStart"/>
      <w:r w:rsidRPr="00701281">
        <w:rPr>
          <w:rFonts w:ascii="Arial" w:hAnsi="Arial" w:cs="Arial"/>
          <w:sz w:val="19"/>
          <w:szCs w:val="19"/>
        </w:rPr>
        <w:t>heralds</w:t>
      </w:r>
      <w:proofErr w:type="gramEnd"/>
      <w:r w:rsidRPr="00701281">
        <w:rPr>
          <w:rFonts w:ascii="Arial" w:hAnsi="Arial" w:cs="Arial"/>
          <w:sz w:val="19"/>
          <w:szCs w:val="19"/>
        </w:rPr>
        <w:t xml:space="preserve"> the coming of the </w:t>
      </w:r>
      <w:r w:rsidRPr="00701281">
        <w:rPr>
          <w:rFonts w:ascii="Arial" w:hAnsi="Arial" w:cs="Arial"/>
          <w:sz w:val="19"/>
          <w:szCs w:val="19"/>
          <w:u w:val="single"/>
        </w:rPr>
        <w:t>Com</w:t>
      </w:r>
      <w:r w:rsidRPr="00701281">
        <w:rPr>
          <w:rFonts w:ascii="Arial" w:hAnsi="Arial" w:cs="Arial"/>
          <w:sz w:val="19"/>
          <w:szCs w:val="19"/>
        </w:rPr>
        <w:t xml:space="preserve">forter. </w:t>
      </w:r>
    </w:p>
    <w:p w14:paraId="4CECF260" w14:textId="77777777" w:rsidR="00701281" w:rsidRPr="00701281" w:rsidRDefault="00701281" w:rsidP="00701281">
      <w:pPr>
        <w:spacing w:before="40" w:after="20"/>
        <w:ind w:left="180"/>
        <w:rPr>
          <w:rFonts w:ascii="Arial" w:hAnsi="Arial" w:cs="Arial"/>
          <w:i/>
          <w:iCs/>
          <w:sz w:val="19"/>
          <w:szCs w:val="19"/>
        </w:rPr>
      </w:pPr>
      <w:r w:rsidRPr="00701281">
        <w:rPr>
          <w:rFonts w:ascii="Arial" w:hAnsi="Arial" w:cs="Arial"/>
          <w:i/>
          <w:iCs/>
          <w:sz w:val="19"/>
          <w:szCs w:val="19"/>
        </w:rPr>
        <w:t xml:space="preserve">v. (3) </w:t>
      </w:r>
      <w:proofErr w:type="gramStart"/>
      <w:r w:rsidRPr="00701281">
        <w:rPr>
          <w:rFonts w:ascii="Arial" w:hAnsi="Arial" w:cs="Arial"/>
          <w:i/>
          <w:iCs/>
          <w:sz w:val="19"/>
          <w:szCs w:val="19"/>
        </w:rPr>
        <w:t>For</w:t>
      </w:r>
      <w:proofErr w:type="gramEnd"/>
      <w:r w:rsidRPr="00701281">
        <w:rPr>
          <w:rFonts w:ascii="Arial" w:hAnsi="Arial" w:cs="Arial"/>
          <w:i/>
          <w:iCs/>
          <w:sz w:val="19"/>
          <w:szCs w:val="19"/>
        </w:rPr>
        <w:t xml:space="preserve"> with the Lord there is mercy and with Him is plenteous redemption, and He will deliver Israel from all his iniquities.</w:t>
      </w:r>
    </w:p>
    <w:p w14:paraId="01D7228A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sz w:val="19"/>
          <w:szCs w:val="19"/>
        </w:rPr>
        <w:t xml:space="preserve">The </w:t>
      </w:r>
      <w:r w:rsidRPr="00701281">
        <w:rPr>
          <w:rFonts w:ascii="Arial" w:hAnsi="Arial" w:cs="Arial"/>
          <w:sz w:val="19"/>
          <w:szCs w:val="19"/>
          <w:u w:val="single"/>
        </w:rPr>
        <w:t>Fount</w:t>
      </w:r>
      <w:r w:rsidRPr="00701281">
        <w:rPr>
          <w:rFonts w:ascii="Arial" w:hAnsi="Arial" w:cs="Arial"/>
          <w:sz w:val="19"/>
          <w:szCs w:val="19"/>
        </w:rPr>
        <w:t xml:space="preserve">ain of miracles came to the </w:t>
      </w:r>
      <w:r w:rsidRPr="00701281">
        <w:rPr>
          <w:rFonts w:ascii="Arial" w:hAnsi="Arial" w:cs="Arial"/>
          <w:sz w:val="19"/>
          <w:szCs w:val="19"/>
          <w:u w:val="single"/>
        </w:rPr>
        <w:t>well</w:t>
      </w:r>
      <w:r w:rsidRPr="00701281">
        <w:rPr>
          <w:rFonts w:ascii="Arial" w:hAnsi="Arial" w:cs="Arial"/>
          <w:sz w:val="19"/>
          <w:szCs w:val="19"/>
        </w:rPr>
        <w:t xml:space="preserve"> at noon</w:t>
      </w:r>
    </w:p>
    <w:p w14:paraId="3554C919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proofErr w:type="gramStart"/>
      <w:r w:rsidRPr="00701281">
        <w:rPr>
          <w:rFonts w:ascii="Arial" w:hAnsi="Arial" w:cs="Arial"/>
          <w:sz w:val="19"/>
          <w:szCs w:val="19"/>
        </w:rPr>
        <w:t>to</w:t>
      </w:r>
      <w:proofErr w:type="gramEnd"/>
      <w:r w:rsidRPr="00701281">
        <w:rPr>
          <w:rFonts w:ascii="Arial" w:hAnsi="Arial" w:cs="Arial"/>
          <w:sz w:val="19"/>
          <w:szCs w:val="19"/>
        </w:rPr>
        <w:t xml:space="preserve"> ensnare the </w:t>
      </w:r>
      <w:r w:rsidRPr="00701281">
        <w:rPr>
          <w:rFonts w:ascii="Arial" w:hAnsi="Arial" w:cs="Arial"/>
          <w:sz w:val="19"/>
          <w:szCs w:val="19"/>
          <w:u w:val="single"/>
        </w:rPr>
        <w:t>daugh</w:t>
      </w:r>
      <w:r w:rsidRPr="00701281">
        <w:rPr>
          <w:rFonts w:ascii="Arial" w:hAnsi="Arial" w:cs="Arial"/>
          <w:sz w:val="19"/>
          <w:szCs w:val="19"/>
        </w:rPr>
        <w:t>ter of Eve.</w:t>
      </w:r>
    </w:p>
    <w:p w14:paraId="10B38A12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sz w:val="19"/>
          <w:szCs w:val="19"/>
          <w:u w:val="single"/>
        </w:rPr>
        <w:t>Once</w:t>
      </w:r>
      <w:r w:rsidRPr="00701281">
        <w:rPr>
          <w:rFonts w:ascii="Arial" w:hAnsi="Arial" w:cs="Arial"/>
          <w:sz w:val="19"/>
          <w:szCs w:val="19"/>
        </w:rPr>
        <w:t xml:space="preserve">, Eve had been driven out of Paradise by the </w:t>
      </w:r>
      <w:r w:rsidRPr="00701281">
        <w:rPr>
          <w:rFonts w:ascii="Arial" w:hAnsi="Arial" w:cs="Arial"/>
          <w:sz w:val="19"/>
          <w:szCs w:val="19"/>
          <w:u w:val="single"/>
        </w:rPr>
        <w:t>ser</w:t>
      </w:r>
      <w:r w:rsidRPr="00701281">
        <w:rPr>
          <w:rFonts w:ascii="Arial" w:hAnsi="Arial" w:cs="Arial"/>
          <w:sz w:val="19"/>
          <w:szCs w:val="19"/>
        </w:rPr>
        <w:t>pent's guile;</w:t>
      </w:r>
    </w:p>
    <w:p w14:paraId="52C491AE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proofErr w:type="gramStart"/>
      <w:r w:rsidRPr="00701281">
        <w:rPr>
          <w:rFonts w:ascii="Arial" w:hAnsi="Arial" w:cs="Arial"/>
          <w:sz w:val="19"/>
          <w:szCs w:val="19"/>
        </w:rPr>
        <w:t>now</w:t>
      </w:r>
      <w:proofErr w:type="gramEnd"/>
      <w:r w:rsidRPr="00701281">
        <w:rPr>
          <w:rFonts w:ascii="Arial" w:hAnsi="Arial" w:cs="Arial"/>
          <w:sz w:val="19"/>
          <w:szCs w:val="19"/>
        </w:rPr>
        <w:t xml:space="preserve"> a woman of Samaria came to </w:t>
      </w:r>
      <w:r w:rsidRPr="00701281">
        <w:rPr>
          <w:rFonts w:ascii="Arial" w:hAnsi="Arial" w:cs="Arial"/>
          <w:sz w:val="19"/>
          <w:szCs w:val="19"/>
          <w:u w:val="single"/>
        </w:rPr>
        <w:t>draw</w:t>
      </w:r>
      <w:r w:rsidRPr="00701281">
        <w:rPr>
          <w:rFonts w:ascii="Arial" w:hAnsi="Arial" w:cs="Arial"/>
          <w:sz w:val="19"/>
          <w:szCs w:val="19"/>
        </w:rPr>
        <w:t xml:space="preserve"> </w:t>
      </w:r>
      <w:r w:rsidRPr="00701281">
        <w:rPr>
          <w:rFonts w:ascii="Arial" w:hAnsi="Arial" w:cs="Arial"/>
          <w:sz w:val="19"/>
          <w:szCs w:val="19"/>
          <w:u w:val="single"/>
        </w:rPr>
        <w:t>wa</w:t>
      </w:r>
      <w:r w:rsidRPr="00701281">
        <w:rPr>
          <w:rFonts w:ascii="Arial" w:hAnsi="Arial" w:cs="Arial"/>
          <w:sz w:val="19"/>
          <w:szCs w:val="19"/>
        </w:rPr>
        <w:t>ter.</w:t>
      </w:r>
    </w:p>
    <w:p w14:paraId="5A15A271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sz w:val="19"/>
          <w:szCs w:val="19"/>
        </w:rPr>
        <w:t xml:space="preserve">The </w:t>
      </w:r>
      <w:r w:rsidRPr="00701281">
        <w:rPr>
          <w:rFonts w:ascii="Arial" w:hAnsi="Arial" w:cs="Arial"/>
          <w:sz w:val="19"/>
          <w:szCs w:val="19"/>
          <w:u w:val="single"/>
        </w:rPr>
        <w:t>Sav</w:t>
      </w:r>
      <w:r w:rsidRPr="00701281">
        <w:rPr>
          <w:rFonts w:ascii="Arial" w:hAnsi="Arial" w:cs="Arial"/>
          <w:sz w:val="19"/>
          <w:szCs w:val="19"/>
        </w:rPr>
        <w:t xml:space="preserve">ior saw her and </w:t>
      </w:r>
      <w:r w:rsidRPr="00701281">
        <w:rPr>
          <w:rFonts w:ascii="Arial" w:hAnsi="Arial" w:cs="Arial"/>
          <w:sz w:val="19"/>
          <w:szCs w:val="19"/>
          <w:u w:val="single"/>
        </w:rPr>
        <w:t>said</w:t>
      </w:r>
      <w:r w:rsidRPr="00701281">
        <w:rPr>
          <w:rFonts w:ascii="Arial" w:hAnsi="Arial" w:cs="Arial"/>
          <w:sz w:val="19"/>
          <w:szCs w:val="19"/>
        </w:rPr>
        <w:t xml:space="preserve"> to her:</w:t>
      </w:r>
    </w:p>
    <w:p w14:paraId="0B05A7EA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sz w:val="19"/>
          <w:szCs w:val="19"/>
        </w:rPr>
        <w:t xml:space="preserve">“Give me </w:t>
      </w:r>
      <w:r w:rsidRPr="00701281">
        <w:rPr>
          <w:rFonts w:ascii="Arial" w:hAnsi="Arial" w:cs="Arial"/>
          <w:sz w:val="19"/>
          <w:szCs w:val="19"/>
          <w:u w:val="single"/>
        </w:rPr>
        <w:t>wa</w:t>
      </w:r>
      <w:r w:rsidRPr="00701281">
        <w:rPr>
          <w:rFonts w:ascii="Arial" w:hAnsi="Arial" w:cs="Arial"/>
          <w:sz w:val="19"/>
          <w:szCs w:val="19"/>
        </w:rPr>
        <w:t>ter to drink,</w:t>
      </w:r>
    </w:p>
    <w:p w14:paraId="73076DD5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proofErr w:type="gramStart"/>
      <w:r w:rsidRPr="00701281">
        <w:rPr>
          <w:rFonts w:ascii="Arial" w:hAnsi="Arial" w:cs="Arial"/>
          <w:sz w:val="19"/>
          <w:szCs w:val="19"/>
        </w:rPr>
        <w:t>and</w:t>
      </w:r>
      <w:proofErr w:type="gramEnd"/>
      <w:r w:rsidRPr="00701281">
        <w:rPr>
          <w:rFonts w:ascii="Arial" w:hAnsi="Arial" w:cs="Arial"/>
          <w:sz w:val="19"/>
          <w:szCs w:val="19"/>
        </w:rPr>
        <w:t xml:space="preserve"> I will </w:t>
      </w:r>
      <w:r w:rsidRPr="00701281">
        <w:rPr>
          <w:rFonts w:ascii="Arial" w:hAnsi="Arial" w:cs="Arial"/>
          <w:sz w:val="19"/>
          <w:szCs w:val="19"/>
          <w:u w:val="single"/>
        </w:rPr>
        <w:t>fill</w:t>
      </w:r>
      <w:r w:rsidRPr="00701281">
        <w:rPr>
          <w:rFonts w:ascii="Arial" w:hAnsi="Arial" w:cs="Arial"/>
          <w:sz w:val="19"/>
          <w:szCs w:val="19"/>
        </w:rPr>
        <w:t xml:space="preserve"> you with the waters of e</w:t>
      </w:r>
      <w:r w:rsidRPr="00701281">
        <w:rPr>
          <w:rFonts w:ascii="Arial" w:hAnsi="Arial" w:cs="Arial"/>
          <w:sz w:val="19"/>
          <w:szCs w:val="19"/>
          <w:u w:val="single"/>
        </w:rPr>
        <w:t>ter</w:t>
      </w:r>
      <w:r w:rsidRPr="00701281">
        <w:rPr>
          <w:rFonts w:ascii="Arial" w:hAnsi="Arial" w:cs="Arial"/>
          <w:sz w:val="19"/>
          <w:szCs w:val="19"/>
        </w:rPr>
        <w:t>nal life!”</w:t>
      </w:r>
    </w:p>
    <w:p w14:paraId="7F0D7C8F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sz w:val="19"/>
          <w:szCs w:val="19"/>
        </w:rPr>
        <w:t xml:space="preserve">She ran to the </w:t>
      </w:r>
      <w:r w:rsidRPr="00701281">
        <w:rPr>
          <w:rFonts w:ascii="Arial" w:hAnsi="Arial" w:cs="Arial"/>
          <w:sz w:val="19"/>
          <w:szCs w:val="19"/>
          <w:u w:val="single"/>
        </w:rPr>
        <w:t>town</w:t>
      </w:r>
      <w:r w:rsidRPr="00701281">
        <w:rPr>
          <w:rFonts w:ascii="Arial" w:hAnsi="Arial" w:cs="Arial"/>
          <w:sz w:val="19"/>
          <w:szCs w:val="19"/>
        </w:rPr>
        <w:t xml:space="preserve"> and pro</w:t>
      </w:r>
      <w:r w:rsidRPr="00701281">
        <w:rPr>
          <w:rFonts w:ascii="Arial" w:hAnsi="Arial" w:cs="Arial"/>
          <w:sz w:val="19"/>
          <w:szCs w:val="19"/>
          <w:u w:val="single"/>
        </w:rPr>
        <w:t>claimed</w:t>
      </w:r>
      <w:r w:rsidRPr="00701281">
        <w:rPr>
          <w:rFonts w:ascii="Arial" w:hAnsi="Arial" w:cs="Arial"/>
          <w:sz w:val="19"/>
          <w:szCs w:val="19"/>
        </w:rPr>
        <w:t xml:space="preserve"> to the crowd:</w:t>
      </w:r>
    </w:p>
    <w:p w14:paraId="437087A4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sz w:val="19"/>
          <w:szCs w:val="19"/>
        </w:rPr>
        <w:t>“</w:t>
      </w:r>
      <w:r w:rsidRPr="00701281">
        <w:rPr>
          <w:rFonts w:ascii="Arial" w:hAnsi="Arial" w:cs="Arial"/>
          <w:sz w:val="19"/>
          <w:szCs w:val="19"/>
          <w:u w:val="single"/>
        </w:rPr>
        <w:t>Come</w:t>
      </w:r>
      <w:r w:rsidRPr="00701281">
        <w:rPr>
          <w:rFonts w:ascii="Arial" w:hAnsi="Arial" w:cs="Arial"/>
          <w:sz w:val="19"/>
          <w:szCs w:val="19"/>
        </w:rPr>
        <w:t xml:space="preserve"> and see </w:t>
      </w:r>
      <w:r w:rsidRPr="00701281">
        <w:rPr>
          <w:rFonts w:ascii="Arial" w:hAnsi="Arial" w:cs="Arial"/>
          <w:sz w:val="19"/>
          <w:szCs w:val="19"/>
          <w:u w:val="single"/>
        </w:rPr>
        <w:t>Christ</w:t>
      </w:r>
      <w:r w:rsidRPr="00701281">
        <w:rPr>
          <w:rFonts w:ascii="Arial" w:hAnsi="Arial" w:cs="Arial"/>
          <w:sz w:val="19"/>
          <w:szCs w:val="19"/>
        </w:rPr>
        <w:t xml:space="preserve"> the Lord</w:t>
      </w:r>
      <w:proofErr w:type="gramStart"/>
      <w:r w:rsidRPr="00701281">
        <w:rPr>
          <w:rFonts w:ascii="Arial" w:hAnsi="Arial" w:cs="Arial"/>
          <w:sz w:val="19"/>
          <w:szCs w:val="19"/>
        </w:rPr>
        <w:t>!/</w:t>
      </w:r>
      <w:proofErr w:type="gramEnd"/>
      <w:r w:rsidRPr="00701281">
        <w:rPr>
          <w:rFonts w:ascii="Arial" w:hAnsi="Arial" w:cs="Arial"/>
          <w:sz w:val="19"/>
          <w:szCs w:val="19"/>
        </w:rPr>
        <w:t>/</w:t>
      </w:r>
    </w:p>
    <w:p w14:paraId="4F1064A3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sz w:val="19"/>
          <w:szCs w:val="19"/>
        </w:rPr>
        <w:t xml:space="preserve">He is the </w:t>
      </w:r>
      <w:r w:rsidRPr="00701281">
        <w:rPr>
          <w:rFonts w:ascii="Arial" w:hAnsi="Arial" w:cs="Arial"/>
          <w:sz w:val="19"/>
          <w:szCs w:val="19"/>
          <w:u w:val="single"/>
        </w:rPr>
        <w:t>Sav</w:t>
      </w:r>
      <w:r w:rsidRPr="00701281">
        <w:rPr>
          <w:rFonts w:ascii="Arial" w:hAnsi="Arial" w:cs="Arial"/>
          <w:sz w:val="19"/>
          <w:szCs w:val="19"/>
        </w:rPr>
        <w:t>ior of our souls!”</w:t>
      </w:r>
    </w:p>
    <w:p w14:paraId="55017655" w14:textId="322FA291" w:rsidR="00701281" w:rsidRPr="00701281" w:rsidRDefault="00701281" w:rsidP="00701281">
      <w:pPr>
        <w:spacing w:before="40" w:after="20"/>
        <w:ind w:left="180"/>
        <w:rPr>
          <w:rFonts w:ascii="Arial" w:hAnsi="Arial" w:cs="Arial"/>
          <w:i/>
          <w:iCs/>
          <w:sz w:val="19"/>
          <w:szCs w:val="19"/>
        </w:rPr>
      </w:pPr>
      <w:r w:rsidRPr="00701281">
        <w:rPr>
          <w:rFonts w:ascii="Arial" w:hAnsi="Arial" w:cs="Arial"/>
          <w:i/>
          <w:iCs/>
          <w:sz w:val="19"/>
          <w:szCs w:val="19"/>
        </w:rPr>
        <w:t xml:space="preserve">v. (2) </w:t>
      </w:r>
      <w:r w:rsidRPr="008653F6">
        <w:rPr>
          <w:rFonts w:ascii="Arial" w:hAnsi="Arial" w:cs="Arial"/>
          <w:i/>
          <w:iCs/>
          <w:sz w:val="19"/>
          <w:szCs w:val="19"/>
        </w:rPr>
        <w:t xml:space="preserve">In the Second Tone, </w:t>
      </w:r>
      <w:r w:rsidRPr="00701281">
        <w:rPr>
          <w:rFonts w:ascii="Arial" w:hAnsi="Arial" w:cs="Arial"/>
          <w:i/>
          <w:iCs/>
          <w:sz w:val="19"/>
          <w:szCs w:val="19"/>
        </w:rPr>
        <w:t>Praise the Lord, all nations!  Praise Him, all peoples!</w:t>
      </w:r>
    </w:p>
    <w:p w14:paraId="2C7691EB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sz w:val="19"/>
          <w:szCs w:val="19"/>
        </w:rPr>
        <w:t xml:space="preserve">The Lord of compassion </w:t>
      </w:r>
      <w:r w:rsidRPr="00701281">
        <w:rPr>
          <w:rFonts w:ascii="Arial" w:hAnsi="Arial" w:cs="Arial"/>
          <w:sz w:val="19"/>
          <w:szCs w:val="19"/>
          <w:u w:val="single"/>
        </w:rPr>
        <w:t>came</w:t>
      </w:r>
      <w:r w:rsidRPr="00701281">
        <w:rPr>
          <w:rFonts w:ascii="Arial" w:hAnsi="Arial" w:cs="Arial"/>
          <w:sz w:val="19"/>
          <w:szCs w:val="19"/>
        </w:rPr>
        <w:t xml:space="preserve"> to the well</w:t>
      </w:r>
    </w:p>
    <w:p w14:paraId="5BC8BF7C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proofErr w:type="gramStart"/>
      <w:r w:rsidRPr="00701281">
        <w:rPr>
          <w:rFonts w:ascii="Arial" w:hAnsi="Arial" w:cs="Arial"/>
          <w:sz w:val="19"/>
          <w:szCs w:val="19"/>
        </w:rPr>
        <w:t>and</w:t>
      </w:r>
      <w:proofErr w:type="gramEnd"/>
      <w:r w:rsidRPr="00701281">
        <w:rPr>
          <w:rFonts w:ascii="Arial" w:hAnsi="Arial" w:cs="Arial"/>
          <w:sz w:val="19"/>
          <w:szCs w:val="19"/>
        </w:rPr>
        <w:t xml:space="preserve"> conversed with a woman of Sa</w:t>
      </w:r>
      <w:r w:rsidRPr="00701281">
        <w:rPr>
          <w:rFonts w:ascii="Arial" w:hAnsi="Arial" w:cs="Arial"/>
          <w:sz w:val="19"/>
          <w:szCs w:val="19"/>
          <w:u w:val="single"/>
        </w:rPr>
        <w:t>mar</w:t>
      </w:r>
      <w:r w:rsidRPr="00701281">
        <w:rPr>
          <w:rFonts w:ascii="Arial" w:hAnsi="Arial" w:cs="Arial"/>
          <w:sz w:val="19"/>
          <w:szCs w:val="19"/>
        </w:rPr>
        <w:t>ia.</w:t>
      </w:r>
    </w:p>
    <w:p w14:paraId="3F66E418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sz w:val="19"/>
          <w:szCs w:val="19"/>
        </w:rPr>
        <w:t xml:space="preserve">She </w:t>
      </w:r>
      <w:r w:rsidRPr="00701281">
        <w:rPr>
          <w:rFonts w:ascii="Arial" w:hAnsi="Arial" w:cs="Arial"/>
          <w:sz w:val="19"/>
          <w:szCs w:val="19"/>
          <w:u w:val="single"/>
        </w:rPr>
        <w:t>said</w:t>
      </w:r>
      <w:r w:rsidRPr="00701281">
        <w:rPr>
          <w:rFonts w:ascii="Arial" w:hAnsi="Arial" w:cs="Arial"/>
          <w:sz w:val="19"/>
          <w:szCs w:val="19"/>
        </w:rPr>
        <w:t xml:space="preserve">: “Give me </w:t>
      </w:r>
      <w:proofErr w:type="gramStart"/>
      <w:r w:rsidRPr="00701281">
        <w:rPr>
          <w:rFonts w:ascii="Arial" w:hAnsi="Arial" w:cs="Arial"/>
          <w:sz w:val="19"/>
          <w:szCs w:val="19"/>
        </w:rPr>
        <w:t>Your</w:t>
      </w:r>
      <w:proofErr w:type="gramEnd"/>
      <w:r w:rsidRPr="00701281">
        <w:rPr>
          <w:rFonts w:ascii="Arial" w:hAnsi="Arial" w:cs="Arial"/>
          <w:sz w:val="19"/>
          <w:szCs w:val="19"/>
        </w:rPr>
        <w:t xml:space="preserve"> water that I may never </w:t>
      </w:r>
      <w:r w:rsidRPr="00701281">
        <w:rPr>
          <w:rFonts w:ascii="Arial" w:hAnsi="Arial" w:cs="Arial"/>
          <w:sz w:val="19"/>
          <w:szCs w:val="19"/>
          <w:u w:val="single"/>
        </w:rPr>
        <w:t>thirst</w:t>
      </w:r>
      <w:r w:rsidRPr="00701281">
        <w:rPr>
          <w:rFonts w:ascii="Arial" w:hAnsi="Arial" w:cs="Arial"/>
          <w:sz w:val="19"/>
          <w:szCs w:val="19"/>
        </w:rPr>
        <w:t xml:space="preserve"> again!</w:t>
      </w:r>
    </w:p>
    <w:p w14:paraId="694943B5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sz w:val="19"/>
          <w:szCs w:val="19"/>
        </w:rPr>
        <w:t>I will drink from the fountain of joy and re</w:t>
      </w:r>
      <w:r w:rsidRPr="00701281">
        <w:rPr>
          <w:rFonts w:ascii="Arial" w:hAnsi="Arial" w:cs="Arial"/>
          <w:sz w:val="19"/>
          <w:szCs w:val="19"/>
          <w:u w:val="single"/>
        </w:rPr>
        <w:t>demp</w:t>
      </w:r>
      <w:r w:rsidRPr="00701281">
        <w:rPr>
          <w:rFonts w:ascii="Arial" w:hAnsi="Arial" w:cs="Arial"/>
          <w:sz w:val="19"/>
          <w:szCs w:val="19"/>
        </w:rPr>
        <w:t>tion.//</w:t>
      </w:r>
    </w:p>
    <w:p w14:paraId="3AB77289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sz w:val="19"/>
          <w:szCs w:val="19"/>
        </w:rPr>
        <w:t xml:space="preserve">O Life-giving Lord, </w:t>
      </w:r>
      <w:r w:rsidRPr="00701281">
        <w:rPr>
          <w:rFonts w:ascii="Arial" w:hAnsi="Arial" w:cs="Arial"/>
          <w:sz w:val="19"/>
          <w:szCs w:val="19"/>
          <w:u w:val="single"/>
        </w:rPr>
        <w:t>glo</w:t>
      </w:r>
      <w:r w:rsidRPr="00701281">
        <w:rPr>
          <w:rFonts w:ascii="Arial" w:hAnsi="Arial" w:cs="Arial"/>
          <w:sz w:val="19"/>
          <w:szCs w:val="19"/>
        </w:rPr>
        <w:t xml:space="preserve">ry to </w:t>
      </w:r>
      <w:proofErr w:type="gramStart"/>
      <w:r w:rsidRPr="00701281">
        <w:rPr>
          <w:rFonts w:ascii="Arial" w:hAnsi="Arial" w:cs="Arial"/>
          <w:sz w:val="19"/>
          <w:szCs w:val="19"/>
        </w:rPr>
        <w:t>You</w:t>
      </w:r>
      <w:proofErr w:type="gramEnd"/>
      <w:r w:rsidRPr="00701281">
        <w:rPr>
          <w:rFonts w:ascii="Arial" w:hAnsi="Arial" w:cs="Arial"/>
          <w:sz w:val="19"/>
          <w:szCs w:val="19"/>
        </w:rPr>
        <w:t>!”</w:t>
      </w:r>
    </w:p>
    <w:p w14:paraId="37698833" w14:textId="77777777" w:rsidR="00701281" w:rsidRPr="00701281" w:rsidRDefault="00701281" w:rsidP="00701281">
      <w:pPr>
        <w:spacing w:before="40" w:after="20"/>
        <w:ind w:left="180"/>
        <w:rPr>
          <w:rFonts w:ascii="Arial" w:hAnsi="Arial" w:cs="Arial"/>
          <w:i/>
          <w:iCs/>
          <w:sz w:val="19"/>
          <w:szCs w:val="19"/>
        </w:rPr>
      </w:pPr>
      <w:r w:rsidRPr="00701281">
        <w:rPr>
          <w:rFonts w:ascii="Arial" w:hAnsi="Arial" w:cs="Arial"/>
          <w:i/>
          <w:iCs/>
          <w:sz w:val="19"/>
          <w:szCs w:val="19"/>
        </w:rPr>
        <w:t xml:space="preserve">v. (1) </w:t>
      </w:r>
      <w:proofErr w:type="gramStart"/>
      <w:r w:rsidRPr="00701281">
        <w:rPr>
          <w:rFonts w:ascii="Arial" w:hAnsi="Arial" w:cs="Arial"/>
          <w:i/>
          <w:iCs/>
          <w:sz w:val="19"/>
          <w:szCs w:val="19"/>
        </w:rPr>
        <w:t>For</w:t>
      </w:r>
      <w:proofErr w:type="gramEnd"/>
      <w:r w:rsidRPr="00701281">
        <w:rPr>
          <w:rFonts w:ascii="Arial" w:hAnsi="Arial" w:cs="Arial"/>
          <w:i/>
          <w:iCs/>
          <w:sz w:val="19"/>
          <w:szCs w:val="19"/>
        </w:rPr>
        <w:t xml:space="preserve"> His mercy is abundant towards us; and the truth of the Lord endures forever. </w:t>
      </w:r>
    </w:p>
    <w:p w14:paraId="0FC34DE0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sz w:val="19"/>
          <w:szCs w:val="19"/>
        </w:rPr>
        <w:t xml:space="preserve">The Word of the </w:t>
      </w:r>
      <w:r w:rsidRPr="00701281">
        <w:rPr>
          <w:rFonts w:ascii="Arial" w:hAnsi="Arial" w:cs="Arial"/>
          <w:sz w:val="19"/>
          <w:szCs w:val="19"/>
          <w:u w:val="single"/>
        </w:rPr>
        <w:t>Fa</w:t>
      </w:r>
      <w:r w:rsidRPr="00701281">
        <w:rPr>
          <w:rFonts w:ascii="Arial" w:hAnsi="Arial" w:cs="Arial"/>
          <w:sz w:val="19"/>
          <w:szCs w:val="19"/>
        </w:rPr>
        <w:t>ther,</w:t>
      </w:r>
    </w:p>
    <w:p w14:paraId="528F3ADA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proofErr w:type="gramStart"/>
      <w:r w:rsidRPr="00701281">
        <w:rPr>
          <w:rFonts w:ascii="Arial" w:hAnsi="Arial" w:cs="Arial"/>
          <w:sz w:val="19"/>
          <w:szCs w:val="19"/>
        </w:rPr>
        <w:t>the</w:t>
      </w:r>
      <w:proofErr w:type="gramEnd"/>
      <w:r w:rsidRPr="00701281">
        <w:rPr>
          <w:rFonts w:ascii="Arial" w:hAnsi="Arial" w:cs="Arial"/>
          <w:sz w:val="19"/>
          <w:szCs w:val="19"/>
        </w:rPr>
        <w:t xml:space="preserve"> co-eternal Son without be</w:t>
      </w:r>
      <w:r w:rsidRPr="00701281">
        <w:rPr>
          <w:rFonts w:ascii="Arial" w:hAnsi="Arial" w:cs="Arial"/>
          <w:sz w:val="19"/>
          <w:szCs w:val="19"/>
          <w:u w:val="single"/>
        </w:rPr>
        <w:t>gin</w:t>
      </w:r>
      <w:r w:rsidRPr="00701281">
        <w:rPr>
          <w:rFonts w:ascii="Arial" w:hAnsi="Arial" w:cs="Arial"/>
          <w:sz w:val="19"/>
          <w:szCs w:val="19"/>
        </w:rPr>
        <w:t>ning,</w:t>
      </w:r>
    </w:p>
    <w:p w14:paraId="5BD1AB0A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proofErr w:type="gramStart"/>
      <w:r w:rsidRPr="00701281">
        <w:rPr>
          <w:rFonts w:ascii="Arial" w:hAnsi="Arial" w:cs="Arial"/>
          <w:sz w:val="19"/>
          <w:szCs w:val="19"/>
        </w:rPr>
        <w:t>came</w:t>
      </w:r>
      <w:proofErr w:type="gramEnd"/>
      <w:r w:rsidRPr="00701281">
        <w:rPr>
          <w:rFonts w:ascii="Arial" w:hAnsi="Arial" w:cs="Arial"/>
          <w:sz w:val="19"/>
          <w:szCs w:val="19"/>
        </w:rPr>
        <w:t xml:space="preserve"> and </w:t>
      </w:r>
      <w:r w:rsidRPr="00701281">
        <w:rPr>
          <w:rFonts w:ascii="Arial" w:hAnsi="Arial" w:cs="Arial"/>
          <w:sz w:val="19"/>
          <w:szCs w:val="19"/>
          <w:u w:val="single"/>
        </w:rPr>
        <w:t>sat</w:t>
      </w:r>
      <w:r w:rsidRPr="00701281">
        <w:rPr>
          <w:rFonts w:ascii="Arial" w:hAnsi="Arial" w:cs="Arial"/>
          <w:sz w:val="19"/>
          <w:szCs w:val="19"/>
        </w:rPr>
        <w:t xml:space="preserve"> by the well, though He is the Fountain of </w:t>
      </w:r>
      <w:r w:rsidRPr="00701281">
        <w:rPr>
          <w:rFonts w:ascii="Arial" w:hAnsi="Arial" w:cs="Arial"/>
          <w:sz w:val="19"/>
          <w:szCs w:val="19"/>
          <w:u w:val="single"/>
        </w:rPr>
        <w:t>heal</w:t>
      </w:r>
      <w:r w:rsidRPr="00701281">
        <w:rPr>
          <w:rFonts w:ascii="Arial" w:hAnsi="Arial" w:cs="Arial"/>
          <w:sz w:val="19"/>
          <w:szCs w:val="19"/>
        </w:rPr>
        <w:t>ing.</w:t>
      </w:r>
    </w:p>
    <w:p w14:paraId="159B836A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sz w:val="19"/>
          <w:szCs w:val="19"/>
        </w:rPr>
        <w:t xml:space="preserve">A Samaritan woman came to </w:t>
      </w:r>
      <w:r w:rsidRPr="00701281">
        <w:rPr>
          <w:rFonts w:ascii="Arial" w:hAnsi="Arial" w:cs="Arial"/>
          <w:sz w:val="19"/>
          <w:szCs w:val="19"/>
          <w:u w:val="single"/>
        </w:rPr>
        <w:t>draw</w:t>
      </w:r>
      <w:r w:rsidRPr="00701281">
        <w:rPr>
          <w:rFonts w:ascii="Arial" w:hAnsi="Arial" w:cs="Arial"/>
          <w:sz w:val="19"/>
          <w:szCs w:val="19"/>
        </w:rPr>
        <w:t xml:space="preserve"> water;</w:t>
      </w:r>
    </w:p>
    <w:p w14:paraId="0A0D38C0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proofErr w:type="gramStart"/>
      <w:r w:rsidRPr="00701281">
        <w:rPr>
          <w:rFonts w:ascii="Arial" w:hAnsi="Arial" w:cs="Arial"/>
          <w:sz w:val="19"/>
          <w:szCs w:val="19"/>
        </w:rPr>
        <w:t>when</w:t>
      </w:r>
      <w:proofErr w:type="gramEnd"/>
      <w:r w:rsidRPr="00701281">
        <w:rPr>
          <w:rFonts w:ascii="Arial" w:hAnsi="Arial" w:cs="Arial"/>
          <w:sz w:val="19"/>
          <w:szCs w:val="19"/>
        </w:rPr>
        <w:t xml:space="preserve"> the Savior saw her, He </w:t>
      </w:r>
      <w:r w:rsidRPr="00701281">
        <w:rPr>
          <w:rFonts w:ascii="Arial" w:hAnsi="Arial" w:cs="Arial"/>
          <w:sz w:val="19"/>
          <w:szCs w:val="19"/>
          <w:u w:val="single"/>
        </w:rPr>
        <w:t>said</w:t>
      </w:r>
      <w:r w:rsidRPr="00701281">
        <w:rPr>
          <w:rFonts w:ascii="Arial" w:hAnsi="Arial" w:cs="Arial"/>
          <w:sz w:val="19"/>
          <w:szCs w:val="19"/>
        </w:rPr>
        <w:t xml:space="preserve"> to her:</w:t>
      </w:r>
    </w:p>
    <w:p w14:paraId="3846DCEA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sz w:val="19"/>
          <w:szCs w:val="19"/>
        </w:rPr>
        <w:t xml:space="preserve">“Give me </w:t>
      </w:r>
      <w:r w:rsidRPr="00701281">
        <w:rPr>
          <w:rFonts w:ascii="Arial" w:hAnsi="Arial" w:cs="Arial"/>
          <w:sz w:val="19"/>
          <w:szCs w:val="19"/>
          <w:u w:val="single"/>
        </w:rPr>
        <w:t>wa</w:t>
      </w:r>
      <w:r w:rsidRPr="00701281">
        <w:rPr>
          <w:rFonts w:ascii="Arial" w:hAnsi="Arial" w:cs="Arial"/>
          <w:sz w:val="19"/>
          <w:szCs w:val="19"/>
        </w:rPr>
        <w:t xml:space="preserve">ter to drink!  Go, call your </w:t>
      </w:r>
      <w:r w:rsidRPr="00701281">
        <w:rPr>
          <w:rFonts w:ascii="Arial" w:hAnsi="Arial" w:cs="Arial"/>
          <w:sz w:val="19"/>
          <w:szCs w:val="19"/>
          <w:u w:val="single"/>
        </w:rPr>
        <w:t>hus</w:t>
      </w:r>
      <w:r w:rsidRPr="00701281">
        <w:rPr>
          <w:rFonts w:ascii="Arial" w:hAnsi="Arial" w:cs="Arial"/>
          <w:sz w:val="19"/>
          <w:szCs w:val="19"/>
        </w:rPr>
        <w:t>band!”</w:t>
      </w:r>
    </w:p>
    <w:p w14:paraId="1195DB92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sz w:val="19"/>
          <w:szCs w:val="19"/>
        </w:rPr>
        <w:t xml:space="preserve">She thought she was speaking not to </w:t>
      </w:r>
      <w:r w:rsidRPr="00701281">
        <w:rPr>
          <w:rFonts w:ascii="Arial" w:hAnsi="Arial" w:cs="Arial"/>
          <w:sz w:val="19"/>
          <w:szCs w:val="19"/>
          <w:u w:val="single"/>
        </w:rPr>
        <w:t>God</w:t>
      </w:r>
      <w:r w:rsidRPr="00701281">
        <w:rPr>
          <w:rFonts w:ascii="Arial" w:hAnsi="Arial" w:cs="Arial"/>
          <w:sz w:val="19"/>
          <w:szCs w:val="19"/>
        </w:rPr>
        <w:t>, but to a man.</w:t>
      </w:r>
    </w:p>
    <w:p w14:paraId="3D152C5B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sz w:val="19"/>
          <w:szCs w:val="19"/>
        </w:rPr>
        <w:t xml:space="preserve">Trying to evade Him, she said: “I have no </w:t>
      </w:r>
      <w:r w:rsidRPr="00701281">
        <w:rPr>
          <w:rFonts w:ascii="Arial" w:hAnsi="Arial" w:cs="Arial"/>
          <w:sz w:val="19"/>
          <w:szCs w:val="19"/>
          <w:u w:val="single"/>
        </w:rPr>
        <w:t>hus</w:t>
      </w:r>
      <w:r w:rsidRPr="00701281">
        <w:rPr>
          <w:rFonts w:ascii="Arial" w:hAnsi="Arial" w:cs="Arial"/>
          <w:sz w:val="19"/>
          <w:szCs w:val="19"/>
        </w:rPr>
        <w:t>band.”</w:t>
      </w:r>
    </w:p>
    <w:p w14:paraId="7053815D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sz w:val="19"/>
          <w:szCs w:val="19"/>
        </w:rPr>
        <w:t xml:space="preserve">But the </w:t>
      </w:r>
      <w:r w:rsidRPr="00701281">
        <w:rPr>
          <w:rFonts w:ascii="Arial" w:hAnsi="Arial" w:cs="Arial"/>
          <w:sz w:val="19"/>
          <w:szCs w:val="19"/>
          <w:u w:val="single"/>
        </w:rPr>
        <w:t>Teach</w:t>
      </w:r>
      <w:r w:rsidRPr="00701281">
        <w:rPr>
          <w:rFonts w:ascii="Arial" w:hAnsi="Arial" w:cs="Arial"/>
          <w:sz w:val="19"/>
          <w:szCs w:val="19"/>
        </w:rPr>
        <w:t xml:space="preserve">er replied: “You </w:t>
      </w:r>
      <w:r w:rsidRPr="00701281">
        <w:rPr>
          <w:rFonts w:ascii="Arial" w:hAnsi="Arial" w:cs="Arial"/>
          <w:sz w:val="19"/>
          <w:szCs w:val="19"/>
          <w:u w:val="single"/>
        </w:rPr>
        <w:t>speak</w:t>
      </w:r>
      <w:r w:rsidRPr="00701281">
        <w:rPr>
          <w:rFonts w:ascii="Arial" w:hAnsi="Arial" w:cs="Arial"/>
          <w:sz w:val="19"/>
          <w:szCs w:val="19"/>
        </w:rPr>
        <w:t xml:space="preserve"> the truth,</w:t>
      </w:r>
    </w:p>
    <w:p w14:paraId="4E96B29D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proofErr w:type="gramStart"/>
      <w:r w:rsidRPr="00701281">
        <w:rPr>
          <w:rFonts w:ascii="Arial" w:hAnsi="Arial" w:cs="Arial"/>
          <w:sz w:val="19"/>
          <w:szCs w:val="19"/>
        </w:rPr>
        <w:t>for</w:t>
      </w:r>
      <w:proofErr w:type="gramEnd"/>
      <w:r w:rsidRPr="00701281">
        <w:rPr>
          <w:rFonts w:ascii="Arial" w:hAnsi="Arial" w:cs="Arial"/>
          <w:sz w:val="19"/>
          <w:szCs w:val="19"/>
        </w:rPr>
        <w:t xml:space="preserve"> you have had five </w:t>
      </w:r>
      <w:r w:rsidRPr="00701281">
        <w:rPr>
          <w:rFonts w:ascii="Arial" w:hAnsi="Arial" w:cs="Arial"/>
          <w:sz w:val="19"/>
          <w:szCs w:val="19"/>
          <w:u w:val="single"/>
        </w:rPr>
        <w:t>hus</w:t>
      </w:r>
      <w:r w:rsidRPr="00701281">
        <w:rPr>
          <w:rFonts w:ascii="Arial" w:hAnsi="Arial" w:cs="Arial"/>
          <w:sz w:val="19"/>
          <w:szCs w:val="19"/>
        </w:rPr>
        <w:t>bands,</w:t>
      </w:r>
    </w:p>
    <w:p w14:paraId="064F052F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proofErr w:type="gramStart"/>
      <w:r w:rsidRPr="00701281">
        <w:rPr>
          <w:rFonts w:ascii="Arial" w:hAnsi="Arial" w:cs="Arial"/>
          <w:sz w:val="19"/>
          <w:szCs w:val="19"/>
        </w:rPr>
        <w:t>and</w:t>
      </w:r>
      <w:proofErr w:type="gramEnd"/>
      <w:r w:rsidRPr="00701281">
        <w:rPr>
          <w:rFonts w:ascii="Arial" w:hAnsi="Arial" w:cs="Arial"/>
          <w:sz w:val="19"/>
          <w:szCs w:val="19"/>
        </w:rPr>
        <w:t xml:space="preserve"> the one living with you now is not your </w:t>
      </w:r>
      <w:r w:rsidRPr="00701281">
        <w:rPr>
          <w:rFonts w:ascii="Arial" w:hAnsi="Arial" w:cs="Arial"/>
          <w:sz w:val="19"/>
          <w:szCs w:val="19"/>
          <w:u w:val="single"/>
        </w:rPr>
        <w:t>hus</w:t>
      </w:r>
      <w:r w:rsidRPr="00701281">
        <w:rPr>
          <w:rFonts w:ascii="Arial" w:hAnsi="Arial" w:cs="Arial"/>
          <w:sz w:val="19"/>
          <w:szCs w:val="19"/>
        </w:rPr>
        <w:t>band.”</w:t>
      </w:r>
    </w:p>
    <w:p w14:paraId="20868EE1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sz w:val="19"/>
          <w:szCs w:val="19"/>
        </w:rPr>
        <w:t>She was a</w:t>
      </w:r>
      <w:r w:rsidRPr="00701281">
        <w:rPr>
          <w:rFonts w:ascii="Arial" w:hAnsi="Arial" w:cs="Arial"/>
          <w:sz w:val="19"/>
          <w:szCs w:val="19"/>
          <w:u w:val="single"/>
        </w:rPr>
        <w:t>mazed</w:t>
      </w:r>
      <w:r w:rsidRPr="00701281">
        <w:rPr>
          <w:rFonts w:ascii="Arial" w:hAnsi="Arial" w:cs="Arial"/>
          <w:sz w:val="19"/>
          <w:szCs w:val="19"/>
        </w:rPr>
        <w:t xml:space="preserve"> by His words and ran </w:t>
      </w:r>
      <w:r w:rsidRPr="00701281">
        <w:rPr>
          <w:rFonts w:ascii="Arial" w:hAnsi="Arial" w:cs="Arial"/>
          <w:sz w:val="19"/>
          <w:szCs w:val="19"/>
          <w:u w:val="single"/>
        </w:rPr>
        <w:t>back</w:t>
      </w:r>
      <w:r w:rsidRPr="00701281">
        <w:rPr>
          <w:rFonts w:ascii="Arial" w:hAnsi="Arial" w:cs="Arial"/>
          <w:sz w:val="19"/>
          <w:szCs w:val="19"/>
        </w:rPr>
        <w:t xml:space="preserve"> to the town</w:t>
      </w:r>
      <w:proofErr w:type="gramStart"/>
      <w:r w:rsidRPr="00701281">
        <w:rPr>
          <w:rFonts w:ascii="Arial" w:hAnsi="Arial" w:cs="Arial"/>
          <w:sz w:val="19"/>
          <w:szCs w:val="19"/>
        </w:rPr>
        <w:t>./</w:t>
      </w:r>
      <w:proofErr w:type="gramEnd"/>
      <w:r w:rsidRPr="00701281">
        <w:rPr>
          <w:rFonts w:ascii="Arial" w:hAnsi="Arial" w:cs="Arial"/>
          <w:sz w:val="19"/>
          <w:szCs w:val="19"/>
        </w:rPr>
        <w:t>/</w:t>
      </w:r>
    </w:p>
    <w:p w14:paraId="6524070E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sz w:val="19"/>
          <w:szCs w:val="19"/>
        </w:rPr>
        <w:t xml:space="preserve">She said to the crowd: “Come and see Christ, Who grants the world great </w:t>
      </w:r>
      <w:r w:rsidRPr="00701281">
        <w:rPr>
          <w:rFonts w:ascii="Arial" w:hAnsi="Arial" w:cs="Arial"/>
          <w:sz w:val="19"/>
          <w:szCs w:val="19"/>
          <w:u w:val="single"/>
        </w:rPr>
        <w:t>mer</w:t>
      </w:r>
      <w:r w:rsidRPr="00701281">
        <w:rPr>
          <w:rFonts w:ascii="Arial" w:hAnsi="Arial" w:cs="Arial"/>
          <w:sz w:val="19"/>
          <w:szCs w:val="19"/>
        </w:rPr>
        <w:t>cy!”</w:t>
      </w:r>
    </w:p>
    <w:p w14:paraId="4A74F7ED" w14:textId="59B76CF5" w:rsidR="00701281" w:rsidRPr="00701281" w:rsidRDefault="00701281" w:rsidP="00701281">
      <w:pPr>
        <w:spacing w:before="40" w:after="20"/>
        <w:ind w:left="180"/>
        <w:rPr>
          <w:rFonts w:ascii="Arial" w:hAnsi="Arial" w:cs="Arial"/>
          <w:i/>
          <w:sz w:val="19"/>
          <w:szCs w:val="19"/>
        </w:rPr>
      </w:pPr>
      <w:r w:rsidRPr="008653F6">
        <w:rPr>
          <w:rFonts w:ascii="Arial" w:hAnsi="Arial" w:cs="Arial"/>
          <w:i/>
          <w:sz w:val="19"/>
          <w:szCs w:val="19"/>
        </w:rPr>
        <w:t xml:space="preserve">In the Sixth Tone, </w:t>
      </w:r>
      <w:r w:rsidRPr="00701281">
        <w:rPr>
          <w:rFonts w:ascii="Arial" w:hAnsi="Arial" w:cs="Arial"/>
          <w:i/>
          <w:sz w:val="19"/>
          <w:szCs w:val="19"/>
        </w:rPr>
        <w:t>Glory to the Father, and to the</w:t>
      </w:r>
      <w:r w:rsidRPr="008653F6">
        <w:rPr>
          <w:rFonts w:ascii="Arial" w:hAnsi="Arial" w:cs="Arial"/>
          <w:i/>
          <w:sz w:val="19"/>
          <w:szCs w:val="19"/>
        </w:rPr>
        <w:t xml:space="preserve"> Son, and to the Holy Spirit;</w:t>
      </w:r>
    </w:p>
    <w:p w14:paraId="00DC1DE1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sz w:val="19"/>
          <w:szCs w:val="19"/>
        </w:rPr>
        <w:t xml:space="preserve">Jesus met the Samaritan woman by </w:t>
      </w:r>
      <w:r w:rsidRPr="00701281">
        <w:rPr>
          <w:rFonts w:ascii="Arial" w:hAnsi="Arial" w:cs="Arial"/>
          <w:sz w:val="19"/>
          <w:szCs w:val="19"/>
          <w:u w:val="single"/>
        </w:rPr>
        <w:t>Ja</w:t>
      </w:r>
      <w:r w:rsidRPr="00701281">
        <w:rPr>
          <w:rFonts w:ascii="Arial" w:hAnsi="Arial" w:cs="Arial"/>
          <w:sz w:val="19"/>
          <w:szCs w:val="19"/>
        </w:rPr>
        <w:t>cob's well.</w:t>
      </w:r>
    </w:p>
    <w:p w14:paraId="1772EC0D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sz w:val="19"/>
          <w:szCs w:val="19"/>
        </w:rPr>
        <w:t xml:space="preserve">He wraps the earth in clouds, yet He asks for </w:t>
      </w:r>
      <w:r w:rsidRPr="00701281">
        <w:rPr>
          <w:rFonts w:ascii="Arial" w:hAnsi="Arial" w:cs="Arial"/>
          <w:sz w:val="19"/>
          <w:szCs w:val="19"/>
          <w:u w:val="single"/>
        </w:rPr>
        <w:t>wa</w:t>
      </w:r>
      <w:r w:rsidRPr="00701281">
        <w:rPr>
          <w:rFonts w:ascii="Arial" w:hAnsi="Arial" w:cs="Arial"/>
          <w:sz w:val="19"/>
          <w:szCs w:val="19"/>
        </w:rPr>
        <w:t>ter from her.</w:t>
      </w:r>
    </w:p>
    <w:p w14:paraId="2ED661C0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sz w:val="19"/>
          <w:szCs w:val="19"/>
        </w:rPr>
        <w:t xml:space="preserve">Oh, wonder! He </w:t>
      </w:r>
      <w:proofErr w:type="gramStart"/>
      <w:r w:rsidRPr="00701281">
        <w:rPr>
          <w:rFonts w:ascii="Arial" w:hAnsi="Arial" w:cs="Arial"/>
          <w:sz w:val="19"/>
          <w:szCs w:val="19"/>
        </w:rPr>
        <w:t>Who</w:t>
      </w:r>
      <w:proofErr w:type="gramEnd"/>
      <w:r w:rsidRPr="00701281">
        <w:rPr>
          <w:rFonts w:ascii="Arial" w:hAnsi="Arial" w:cs="Arial"/>
          <w:sz w:val="19"/>
          <w:szCs w:val="19"/>
        </w:rPr>
        <w:t xml:space="preserve"> rides on the cherubim speaks with an adulterous </w:t>
      </w:r>
      <w:r w:rsidRPr="00701281">
        <w:rPr>
          <w:rFonts w:ascii="Arial" w:hAnsi="Arial" w:cs="Arial"/>
          <w:sz w:val="19"/>
          <w:szCs w:val="19"/>
          <w:u w:val="single"/>
        </w:rPr>
        <w:t>wom</w:t>
      </w:r>
      <w:r w:rsidRPr="00701281">
        <w:rPr>
          <w:rFonts w:ascii="Arial" w:hAnsi="Arial" w:cs="Arial"/>
          <w:sz w:val="19"/>
          <w:szCs w:val="19"/>
        </w:rPr>
        <w:t>an.</w:t>
      </w:r>
    </w:p>
    <w:p w14:paraId="7170DC79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sz w:val="19"/>
          <w:szCs w:val="19"/>
        </w:rPr>
        <w:lastRenderedPageBreak/>
        <w:t xml:space="preserve">He </w:t>
      </w:r>
      <w:proofErr w:type="gramStart"/>
      <w:r w:rsidRPr="00701281">
        <w:rPr>
          <w:rFonts w:ascii="Arial" w:hAnsi="Arial" w:cs="Arial"/>
          <w:sz w:val="19"/>
          <w:szCs w:val="19"/>
        </w:rPr>
        <w:t>Who</w:t>
      </w:r>
      <w:proofErr w:type="gramEnd"/>
      <w:r w:rsidRPr="00701281">
        <w:rPr>
          <w:rFonts w:ascii="Arial" w:hAnsi="Arial" w:cs="Arial"/>
          <w:sz w:val="19"/>
          <w:szCs w:val="19"/>
        </w:rPr>
        <w:t xml:space="preserve"> suspended the earth on the waters </w:t>
      </w:r>
      <w:r w:rsidRPr="00701281">
        <w:rPr>
          <w:rFonts w:ascii="Arial" w:hAnsi="Arial" w:cs="Arial"/>
          <w:sz w:val="19"/>
          <w:szCs w:val="19"/>
          <w:u w:val="single"/>
        </w:rPr>
        <w:t>asks</w:t>
      </w:r>
      <w:r w:rsidRPr="00701281">
        <w:rPr>
          <w:rFonts w:ascii="Arial" w:hAnsi="Arial" w:cs="Arial"/>
          <w:sz w:val="19"/>
          <w:szCs w:val="19"/>
        </w:rPr>
        <w:t xml:space="preserve"> for a drink.</w:t>
      </w:r>
    </w:p>
    <w:p w14:paraId="11C70EB9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sz w:val="19"/>
          <w:szCs w:val="19"/>
        </w:rPr>
        <w:t xml:space="preserve">He </w:t>
      </w:r>
      <w:proofErr w:type="gramStart"/>
      <w:r w:rsidRPr="00701281">
        <w:rPr>
          <w:rFonts w:ascii="Arial" w:hAnsi="Arial" w:cs="Arial"/>
          <w:sz w:val="19"/>
          <w:szCs w:val="19"/>
        </w:rPr>
        <w:t>Who</w:t>
      </w:r>
      <w:proofErr w:type="gramEnd"/>
      <w:r w:rsidRPr="00701281">
        <w:rPr>
          <w:rFonts w:ascii="Arial" w:hAnsi="Arial" w:cs="Arial"/>
          <w:sz w:val="19"/>
          <w:szCs w:val="19"/>
        </w:rPr>
        <w:t xml:space="preserve"> causes the lakes and springs to overflow is </w:t>
      </w:r>
      <w:r w:rsidRPr="00701281">
        <w:rPr>
          <w:rFonts w:ascii="Arial" w:hAnsi="Arial" w:cs="Arial"/>
          <w:sz w:val="19"/>
          <w:szCs w:val="19"/>
          <w:u w:val="single"/>
        </w:rPr>
        <w:t>wear</w:t>
      </w:r>
      <w:r w:rsidRPr="00701281">
        <w:rPr>
          <w:rFonts w:ascii="Arial" w:hAnsi="Arial" w:cs="Arial"/>
          <w:sz w:val="19"/>
          <w:szCs w:val="19"/>
        </w:rPr>
        <w:t>y with thirst.</w:t>
      </w:r>
    </w:p>
    <w:p w14:paraId="1C8C9BB6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sz w:val="19"/>
          <w:szCs w:val="19"/>
        </w:rPr>
        <w:t xml:space="preserve">Truly He desires to set the woman free from the </w:t>
      </w:r>
      <w:r w:rsidRPr="00701281">
        <w:rPr>
          <w:rFonts w:ascii="Arial" w:hAnsi="Arial" w:cs="Arial"/>
          <w:sz w:val="19"/>
          <w:szCs w:val="19"/>
          <w:u w:val="single"/>
        </w:rPr>
        <w:t>En</w:t>
      </w:r>
      <w:r w:rsidRPr="00701281">
        <w:rPr>
          <w:rFonts w:ascii="Arial" w:hAnsi="Arial" w:cs="Arial"/>
          <w:sz w:val="19"/>
          <w:szCs w:val="19"/>
        </w:rPr>
        <w:t>emy's snares.</w:t>
      </w:r>
    </w:p>
    <w:p w14:paraId="593E5A0D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sz w:val="19"/>
          <w:szCs w:val="19"/>
        </w:rPr>
        <w:t xml:space="preserve">He drowns her sins in the </w:t>
      </w:r>
      <w:r w:rsidRPr="00701281">
        <w:rPr>
          <w:rFonts w:ascii="Arial" w:hAnsi="Arial" w:cs="Arial"/>
          <w:sz w:val="19"/>
          <w:szCs w:val="19"/>
          <w:u w:val="single"/>
        </w:rPr>
        <w:t>wa</w:t>
      </w:r>
      <w:r w:rsidRPr="00701281">
        <w:rPr>
          <w:rFonts w:ascii="Arial" w:hAnsi="Arial" w:cs="Arial"/>
          <w:sz w:val="19"/>
          <w:szCs w:val="19"/>
        </w:rPr>
        <w:t>ters of life</w:t>
      </w:r>
      <w:proofErr w:type="gramStart"/>
      <w:r w:rsidRPr="00701281">
        <w:rPr>
          <w:rFonts w:ascii="Arial" w:hAnsi="Arial" w:cs="Arial"/>
          <w:sz w:val="19"/>
          <w:szCs w:val="19"/>
        </w:rPr>
        <w:t>,/</w:t>
      </w:r>
      <w:proofErr w:type="gramEnd"/>
      <w:r w:rsidRPr="00701281">
        <w:rPr>
          <w:rFonts w:ascii="Arial" w:hAnsi="Arial" w:cs="Arial"/>
          <w:sz w:val="19"/>
          <w:szCs w:val="19"/>
        </w:rPr>
        <w:t>/</w:t>
      </w:r>
    </w:p>
    <w:p w14:paraId="481182C2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proofErr w:type="gramStart"/>
      <w:r w:rsidRPr="00701281">
        <w:rPr>
          <w:rFonts w:ascii="Arial" w:hAnsi="Arial" w:cs="Arial"/>
          <w:sz w:val="19"/>
          <w:szCs w:val="19"/>
        </w:rPr>
        <w:t>for</w:t>
      </w:r>
      <w:proofErr w:type="gramEnd"/>
      <w:r w:rsidRPr="00701281">
        <w:rPr>
          <w:rFonts w:ascii="Arial" w:hAnsi="Arial" w:cs="Arial"/>
          <w:sz w:val="19"/>
          <w:szCs w:val="19"/>
        </w:rPr>
        <w:t xml:space="preserve"> He alone is the compassionate </w:t>
      </w:r>
      <w:r w:rsidRPr="00701281">
        <w:rPr>
          <w:rFonts w:ascii="Arial" w:hAnsi="Arial" w:cs="Arial"/>
          <w:sz w:val="19"/>
          <w:szCs w:val="19"/>
          <w:u w:val="single"/>
        </w:rPr>
        <w:t>Lov</w:t>
      </w:r>
      <w:r w:rsidRPr="00701281">
        <w:rPr>
          <w:rFonts w:ascii="Arial" w:hAnsi="Arial" w:cs="Arial"/>
          <w:sz w:val="19"/>
          <w:szCs w:val="19"/>
        </w:rPr>
        <w:t>er of mankind.</w:t>
      </w:r>
    </w:p>
    <w:p w14:paraId="7AA7B684" w14:textId="6CDBD2E9" w:rsidR="00701281" w:rsidRPr="00701281" w:rsidRDefault="00701281" w:rsidP="00701281">
      <w:pPr>
        <w:tabs>
          <w:tab w:val="left" w:pos="5412"/>
        </w:tabs>
        <w:spacing w:before="40" w:after="20"/>
        <w:ind w:left="180"/>
        <w:rPr>
          <w:rFonts w:ascii="Arial" w:hAnsi="Arial" w:cs="Arial"/>
          <w:i/>
          <w:iCs/>
          <w:sz w:val="19"/>
          <w:szCs w:val="19"/>
        </w:rPr>
      </w:pPr>
      <w:r w:rsidRPr="008653F6">
        <w:rPr>
          <w:rFonts w:ascii="Arial" w:hAnsi="Arial" w:cs="Arial"/>
          <w:i/>
          <w:iCs/>
          <w:sz w:val="19"/>
          <w:szCs w:val="19"/>
        </w:rPr>
        <w:t xml:space="preserve">In the Fourth Tone, </w:t>
      </w:r>
      <w:r w:rsidRPr="00701281">
        <w:rPr>
          <w:rFonts w:ascii="Arial" w:hAnsi="Arial" w:cs="Arial"/>
          <w:i/>
          <w:iCs/>
          <w:sz w:val="19"/>
          <w:szCs w:val="19"/>
        </w:rPr>
        <w:t>now and ever, and unto ages of ages.  Amen.</w:t>
      </w:r>
    </w:p>
    <w:p w14:paraId="0F11E004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sz w:val="19"/>
          <w:szCs w:val="19"/>
        </w:rPr>
        <w:t xml:space="preserve">The Prophet David was a Father of the Lord through you, O </w:t>
      </w:r>
      <w:r w:rsidRPr="00701281">
        <w:rPr>
          <w:rFonts w:ascii="Arial" w:hAnsi="Arial" w:cs="Arial"/>
          <w:sz w:val="19"/>
          <w:szCs w:val="19"/>
          <w:u w:val="single"/>
        </w:rPr>
        <w:t>Vir</w:t>
      </w:r>
      <w:r w:rsidRPr="00701281">
        <w:rPr>
          <w:rFonts w:ascii="Arial" w:hAnsi="Arial" w:cs="Arial"/>
          <w:sz w:val="19"/>
          <w:szCs w:val="19"/>
        </w:rPr>
        <w:t>gin.</w:t>
      </w:r>
    </w:p>
    <w:p w14:paraId="3BCBA8E2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sz w:val="19"/>
          <w:szCs w:val="19"/>
        </w:rPr>
        <w:t xml:space="preserve">He foretold in songs the One Who worked </w:t>
      </w:r>
      <w:r w:rsidRPr="00701281">
        <w:rPr>
          <w:rFonts w:ascii="Arial" w:hAnsi="Arial" w:cs="Arial"/>
          <w:sz w:val="19"/>
          <w:szCs w:val="19"/>
          <w:u w:val="single"/>
        </w:rPr>
        <w:t>won</w:t>
      </w:r>
      <w:r w:rsidRPr="00701281">
        <w:rPr>
          <w:rFonts w:ascii="Arial" w:hAnsi="Arial" w:cs="Arial"/>
          <w:sz w:val="19"/>
          <w:szCs w:val="19"/>
        </w:rPr>
        <w:t xml:space="preserve">ders </w:t>
      </w:r>
      <w:proofErr w:type="spellStart"/>
      <w:r w:rsidRPr="00701281">
        <w:rPr>
          <w:rFonts w:ascii="Arial" w:hAnsi="Arial" w:cs="Arial"/>
          <w:sz w:val="19"/>
          <w:szCs w:val="19"/>
        </w:rPr>
        <w:t>in</w:t>
      </w:r>
      <w:proofErr w:type="spellEnd"/>
      <w:r w:rsidRPr="00701281">
        <w:rPr>
          <w:rFonts w:ascii="Arial" w:hAnsi="Arial" w:cs="Arial"/>
          <w:sz w:val="19"/>
          <w:szCs w:val="19"/>
        </w:rPr>
        <w:t xml:space="preserve"> you:</w:t>
      </w:r>
    </w:p>
    <w:p w14:paraId="0F1ABF1F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sz w:val="19"/>
          <w:szCs w:val="19"/>
        </w:rPr>
        <w:t xml:space="preserve">“At Your </w:t>
      </w:r>
      <w:r w:rsidRPr="00701281">
        <w:rPr>
          <w:rFonts w:ascii="Arial" w:hAnsi="Arial" w:cs="Arial"/>
          <w:sz w:val="19"/>
          <w:szCs w:val="19"/>
          <w:u w:val="single"/>
        </w:rPr>
        <w:t>right</w:t>
      </w:r>
      <w:r w:rsidRPr="00701281">
        <w:rPr>
          <w:rFonts w:ascii="Arial" w:hAnsi="Arial" w:cs="Arial"/>
          <w:sz w:val="19"/>
          <w:szCs w:val="19"/>
        </w:rPr>
        <w:t xml:space="preserve"> hand </w:t>
      </w:r>
      <w:r w:rsidRPr="00701281">
        <w:rPr>
          <w:rFonts w:ascii="Arial" w:hAnsi="Arial" w:cs="Arial"/>
          <w:sz w:val="19"/>
          <w:szCs w:val="19"/>
          <w:u w:val="single"/>
        </w:rPr>
        <w:t>stood</w:t>
      </w:r>
      <w:r w:rsidRPr="00701281">
        <w:rPr>
          <w:rFonts w:ascii="Arial" w:hAnsi="Arial" w:cs="Arial"/>
          <w:sz w:val="19"/>
          <w:szCs w:val="19"/>
        </w:rPr>
        <w:t xml:space="preserve"> the Queen,”</w:t>
      </w:r>
    </w:p>
    <w:p w14:paraId="1022B3A6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proofErr w:type="gramStart"/>
      <w:r w:rsidRPr="00701281">
        <w:rPr>
          <w:rFonts w:ascii="Arial" w:hAnsi="Arial" w:cs="Arial"/>
          <w:sz w:val="19"/>
          <w:szCs w:val="19"/>
        </w:rPr>
        <w:t>Your</w:t>
      </w:r>
      <w:proofErr w:type="gramEnd"/>
      <w:r w:rsidRPr="00701281">
        <w:rPr>
          <w:rFonts w:ascii="Arial" w:hAnsi="Arial" w:cs="Arial"/>
          <w:sz w:val="19"/>
          <w:szCs w:val="19"/>
        </w:rPr>
        <w:t xml:space="preserve"> Mother, the </w:t>
      </w:r>
      <w:proofErr w:type="spellStart"/>
      <w:r w:rsidRPr="00701281">
        <w:rPr>
          <w:rFonts w:ascii="Arial" w:hAnsi="Arial" w:cs="Arial"/>
          <w:sz w:val="19"/>
          <w:szCs w:val="19"/>
        </w:rPr>
        <w:t>medi</w:t>
      </w:r>
      <w:r w:rsidRPr="00701281">
        <w:rPr>
          <w:rFonts w:ascii="Arial" w:hAnsi="Arial" w:cs="Arial"/>
          <w:sz w:val="19"/>
          <w:szCs w:val="19"/>
          <w:u w:val="single"/>
        </w:rPr>
        <w:t>a</w:t>
      </w:r>
      <w:r w:rsidRPr="00701281">
        <w:rPr>
          <w:rFonts w:ascii="Arial" w:hAnsi="Arial" w:cs="Arial"/>
          <w:sz w:val="19"/>
          <w:szCs w:val="19"/>
        </w:rPr>
        <w:t>trix</w:t>
      </w:r>
      <w:proofErr w:type="spellEnd"/>
      <w:r w:rsidRPr="00701281">
        <w:rPr>
          <w:rFonts w:ascii="Arial" w:hAnsi="Arial" w:cs="Arial"/>
          <w:sz w:val="19"/>
          <w:szCs w:val="19"/>
        </w:rPr>
        <w:t xml:space="preserve"> of life, </w:t>
      </w:r>
    </w:p>
    <w:p w14:paraId="1E52A14D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proofErr w:type="gramStart"/>
      <w:r w:rsidRPr="00701281">
        <w:rPr>
          <w:rFonts w:ascii="Arial" w:hAnsi="Arial" w:cs="Arial"/>
          <w:sz w:val="19"/>
          <w:szCs w:val="19"/>
        </w:rPr>
        <w:t>since</w:t>
      </w:r>
      <w:proofErr w:type="gramEnd"/>
      <w:r w:rsidRPr="00701281">
        <w:rPr>
          <w:rFonts w:ascii="Arial" w:hAnsi="Arial" w:cs="Arial"/>
          <w:sz w:val="19"/>
          <w:szCs w:val="19"/>
        </w:rPr>
        <w:t xml:space="preserve"> God was freely born of </w:t>
      </w:r>
      <w:r w:rsidRPr="00701281">
        <w:rPr>
          <w:rFonts w:ascii="Arial" w:hAnsi="Arial" w:cs="Arial"/>
          <w:sz w:val="19"/>
          <w:szCs w:val="19"/>
          <w:u w:val="single"/>
        </w:rPr>
        <w:t>her</w:t>
      </w:r>
      <w:r w:rsidRPr="00701281">
        <w:rPr>
          <w:rFonts w:ascii="Arial" w:hAnsi="Arial" w:cs="Arial"/>
          <w:sz w:val="19"/>
          <w:szCs w:val="19"/>
        </w:rPr>
        <w:t xml:space="preserve"> without a </w:t>
      </w:r>
      <w:r w:rsidRPr="00701281">
        <w:rPr>
          <w:rFonts w:ascii="Arial" w:hAnsi="Arial" w:cs="Arial"/>
          <w:sz w:val="19"/>
          <w:szCs w:val="19"/>
          <w:u w:val="single"/>
        </w:rPr>
        <w:t>fa</w:t>
      </w:r>
      <w:r w:rsidRPr="00701281">
        <w:rPr>
          <w:rFonts w:ascii="Arial" w:hAnsi="Arial" w:cs="Arial"/>
          <w:sz w:val="19"/>
          <w:szCs w:val="19"/>
        </w:rPr>
        <w:t>ther.</w:t>
      </w:r>
    </w:p>
    <w:p w14:paraId="6302D113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sz w:val="19"/>
          <w:szCs w:val="19"/>
        </w:rPr>
        <w:t xml:space="preserve">He wanted to renew His fallen image, made corrupt in </w:t>
      </w:r>
      <w:r w:rsidRPr="00701281">
        <w:rPr>
          <w:rFonts w:ascii="Arial" w:hAnsi="Arial" w:cs="Arial"/>
          <w:sz w:val="19"/>
          <w:szCs w:val="19"/>
          <w:u w:val="single"/>
        </w:rPr>
        <w:t>pas</w:t>
      </w:r>
      <w:r w:rsidRPr="00701281">
        <w:rPr>
          <w:rFonts w:ascii="Arial" w:hAnsi="Arial" w:cs="Arial"/>
          <w:sz w:val="19"/>
          <w:szCs w:val="19"/>
        </w:rPr>
        <w:t>sion,</w:t>
      </w:r>
    </w:p>
    <w:p w14:paraId="7E1BB864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proofErr w:type="gramStart"/>
      <w:r w:rsidRPr="00701281">
        <w:rPr>
          <w:rFonts w:ascii="Arial" w:hAnsi="Arial" w:cs="Arial"/>
          <w:sz w:val="19"/>
          <w:szCs w:val="19"/>
        </w:rPr>
        <w:t>so</w:t>
      </w:r>
      <w:proofErr w:type="gramEnd"/>
      <w:r w:rsidRPr="00701281">
        <w:rPr>
          <w:rFonts w:ascii="Arial" w:hAnsi="Arial" w:cs="Arial"/>
          <w:sz w:val="19"/>
          <w:szCs w:val="19"/>
        </w:rPr>
        <w:t xml:space="preserve"> He took the lost sheep upon His </w:t>
      </w:r>
      <w:r w:rsidRPr="00701281">
        <w:rPr>
          <w:rFonts w:ascii="Arial" w:hAnsi="Arial" w:cs="Arial"/>
          <w:sz w:val="19"/>
          <w:szCs w:val="19"/>
          <w:u w:val="single"/>
        </w:rPr>
        <w:t>shoul</w:t>
      </w:r>
      <w:r w:rsidRPr="00701281">
        <w:rPr>
          <w:rFonts w:ascii="Arial" w:hAnsi="Arial" w:cs="Arial"/>
          <w:sz w:val="19"/>
          <w:szCs w:val="19"/>
        </w:rPr>
        <w:t>der</w:t>
      </w:r>
    </w:p>
    <w:p w14:paraId="087DC327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proofErr w:type="gramStart"/>
      <w:r w:rsidRPr="00701281">
        <w:rPr>
          <w:rFonts w:ascii="Arial" w:hAnsi="Arial" w:cs="Arial"/>
          <w:sz w:val="19"/>
          <w:szCs w:val="19"/>
        </w:rPr>
        <w:t>and</w:t>
      </w:r>
      <w:proofErr w:type="gramEnd"/>
      <w:r w:rsidRPr="00701281">
        <w:rPr>
          <w:rFonts w:ascii="Arial" w:hAnsi="Arial" w:cs="Arial"/>
          <w:sz w:val="19"/>
          <w:szCs w:val="19"/>
        </w:rPr>
        <w:t xml:space="preserve"> brought it to His Father, joining it to the </w:t>
      </w:r>
      <w:r w:rsidRPr="00701281">
        <w:rPr>
          <w:rFonts w:ascii="Arial" w:hAnsi="Arial" w:cs="Arial"/>
          <w:sz w:val="19"/>
          <w:szCs w:val="19"/>
          <w:u w:val="single"/>
        </w:rPr>
        <w:t>heav</w:t>
      </w:r>
      <w:r w:rsidRPr="00701281">
        <w:rPr>
          <w:rFonts w:ascii="Arial" w:hAnsi="Arial" w:cs="Arial"/>
          <w:sz w:val="19"/>
          <w:szCs w:val="19"/>
        </w:rPr>
        <w:t xml:space="preserve">enly </w:t>
      </w:r>
      <w:proofErr w:type="spellStart"/>
      <w:r w:rsidRPr="00701281">
        <w:rPr>
          <w:rFonts w:ascii="Arial" w:hAnsi="Arial" w:cs="Arial"/>
          <w:sz w:val="19"/>
          <w:szCs w:val="19"/>
          <w:u w:val="single"/>
        </w:rPr>
        <w:t>pow’rs</w:t>
      </w:r>
      <w:proofErr w:type="spellEnd"/>
      <w:r w:rsidRPr="00701281">
        <w:rPr>
          <w:rFonts w:ascii="Arial" w:hAnsi="Arial" w:cs="Arial"/>
          <w:sz w:val="19"/>
          <w:szCs w:val="19"/>
        </w:rPr>
        <w:t>.//</w:t>
      </w:r>
    </w:p>
    <w:p w14:paraId="5BB45528" w14:textId="77777777" w:rsidR="00701281" w:rsidRPr="00701281" w:rsidRDefault="00701281" w:rsidP="00701281">
      <w:pPr>
        <w:ind w:left="360" w:hanging="360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sz w:val="19"/>
          <w:szCs w:val="19"/>
        </w:rPr>
        <w:t xml:space="preserve">Christ who has great and rich mercy has saved the world, O </w:t>
      </w:r>
      <w:proofErr w:type="spellStart"/>
      <w:r w:rsidRPr="00701281">
        <w:rPr>
          <w:rFonts w:ascii="Arial" w:hAnsi="Arial" w:cs="Arial"/>
          <w:sz w:val="19"/>
          <w:szCs w:val="19"/>
        </w:rPr>
        <w:t>Theo</w:t>
      </w:r>
      <w:r w:rsidRPr="00701281">
        <w:rPr>
          <w:rFonts w:ascii="Arial" w:hAnsi="Arial" w:cs="Arial"/>
          <w:sz w:val="19"/>
          <w:szCs w:val="19"/>
          <w:u w:val="single"/>
        </w:rPr>
        <w:t>to</w:t>
      </w:r>
      <w:r w:rsidRPr="00701281">
        <w:rPr>
          <w:rFonts w:ascii="Arial" w:hAnsi="Arial" w:cs="Arial"/>
          <w:sz w:val="19"/>
          <w:szCs w:val="19"/>
        </w:rPr>
        <w:t>kos</w:t>
      </w:r>
      <w:proofErr w:type="spellEnd"/>
      <w:r w:rsidRPr="00701281">
        <w:rPr>
          <w:rFonts w:ascii="Arial" w:hAnsi="Arial" w:cs="Arial"/>
          <w:sz w:val="19"/>
          <w:szCs w:val="19"/>
        </w:rPr>
        <w:t>.</w:t>
      </w:r>
    </w:p>
    <w:p w14:paraId="3033BCE5" w14:textId="77777777" w:rsidR="00701281" w:rsidRPr="00701281" w:rsidRDefault="00701281" w:rsidP="00701281">
      <w:pPr>
        <w:spacing w:before="40"/>
        <w:ind w:left="360" w:hanging="187"/>
        <w:rPr>
          <w:rFonts w:ascii="Arial" w:hAnsi="Arial" w:cs="Arial"/>
          <w:sz w:val="19"/>
          <w:szCs w:val="19"/>
        </w:rPr>
      </w:pPr>
      <w:r w:rsidRPr="00701281">
        <w:rPr>
          <w:rFonts w:ascii="Arial" w:hAnsi="Arial" w:cs="Arial"/>
          <w:i/>
          <w:sz w:val="19"/>
          <w:szCs w:val="19"/>
        </w:rPr>
        <w:t>Priest:</w:t>
      </w:r>
      <w:r w:rsidRPr="00701281">
        <w:rPr>
          <w:rFonts w:ascii="Arial" w:hAnsi="Arial" w:cs="Arial"/>
          <w:sz w:val="19"/>
          <w:szCs w:val="19"/>
        </w:rPr>
        <w:t xml:space="preserve">  Wisdom!  Let us attend!</w:t>
      </w:r>
    </w:p>
    <w:p w14:paraId="4BE25D1B" w14:textId="77777777" w:rsidR="00701281" w:rsidRPr="00701281" w:rsidRDefault="00701281" w:rsidP="00701281">
      <w:pPr>
        <w:tabs>
          <w:tab w:val="left" w:pos="2160"/>
          <w:tab w:val="right" w:pos="6840"/>
        </w:tabs>
        <w:spacing w:after="20"/>
        <w:ind w:left="720" w:hanging="360"/>
        <w:rPr>
          <w:rFonts w:ascii="Arial" w:hAnsi="Arial" w:cs="Arial"/>
          <w:i/>
          <w:sz w:val="19"/>
          <w:szCs w:val="19"/>
        </w:rPr>
      </w:pPr>
      <w:r w:rsidRPr="00701281">
        <w:rPr>
          <w:rFonts w:ascii="Arial" w:hAnsi="Arial" w:cs="Arial"/>
          <w:i/>
          <w:sz w:val="19"/>
          <w:szCs w:val="19"/>
        </w:rPr>
        <w:t xml:space="preserve">Choir:  O Gladsome Light … </w:t>
      </w:r>
    </w:p>
    <w:p w14:paraId="461AAC53" w14:textId="77777777" w:rsidR="00701281" w:rsidRPr="00701281" w:rsidRDefault="00701281" w:rsidP="00701281">
      <w:pPr>
        <w:pBdr>
          <w:top w:val="single" w:sz="2" w:space="1" w:color="auto"/>
        </w:pBdr>
        <w:ind w:left="547" w:hanging="547"/>
        <w:jc w:val="center"/>
        <w:rPr>
          <w:rFonts w:ascii="Arial" w:hAnsi="Arial" w:cs="Arial"/>
          <w:b/>
          <w:sz w:val="19"/>
          <w:szCs w:val="19"/>
        </w:rPr>
      </w:pPr>
      <w:proofErr w:type="spellStart"/>
      <w:r w:rsidRPr="00701281">
        <w:rPr>
          <w:rFonts w:ascii="Arial" w:hAnsi="Arial" w:cs="Arial"/>
          <w:b/>
          <w:sz w:val="19"/>
          <w:szCs w:val="19"/>
        </w:rPr>
        <w:t>Aposticha</w:t>
      </w:r>
      <w:bookmarkStart w:id="0" w:name="_RWTOC-14"/>
      <w:bookmarkEnd w:id="0"/>
      <w:proofErr w:type="spellEnd"/>
      <w:r w:rsidRPr="00701281">
        <w:rPr>
          <w:rFonts w:ascii="Arial" w:hAnsi="Arial" w:cs="Arial"/>
          <w:b/>
          <w:sz w:val="19"/>
          <w:szCs w:val="19"/>
        </w:rPr>
        <w:t xml:space="preserve"> – Tone 4</w:t>
      </w:r>
    </w:p>
    <w:p w14:paraId="68F81C0F" w14:textId="77777777" w:rsidR="007E34D5" w:rsidRPr="007E34D5" w:rsidRDefault="007E34D5" w:rsidP="007E34D5">
      <w:pPr>
        <w:ind w:left="360" w:hanging="360"/>
        <w:rPr>
          <w:rFonts w:ascii="Arial" w:hAnsi="Arial" w:cs="Arial"/>
          <w:sz w:val="19"/>
          <w:szCs w:val="19"/>
        </w:rPr>
      </w:pPr>
      <w:r w:rsidRPr="007E34D5">
        <w:rPr>
          <w:rFonts w:ascii="Arial" w:hAnsi="Arial" w:cs="Arial"/>
          <w:sz w:val="19"/>
          <w:szCs w:val="19"/>
        </w:rPr>
        <w:t xml:space="preserve">By ascending the </w:t>
      </w:r>
      <w:r w:rsidRPr="007E34D5">
        <w:rPr>
          <w:rFonts w:ascii="Arial" w:hAnsi="Arial" w:cs="Arial"/>
          <w:sz w:val="19"/>
          <w:szCs w:val="19"/>
          <w:u w:val="single"/>
        </w:rPr>
        <w:t>Cross</w:t>
      </w:r>
      <w:r w:rsidRPr="007E34D5">
        <w:rPr>
          <w:rFonts w:ascii="Arial" w:hAnsi="Arial" w:cs="Arial"/>
          <w:sz w:val="19"/>
          <w:szCs w:val="19"/>
        </w:rPr>
        <w:t>, O Lord,</w:t>
      </w:r>
    </w:p>
    <w:p w14:paraId="1159637D" w14:textId="77777777" w:rsidR="007E34D5" w:rsidRPr="007E34D5" w:rsidRDefault="007E34D5" w:rsidP="007E34D5">
      <w:pPr>
        <w:ind w:left="360" w:hanging="360"/>
        <w:rPr>
          <w:rFonts w:ascii="Arial" w:hAnsi="Arial" w:cs="Arial"/>
          <w:sz w:val="19"/>
          <w:szCs w:val="19"/>
        </w:rPr>
      </w:pPr>
      <w:r w:rsidRPr="007E34D5">
        <w:rPr>
          <w:rFonts w:ascii="Arial" w:hAnsi="Arial" w:cs="Arial"/>
          <w:sz w:val="19"/>
          <w:szCs w:val="19"/>
        </w:rPr>
        <w:t>You have annulled our an</w:t>
      </w:r>
      <w:r w:rsidRPr="007E34D5">
        <w:rPr>
          <w:rFonts w:ascii="Arial" w:hAnsi="Arial" w:cs="Arial"/>
          <w:sz w:val="19"/>
          <w:szCs w:val="19"/>
          <w:u w:val="single"/>
        </w:rPr>
        <w:t>ces</w:t>
      </w:r>
      <w:r w:rsidRPr="007E34D5">
        <w:rPr>
          <w:rFonts w:ascii="Arial" w:hAnsi="Arial" w:cs="Arial"/>
          <w:sz w:val="19"/>
          <w:szCs w:val="19"/>
        </w:rPr>
        <w:t>tral curse.</w:t>
      </w:r>
    </w:p>
    <w:p w14:paraId="2D4A6570" w14:textId="77777777" w:rsidR="007E34D5" w:rsidRPr="007E34D5" w:rsidRDefault="007E34D5" w:rsidP="007E34D5">
      <w:pPr>
        <w:ind w:left="360" w:hanging="360"/>
        <w:rPr>
          <w:rFonts w:ascii="Arial" w:hAnsi="Arial" w:cs="Arial"/>
          <w:sz w:val="19"/>
          <w:szCs w:val="19"/>
        </w:rPr>
      </w:pPr>
      <w:r w:rsidRPr="007E34D5">
        <w:rPr>
          <w:rFonts w:ascii="Arial" w:hAnsi="Arial" w:cs="Arial"/>
          <w:sz w:val="19"/>
          <w:szCs w:val="19"/>
        </w:rPr>
        <w:t>By de</w:t>
      </w:r>
      <w:r w:rsidRPr="007E34D5">
        <w:rPr>
          <w:rFonts w:ascii="Arial" w:hAnsi="Arial" w:cs="Arial"/>
          <w:sz w:val="19"/>
          <w:szCs w:val="19"/>
          <w:u w:val="single"/>
        </w:rPr>
        <w:t>scend</w:t>
      </w:r>
      <w:r w:rsidRPr="007E34D5">
        <w:rPr>
          <w:rFonts w:ascii="Arial" w:hAnsi="Arial" w:cs="Arial"/>
          <w:sz w:val="19"/>
          <w:szCs w:val="19"/>
        </w:rPr>
        <w:t xml:space="preserve">ing to hell, </w:t>
      </w:r>
      <w:proofErr w:type="gramStart"/>
      <w:r w:rsidRPr="007E34D5">
        <w:rPr>
          <w:rFonts w:ascii="Arial" w:hAnsi="Arial" w:cs="Arial"/>
          <w:sz w:val="19"/>
          <w:szCs w:val="19"/>
        </w:rPr>
        <w:t>You</w:t>
      </w:r>
      <w:proofErr w:type="gramEnd"/>
      <w:r w:rsidRPr="007E34D5">
        <w:rPr>
          <w:rFonts w:ascii="Arial" w:hAnsi="Arial" w:cs="Arial"/>
          <w:sz w:val="19"/>
          <w:szCs w:val="19"/>
        </w:rPr>
        <w:t xml:space="preserve"> have freed the eternal </w:t>
      </w:r>
      <w:r w:rsidRPr="007E34D5">
        <w:rPr>
          <w:rFonts w:ascii="Arial" w:hAnsi="Arial" w:cs="Arial"/>
          <w:sz w:val="19"/>
          <w:szCs w:val="19"/>
          <w:u w:val="single"/>
        </w:rPr>
        <w:t>pris</w:t>
      </w:r>
      <w:r w:rsidRPr="007E34D5">
        <w:rPr>
          <w:rFonts w:ascii="Arial" w:hAnsi="Arial" w:cs="Arial"/>
          <w:sz w:val="19"/>
          <w:szCs w:val="19"/>
        </w:rPr>
        <w:t>oners,</w:t>
      </w:r>
    </w:p>
    <w:p w14:paraId="1A2247EA" w14:textId="77777777" w:rsidR="007E34D5" w:rsidRPr="007E34D5" w:rsidRDefault="007E34D5" w:rsidP="007E34D5">
      <w:pPr>
        <w:ind w:left="360" w:hanging="360"/>
        <w:rPr>
          <w:rFonts w:ascii="Arial" w:hAnsi="Arial" w:cs="Arial"/>
          <w:sz w:val="19"/>
          <w:szCs w:val="19"/>
        </w:rPr>
      </w:pPr>
      <w:proofErr w:type="gramStart"/>
      <w:r w:rsidRPr="007E34D5">
        <w:rPr>
          <w:rFonts w:ascii="Arial" w:hAnsi="Arial" w:cs="Arial"/>
          <w:sz w:val="19"/>
          <w:szCs w:val="19"/>
        </w:rPr>
        <w:t>granting</w:t>
      </w:r>
      <w:proofErr w:type="gramEnd"/>
      <w:r w:rsidRPr="007E34D5">
        <w:rPr>
          <w:rFonts w:ascii="Arial" w:hAnsi="Arial" w:cs="Arial"/>
          <w:sz w:val="19"/>
          <w:szCs w:val="19"/>
        </w:rPr>
        <w:t xml:space="preserve"> incorruption to the </w:t>
      </w:r>
      <w:r w:rsidRPr="007E34D5">
        <w:rPr>
          <w:rFonts w:ascii="Arial" w:hAnsi="Arial" w:cs="Arial"/>
          <w:sz w:val="19"/>
          <w:szCs w:val="19"/>
          <w:u w:val="single"/>
        </w:rPr>
        <w:t>hu</w:t>
      </w:r>
      <w:r w:rsidRPr="007E34D5">
        <w:rPr>
          <w:rFonts w:ascii="Arial" w:hAnsi="Arial" w:cs="Arial"/>
          <w:sz w:val="19"/>
          <w:szCs w:val="19"/>
        </w:rPr>
        <w:t>man race.//</w:t>
      </w:r>
    </w:p>
    <w:p w14:paraId="302DA7C3" w14:textId="77777777" w:rsidR="007E34D5" w:rsidRPr="007E34D5" w:rsidRDefault="007E34D5" w:rsidP="007E34D5">
      <w:pPr>
        <w:ind w:left="360" w:hanging="360"/>
        <w:rPr>
          <w:rFonts w:ascii="Arial" w:hAnsi="Arial" w:cs="Arial"/>
          <w:sz w:val="19"/>
          <w:szCs w:val="19"/>
        </w:rPr>
      </w:pPr>
      <w:r w:rsidRPr="007E34D5">
        <w:rPr>
          <w:rFonts w:ascii="Arial" w:hAnsi="Arial" w:cs="Arial"/>
          <w:sz w:val="19"/>
          <w:szCs w:val="19"/>
        </w:rPr>
        <w:t xml:space="preserve">Therefore in songs we glorify </w:t>
      </w:r>
      <w:proofErr w:type="gramStart"/>
      <w:r w:rsidRPr="007E34D5">
        <w:rPr>
          <w:rFonts w:ascii="Arial" w:hAnsi="Arial" w:cs="Arial"/>
          <w:sz w:val="19"/>
          <w:szCs w:val="19"/>
        </w:rPr>
        <w:t>Your</w:t>
      </w:r>
      <w:proofErr w:type="gramEnd"/>
      <w:r w:rsidRPr="007E34D5">
        <w:rPr>
          <w:rFonts w:ascii="Arial" w:hAnsi="Arial" w:cs="Arial"/>
          <w:sz w:val="19"/>
          <w:szCs w:val="19"/>
        </w:rPr>
        <w:t xml:space="preserve"> life-creating and saving Resur</w:t>
      </w:r>
      <w:r w:rsidRPr="007E34D5">
        <w:rPr>
          <w:rFonts w:ascii="Arial" w:hAnsi="Arial" w:cs="Arial"/>
          <w:sz w:val="19"/>
          <w:szCs w:val="19"/>
          <w:u w:val="single"/>
        </w:rPr>
        <w:t>rec</w:t>
      </w:r>
      <w:r w:rsidRPr="007E34D5">
        <w:rPr>
          <w:rFonts w:ascii="Arial" w:hAnsi="Arial" w:cs="Arial"/>
          <w:sz w:val="19"/>
          <w:szCs w:val="19"/>
        </w:rPr>
        <w:t>tion.</w:t>
      </w:r>
    </w:p>
    <w:p w14:paraId="25F05C51" w14:textId="77777777" w:rsidR="00422BFE" w:rsidRPr="008653F6" w:rsidRDefault="00422BFE" w:rsidP="00793332">
      <w:pPr>
        <w:tabs>
          <w:tab w:val="left" w:pos="1440"/>
        </w:tabs>
        <w:spacing w:before="40" w:after="20"/>
        <w:ind w:left="450" w:hanging="274"/>
        <w:rPr>
          <w:rFonts w:ascii="Arial" w:hAnsi="Arial" w:cs="Arial"/>
          <w:i/>
          <w:sz w:val="19"/>
          <w:szCs w:val="19"/>
        </w:rPr>
      </w:pPr>
      <w:proofErr w:type="gramStart"/>
      <w:r w:rsidRPr="008653F6">
        <w:rPr>
          <w:rFonts w:ascii="Arial" w:hAnsi="Arial" w:cs="Arial"/>
          <w:i/>
          <w:sz w:val="19"/>
          <w:szCs w:val="19"/>
        </w:rPr>
        <w:t>v</w:t>
      </w:r>
      <w:proofErr w:type="gramEnd"/>
      <w:r w:rsidRPr="008653F6">
        <w:rPr>
          <w:rFonts w:ascii="Arial" w:hAnsi="Arial" w:cs="Arial"/>
          <w:i/>
          <w:sz w:val="19"/>
          <w:szCs w:val="19"/>
        </w:rPr>
        <w:t>: Let God arise, let His enemies be scattered; let those who hate Him flee from before His face!</w:t>
      </w:r>
    </w:p>
    <w:p w14:paraId="093234D4" w14:textId="77777777" w:rsidR="00422BFE" w:rsidRPr="008653F6" w:rsidRDefault="00422BFE" w:rsidP="00422BFE">
      <w:pPr>
        <w:tabs>
          <w:tab w:val="left" w:pos="1440"/>
        </w:tabs>
        <w:ind w:left="270" w:hanging="270"/>
        <w:rPr>
          <w:rFonts w:ascii="Arial" w:hAnsi="Arial" w:cs="Arial"/>
          <w:sz w:val="19"/>
          <w:szCs w:val="19"/>
        </w:rPr>
      </w:pPr>
      <w:r w:rsidRPr="008653F6">
        <w:rPr>
          <w:rFonts w:ascii="Arial" w:hAnsi="Arial" w:cs="Arial"/>
          <w:sz w:val="19"/>
          <w:szCs w:val="19"/>
        </w:rPr>
        <w:t>To</w:t>
      </w:r>
      <w:r w:rsidRPr="008653F6">
        <w:rPr>
          <w:rFonts w:ascii="Arial" w:hAnsi="Arial" w:cs="Arial"/>
          <w:sz w:val="19"/>
          <w:szCs w:val="19"/>
          <w:u w:val="single"/>
        </w:rPr>
        <w:t>day</w:t>
      </w:r>
      <w:r w:rsidRPr="008653F6">
        <w:rPr>
          <w:rFonts w:ascii="Arial" w:hAnsi="Arial" w:cs="Arial"/>
          <w:sz w:val="19"/>
          <w:szCs w:val="19"/>
        </w:rPr>
        <w:t>, a sacred Pascha is re</w:t>
      </w:r>
      <w:r w:rsidRPr="008653F6">
        <w:rPr>
          <w:rFonts w:ascii="Arial" w:hAnsi="Arial" w:cs="Arial"/>
          <w:sz w:val="19"/>
          <w:szCs w:val="19"/>
          <w:u w:val="single"/>
        </w:rPr>
        <w:t>vealed</w:t>
      </w:r>
      <w:r w:rsidRPr="008653F6">
        <w:rPr>
          <w:rFonts w:ascii="Arial" w:hAnsi="Arial" w:cs="Arial"/>
          <w:sz w:val="19"/>
          <w:szCs w:val="19"/>
        </w:rPr>
        <w:t xml:space="preserve"> to us:</w:t>
      </w:r>
      <w:bookmarkStart w:id="1" w:name="_GoBack"/>
      <w:bookmarkEnd w:id="1"/>
    </w:p>
    <w:p w14:paraId="662162A2" w14:textId="77777777" w:rsidR="00422BFE" w:rsidRPr="008653F6" w:rsidRDefault="00422BFE" w:rsidP="00422BFE">
      <w:pPr>
        <w:tabs>
          <w:tab w:val="left" w:pos="1440"/>
        </w:tabs>
        <w:ind w:left="270" w:hanging="270"/>
        <w:rPr>
          <w:rFonts w:ascii="Arial" w:hAnsi="Arial" w:cs="Arial"/>
          <w:sz w:val="19"/>
          <w:szCs w:val="19"/>
        </w:rPr>
      </w:pPr>
      <w:proofErr w:type="gramStart"/>
      <w:r w:rsidRPr="008653F6">
        <w:rPr>
          <w:rFonts w:ascii="Arial" w:hAnsi="Arial" w:cs="Arial"/>
          <w:sz w:val="19"/>
          <w:szCs w:val="19"/>
        </w:rPr>
        <w:t>a</w:t>
      </w:r>
      <w:proofErr w:type="gramEnd"/>
      <w:r w:rsidRPr="008653F6">
        <w:rPr>
          <w:rFonts w:ascii="Arial" w:hAnsi="Arial" w:cs="Arial"/>
          <w:sz w:val="19"/>
          <w:szCs w:val="19"/>
        </w:rPr>
        <w:t xml:space="preserve"> new and holy </w:t>
      </w:r>
      <w:r w:rsidRPr="008653F6">
        <w:rPr>
          <w:rFonts w:ascii="Arial" w:hAnsi="Arial" w:cs="Arial"/>
          <w:sz w:val="19"/>
          <w:szCs w:val="19"/>
          <w:u w:val="single"/>
        </w:rPr>
        <w:t>Pas</w:t>
      </w:r>
      <w:r w:rsidRPr="008653F6">
        <w:rPr>
          <w:rFonts w:ascii="Arial" w:hAnsi="Arial" w:cs="Arial"/>
          <w:sz w:val="19"/>
          <w:szCs w:val="19"/>
        </w:rPr>
        <w:t>cha,</w:t>
      </w:r>
    </w:p>
    <w:p w14:paraId="29D1D4D8" w14:textId="77777777" w:rsidR="00422BFE" w:rsidRPr="008653F6" w:rsidRDefault="00422BFE" w:rsidP="00422BFE">
      <w:pPr>
        <w:tabs>
          <w:tab w:val="left" w:pos="1440"/>
        </w:tabs>
        <w:ind w:left="270" w:hanging="270"/>
        <w:rPr>
          <w:rFonts w:ascii="Arial" w:hAnsi="Arial" w:cs="Arial"/>
          <w:sz w:val="19"/>
          <w:szCs w:val="19"/>
        </w:rPr>
      </w:pPr>
      <w:proofErr w:type="gramStart"/>
      <w:r w:rsidRPr="008653F6">
        <w:rPr>
          <w:rFonts w:ascii="Arial" w:hAnsi="Arial" w:cs="Arial"/>
          <w:sz w:val="19"/>
          <w:szCs w:val="19"/>
        </w:rPr>
        <w:t>a</w:t>
      </w:r>
      <w:proofErr w:type="gramEnd"/>
      <w:r w:rsidRPr="008653F6">
        <w:rPr>
          <w:rFonts w:ascii="Arial" w:hAnsi="Arial" w:cs="Arial"/>
          <w:sz w:val="19"/>
          <w:szCs w:val="19"/>
        </w:rPr>
        <w:t xml:space="preserve"> mystical </w:t>
      </w:r>
      <w:r w:rsidRPr="008653F6">
        <w:rPr>
          <w:rFonts w:ascii="Arial" w:hAnsi="Arial" w:cs="Arial"/>
          <w:sz w:val="19"/>
          <w:szCs w:val="19"/>
          <w:u w:val="single"/>
        </w:rPr>
        <w:t>Pas</w:t>
      </w:r>
      <w:r w:rsidRPr="008653F6">
        <w:rPr>
          <w:rFonts w:ascii="Arial" w:hAnsi="Arial" w:cs="Arial"/>
          <w:sz w:val="19"/>
          <w:szCs w:val="19"/>
        </w:rPr>
        <w:t>cha,</w:t>
      </w:r>
    </w:p>
    <w:p w14:paraId="71DF1CD6" w14:textId="77777777" w:rsidR="00422BFE" w:rsidRPr="008653F6" w:rsidRDefault="00422BFE" w:rsidP="00422BFE">
      <w:pPr>
        <w:tabs>
          <w:tab w:val="left" w:pos="1440"/>
        </w:tabs>
        <w:ind w:left="270" w:hanging="270"/>
        <w:rPr>
          <w:rFonts w:ascii="Arial" w:hAnsi="Arial" w:cs="Arial"/>
          <w:sz w:val="19"/>
          <w:szCs w:val="19"/>
        </w:rPr>
      </w:pPr>
      <w:proofErr w:type="gramStart"/>
      <w:r w:rsidRPr="008653F6">
        <w:rPr>
          <w:rFonts w:ascii="Arial" w:hAnsi="Arial" w:cs="Arial"/>
          <w:sz w:val="19"/>
          <w:szCs w:val="19"/>
        </w:rPr>
        <w:t>a</w:t>
      </w:r>
      <w:proofErr w:type="gramEnd"/>
      <w:r w:rsidRPr="008653F6">
        <w:rPr>
          <w:rFonts w:ascii="Arial" w:hAnsi="Arial" w:cs="Arial"/>
          <w:sz w:val="19"/>
          <w:szCs w:val="19"/>
        </w:rPr>
        <w:t xml:space="preserve"> </w:t>
      </w:r>
      <w:r w:rsidRPr="008653F6">
        <w:rPr>
          <w:rFonts w:ascii="Arial" w:hAnsi="Arial" w:cs="Arial"/>
          <w:sz w:val="19"/>
          <w:szCs w:val="19"/>
          <w:u w:val="single"/>
        </w:rPr>
        <w:t>Pas</w:t>
      </w:r>
      <w:r w:rsidRPr="008653F6">
        <w:rPr>
          <w:rFonts w:ascii="Arial" w:hAnsi="Arial" w:cs="Arial"/>
          <w:sz w:val="19"/>
          <w:szCs w:val="19"/>
        </w:rPr>
        <w:t>cha worthy of vene</w:t>
      </w:r>
      <w:r w:rsidRPr="008653F6">
        <w:rPr>
          <w:rFonts w:ascii="Arial" w:hAnsi="Arial" w:cs="Arial"/>
          <w:sz w:val="19"/>
          <w:szCs w:val="19"/>
          <w:u w:val="single"/>
        </w:rPr>
        <w:t>ra</w:t>
      </w:r>
      <w:r w:rsidRPr="008653F6">
        <w:rPr>
          <w:rFonts w:ascii="Arial" w:hAnsi="Arial" w:cs="Arial"/>
          <w:sz w:val="19"/>
          <w:szCs w:val="19"/>
        </w:rPr>
        <w:t>tion,</w:t>
      </w:r>
    </w:p>
    <w:p w14:paraId="17622AB1" w14:textId="77777777" w:rsidR="00422BFE" w:rsidRPr="008653F6" w:rsidRDefault="00422BFE" w:rsidP="00422BFE">
      <w:pPr>
        <w:tabs>
          <w:tab w:val="left" w:pos="1440"/>
        </w:tabs>
        <w:ind w:left="270" w:hanging="270"/>
        <w:rPr>
          <w:rFonts w:ascii="Arial" w:hAnsi="Arial" w:cs="Arial"/>
          <w:sz w:val="19"/>
          <w:szCs w:val="19"/>
        </w:rPr>
      </w:pPr>
      <w:proofErr w:type="gramStart"/>
      <w:r w:rsidRPr="008653F6">
        <w:rPr>
          <w:rFonts w:ascii="Arial" w:hAnsi="Arial" w:cs="Arial"/>
          <w:sz w:val="19"/>
          <w:szCs w:val="19"/>
        </w:rPr>
        <w:t>a</w:t>
      </w:r>
      <w:proofErr w:type="gramEnd"/>
      <w:r w:rsidRPr="008653F6">
        <w:rPr>
          <w:rFonts w:ascii="Arial" w:hAnsi="Arial" w:cs="Arial"/>
          <w:sz w:val="19"/>
          <w:szCs w:val="19"/>
        </w:rPr>
        <w:t xml:space="preserve"> Pascha which is </w:t>
      </w:r>
      <w:r w:rsidRPr="008653F6">
        <w:rPr>
          <w:rFonts w:ascii="Arial" w:hAnsi="Arial" w:cs="Arial"/>
          <w:sz w:val="19"/>
          <w:szCs w:val="19"/>
          <w:u w:val="single"/>
        </w:rPr>
        <w:t>Christ</w:t>
      </w:r>
      <w:r w:rsidRPr="008653F6">
        <w:rPr>
          <w:rFonts w:ascii="Arial" w:hAnsi="Arial" w:cs="Arial"/>
          <w:sz w:val="19"/>
          <w:szCs w:val="19"/>
        </w:rPr>
        <w:t xml:space="preserve"> the Re</w:t>
      </w:r>
      <w:r w:rsidRPr="008653F6">
        <w:rPr>
          <w:rFonts w:ascii="Arial" w:hAnsi="Arial" w:cs="Arial"/>
          <w:sz w:val="19"/>
          <w:szCs w:val="19"/>
          <w:u w:val="single"/>
        </w:rPr>
        <w:t>deem</w:t>
      </w:r>
      <w:r w:rsidRPr="008653F6">
        <w:rPr>
          <w:rFonts w:ascii="Arial" w:hAnsi="Arial" w:cs="Arial"/>
          <w:sz w:val="19"/>
          <w:szCs w:val="19"/>
        </w:rPr>
        <w:t>er,</w:t>
      </w:r>
    </w:p>
    <w:p w14:paraId="2C0C7FF9" w14:textId="77777777" w:rsidR="00422BFE" w:rsidRPr="008653F6" w:rsidRDefault="00422BFE" w:rsidP="00422BFE">
      <w:pPr>
        <w:tabs>
          <w:tab w:val="left" w:pos="1440"/>
        </w:tabs>
        <w:ind w:left="270" w:hanging="270"/>
        <w:rPr>
          <w:rFonts w:ascii="Arial" w:hAnsi="Arial" w:cs="Arial"/>
          <w:sz w:val="19"/>
          <w:szCs w:val="19"/>
        </w:rPr>
      </w:pPr>
      <w:proofErr w:type="gramStart"/>
      <w:r w:rsidRPr="008653F6">
        <w:rPr>
          <w:rFonts w:ascii="Arial" w:hAnsi="Arial" w:cs="Arial"/>
          <w:sz w:val="19"/>
          <w:szCs w:val="19"/>
        </w:rPr>
        <w:t>a</w:t>
      </w:r>
      <w:proofErr w:type="gramEnd"/>
      <w:r w:rsidRPr="008653F6">
        <w:rPr>
          <w:rFonts w:ascii="Arial" w:hAnsi="Arial" w:cs="Arial"/>
          <w:sz w:val="19"/>
          <w:szCs w:val="19"/>
        </w:rPr>
        <w:t xml:space="preserve"> blameless </w:t>
      </w:r>
      <w:r w:rsidRPr="008653F6">
        <w:rPr>
          <w:rFonts w:ascii="Arial" w:hAnsi="Arial" w:cs="Arial"/>
          <w:sz w:val="19"/>
          <w:szCs w:val="19"/>
          <w:u w:val="single"/>
        </w:rPr>
        <w:t>Pas</w:t>
      </w:r>
      <w:r w:rsidRPr="008653F6">
        <w:rPr>
          <w:rFonts w:ascii="Arial" w:hAnsi="Arial" w:cs="Arial"/>
          <w:sz w:val="19"/>
          <w:szCs w:val="19"/>
        </w:rPr>
        <w:t>cha,</w:t>
      </w:r>
    </w:p>
    <w:p w14:paraId="76964BB8" w14:textId="77777777" w:rsidR="00422BFE" w:rsidRPr="008653F6" w:rsidRDefault="00422BFE" w:rsidP="00422BFE">
      <w:pPr>
        <w:tabs>
          <w:tab w:val="left" w:pos="1440"/>
        </w:tabs>
        <w:ind w:left="270" w:hanging="270"/>
        <w:rPr>
          <w:rFonts w:ascii="Arial" w:hAnsi="Arial" w:cs="Arial"/>
          <w:sz w:val="19"/>
          <w:szCs w:val="19"/>
        </w:rPr>
      </w:pPr>
      <w:proofErr w:type="gramStart"/>
      <w:r w:rsidRPr="008653F6">
        <w:rPr>
          <w:rFonts w:ascii="Arial" w:hAnsi="Arial" w:cs="Arial"/>
          <w:sz w:val="19"/>
          <w:szCs w:val="19"/>
        </w:rPr>
        <w:t>a</w:t>
      </w:r>
      <w:proofErr w:type="gramEnd"/>
      <w:r w:rsidRPr="008653F6">
        <w:rPr>
          <w:rFonts w:ascii="Arial" w:hAnsi="Arial" w:cs="Arial"/>
          <w:sz w:val="19"/>
          <w:szCs w:val="19"/>
        </w:rPr>
        <w:t xml:space="preserve"> great </w:t>
      </w:r>
      <w:r w:rsidRPr="008653F6">
        <w:rPr>
          <w:rFonts w:ascii="Arial" w:hAnsi="Arial" w:cs="Arial"/>
          <w:sz w:val="19"/>
          <w:szCs w:val="19"/>
          <w:u w:val="single"/>
        </w:rPr>
        <w:t>Pas</w:t>
      </w:r>
      <w:r w:rsidRPr="008653F6">
        <w:rPr>
          <w:rFonts w:ascii="Arial" w:hAnsi="Arial" w:cs="Arial"/>
          <w:sz w:val="19"/>
          <w:szCs w:val="19"/>
        </w:rPr>
        <w:t>cha,</w:t>
      </w:r>
    </w:p>
    <w:p w14:paraId="7EE3D0FE" w14:textId="77777777" w:rsidR="00422BFE" w:rsidRPr="008653F6" w:rsidRDefault="00422BFE" w:rsidP="00422BFE">
      <w:pPr>
        <w:tabs>
          <w:tab w:val="left" w:pos="1440"/>
        </w:tabs>
        <w:ind w:left="270" w:hanging="270"/>
        <w:rPr>
          <w:rFonts w:ascii="Arial" w:hAnsi="Arial" w:cs="Arial"/>
          <w:sz w:val="19"/>
          <w:szCs w:val="19"/>
        </w:rPr>
      </w:pPr>
      <w:proofErr w:type="gramStart"/>
      <w:r w:rsidRPr="008653F6">
        <w:rPr>
          <w:rFonts w:ascii="Arial" w:hAnsi="Arial" w:cs="Arial"/>
          <w:sz w:val="19"/>
          <w:szCs w:val="19"/>
        </w:rPr>
        <w:t>a</w:t>
      </w:r>
      <w:proofErr w:type="gramEnd"/>
      <w:r w:rsidRPr="008653F6">
        <w:rPr>
          <w:rFonts w:ascii="Arial" w:hAnsi="Arial" w:cs="Arial"/>
          <w:sz w:val="19"/>
          <w:szCs w:val="19"/>
        </w:rPr>
        <w:t xml:space="preserve"> </w:t>
      </w:r>
      <w:r w:rsidRPr="008653F6">
        <w:rPr>
          <w:rFonts w:ascii="Arial" w:hAnsi="Arial" w:cs="Arial"/>
          <w:sz w:val="19"/>
          <w:szCs w:val="19"/>
          <w:u w:val="single"/>
        </w:rPr>
        <w:t>Pas</w:t>
      </w:r>
      <w:r w:rsidRPr="008653F6">
        <w:rPr>
          <w:rFonts w:ascii="Arial" w:hAnsi="Arial" w:cs="Arial"/>
          <w:sz w:val="19"/>
          <w:szCs w:val="19"/>
        </w:rPr>
        <w:t xml:space="preserve">cha of the </w:t>
      </w:r>
      <w:r w:rsidRPr="008653F6">
        <w:rPr>
          <w:rFonts w:ascii="Arial" w:hAnsi="Arial" w:cs="Arial"/>
          <w:sz w:val="19"/>
          <w:szCs w:val="19"/>
          <w:u w:val="single"/>
        </w:rPr>
        <w:t>faith</w:t>
      </w:r>
      <w:r w:rsidRPr="008653F6">
        <w:rPr>
          <w:rFonts w:ascii="Arial" w:hAnsi="Arial" w:cs="Arial"/>
          <w:sz w:val="19"/>
          <w:szCs w:val="19"/>
        </w:rPr>
        <w:t>ful,</w:t>
      </w:r>
    </w:p>
    <w:p w14:paraId="04D5A9EC" w14:textId="77777777" w:rsidR="00422BFE" w:rsidRPr="008653F6" w:rsidRDefault="00422BFE" w:rsidP="00422BFE">
      <w:pPr>
        <w:tabs>
          <w:tab w:val="left" w:pos="1440"/>
        </w:tabs>
        <w:ind w:left="270" w:hanging="270"/>
        <w:rPr>
          <w:rFonts w:ascii="Arial" w:hAnsi="Arial" w:cs="Arial"/>
          <w:sz w:val="19"/>
          <w:szCs w:val="19"/>
        </w:rPr>
      </w:pPr>
      <w:proofErr w:type="gramStart"/>
      <w:r w:rsidRPr="008653F6">
        <w:rPr>
          <w:rFonts w:ascii="Arial" w:hAnsi="Arial" w:cs="Arial"/>
          <w:sz w:val="19"/>
          <w:szCs w:val="19"/>
        </w:rPr>
        <w:t>a</w:t>
      </w:r>
      <w:proofErr w:type="gramEnd"/>
      <w:r w:rsidRPr="008653F6">
        <w:rPr>
          <w:rFonts w:ascii="Arial" w:hAnsi="Arial" w:cs="Arial"/>
          <w:sz w:val="19"/>
          <w:szCs w:val="19"/>
        </w:rPr>
        <w:t xml:space="preserve"> Pascha which has opened to us the gates of </w:t>
      </w:r>
      <w:r w:rsidRPr="008653F6">
        <w:rPr>
          <w:rFonts w:ascii="Arial" w:hAnsi="Arial" w:cs="Arial"/>
          <w:sz w:val="19"/>
          <w:szCs w:val="19"/>
          <w:u w:val="single"/>
        </w:rPr>
        <w:t>Par</w:t>
      </w:r>
      <w:r w:rsidRPr="008653F6">
        <w:rPr>
          <w:rFonts w:ascii="Arial" w:hAnsi="Arial" w:cs="Arial"/>
          <w:sz w:val="19"/>
          <w:szCs w:val="19"/>
        </w:rPr>
        <w:t>adise,</w:t>
      </w:r>
    </w:p>
    <w:p w14:paraId="13E469C6" w14:textId="77777777" w:rsidR="00422BFE" w:rsidRPr="008653F6" w:rsidRDefault="00422BFE" w:rsidP="00422BFE">
      <w:pPr>
        <w:tabs>
          <w:tab w:val="left" w:pos="1440"/>
        </w:tabs>
        <w:ind w:left="270" w:hanging="270"/>
        <w:rPr>
          <w:rFonts w:ascii="Arial" w:hAnsi="Arial" w:cs="Arial"/>
          <w:sz w:val="19"/>
          <w:szCs w:val="19"/>
        </w:rPr>
      </w:pPr>
      <w:proofErr w:type="gramStart"/>
      <w:r w:rsidRPr="008653F6">
        <w:rPr>
          <w:rFonts w:ascii="Arial" w:hAnsi="Arial" w:cs="Arial"/>
          <w:sz w:val="19"/>
          <w:szCs w:val="19"/>
        </w:rPr>
        <w:t>a</w:t>
      </w:r>
      <w:proofErr w:type="gramEnd"/>
      <w:r w:rsidRPr="008653F6">
        <w:rPr>
          <w:rFonts w:ascii="Arial" w:hAnsi="Arial" w:cs="Arial"/>
          <w:sz w:val="19"/>
          <w:szCs w:val="19"/>
        </w:rPr>
        <w:t xml:space="preserve"> Pascha which </w:t>
      </w:r>
      <w:r w:rsidRPr="008653F6">
        <w:rPr>
          <w:rFonts w:ascii="Arial" w:hAnsi="Arial" w:cs="Arial"/>
          <w:sz w:val="19"/>
          <w:szCs w:val="19"/>
          <w:u w:val="single"/>
        </w:rPr>
        <w:t>sanc</w:t>
      </w:r>
      <w:r w:rsidRPr="008653F6">
        <w:rPr>
          <w:rFonts w:ascii="Arial" w:hAnsi="Arial" w:cs="Arial"/>
          <w:sz w:val="19"/>
          <w:szCs w:val="19"/>
        </w:rPr>
        <w:t xml:space="preserve">tifies all the </w:t>
      </w:r>
      <w:r w:rsidRPr="008653F6">
        <w:rPr>
          <w:rFonts w:ascii="Arial" w:hAnsi="Arial" w:cs="Arial"/>
          <w:sz w:val="19"/>
          <w:szCs w:val="19"/>
          <w:u w:val="single"/>
        </w:rPr>
        <w:t>faith</w:t>
      </w:r>
      <w:r w:rsidRPr="008653F6">
        <w:rPr>
          <w:rFonts w:ascii="Arial" w:hAnsi="Arial" w:cs="Arial"/>
          <w:sz w:val="19"/>
          <w:szCs w:val="19"/>
        </w:rPr>
        <w:t>ful.</w:t>
      </w:r>
    </w:p>
    <w:p w14:paraId="5E1C916C" w14:textId="77777777" w:rsidR="00422BFE" w:rsidRPr="008653F6" w:rsidRDefault="00422BFE" w:rsidP="00793332">
      <w:pPr>
        <w:tabs>
          <w:tab w:val="left" w:pos="1440"/>
        </w:tabs>
        <w:spacing w:before="40" w:after="20"/>
        <w:ind w:left="450" w:hanging="274"/>
        <w:rPr>
          <w:rFonts w:ascii="Arial" w:hAnsi="Arial" w:cs="Arial"/>
          <w:i/>
          <w:iCs/>
          <w:sz w:val="19"/>
          <w:szCs w:val="19"/>
        </w:rPr>
      </w:pPr>
      <w:proofErr w:type="gramStart"/>
      <w:r w:rsidRPr="008653F6">
        <w:rPr>
          <w:rFonts w:ascii="Arial" w:hAnsi="Arial" w:cs="Arial"/>
          <w:i/>
          <w:iCs/>
          <w:sz w:val="19"/>
          <w:szCs w:val="19"/>
        </w:rPr>
        <w:t>v</w:t>
      </w:r>
      <w:proofErr w:type="gramEnd"/>
      <w:r w:rsidRPr="008653F6">
        <w:rPr>
          <w:rFonts w:ascii="Arial" w:hAnsi="Arial" w:cs="Arial"/>
          <w:i/>
          <w:iCs/>
          <w:sz w:val="19"/>
          <w:szCs w:val="19"/>
        </w:rPr>
        <w:t>: As smoke vanishes so let them vanish; as wax melts before the fire!</w:t>
      </w:r>
    </w:p>
    <w:p w14:paraId="6EDCE387" w14:textId="77777777" w:rsidR="00422BFE" w:rsidRPr="008653F6" w:rsidRDefault="00422BFE" w:rsidP="00422BFE">
      <w:pPr>
        <w:tabs>
          <w:tab w:val="left" w:pos="1440"/>
        </w:tabs>
        <w:ind w:left="270" w:hanging="270"/>
        <w:rPr>
          <w:rFonts w:ascii="Arial" w:hAnsi="Arial" w:cs="Arial"/>
          <w:iCs/>
          <w:sz w:val="19"/>
          <w:szCs w:val="19"/>
        </w:rPr>
      </w:pPr>
      <w:r w:rsidRPr="008653F6">
        <w:rPr>
          <w:rFonts w:ascii="Arial" w:hAnsi="Arial" w:cs="Arial"/>
          <w:iCs/>
          <w:sz w:val="19"/>
          <w:szCs w:val="19"/>
          <w:u w:val="single"/>
        </w:rPr>
        <w:t>Come</w:t>
      </w:r>
      <w:r w:rsidRPr="008653F6">
        <w:rPr>
          <w:rFonts w:ascii="Arial" w:hAnsi="Arial" w:cs="Arial"/>
          <w:iCs/>
          <w:sz w:val="19"/>
          <w:szCs w:val="19"/>
        </w:rPr>
        <w:t xml:space="preserve"> from that scene, O women bearers of glad </w:t>
      </w:r>
      <w:r w:rsidRPr="008653F6">
        <w:rPr>
          <w:rFonts w:ascii="Arial" w:hAnsi="Arial" w:cs="Arial"/>
          <w:iCs/>
          <w:sz w:val="19"/>
          <w:szCs w:val="19"/>
          <w:u w:val="single"/>
        </w:rPr>
        <w:t>ti</w:t>
      </w:r>
      <w:r w:rsidRPr="008653F6">
        <w:rPr>
          <w:rFonts w:ascii="Arial" w:hAnsi="Arial" w:cs="Arial"/>
          <w:iCs/>
          <w:sz w:val="19"/>
          <w:szCs w:val="19"/>
        </w:rPr>
        <w:t>dings,</w:t>
      </w:r>
    </w:p>
    <w:p w14:paraId="2B11AA87" w14:textId="77777777" w:rsidR="00422BFE" w:rsidRPr="008653F6" w:rsidRDefault="00422BFE" w:rsidP="00422BFE">
      <w:pPr>
        <w:tabs>
          <w:tab w:val="left" w:pos="1440"/>
        </w:tabs>
        <w:ind w:left="270" w:hanging="270"/>
        <w:rPr>
          <w:rFonts w:ascii="Arial" w:hAnsi="Arial" w:cs="Arial"/>
          <w:iCs/>
          <w:sz w:val="19"/>
          <w:szCs w:val="19"/>
        </w:rPr>
      </w:pPr>
      <w:proofErr w:type="gramStart"/>
      <w:r w:rsidRPr="008653F6">
        <w:rPr>
          <w:rFonts w:ascii="Arial" w:hAnsi="Arial" w:cs="Arial"/>
          <w:iCs/>
          <w:sz w:val="19"/>
          <w:szCs w:val="19"/>
        </w:rPr>
        <w:t>and</w:t>
      </w:r>
      <w:proofErr w:type="gramEnd"/>
      <w:r w:rsidRPr="008653F6">
        <w:rPr>
          <w:rFonts w:ascii="Arial" w:hAnsi="Arial" w:cs="Arial"/>
          <w:iCs/>
          <w:sz w:val="19"/>
          <w:szCs w:val="19"/>
        </w:rPr>
        <w:t xml:space="preserve"> </w:t>
      </w:r>
      <w:r w:rsidRPr="008653F6">
        <w:rPr>
          <w:rFonts w:ascii="Arial" w:hAnsi="Arial" w:cs="Arial"/>
          <w:iCs/>
          <w:sz w:val="19"/>
          <w:szCs w:val="19"/>
          <w:u w:val="single"/>
        </w:rPr>
        <w:t>say</w:t>
      </w:r>
      <w:r w:rsidRPr="008653F6">
        <w:rPr>
          <w:rFonts w:ascii="Arial" w:hAnsi="Arial" w:cs="Arial"/>
          <w:iCs/>
          <w:sz w:val="19"/>
          <w:szCs w:val="19"/>
        </w:rPr>
        <w:t xml:space="preserve"> to </w:t>
      </w:r>
      <w:r w:rsidRPr="008653F6">
        <w:rPr>
          <w:rFonts w:ascii="Arial" w:hAnsi="Arial" w:cs="Arial"/>
          <w:iCs/>
          <w:sz w:val="19"/>
          <w:szCs w:val="19"/>
          <w:u w:val="single"/>
        </w:rPr>
        <w:t>Zi</w:t>
      </w:r>
      <w:r w:rsidRPr="008653F6">
        <w:rPr>
          <w:rFonts w:ascii="Arial" w:hAnsi="Arial" w:cs="Arial"/>
          <w:iCs/>
          <w:sz w:val="19"/>
          <w:szCs w:val="19"/>
        </w:rPr>
        <w:t>on:</w:t>
      </w:r>
    </w:p>
    <w:p w14:paraId="5FC7D9E1" w14:textId="77777777" w:rsidR="00422BFE" w:rsidRPr="008653F6" w:rsidRDefault="00422BFE" w:rsidP="00422BFE">
      <w:pPr>
        <w:tabs>
          <w:tab w:val="left" w:pos="1440"/>
        </w:tabs>
        <w:ind w:left="270" w:hanging="270"/>
        <w:rPr>
          <w:rFonts w:ascii="Arial" w:hAnsi="Arial" w:cs="Arial"/>
          <w:iCs/>
          <w:sz w:val="19"/>
          <w:szCs w:val="19"/>
        </w:rPr>
      </w:pPr>
      <w:r w:rsidRPr="008653F6">
        <w:rPr>
          <w:rFonts w:ascii="Arial" w:hAnsi="Arial" w:cs="Arial"/>
          <w:iCs/>
          <w:sz w:val="19"/>
          <w:szCs w:val="19"/>
        </w:rPr>
        <w:t>“Re</w:t>
      </w:r>
      <w:r w:rsidRPr="008653F6">
        <w:rPr>
          <w:rFonts w:ascii="Arial" w:hAnsi="Arial" w:cs="Arial"/>
          <w:iCs/>
          <w:sz w:val="19"/>
          <w:szCs w:val="19"/>
          <w:u w:val="single"/>
        </w:rPr>
        <w:t>ceive</w:t>
      </w:r>
      <w:r w:rsidRPr="008653F6">
        <w:rPr>
          <w:rFonts w:ascii="Arial" w:hAnsi="Arial" w:cs="Arial"/>
          <w:iCs/>
          <w:sz w:val="19"/>
          <w:szCs w:val="19"/>
        </w:rPr>
        <w:t xml:space="preserve"> from us the glad </w:t>
      </w:r>
      <w:r w:rsidRPr="008653F6">
        <w:rPr>
          <w:rFonts w:ascii="Arial" w:hAnsi="Arial" w:cs="Arial"/>
          <w:iCs/>
          <w:sz w:val="19"/>
          <w:szCs w:val="19"/>
          <w:u w:val="single"/>
        </w:rPr>
        <w:t>ti</w:t>
      </w:r>
      <w:r w:rsidRPr="008653F6">
        <w:rPr>
          <w:rFonts w:ascii="Arial" w:hAnsi="Arial" w:cs="Arial"/>
          <w:iCs/>
          <w:sz w:val="19"/>
          <w:szCs w:val="19"/>
        </w:rPr>
        <w:t>dings of joy,</w:t>
      </w:r>
    </w:p>
    <w:p w14:paraId="10FE689B" w14:textId="77777777" w:rsidR="00422BFE" w:rsidRPr="008653F6" w:rsidRDefault="00422BFE" w:rsidP="00422BFE">
      <w:pPr>
        <w:tabs>
          <w:tab w:val="left" w:pos="1440"/>
        </w:tabs>
        <w:ind w:left="270" w:hanging="270"/>
        <w:rPr>
          <w:rFonts w:ascii="Arial" w:hAnsi="Arial" w:cs="Arial"/>
          <w:iCs/>
          <w:sz w:val="19"/>
          <w:szCs w:val="19"/>
        </w:rPr>
      </w:pPr>
      <w:proofErr w:type="gramStart"/>
      <w:r w:rsidRPr="008653F6">
        <w:rPr>
          <w:rFonts w:ascii="Arial" w:hAnsi="Arial" w:cs="Arial"/>
          <w:iCs/>
          <w:sz w:val="19"/>
          <w:szCs w:val="19"/>
        </w:rPr>
        <w:t>of</w:t>
      </w:r>
      <w:proofErr w:type="gramEnd"/>
      <w:r w:rsidRPr="008653F6">
        <w:rPr>
          <w:rFonts w:ascii="Arial" w:hAnsi="Arial" w:cs="Arial"/>
          <w:iCs/>
          <w:sz w:val="19"/>
          <w:szCs w:val="19"/>
        </w:rPr>
        <w:t xml:space="preserve"> </w:t>
      </w:r>
      <w:r w:rsidRPr="008653F6">
        <w:rPr>
          <w:rFonts w:ascii="Arial" w:hAnsi="Arial" w:cs="Arial"/>
          <w:iCs/>
          <w:sz w:val="19"/>
          <w:szCs w:val="19"/>
          <w:u w:val="single"/>
        </w:rPr>
        <w:t>Christ’s</w:t>
      </w:r>
      <w:r w:rsidRPr="008653F6">
        <w:rPr>
          <w:rFonts w:ascii="Arial" w:hAnsi="Arial" w:cs="Arial"/>
          <w:iCs/>
          <w:sz w:val="19"/>
          <w:szCs w:val="19"/>
        </w:rPr>
        <w:t xml:space="preserve"> Resur</w:t>
      </w:r>
      <w:r w:rsidRPr="008653F6">
        <w:rPr>
          <w:rFonts w:ascii="Arial" w:hAnsi="Arial" w:cs="Arial"/>
          <w:iCs/>
          <w:sz w:val="19"/>
          <w:szCs w:val="19"/>
          <w:u w:val="single"/>
        </w:rPr>
        <w:t>rec</w:t>
      </w:r>
      <w:r w:rsidRPr="008653F6">
        <w:rPr>
          <w:rFonts w:ascii="Arial" w:hAnsi="Arial" w:cs="Arial"/>
          <w:iCs/>
          <w:sz w:val="19"/>
          <w:szCs w:val="19"/>
        </w:rPr>
        <w:t>tion!</w:t>
      </w:r>
    </w:p>
    <w:p w14:paraId="0AFFA9F3" w14:textId="77777777" w:rsidR="00422BFE" w:rsidRPr="008653F6" w:rsidRDefault="00422BFE" w:rsidP="00422BFE">
      <w:pPr>
        <w:tabs>
          <w:tab w:val="left" w:pos="1440"/>
        </w:tabs>
        <w:ind w:left="270" w:hanging="270"/>
        <w:rPr>
          <w:rFonts w:ascii="Arial" w:hAnsi="Arial" w:cs="Arial"/>
          <w:iCs/>
          <w:sz w:val="19"/>
          <w:szCs w:val="19"/>
        </w:rPr>
      </w:pPr>
      <w:r w:rsidRPr="008653F6">
        <w:rPr>
          <w:rFonts w:ascii="Arial" w:hAnsi="Arial" w:cs="Arial"/>
          <w:iCs/>
          <w:sz w:val="19"/>
          <w:szCs w:val="19"/>
        </w:rPr>
        <w:t>Ex</w:t>
      </w:r>
      <w:r w:rsidRPr="008653F6">
        <w:rPr>
          <w:rFonts w:ascii="Arial" w:hAnsi="Arial" w:cs="Arial"/>
          <w:iCs/>
          <w:sz w:val="19"/>
          <w:szCs w:val="19"/>
          <w:u w:val="single"/>
        </w:rPr>
        <w:t>ult</w:t>
      </w:r>
      <w:r w:rsidRPr="008653F6">
        <w:rPr>
          <w:rFonts w:ascii="Arial" w:hAnsi="Arial" w:cs="Arial"/>
          <w:iCs/>
          <w:sz w:val="19"/>
          <w:szCs w:val="19"/>
        </w:rPr>
        <w:t xml:space="preserve"> and be glad,</w:t>
      </w:r>
    </w:p>
    <w:p w14:paraId="0D278621" w14:textId="77777777" w:rsidR="00422BFE" w:rsidRPr="008653F6" w:rsidRDefault="00422BFE" w:rsidP="00422BFE">
      <w:pPr>
        <w:tabs>
          <w:tab w:val="left" w:pos="1440"/>
        </w:tabs>
        <w:ind w:left="270" w:hanging="270"/>
        <w:rPr>
          <w:rFonts w:ascii="Arial" w:hAnsi="Arial" w:cs="Arial"/>
          <w:iCs/>
          <w:sz w:val="19"/>
          <w:szCs w:val="19"/>
        </w:rPr>
      </w:pPr>
      <w:proofErr w:type="gramStart"/>
      <w:r w:rsidRPr="008653F6">
        <w:rPr>
          <w:rFonts w:ascii="Arial" w:hAnsi="Arial" w:cs="Arial"/>
          <w:iCs/>
          <w:sz w:val="19"/>
          <w:szCs w:val="19"/>
        </w:rPr>
        <w:t>and</w:t>
      </w:r>
      <w:proofErr w:type="gramEnd"/>
      <w:r w:rsidRPr="008653F6">
        <w:rPr>
          <w:rFonts w:ascii="Arial" w:hAnsi="Arial" w:cs="Arial"/>
          <w:iCs/>
          <w:sz w:val="19"/>
          <w:szCs w:val="19"/>
        </w:rPr>
        <w:t xml:space="preserve"> rejoice, O Je</w:t>
      </w:r>
      <w:r w:rsidRPr="008653F6">
        <w:rPr>
          <w:rFonts w:ascii="Arial" w:hAnsi="Arial" w:cs="Arial"/>
          <w:iCs/>
          <w:sz w:val="19"/>
          <w:szCs w:val="19"/>
          <w:u w:val="single"/>
        </w:rPr>
        <w:t>ru</w:t>
      </w:r>
      <w:r w:rsidRPr="008653F6">
        <w:rPr>
          <w:rFonts w:ascii="Arial" w:hAnsi="Arial" w:cs="Arial"/>
          <w:iCs/>
          <w:sz w:val="19"/>
          <w:szCs w:val="19"/>
        </w:rPr>
        <w:t>salem,</w:t>
      </w:r>
    </w:p>
    <w:p w14:paraId="405151F7" w14:textId="77777777" w:rsidR="00422BFE" w:rsidRPr="008653F6" w:rsidRDefault="00422BFE" w:rsidP="00422BFE">
      <w:pPr>
        <w:tabs>
          <w:tab w:val="left" w:pos="1440"/>
        </w:tabs>
        <w:ind w:left="270" w:hanging="270"/>
        <w:rPr>
          <w:rFonts w:ascii="Arial" w:hAnsi="Arial" w:cs="Arial"/>
          <w:iCs/>
          <w:sz w:val="19"/>
          <w:szCs w:val="19"/>
        </w:rPr>
      </w:pPr>
      <w:proofErr w:type="gramStart"/>
      <w:r w:rsidRPr="008653F6">
        <w:rPr>
          <w:rFonts w:ascii="Arial" w:hAnsi="Arial" w:cs="Arial"/>
          <w:iCs/>
          <w:sz w:val="19"/>
          <w:szCs w:val="19"/>
        </w:rPr>
        <w:t>seeing</w:t>
      </w:r>
      <w:proofErr w:type="gramEnd"/>
      <w:r w:rsidRPr="008653F6">
        <w:rPr>
          <w:rFonts w:ascii="Arial" w:hAnsi="Arial" w:cs="Arial"/>
          <w:iCs/>
          <w:sz w:val="19"/>
          <w:szCs w:val="19"/>
        </w:rPr>
        <w:t xml:space="preserve"> </w:t>
      </w:r>
      <w:r w:rsidRPr="008653F6">
        <w:rPr>
          <w:rFonts w:ascii="Arial" w:hAnsi="Arial" w:cs="Arial"/>
          <w:iCs/>
          <w:sz w:val="19"/>
          <w:szCs w:val="19"/>
          <w:u w:val="single"/>
        </w:rPr>
        <w:t>Christ</w:t>
      </w:r>
      <w:r w:rsidRPr="008653F6">
        <w:rPr>
          <w:rFonts w:ascii="Arial" w:hAnsi="Arial" w:cs="Arial"/>
          <w:iCs/>
          <w:sz w:val="19"/>
          <w:szCs w:val="19"/>
        </w:rPr>
        <w:t xml:space="preserve"> the King, Who comes </w:t>
      </w:r>
      <w:r w:rsidRPr="008653F6">
        <w:rPr>
          <w:rFonts w:ascii="Arial" w:hAnsi="Arial" w:cs="Arial"/>
          <w:iCs/>
          <w:sz w:val="19"/>
          <w:szCs w:val="19"/>
          <w:u w:val="single"/>
        </w:rPr>
        <w:t>forth</w:t>
      </w:r>
      <w:r w:rsidRPr="008653F6">
        <w:rPr>
          <w:rFonts w:ascii="Arial" w:hAnsi="Arial" w:cs="Arial"/>
          <w:iCs/>
          <w:sz w:val="19"/>
          <w:szCs w:val="19"/>
        </w:rPr>
        <w:t xml:space="preserve"> from the tomb</w:t>
      </w:r>
    </w:p>
    <w:p w14:paraId="0AC2507E" w14:textId="7CE3CD31" w:rsidR="00422BFE" w:rsidRPr="008653F6" w:rsidRDefault="00422BFE" w:rsidP="00422BFE">
      <w:pPr>
        <w:tabs>
          <w:tab w:val="left" w:pos="1440"/>
        </w:tabs>
        <w:ind w:left="270" w:hanging="270"/>
        <w:rPr>
          <w:rFonts w:ascii="Arial" w:hAnsi="Arial" w:cs="Arial"/>
          <w:iCs/>
          <w:sz w:val="19"/>
          <w:szCs w:val="19"/>
        </w:rPr>
      </w:pPr>
      <w:proofErr w:type="gramStart"/>
      <w:r w:rsidRPr="008653F6">
        <w:rPr>
          <w:rFonts w:ascii="Arial" w:hAnsi="Arial" w:cs="Arial"/>
          <w:iCs/>
          <w:sz w:val="19"/>
          <w:szCs w:val="19"/>
        </w:rPr>
        <w:t>like</w:t>
      </w:r>
      <w:proofErr w:type="gramEnd"/>
      <w:r w:rsidRPr="008653F6">
        <w:rPr>
          <w:rFonts w:ascii="Arial" w:hAnsi="Arial" w:cs="Arial"/>
          <w:iCs/>
          <w:sz w:val="19"/>
          <w:szCs w:val="19"/>
        </w:rPr>
        <w:t xml:space="preserve"> a </w:t>
      </w:r>
      <w:r w:rsidRPr="008653F6">
        <w:rPr>
          <w:rFonts w:ascii="Arial" w:hAnsi="Arial" w:cs="Arial"/>
          <w:iCs/>
          <w:sz w:val="19"/>
          <w:szCs w:val="19"/>
          <w:u w:val="single"/>
        </w:rPr>
        <w:t>bride</w:t>
      </w:r>
      <w:r w:rsidRPr="008653F6">
        <w:rPr>
          <w:rFonts w:ascii="Arial" w:hAnsi="Arial" w:cs="Arial"/>
          <w:iCs/>
          <w:sz w:val="19"/>
          <w:szCs w:val="19"/>
        </w:rPr>
        <w:t>groom in pro</w:t>
      </w:r>
      <w:r w:rsidRPr="008653F6">
        <w:rPr>
          <w:rFonts w:ascii="Arial" w:hAnsi="Arial" w:cs="Arial"/>
          <w:iCs/>
          <w:sz w:val="19"/>
          <w:szCs w:val="19"/>
          <w:u w:val="single"/>
        </w:rPr>
        <w:t>ces</w:t>
      </w:r>
      <w:r w:rsidRPr="008653F6">
        <w:rPr>
          <w:rFonts w:ascii="Arial" w:hAnsi="Arial" w:cs="Arial"/>
          <w:iCs/>
          <w:sz w:val="19"/>
          <w:szCs w:val="19"/>
        </w:rPr>
        <w:t>sion!”</w:t>
      </w:r>
    </w:p>
    <w:p w14:paraId="3E1790DF" w14:textId="77777777" w:rsidR="00422BFE" w:rsidRPr="008653F6" w:rsidRDefault="00422BFE" w:rsidP="00793332">
      <w:pPr>
        <w:tabs>
          <w:tab w:val="left" w:pos="1440"/>
        </w:tabs>
        <w:spacing w:before="40" w:after="20"/>
        <w:ind w:left="450" w:hanging="274"/>
        <w:rPr>
          <w:rFonts w:ascii="Arial" w:hAnsi="Arial" w:cs="Arial"/>
          <w:i/>
          <w:iCs/>
          <w:sz w:val="19"/>
          <w:szCs w:val="19"/>
        </w:rPr>
      </w:pPr>
      <w:proofErr w:type="gramStart"/>
      <w:r w:rsidRPr="008653F6">
        <w:rPr>
          <w:rFonts w:ascii="Arial" w:hAnsi="Arial" w:cs="Arial"/>
          <w:i/>
          <w:iCs/>
          <w:sz w:val="19"/>
          <w:szCs w:val="19"/>
        </w:rPr>
        <w:t>v</w:t>
      </w:r>
      <w:proofErr w:type="gramEnd"/>
      <w:r w:rsidRPr="008653F6">
        <w:rPr>
          <w:rFonts w:ascii="Arial" w:hAnsi="Arial" w:cs="Arial"/>
          <w:i/>
          <w:iCs/>
          <w:sz w:val="19"/>
          <w:szCs w:val="19"/>
        </w:rPr>
        <w:t>: So the sinners will perish before the face of God.  But let the righteous be glad!</w:t>
      </w:r>
    </w:p>
    <w:p w14:paraId="6BD6640B" w14:textId="77777777" w:rsidR="00422BFE" w:rsidRPr="008653F6" w:rsidRDefault="00422BFE" w:rsidP="00422BFE">
      <w:pPr>
        <w:tabs>
          <w:tab w:val="left" w:pos="1440"/>
        </w:tabs>
        <w:ind w:left="270" w:hanging="270"/>
        <w:rPr>
          <w:rFonts w:ascii="Arial" w:hAnsi="Arial" w:cs="Arial"/>
          <w:iCs/>
          <w:sz w:val="19"/>
          <w:szCs w:val="19"/>
        </w:rPr>
      </w:pPr>
      <w:r w:rsidRPr="008653F6">
        <w:rPr>
          <w:rFonts w:ascii="Arial" w:hAnsi="Arial" w:cs="Arial"/>
          <w:iCs/>
          <w:sz w:val="19"/>
          <w:szCs w:val="19"/>
        </w:rPr>
        <w:t xml:space="preserve">The </w:t>
      </w:r>
      <w:r w:rsidRPr="008653F6">
        <w:rPr>
          <w:rFonts w:ascii="Arial" w:hAnsi="Arial" w:cs="Arial"/>
          <w:iCs/>
          <w:sz w:val="19"/>
          <w:szCs w:val="19"/>
          <w:u w:val="single"/>
        </w:rPr>
        <w:t>myrrh</w:t>
      </w:r>
      <w:r w:rsidRPr="008653F6">
        <w:rPr>
          <w:rFonts w:ascii="Arial" w:hAnsi="Arial" w:cs="Arial"/>
          <w:iCs/>
          <w:sz w:val="19"/>
          <w:szCs w:val="19"/>
        </w:rPr>
        <w:t xml:space="preserve">-bearing </w:t>
      </w:r>
      <w:r w:rsidRPr="008653F6">
        <w:rPr>
          <w:rFonts w:ascii="Arial" w:hAnsi="Arial" w:cs="Arial"/>
          <w:iCs/>
          <w:sz w:val="19"/>
          <w:szCs w:val="19"/>
          <w:u w:val="single"/>
        </w:rPr>
        <w:t>wo</w:t>
      </w:r>
      <w:r w:rsidRPr="008653F6">
        <w:rPr>
          <w:rFonts w:ascii="Arial" w:hAnsi="Arial" w:cs="Arial"/>
          <w:iCs/>
          <w:sz w:val="19"/>
          <w:szCs w:val="19"/>
        </w:rPr>
        <w:t>men,</w:t>
      </w:r>
    </w:p>
    <w:p w14:paraId="1AC8DBC8" w14:textId="77777777" w:rsidR="00422BFE" w:rsidRPr="008653F6" w:rsidRDefault="00422BFE" w:rsidP="00422BFE">
      <w:pPr>
        <w:tabs>
          <w:tab w:val="left" w:pos="1440"/>
        </w:tabs>
        <w:ind w:left="270" w:hanging="270"/>
        <w:rPr>
          <w:rFonts w:ascii="Arial" w:hAnsi="Arial" w:cs="Arial"/>
          <w:iCs/>
          <w:sz w:val="19"/>
          <w:szCs w:val="19"/>
        </w:rPr>
      </w:pPr>
      <w:proofErr w:type="gramStart"/>
      <w:r w:rsidRPr="008653F6">
        <w:rPr>
          <w:rFonts w:ascii="Arial" w:hAnsi="Arial" w:cs="Arial"/>
          <w:iCs/>
          <w:sz w:val="19"/>
          <w:szCs w:val="19"/>
        </w:rPr>
        <w:t>at</w:t>
      </w:r>
      <w:proofErr w:type="gramEnd"/>
      <w:r w:rsidRPr="008653F6">
        <w:rPr>
          <w:rFonts w:ascii="Arial" w:hAnsi="Arial" w:cs="Arial"/>
          <w:iCs/>
          <w:sz w:val="19"/>
          <w:szCs w:val="19"/>
        </w:rPr>
        <w:t xml:space="preserve"> the break of </w:t>
      </w:r>
      <w:r w:rsidRPr="008653F6">
        <w:rPr>
          <w:rFonts w:ascii="Arial" w:hAnsi="Arial" w:cs="Arial"/>
          <w:iCs/>
          <w:sz w:val="19"/>
          <w:szCs w:val="19"/>
          <w:u w:val="single"/>
        </w:rPr>
        <w:t>dawn</w:t>
      </w:r>
      <w:r w:rsidRPr="008653F6">
        <w:rPr>
          <w:rFonts w:ascii="Arial" w:hAnsi="Arial" w:cs="Arial"/>
          <w:iCs/>
          <w:sz w:val="19"/>
          <w:szCs w:val="19"/>
        </w:rPr>
        <w:t>,</w:t>
      </w:r>
    </w:p>
    <w:p w14:paraId="26A43CC8" w14:textId="77777777" w:rsidR="00422BFE" w:rsidRPr="008653F6" w:rsidRDefault="00422BFE" w:rsidP="00422BFE">
      <w:pPr>
        <w:tabs>
          <w:tab w:val="left" w:pos="1440"/>
        </w:tabs>
        <w:ind w:left="270" w:hanging="270"/>
        <w:rPr>
          <w:rFonts w:ascii="Arial" w:hAnsi="Arial" w:cs="Arial"/>
          <w:iCs/>
          <w:sz w:val="19"/>
          <w:szCs w:val="19"/>
        </w:rPr>
      </w:pPr>
      <w:proofErr w:type="gramStart"/>
      <w:r w:rsidRPr="008653F6">
        <w:rPr>
          <w:rFonts w:ascii="Arial" w:hAnsi="Arial" w:cs="Arial"/>
          <w:iCs/>
          <w:sz w:val="19"/>
          <w:szCs w:val="19"/>
        </w:rPr>
        <w:t>drew</w:t>
      </w:r>
      <w:proofErr w:type="gramEnd"/>
      <w:r w:rsidRPr="008653F6">
        <w:rPr>
          <w:rFonts w:ascii="Arial" w:hAnsi="Arial" w:cs="Arial"/>
          <w:iCs/>
          <w:sz w:val="19"/>
          <w:szCs w:val="19"/>
        </w:rPr>
        <w:t xml:space="preserve"> </w:t>
      </w:r>
      <w:r w:rsidRPr="008653F6">
        <w:rPr>
          <w:rFonts w:ascii="Arial" w:hAnsi="Arial" w:cs="Arial"/>
          <w:iCs/>
          <w:sz w:val="19"/>
          <w:szCs w:val="19"/>
          <w:u w:val="single"/>
        </w:rPr>
        <w:t>near</w:t>
      </w:r>
      <w:r w:rsidRPr="008653F6">
        <w:rPr>
          <w:rFonts w:ascii="Arial" w:hAnsi="Arial" w:cs="Arial"/>
          <w:iCs/>
          <w:sz w:val="19"/>
          <w:szCs w:val="19"/>
        </w:rPr>
        <w:t xml:space="preserve"> to the tomb of the Life-</w:t>
      </w:r>
      <w:r w:rsidRPr="008653F6">
        <w:rPr>
          <w:rFonts w:ascii="Arial" w:hAnsi="Arial" w:cs="Arial"/>
          <w:iCs/>
          <w:sz w:val="19"/>
          <w:szCs w:val="19"/>
          <w:u w:val="single"/>
        </w:rPr>
        <w:t>giv</w:t>
      </w:r>
      <w:r w:rsidRPr="008653F6">
        <w:rPr>
          <w:rFonts w:ascii="Arial" w:hAnsi="Arial" w:cs="Arial"/>
          <w:iCs/>
          <w:sz w:val="19"/>
          <w:szCs w:val="19"/>
        </w:rPr>
        <w:t>er.</w:t>
      </w:r>
    </w:p>
    <w:p w14:paraId="05BC962F" w14:textId="77777777" w:rsidR="00422BFE" w:rsidRPr="008653F6" w:rsidRDefault="00422BFE" w:rsidP="00422BFE">
      <w:pPr>
        <w:tabs>
          <w:tab w:val="left" w:pos="1440"/>
        </w:tabs>
        <w:ind w:left="270" w:hanging="270"/>
        <w:rPr>
          <w:rFonts w:ascii="Arial" w:hAnsi="Arial" w:cs="Arial"/>
          <w:iCs/>
          <w:sz w:val="19"/>
          <w:szCs w:val="19"/>
        </w:rPr>
      </w:pPr>
      <w:r w:rsidRPr="008653F6">
        <w:rPr>
          <w:rFonts w:ascii="Arial" w:hAnsi="Arial" w:cs="Arial"/>
          <w:iCs/>
          <w:sz w:val="19"/>
          <w:szCs w:val="19"/>
        </w:rPr>
        <w:t xml:space="preserve">There they found an </w:t>
      </w:r>
      <w:r w:rsidRPr="008653F6">
        <w:rPr>
          <w:rFonts w:ascii="Arial" w:hAnsi="Arial" w:cs="Arial"/>
          <w:iCs/>
          <w:sz w:val="19"/>
          <w:szCs w:val="19"/>
          <w:u w:val="single"/>
        </w:rPr>
        <w:t>An</w:t>
      </w:r>
      <w:r w:rsidRPr="008653F6">
        <w:rPr>
          <w:rFonts w:ascii="Arial" w:hAnsi="Arial" w:cs="Arial"/>
          <w:iCs/>
          <w:sz w:val="19"/>
          <w:szCs w:val="19"/>
        </w:rPr>
        <w:t>gel</w:t>
      </w:r>
    </w:p>
    <w:p w14:paraId="2EDA2E2A" w14:textId="77777777" w:rsidR="00422BFE" w:rsidRPr="008653F6" w:rsidRDefault="00422BFE" w:rsidP="00422BFE">
      <w:pPr>
        <w:tabs>
          <w:tab w:val="left" w:pos="1440"/>
        </w:tabs>
        <w:ind w:left="270" w:hanging="270"/>
        <w:rPr>
          <w:rFonts w:ascii="Arial" w:hAnsi="Arial" w:cs="Arial"/>
          <w:iCs/>
          <w:sz w:val="19"/>
          <w:szCs w:val="19"/>
        </w:rPr>
      </w:pPr>
      <w:proofErr w:type="gramStart"/>
      <w:r w:rsidRPr="008653F6">
        <w:rPr>
          <w:rFonts w:ascii="Arial" w:hAnsi="Arial" w:cs="Arial"/>
          <w:iCs/>
          <w:sz w:val="19"/>
          <w:szCs w:val="19"/>
          <w:u w:val="single"/>
        </w:rPr>
        <w:lastRenderedPageBreak/>
        <w:t>sit</w:t>
      </w:r>
      <w:r w:rsidRPr="008653F6">
        <w:rPr>
          <w:rFonts w:ascii="Arial" w:hAnsi="Arial" w:cs="Arial"/>
          <w:iCs/>
          <w:sz w:val="19"/>
          <w:szCs w:val="19"/>
        </w:rPr>
        <w:t>ting</w:t>
      </w:r>
      <w:proofErr w:type="gramEnd"/>
      <w:r w:rsidRPr="008653F6">
        <w:rPr>
          <w:rFonts w:ascii="Arial" w:hAnsi="Arial" w:cs="Arial"/>
          <w:iCs/>
          <w:sz w:val="19"/>
          <w:szCs w:val="19"/>
        </w:rPr>
        <w:t xml:space="preserve"> upon the stone. </w:t>
      </w:r>
    </w:p>
    <w:p w14:paraId="0329D7BB" w14:textId="77777777" w:rsidR="00422BFE" w:rsidRPr="008653F6" w:rsidRDefault="00422BFE" w:rsidP="00422BFE">
      <w:pPr>
        <w:tabs>
          <w:tab w:val="left" w:pos="1440"/>
        </w:tabs>
        <w:ind w:left="270" w:hanging="270"/>
        <w:rPr>
          <w:rFonts w:ascii="Arial" w:hAnsi="Arial" w:cs="Arial"/>
          <w:iCs/>
          <w:sz w:val="19"/>
          <w:szCs w:val="19"/>
        </w:rPr>
      </w:pPr>
      <w:r w:rsidRPr="008653F6">
        <w:rPr>
          <w:rFonts w:ascii="Arial" w:hAnsi="Arial" w:cs="Arial"/>
          <w:iCs/>
          <w:sz w:val="19"/>
          <w:szCs w:val="19"/>
        </w:rPr>
        <w:t xml:space="preserve">He </w:t>
      </w:r>
      <w:r w:rsidRPr="008653F6">
        <w:rPr>
          <w:rFonts w:ascii="Arial" w:hAnsi="Arial" w:cs="Arial"/>
          <w:iCs/>
          <w:sz w:val="19"/>
          <w:szCs w:val="19"/>
          <w:u w:val="single"/>
        </w:rPr>
        <w:t>greet</w:t>
      </w:r>
      <w:r w:rsidRPr="008653F6">
        <w:rPr>
          <w:rFonts w:ascii="Arial" w:hAnsi="Arial" w:cs="Arial"/>
          <w:iCs/>
          <w:sz w:val="19"/>
          <w:szCs w:val="19"/>
        </w:rPr>
        <w:t>ed them with these words:</w:t>
      </w:r>
    </w:p>
    <w:p w14:paraId="7745C592" w14:textId="77777777" w:rsidR="00422BFE" w:rsidRPr="008653F6" w:rsidRDefault="00422BFE" w:rsidP="00422BFE">
      <w:pPr>
        <w:tabs>
          <w:tab w:val="left" w:pos="1440"/>
        </w:tabs>
        <w:ind w:left="270" w:hanging="270"/>
        <w:rPr>
          <w:rFonts w:ascii="Arial" w:hAnsi="Arial" w:cs="Arial"/>
          <w:iCs/>
          <w:sz w:val="19"/>
          <w:szCs w:val="19"/>
        </w:rPr>
      </w:pPr>
      <w:r w:rsidRPr="008653F6">
        <w:rPr>
          <w:rFonts w:ascii="Arial" w:hAnsi="Arial" w:cs="Arial"/>
          <w:iCs/>
          <w:sz w:val="19"/>
          <w:szCs w:val="19"/>
        </w:rPr>
        <w:t>“Why do you seek the Living a</w:t>
      </w:r>
      <w:r w:rsidRPr="008653F6">
        <w:rPr>
          <w:rFonts w:ascii="Arial" w:hAnsi="Arial" w:cs="Arial"/>
          <w:iCs/>
          <w:sz w:val="19"/>
          <w:szCs w:val="19"/>
          <w:u w:val="single"/>
        </w:rPr>
        <w:t>mong</w:t>
      </w:r>
      <w:r w:rsidRPr="008653F6">
        <w:rPr>
          <w:rFonts w:ascii="Arial" w:hAnsi="Arial" w:cs="Arial"/>
          <w:iCs/>
          <w:sz w:val="19"/>
          <w:szCs w:val="19"/>
        </w:rPr>
        <w:t xml:space="preserve"> the dead?</w:t>
      </w:r>
    </w:p>
    <w:p w14:paraId="4AB96B6D" w14:textId="77777777" w:rsidR="00422BFE" w:rsidRPr="008653F6" w:rsidRDefault="00422BFE" w:rsidP="00422BFE">
      <w:pPr>
        <w:tabs>
          <w:tab w:val="left" w:pos="1440"/>
        </w:tabs>
        <w:ind w:left="270" w:hanging="270"/>
        <w:rPr>
          <w:rFonts w:ascii="Arial" w:hAnsi="Arial" w:cs="Arial"/>
          <w:iCs/>
          <w:sz w:val="19"/>
          <w:szCs w:val="19"/>
        </w:rPr>
      </w:pPr>
      <w:r w:rsidRPr="008653F6">
        <w:rPr>
          <w:rFonts w:ascii="Arial" w:hAnsi="Arial" w:cs="Arial"/>
          <w:iCs/>
          <w:sz w:val="19"/>
          <w:szCs w:val="19"/>
        </w:rPr>
        <w:t>Why do you mourn the Incorrupt amid cor</w:t>
      </w:r>
      <w:r w:rsidRPr="008653F6">
        <w:rPr>
          <w:rFonts w:ascii="Arial" w:hAnsi="Arial" w:cs="Arial"/>
          <w:iCs/>
          <w:sz w:val="19"/>
          <w:szCs w:val="19"/>
          <w:u w:val="single"/>
        </w:rPr>
        <w:t>rup</w:t>
      </w:r>
      <w:r w:rsidRPr="008653F6">
        <w:rPr>
          <w:rFonts w:ascii="Arial" w:hAnsi="Arial" w:cs="Arial"/>
          <w:iCs/>
          <w:sz w:val="19"/>
          <w:szCs w:val="19"/>
        </w:rPr>
        <w:t>tion?</w:t>
      </w:r>
    </w:p>
    <w:p w14:paraId="465B090B" w14:textId="77777777" w:rsidR="00422BFE" w:rsidRPr="008653F6" w:rsidRDefault="00422BFE" w:rsidP="00422BFE">
      <w:pPr>
        <w:tabs>
          <w:tab w:val="left" w:pos="1440"/>
        </w:tabs>
        <w:ind w:left="270" w:hanging="270"/>
        <w:rPr>
          <w:rFonts w:ascii="Arial" w:hAnsi="Arial" w:cs="Arial"/>
          <w:iCs/>
          <w:sz w:val="19"/>
          <w:szCs w:val="19"/>
        </w:rPr>
      </w:pPr>
      <w:r w:rsidRPr="008653F6">
        <w:rPr>
          <w:rFonts w:ascii="Arial" w:hAnsi="Arial" w:cs="Arial"/>
          <w:iCs/>
          <w:sz w:val="19"/>
          <w:szCs w:val="19"/>
          <w:u w:val="single"/>
        </w:rPr>
        <w:t>Go</w:t>
      </w:r>
      <w:r w:rsidRPr="008653F6">
        <w:rPr>
          <w:rFonts w:ascii="Arial" w:hAnsi="Arial" w:cs="Arial"/>
          <w:iCs/>
          <w:sz w:val="19"/>
          <w:szCs w:val="19"/>
        </w:rPr>
        <w:t xml:space="preserve">, proclaim the glad </w:t>
      </w:r>
      <w:r w:rsidRPr="008653F6">
        <w:rPr>
          <w:rFonts w:ascii="Arial" w:hAnsi="Arial" w:cs="Arial"/>
          <w:iCs/>
          <w:sz w:val="19"/>
          <w:szCs w:val="19"/>
          <w:u w:val="single"/>
        </w:rPr>
        <w:t>ti</w:t>
      </w:r>
      <w:r w:rsidRPr="008653F6">
        <w:rPr>
          <w:rFonts w:ascii="Arial" w:hAnsi="Arial" w:cs="Arial"/>
          <w:iCs/>
          <w:sz w:val="19"/>
          <w:szCs w:val="19"/>
        </w:rPr>
        <w:t>dings to His dis</w:t>
      </w:r>
      <w:r w:rsidRPr="008653F6">
        <w:rPr>
          <w:rFonts w:ascii="Arial" w:hAnsi="Arial" w:cs="Arial"/>
          <w:iCs/>
          <w:sz w:val="19"/>
          <w:szCs w:val="19"/>
          <w:u w:val="single"/>
        </w:rPr>
        <w:t>ci</w:t>
      </w:r>
      <w:r w:rsidRPr="008653F6">
        <w:rPr>
          <w:rFonts w:ascii="Arial" w:hAnsi="Arial" w:cs="Arial"/>
          <w:iCs/>
          <w:sz w:val="19"/>
          <w:szCs w:val="19"/>
        </w:rPr>
        <w:t>ples!”</w:t>
      </w:r>
    </w:p>
    <w:p w14:paraId="3EBDCAAF" w14:textId="77777777" w:rsidR="00422BFE" w:rsidRPr="008653F6" w:rsidRDefault="00422BFE" w:rsidP="00793332">
      <w:pPr>
        <w:tabs>
          <w:tab w:val="left" w:pos="1440"/>
        </w:tabs>
        <w:spacing w:before="40" w:after="20"/>
        <w:ind w:left="450" w:hanging="274"/>
        <w:rPr>
          <w:rFonts w:ascii="Arial" w:hAnsi="Arial" w:cs="Arial"/>
          <w:i/>
          <w:iCs/>
          <w:sz w:val="19"/>
          <w:szCs w:val="19"/>
        </w:rPr>
      </w:pPr>
      <w:proofErr w:type="gramStart"/>
      <w:r w:rsidRPr="008653F6">
        <w:rPr>
          <w:rFonts w:ascii="Arial" w:hAnsi="Arial" w:cs="Arial"/>
          <w:i/>
          <w:iCs/>
          <w:sz w:val="19"/>
          <w:szCs w:val="19"/>
        </w:rPr>
        <w:t>v</w:t>
      </w:r>
      <w:proofErr w:type="gramEnd"/>
      <w:r w:rsidRPr="008653F6">
        <w:rPr>
          <w:rFonts w:ascii="Arial" w:hAnsi="Arial" w:cs="Arial"/>
          <w:i/>
          <w:iCs/>
          <w:sz w:val="19"/>
          <w:szCs w:val="19"/>
        </w:rPr>
        <w:t>: This is the day which the Lord has made.  Let us rejoice and be glad in it!</w:t>
      </w:r>
    </w:p>
    <w:p w14:paraId="5C3D9591" w14:textId="77777777" w:rsidR="00422BFE" w:rsidRPr="008653F6" w:rsidRDefault="00422BFE" w:rsidP="00422BFE">
      <w:pPr>
        <w:tabs>
          <w:tab w:val="left" w:pos="1440"/>
        </w:tabs>
        <w:ind w:left="270" w:hanging="270"/>
        <w:rPr>
          <w:rFonts w:ascii="Arial" w:hAnsi="Arial" w:cs="Arial"/>
          <w:iCs/>
          <w:sz w:val="19"/>
          <w:szCs w:val="19"/>
        </w:rPr>
      </w:pPr>
      <w:r w:rsidRPr="008653F6">
        <w:rPr>
          <w:rFonts w:ascii="Arial" w:hAnsi="Arial" w:cs="Arial"/>
          <w:iCs/>
          <w:sz w:val="19"/>
          <w:szCs w:val="19"/>
          <w:u w:val="single"/>
        </w:rPr>
        <w:t>Pas</w:t>
      </w:r>
      <w:r w:rsidRPr="008653F6">
        <w:rPr>
          <w:rFonts w:ascii="Arial" w:hAnsi="Arial" w:cs="Arial"/>
          <w:iCs/>
          <w:sz w:val="19"/>
          <w:szCs w:val="19"/>
        </w:rPr>
        <w:t xml:space="preserve">cha of </w:t>
      </w:r>
      <w:r w:rsidRPr="008653F6">
        <w:rPr>
          <w:rFonts w:ascii="Arial" w:hAnsi="Arial" w:cs="Arial"/>
          <w:iCs/>
          <w:sz w:val="19"/>
          <w:szCs w:val="19"/>
          <w:u w:val="single"/>
        </w:rPr>
        <w:t>beau</w:t>
      </w:r>
      <w:r w:rsidRPr="008653F6">
        <w:rPr>
          <w:rFonts w:ascii="Arial" w:hAnsi="Arial" w:cs="Arial"/>
          <w:iCs/>
          <w:sz w:val="19"/>
          <w:szCs w:val="19"/>
        </w:rPr>
        <w:t>ty,</w:t>
      </w:r>
    </w:p>
    <w:p w14:paraId="419FC16E" w14:textId="77777777" w:rsidR="00422BFE" w:rsidRPr="008653F6" w:rsidRDefault="00422BFE" w:rsidP="00422BFE">
      <w:pPr>
        <w:tabs>
          <w:tab w:val="left" w:pos="1440"/>
        </w:tabs>
        <w:ind w:left="270" w:hanging="270"/>
        <w:rPr>
          <w:rFonts w:ascii="Arial" w:hAnsi="Arial" w:cs="Arial"/>
          <w:iCs/>
          <w:sz w:val="19"/>
          <w:szCs w:val="19"/>
        </w:rPr>
      </w:pPr>
      <w:proofErr w:type="gramStart"/>
      <w:r w:rsidRPr="008653F6">
        <w:rPr>
          <w:rFonts w:ascii="Arial" w:hAnsi="Arial" w:cs="Arial"/>
          <w:iCs/>
          <w:sz w:val="19"/>
          <w:szCs w:val="19"/>
        </w:rPr>
        <w:t>the</w:t>
      </w:r>
      <w:proofErr w:type="gramEnd"/>
      <w:r w:rsidRPr="008653F6">
        <w:rPr>
          <w:rFonts w:ascii="Arial" w:hAnsi="Arial" w:cs="Arial"/>
          <w:iCs/>
          <w:sz w:val="19"/>
          <w:szCs w:val="19"/>
        </w:rPr>
        <w:t xml:space="preserve"> </w:t>
      </w:r>
      <w:r w:rsidRPr="008653F6">
        <w:rPr>
          <w:rFonts w:ascii="Arial" w:hAnsi="Arial" w:cs="Arial"/>
          <w:iCs/>
          <w:sz w:val="19"/>
          <w:szCs w:val="19"/>
          <w:u w:val="single"/>
        </w:rPr>
        <w:t>Pas</w:t>
      </w:r>
      <w:r w:rsidRPr="008653F6">
        <w:rPr>
          <w:rFonts w:ascii="Arial" w:hAnsi="Arial" w:cs="Arial"/>
          <w:iCs/>
          <w:sz w:val="19"/>
          <w:szCs w:val="19"/>
        </w:rPr>
        <w:t xml:space="preserve">cha </w:t>
      </w:r>
      <w:r w:rsidRPr="008653F6">
        <w:rPr>
          <w:rFonts w:ascii="Arial" w:hAnsi="Arial" w:cs="Arial"/>
          <w:iCs/>
          <w:sz w:val="19"/>
          <w:szCs w:val="19"/>
          <w:u w:val="single"/>
        </w:rPr>
        <w:t>of</w:t>
      </w:r>
      <w:r w:rsidRPr="008653F6">
        <w:rPr>
          <w:rFonts w:ascii="Arial" w:hAnsi="Arial" w:cs="Arial"/>
          <w:iCs/>
          <w:sz w:val="19"/>
          <w:szCs w:val="19"/>
        </w:rPr>
        <w:t xml:space="preserve"> the Lord,</w:t>
      </w:r>
    </w:p>
    <w:p w14:paraId="28CC6610" w14:textId="77777777" w:rsidR="00422BFE" w:rsidRPr="008653F6" w:rsidRDefault="00422BFE" w:rsidP="00422BFE">
      <w:pPr>
        <w:tabs>
          <w:tab w:val="left" w:pos="1440"/>
        </w:tabs>
        <w:ind w:left="270" w:hanging="270"/>
        <w:rPr>
          <w:rFonts w:ascii="Arial" w:hAnsi="Arial" w:cs="Arial"/>
          <w:iCs/>
          <w:sz w:val="19"/>
          <w:szCs w:val="19"/>
        </w:rPr>
      </w:pPr>
      <w:r w:rsidRPr="008653F6">
        <w:rPr>
          <w:rFonts w:ascii="Arial" w:hAnsi="Arial" w:cs="Arial"/>
          <w:iCs/>
          <w:sz w:val="19"/>
          <w:szCs w:val="19"/>
        </w:rPr>
        <w:t xml:space="preserve">A Pascha worthy of honor has </w:t>
      </w:r>
      <w:r w:rsidRPr="008653F6">
        <w:rPr>
          <w:rFonts w:ascii="Arial" w:hAnsi="Arial" w:cs="Arial"/>
          <w:iCs/>
          <w:sz w:val="19"/>
          <w:szCs w:val="19"/>
          <w:u w:val="single"/>
        </w:rPr>
        <w:t>dawned</w:t>
      </w:r>
      <w:r w:rsidRPr="008653F6">
        <w:rPr>
          <w:rFonts w:ascii="Arial" w:hAnsi="Arial" w:cs="Arial"/>
          <w:iCs/>
          <w:sz w:val="19"/>
          <w:szCs w:val="19"/>
        </w:rPr>
        <w:t xml:space="preserve"> for us.</w:t>
      </w:r>
    </w:p>
    <w:p w14:paraId="44744A21" w14:textId="77777777" w:rsidR="00422BFE" w:rsidRPr="008653F6" w:rsidRDefault="00422BFE" w:rsidP="00422BFE">
      <w:pPr>
        <w:tabs>
          <w:tab w:val="left" w:pos="1440"/>
        </w:tabs>
        <w:ind w:left="270" w:hanging="270"/>
        <w:rPr>
          <w:rFonts w:ascii="Arial" w:hAnsi="Arial" w:cs="Arial"/>
          <w:iCs/>
          <w:sz w:val="19"/>
          <w:szCs w:val="19"/>
        </w:rPr>
      </w:pPr>
      <w:r w:rsidRPr="008653F6">
        <w:rPr>
          <w:rFonts w:ascii="Arial" w:hAnsi="Arial" w:cs="Arial"/>
          <w:iCs/>
          <w:sz w:val="19"/>
          <w:szCs w:val="19"/>
        </w:rPr>
        <w:t xml:space="preserve">Oh, </w:t>
      </w:r>
      <w:r w:rsidRPr="008653F6">
        <w:rPr>
          <w:rFonts w:ascii="Arial" w:hAnsi="Arial" w:cs="Arial"/>
          <w:iCs/>
          <w:sz w:val="19"/>
          <w:szCs w:val="19"/>
          <w:u w:val="single"/>
        </w:rPr>
        <w:t>Pas</w:t>
      </w:r>
      <w:r w:rsidRPr="008653F6">
        <w:rPr>
          <w:rFonts w:ascii="Arial" w:hAnsi="Arial" w:cs="Arial"/>
          <w:iCs/>
          <w:sz w:val="19"/>
          <w:szCs w:val="19"/>
        </w:rPr>
        <w:t>cha!</w:t>
      </w:r>
    </w:p>
    <w:p w14:paraId="3C4CB76B" w14:textId="77777777" w:rsidR="00422BFE" w:rsidRPr="008653F6" w:rsidRDefault="00422BFE" w:rsidP="00422BFE">
      <w:pPr>
        <w:tabs>
          <w:tab w:val="left" w:pos="1440"/>
        </w:tabs>
        <w:ind w:left="270" w:hanging="270"/>
        <w:rPr>
          <w:rFonts w:ascii="Arial" w:hAnsi="Arial" w:cs="Arial"/>
          <w:iCs/>
          <w:sz w:val="19"/>
          <w:szCs w:val="19"/>
        </w:rPr>
      </w:pPr>
      <w:r w:rsidRPr="008653F6">
        <w:rPr>
          <w:rFonts w:ascii="Arial" w:hAnsi="Arial" w:cs="Arial"/>
          <w:iCs/>
          <w:sz w:val="19"/>
          <w:szCs w:val="19"/>
          <w:u w:val="single"/>
        </w:rPr>
        <w:t>Let</w:t>
      </w:r>
      <w:r w:rsidRPr="008653F6">
        <w:rPr>
          <w:rFonts w:ascii="Arial" w:hAnsi="Arial" w:cs="Arial"/>
          <w:iCs/>
          <w:sz w:val="19"/>
          <w:szCs w:val="19"/>
        </w:rPr>
        <w:t xml:space="preserve"> us em</w:t>
      </w:r>
      <w:r w:rsidRPr="008653F6">
        <w:rPr>
          <w:rFonts w:ascii="Arial" w:hAnsi="Arial" w:cs="Arial"/>
          <w:iCs/>
          <w:sz w:val="19"/>
          <w:szCs w:val="19"/>
          <w:u w:val="single"/>
        </w:rPr>
        <w:t>brace</w:t>
      </w:r>
      <w:r w:rsidRPr="008653F6">
        <w:rPr>
          <w:rFonts w:ascii="Arial" w:hAnsi="Arial" w:cs="Arial"/>
          <w:iCs/>
          <w:sz w:val="19"/>
          <w:szCs w:val="19"/>
        </w:rPr>
        <w:t xml:space="preserve"> each other </w:t>
      </w:r>
      <w:r w:rsidRPr="008653F6">
        <w:rPr>
          <w:rFonts w:ascii="Arial" w:hAnsi="Arial" w:cs="Arial"/>
          <w:iCs/>
          <w:sz w:val="19"/>
          <w:szCs w:val="19"/>
          <w:u w:val="single"/>
        </w:rPr>
        <w:t>joy</w:t>
      </w:r>
      <w:r w:rsidRPr="008653F6">
        <w:rPr>
          <w:rFonts w:ascii="Arial" w:hAnsi="Arial" w:cs="Arial"/>
          <w:iCs/>
          <w:sz w:val="19"/>
          <w:szCs w:val="19"/>
        </w:rPr>
        <w:t>ously!</w:t>
      </w:r>
    </w:p>
    <w:p w14:paraId="66255F22" w14:textId="77777777" w:rsidR="00422BFE" w:rsidRPr="008653F6" w:rsidRDefault="00422BFE" w:rsidP="00422BFE">
      <w:pPr>
        <w:tabs>
          <w:tab w:val="left" w:pos="1440"/>
        </w:tabs>
        <w:ind w:left="270" w:hanging="270"/>
        <w:rPr>
          <w:rFonts w:ascii="Arial" w:hAnsi="Arial" w:cs="Arial"/>
          <w:iCs/>
          <w:sz w:val="19"/>
          <w:szCs w:val="19"/>
        </w:rPr>
      </w:pPr>
      <w:r w:rsidRPr="008653F6">
        <w:rPr>
          <w:rFonts w:ascii="Arial" w:hAnsi="Arial" w:cs="Arial"/>
          <w:iCs/>
          <w:sz w:val="19"/>
          <w:szCs w:val="19"/>
          <w:u w:val="single"/>
        </w:rPr>
        <w:t>Pas</w:t>
      </w:r>
      <w:r w:rsidRPr="008653F6">
        <w:rPr>
          <w:rFonts w:ascii="Arial" w:hAnsi="Arial" w:cs="Arial"/>
          <w:iCs/>
          <w:sz w:val="19"/>
          <w:szCs w:val="19"/>
        </w:rPr>
        <w:t>cha, ransom from af</w:t>
      </w:r>
      <w:r w:rsidRPr="008653F6">
        <w:rPr>
          <w:rFonts w:ascii="Arial" w:hAnsi="Arial" w:cs="Arial"/>
          <w:iCs/>
          <w:sz w:val="19"/>
          <w:szCs w:val="19"/>
          <w:u w:val="single"/>
        </w:rPr>
        <w:t>flic</w:t>
      </w:r>
      <w:r w:rsidRPr="008653F6">
        <w:rPr>
          <w:rFonts w:ascii="Arial" w:hAnsi="Arial" w:cs="Arial"/>
          <w:iCs/>
          <w:sz w:val="19"/>
          <w:szCs w:val="19"/>
        </w:rPr>
        <w:t>tion!</w:t>
      </w:r>
    </w:p>
    <w:p w14:paraId="42BF7E55" w14:textId="77777777" w:rsidR="00422BFE" w:rsidRPr="008653F6" w:rsidRDefault="00422BFE" w:rsidP="00422BFE">
      <w:pPr>
        <w:tabs>
          <w:tab w:val="left" w:pos="1440"/>
        </w:tabs>
        <w:ind w:left="270" w:hanging="270"/>
        <w:rPr>
          <w:rFonts w:ascii="Arial" w:hAnsi="Arial" w:cs="Arial"/>
          <w:iCs/>
          <w:sz w:val="19"/>
          <w:szCs w:val="19"/>
        </w:rPr>
      </w:pPr>
      <w:r w:rsidRPr="008653F6">
        <w:rPr>
          <w:rFonts w:ascii="Arial" w:hAnsi="Arial" w:cs="Arial"/>
          <w:iCs/>
          <w:sz w:val="19"/>
          <w:szCs w:val="19"/>
        </w:rPr>
        <w:t xml:space="preserve">For today, as from a bridal </w:t>
      </w:r>
      <w:r w:rsidRPr="008653F6">
        <w:rPr>
          <w:rFonts w:ascii="Arial" w:hAnsi="Arial" w:cs="Arial"/>
          <w:iCs/>
          <w:sz w:val="19"/>
          <w:szCs w:val="19"/>
          <w:u w:val="single"/>
        </w:rPr>
        <w:t>cham</w:t>
      </w:r>
      <w:r w:rsidRPr="008653F6">
        <w:rPr>
          <w:rFonts w:ascii="Arial" w:hAnsi="Arial" w:cs="Arial"/>
          <w:iCs/>
          <w:sz w:val="19"/>
          <w:szCs w:val="19"/>
        </w:rPr>
        <w:t>ber,</w:t>
      </w:r>
    </w:p>
    <w:p w14:paraId="475E5AB2" w14:textId="77777777" w:rsidR="00422BFE" w:rsidRPr="008653F6" w:rsidRDefault="00422BFE" w:rsidP="00422BFE">
      <w:pPr>
        <w:tabs>
          <w:tab w:val="left" w:pos="1440"/>
        </w:tabs>
        <w:ind w:left="270" w:hanging="270"/>
        <w:rPr>
          <w:rFonts w:ascii="Arial" w:hAnsi="Arial" w:cs="Arial"/>
          <w:iCs/>
          <w:sz w:val="19"/>
          <w:szCs w:val="19"/>
        </w:rPr>
      </w:pPr>
      <w:r w:rsidRPr="008653F6">
        <w:rPr>
          <w:rFonts w:ascii="Arial" w:hAnsi="Arial" w:cs="Arial"/>
          <w:iCs/>
          <w:sz w:val="19"/>
          <w:szCs w:val="19"/>
          <w:u w:val="single"/>
        </w:rPr>
        <w:t>Christ</w:t>
      </w:r>
      <w:r w:rsidRPr="008653F6">
        <w:rPr>
          <w:rFonts w:ascii="Arial" w:hAnsi="Arial" w:cs="Arial"/>
          <w:iCs/>
          <w:sz w:val="19"/>
          <w:szCs w:val="19"/>
        </w:rPr>
        <w:t xml:space="preserve"> has shown </w:t>
      </w:r>
      <w:r w:rsidRPr="008653F6">
        <w:rPr>
          <w:rFonts w:ascii="Arial" w:hAnsi="Arial" w:cs="Arial"/>
          <w:iCs/>
          <w:sz w:val="19"/>
          <w:szCs w:val="19"/>
          <w:u w:val="single"/>
        </w:rPr>
        <w:t>forth</w:t>
      </w:r>
      <w:r w:rsidRPr="008653F6">
        <w:rPr>
          <w:rFonts w:ascii="Arial" w:hAnsi="Arial" w:cs="Arial"/>
          <w:iCs/>
          <w:sz w:val="19"/>
          <w:szCs w:val="19"/>
        </w:rPr>
        <w:t xml:space="preserve"> from the tomb,</w:t>
      </w:r>
    </w:p>
    <w:p w14:paraId="09CA3403" w14:textId="77777777" w:rsidR="00422BFE" w:rsidRPr="008653F6" w:rsidRDefault="00422BFE" w:rsidP="00422BFE">
      <w:pPr>
        <w:tabs>
          <w:tab w:val="left" w:pos="1440"/>
        </w:tabs>
        <w:ind w:left="270" w:hanging="270"/>
        <w:rPr>
          <w:rFonts w:ascii="Arial" w:hAnsi="Arial" w:cs="Arial"/>
          <w:iCs/>
          <w:sz w:val="19"/>
          <w:szCs w:val="19"/>
        </w:rPr>
      </w:pPr>
      <w:proofErr w:type="gramStart"/>
      <w:r w:rsidRPr="008653F6">
        <w:rPr>
          <w:rFonts w:ascii="Arial" w:hAnsi="Arial" w:cs="Arial"/>
          <w:iCs/>
          <w:sz w:val="19"/>
          <w:szCs w:val="19"/>
        </w:rPr>
        <w:t>and</w:t>
      </w:r>
      <w:proofErr w:type="gramEnd"/>
      <w:r w:rsidRPr="008653F6">
        <w:rPr>
          <w:rFonts w:ascii="Arial" w:hAnsi="Arial" w:cs="Arial"/>
          <w:iCs/>
          <w:sz w:val="19"/>
          <w:szCs w:val="19"/>
        </w:rPr>
        <w:t xml:space="preserve"> </w:t>
      </w:r>
      <w:r w:rsidRPr="008653F6">
        <w:rPr>
          <w:rFonts w:ascii="Arial" w:hAnsi="Arial" w:cs="Arial"/>
          <w:iCs/>
          <w:sz w:val="19"/>
          <w:szCs w:val="19"/>
          <w:u w:val="single"/>
        </w:rPr>
        <w:t>filled</w:t>
      </w:r>
      <w:r w:rsidRPr="008653F6">
        <w:rPr>
          <w:rFonts w:ascii="Arial" w:hAnsi="Arial" w:cs="Arial"/>
          <w:iCs/>
          <w:sz w:val="19"/>
          <w:szCs w:val="19"/>
        </w:rPr>
        <w:t xml:space="preserve"> the women with joy </w:t>
      </w:r>
      <w:r w:rsidRPr="008653F6">
        <w:rPr>
          <w:rFonts w:ascii="Arial" w:hAnsi="Arial" w:cs="Arial"/>
          <w:iCs/>
          <w:sz w:val="19"/>
          <w:szCs w:val="19"/>
          <w:u w:val="single"/>
        </w:rPr>
        <w:t>say</w:t>
      </w:r>
      <w:r w:rsidRPr="008653F6">
        <w:rPr>
          <w:rFonts w:ascii="Arial" w:hAnsi="Arial" w:cs="Arial"/>
          <w:iCs/>
          <w:sz w:val="19"/>
          <w:szCs w:val="19"/>
        </w:rPr>
        <w:t>ing:</w:t>
      </w:r>
    </w:p>
    <w:p w14:paraId="2D3A064C" w14:textId="77777777" w:rsidR="00422BFE" w:rsidRPr="008653F6" w:rsidRDefault="00422BFE" w:rsidP="00422BFE">
      <w:pPr>
        <w:tabs>
          <w:tab w:val="left" w:pos="1440"/>
        </w:tabs>
        <w:ind w:left="270" w:hanging="270"/>
        <w:rPr>
          <w:rFonts w:ascii="Arial" w:hAnsi="Arial" w:cs="Arial"/>
          <w:iCs/>
          <w:sz w:val="19"/>
          <w:szCs w:val="19"/>
        </w:rPr>
      </w:pPr>
      <w:r w:rsidRPr="008653F6">
        <w:rPr>
          <w:rFonts w:ascii="Arial" w:hAnsi="Arial" w:cs="Arial"/>
          <w:iCs/>
          <w:sz w:val="19"/>
          <w:szCs w:val="19"/>
        </w:rPr>
        <w:t xml:space="preserve">“Proclaim the glad </w:t>
      </w:r>
      <w:r w:rsidRPr="008653F6">
        <w:rPr>
          <w:rFonts w:ascii="Arial" w:hAnsi="Arial" w:cs="Arial"/>
          <w:iCs/>
          <w:sz w:val="19"/>
          <w:szCs w:val="19"/>
          <w:u w:val="single"/>
        </w:rPr>
        <w:t>ti</w:t>
      </w:r>
      <w:r w:rsidRPr="008653F6">
        <w:rPr>
          <w:rFonts w:ascii="Arial" w:hAnsi="Arial" w:cs="Arial"/>
          <w:iCs/>
          <w:sz w:val="19"/>
          <w:szCs w:val="19"/>
        </w:rPr>
        <w:t>dings to the A</w:t>
      </w:r>
      <w:r w:rsidRPr="008653F6">
        <w:rPr>
          <w:rFonts w:ascii="Arial" w:hAnsi="Arial" w:cs="Arial"/>
          <w:iCs/>
          <w:sz w:val="19"/>
          <w:szCs w:val="19"/>
          <w:u w:val="single"/>
        </w:rPr>
        <w:t>pos</w:t>
      </w:r>
      <w:r w:rsidRPr="008653F6">
        <w:rPr>
          <w:rFonts w:ascii="Arial" w:hAnsi="Arial" w:cs="Arial"/>
          <w:iCs/>
          <w:sz w:val="19"/>
          <w:szCs w:val="19"/>
        </w:rPr>
        <w:t>tles!”</w:t>
      </w:r>
    </w:p>
    <w:p w14:paraId="5BB551F4" w14:textId="02E72549" w:rsidR="00422BFE" w:rsidRPr="008653F6" w:rsidRDefault="00422BFE" w:rsidP="00793332">
      <w:pPr>
        <w:tabs>
          <w:tab w:val="left" w:pos="1440"/>
        </w:tabs>
        <w:spacing w:before="40" w:after="20"/>
        <w:ind w:left="450" w:hanging="274"/>
        <w:rPr>
          <w:rFonts w:ascii="Arial" w:hAnsi="Arial" w:cs="Arial"/>
          <w:i/>
          <w:iCs/>
          <w:sz w:val="19"/>
          <w:szCs w:val="19"/>
        </w:rPr>
      </w:pPr>
      <w:r w:rsidRPr="008653F6">
        <w:rPr>
          <w:rFonts w:ascii="Arial" w:hAnsi="Arial" w:cs="Arial"/>
          <w:i/>
          <w:iCs/>
          <w:sz w:val="19"/>
          <w:szCs w:val="19"/>
        </w:rPr>
        <w:t xml:space="preserve">In the </w:t>
      </w:r>
      <w:r w:rsidR="007E34D5" w:rsidRPr="008653F6">
        <w:rPr>
          <w:rFonts w:ascii="Arial" w:hAnsi="Arial" w:cs="Arial"/>
          <w:i/>
          <w:iCs/>
          <w:sz w:val="19"/>
          <w:szCs w:val="19"/>
        </w:rPr>
        <w:t>Eighth</w:t>
      </w:r>
      <w:r w:rsidR="00706CB1" w:rsidRPr="008653F6">
        <w:rPr>
          <w:rFonts w:ascii="Arial" w:hAnsi="Arial" w:cs="Arial"/>
          <w:i/>
          <w:iCs/>
          <w:sz w:val="19"/>
          <w:szCs w:val="19"/>
        </w:rPr>
        <w:t xml:space="preserve"> </w:t>
      </w:r>
      <w:r w:rsidRPr="008653F6">
        <w:rPr>
          <w:rFonts w:ascii="Arial" w:hAnsi="Arial" w:cs="Arial"/>
          <w:i/>
          <w:iCs/>
          <w:sz w:val="19"/>
          <w:szCs w:val="19"/>
        </w:rPr>
        <w:t>Tone, Glory to the Father, and to the Son, and to the Holy Spirit;</w:t>
      </w:r>
    </w:p>
    <w:p w14:paraId="0DAA6EBD" w14:textId="77777777" w:rsidR="007E34D5" w:rsidRPr="007E34D5" w:rsidRDefault="007E34D5" w:rsidP="007E34D5">
      <w:pPr>
        <w:ind w:left="360" w:hanging="360"/>
        <w:rPr>
          <w:rFonts w:ascii="Arial" w:hAnsi="Arial" w:cs="Arial"/>
          <w:sz w:val="19"/>
          <w:szCs w:val="19"/>
        </w:rPr>
      </w:pPr>
      <w:r w:rsidRPr="007E34D5">
        <w:rPr>
          <w:rFonts w:ascii="Arial" w:hAnsi="Arial" w:cs="Arial"/>
          <w:sz w:val="19"/>
          <w:szCs w:val="19"/>
        </w:rPr>
        <w:t>In Your inex</w:t>
      </w:r>
      <w:r w:rsidRPr="007E34D5">
        <w:rPr>
          <w:rFonts w:ascii="Arial" w:hAnsi="Arial" w:cs="Arial"/>
          <w:sz w:val="19"/>
          <w:szCs w:val="19"/>
          <w:u w:val="single"/>
        </w:rPr>
        <w:t>press</w:t>
      </w:r>
      <w:r w:rsidRPr="007E34D5">
        <w:rPr>
          <w:rFonts w:ascii="Arial" w:hAnsi="Arial" w:cs="Arial"/>
          <w:sz w:val="19"/>
          <w:szCs w:val="19"/>
        </w:rPr>
        <w:t xml:space="preserve">ible dispensation, </w:t>
      </w:r>
      <w:proofErr w:type="gramStart"/>
      <w:r w:rsidRPr="007E34D5">
        <w:rPr>
          <w:rFonts w:ascii="Arial" w:hAnsi="Arial" w:cs="Arial"/>
          <w:sz w:val="19"/>
          <w:szCs w:val="19"/>
        </w:rPr>
        <w:t>You</w:t>
      </w:r>
      <w:proofErr w:type="gramEnd"/>
      <w:r w:rsidRPr="007E34D5">
        <w:rPr>
          <w:rFonts w:ascii="Arial" w:hAnsi="Arial" w:cs="Arial"/>
          <w:sz w:val="19"/>
          <w:szCs w:val="19"/>
        </w:rPr>
        <w:t xml:space="preserve"> appeared on earth, O </w:t>
      </w:r>
      <w:r w:rsidRPr="007E34D5">
        <w:rPr>
          <w:rFonts w:ascii="Arial" w:hAnsi="Arial" w:cs="Arial"/>
          <w:sz w:val="19"/>
          <w:szCs w:val="19"/>
          <w:u w:val="single"/>
        </w:rPr>
        <w:t>Christ</w:t>
      </w:r>
      <w:r w:rsidRPr="007E34D5">
        <w:rPr>
          <w:rFonts w:ascii="Arial" w:hAnsi="Arial" w:cs="Arial"/>
          <w:sz w:val="19"/>
          <w:szCs w:val="19"/>
        </w:rPr>
        <w:t xml:space="preserve"> our God.</w:t>
      </w:r>
    </w:p>
    <w:p w14:paraId="5E670D4B" w14:textId="77777777" w:rsidR="007E34D5" w:rsidRPr="007E34D5" w:rsidRDefault="007E34D5" w:rsidP="007E34D5">
      <w:pPr>
        <w:ind w:left="360" w:hanging="360"/>
        <w:rPr>
          <w:rFonts w:ascii="Arial" w:hAnsi="Arial" w:cs="Arial"/>
          <w:sz w:val="19"/>
          <w:szCs w:val="19"/>
        </w:rPr>
      </w:pPr>
      <w:r w:rsidRPr="007E34D5">
        <w:rPr>
          <w:rFonts w:ascii="Arial" w:hAnsi="Arial" w:cs="Arial"/>
          <w:sz w:val="19"/>
          <w:szCs w:val="19"/>
        </w:rPr>
        <w:t xml:space="preserve">When the woman of Samaria heard </w:t>
      </w:r>
      <w:proofErr w:type="gramStart"/>
      <w:r w:rsidRPr="007E34D5">
        <w:rPr>
          <w:rFonts w:ascii="Arial" w:hAnsi="Arial" w:cs="Arial"/>
          <w:sz w:val="19"/>
          <w:szCs w:val="19"/>
        </w:rPr>
        <w:t>Your</w:t>
      </w:r>
      <w:proofErr w:type="gramEnd"/>
      <w:r w:rsidRPr="007E34D5">
        <w:rPr>
          <w:rFonts w:ascii="Arial" w:hAnsi="Arial" w:cs="Arial"/>
          <w:sz w:val="19"/>
          <w:szCs w:val="19"/>
        </w:rPr>
        <w:t xml:space="preserve"> words, O </w:t>
      </w:r>
      <w:r w:rsidRPr="007E34D5">
        <w:rPr>
          <w:rFonts w:ascii="Arial" w:hAnsi="Arial" w:cs="Arial"/>
          <w:sz w:val="19"/>
          <w:szCs w:val="19"/>
          <w:u w:val="single"/>
        </w:rPr>
        <w:t>Lov</w:t>
      </w:r>
      <w:r w:rsidRPr="007E34D5">
        <w:rPr>
          <w:rFonts w:ascii="Arial" w:hAnsi="Arial" w:cs="Arial"/>
          <w:sz w:val="19"/>
          <w:szCs w:val="19"/>
        </w:rPr>
        <w:t>er of mankind,</w:t>
      </w:r>
    </w:p>
    <w:p w14:paraId="3275DEC6" w14:textId="77777777" w:rsidR="007E34D5" w:rsidRPr="007E34D5" w:rsidRDefault="007E34D5" w:rsidP="007E34D5">
      <w:pPr>
        <w:ind w:left="360" w:hanging="360"/>
        <w:rPr>
          <w:rFonts w:ascii="Arial" w:hAnsi="Arial" w:cs="Arial"/>
          <w:sz w:val="19"/>
          <w:szCs w:val="19"/>
        </w:rPr>
      </w:pPr>
      <w:proofErr w:type="gramStart"/>
      <w:r w:rsidRPr="007E34D5">
        <w:rPr>
          <w:rFonts w:ascii="Arial" w:hAnsi="Arial" w:cs="Arial"/>
          <w:sz w:val="19"/>
          <w:szCs w:val="19"/>
        </w:rPr>
        <w:t>she</w:t>
      </w:r>
      <w:proofErr w:type="gramEnd"/>
      <w:r w:rsidRPr="007E34D5">
        <w:rPr>
          <w:rFonts w:ascii="Arial" w:hAnsi="Arial" w:cs="Arial"/>
          <w:sz w:val="19"/>
          <w:szCs w:val="19"/>
        </w:rPr>
        <w:t xml:space="preserve"> left her jar at the </w:t>
      </w:r>
      <w:r w:rsidRPr="007E34D5">
        <w:rPr>
          <w:rFonts w:ascii="Arial" w:hAnsi="Arial" w:cs="Arial"/>
          <w:sz w:val="19"/>
          <w:szCs w:val="19"/>
          <w:u w:val="single"/>
        </w:rPr>
        <w:t>well</w:t>
      </w:r>
      <w:r w:rsidRPr="007E34D5">
        <w:rPr>
          <w:rFonts w:ascii="Arial" w:hAnsi="Arial" w:cs="Arial"/>
          <w:sz w:val="19"/>
          <w:szCs w:val="19"/>
        </w:rPr>
        <w:t xml:space="preserve"> and </w:t>
      </w:r>
      <w:r w:rsidRPr="007E34D5">
        <w:rPr>
          <w:rFonts w:ascii="Arial" w:hAnsi="Arial" w:cs="Arial"/>
          <w:sz w:val="19"/>
          <w:szCs w:val="19"/>
          <w:u w:val="single"/>
        </w:rPr>
        <w:t>ran</w:t>
      </w:r>
      <w:r w:rsidRPr="007E34D5">
        <w:rPr>
          <w:rFonts w:ascii="Arial" w:hAnsi="Arial" w:cs="Arial"/>
          <w:sz w:val="19"/>
          <w:szCs w:val="19"/>
        </w:rPr>
        <w:t xml:space="preserve"> to the town.</w:t>
      </w:r>
    </w:p>
    <w:p w14:paraId="6EF01450" w14:textId="77777777" w:rsidR="007E34D5" w:rsidRPr="007E34D5" w:rsidRDefault="007E34D5" w:rsidP="007E34D5">
      <w:pPr>
        <w:ind w:left="360" w:hanging="360"/>
        <w:rPr>
          <w:rFonts w:ascii="Arial" w:hAnsi="Arial" w:cs="Arial"/>
          <w:sz w:val="19"/>
          <w:szCs w:val="19"/>
        </w:rPr>
      </w:pPr>
      <w:r w:rsidRPr="007E34D5">
        <w:rPr>
          <w:rFonts w:ascii="Arial" w:hAnsi="Arial" w:cs="Arial"/>
          <w:sz w:val="19"/>
          <w:szCs w:val="19"/>
        </w:rPr>
        <w:t xml:space="preserve">She said: “Come and see Him Who knew every secret </w:t>
      </w:r>
      <w:r w:rsidRPr="007E34D5">
        <w:rPr>
          <w:rFonts w:ascii="Arial" w:hAnsi="Arial" w:cs="Arial"/>
          <w:sz w:val="19"/>
          <w:szCs w:val="19"/>
          <w:u w:val="single"/>
        </w:rPr>
        <w:t>hid</w:t>
      </w:r>
      <w:r w:rsidRPr="007E34D5">
        <w:rPr>
          <w:rFonts w:ascii="Arial" w:hAnsi="Arial" w:cs="Arial"/>
          <w:sz w:val="19"/>
          <w:szCs w:val="19"/>
        </w:rPr>
        <w:t>den in my heart!</w:t>
      </w:r>
    </w:p>
    <w:p w14:paraId="0B483EB9" w14:textId="77777777" w:rsidR="007E34D5" w:rsidRPr="007E34D5" w:rsidRDefault="007E34D5" w:rsidP="007E34D5">
      <w:pPr>
        <w:ind w:left="360" w:hanging="360"/>
        <w:rPr>
          <w:rFonts w:ascii="Arial" w:hAnsi="Arial" w:cs="Arial"/>
          <w:sz w:val="19"/>
          <w:szCs w:val="19"/>
        </w:rPr>
      </w:pPr>
      <w:r w:rsidRPr="007E34D5">
        <w:rPr>
          <w:rFonts w:ascii="Arial" w:hAnsi="Arial" w:cs="Arial"/>
          <w:sz w:val="19"/>
          <w:szCs w:val="19"/>
        </w:rPr>
        <w:t>Could He be the long-awaited Mes</w:t>
      </w:r>
      <w:r w:rsidRPr="007E34D5">
        <w:rPr>
          <w:rFonts w:ascii="Arial" w:hAnsi="Arial" w:cs="Arial"/>
          <w:sz w:val="19"/>
          <w:szCs w:val="19"/>
          <w:u w:val="single"/>
        </w:rPr>
        <w:t>si</w:t>
      </w:r>
      <w:r w:rsidRPr="007E34D5">
        <w:rPr>
          <w:rFonts w:ascii="Arial" w:hAnsi="Arial" w:cs="Arial"/>
          <w:sz w:val="19"/>
          <w:szCs w:val="19"/>
        </w:rPr>
        <w:t>ah</w:t>
      </w:r>
      <w:proofErr w:type="gramStart"/>
      <w:r w:rsidRPr="007E34D5">
        <w:rPr>
          <w:rFonts w:ascii="Arial" w:hAnsi="Arial" w:cs="Arial"/>
          <w:sz w:val="19"/>
          <w:szCs w:val="19"/>
        </w:rPr>
        <w:t>,/</w:t>
      </w:r>
      <w:proofErr w:type="gramEnd"/>
      <w:r w:rsidRPr="007E34D5">
        <w:rPr>
          <w:rFonts w:ascii="Arial" w:hAnsi="Arial" w:cs="Arial"/>
          <w:sz w:val="19"/>
          <w:szCs w:val="19"/>
        </w:rPr>
        <w:t>/</w:t>
      </w:r>
    </w:p>
    <w:p w14:paraId="6D9AE3D8" w14:textId="77777777" w:rsidR="007E34D5" w:rsidRPr="007E34D5" w:rsidRDefault="007E34D5" w:rsidP="007E34D5">
      <w:pPr>
        <w:ind w:left="360" w:hanging="360"/>
        <w:rPr>
          <w:rFonts w:ascii="Arial" w:hAnsi="Arial" w:cs="Arial"/>
          <w:sz w:val="19"/>
          <w:szCs w:val="19"/>
        </w:rPr>
      </w:pPr>
      <w:r w:rsidRPr="007E34D5">
        <w:rPr>
          <w:rFonts w:ascii="Arial" w:hAnsi="Arial" w:cs="Arial"/>
          <w:sz w:val="19"/>
          <w:szCs w:val="19"/>
        </w:rPr>
        <w:t xml:space="preserve">Who will grant us great </w:t>
      </w:r>
      <w:r w:rsidRPr="007E34D5">
        <w:rPr>
          <w:rFonts w:ascii="Arial" w:hAnsi="Arial" w:cs="Arial"/>
          <w:sz w:val="19"/>
          <w:szCs w:val="19"/>
          <w:u w:val="single"/>
        </w:rPr>
        <w:t>mer</w:t>
      </w:r>
      <w:r w:rsidRPr="007E34D5">
        <w:rPr>
          <w:rFonts w:ascii="Arial" w:hAnsi="Arial" w:cs="Arial"/>
          <w:sz w:val="19"/>
          <w:szCs w:val="19"/>
        </w:rPr>
        <w:t>cy?”</w:t>
      </w:r>
    </w:p>
    <w:p w14:paraId="4B9B75BA" w14:textId="5A9C708B" w:rsidR="00422BFE" w:rsidRPr="008653F6" w:rsidRDefault="00B861FC" w:rsidP="00793332">
      <w:pPr>
        <w:tabs>
          <w:tab w:val="left" w:pos="1440"/>
        </w:tabs>
        <w:spacing w:before="40" w:after="20"/>
        <w:ind w:left="450" w:hanging="274"/>
        <w:rPr>
          <w:rFonts w:ascii="Arial" w:hAnsi="Arial" w:cs="Arial"/>
          <w:i/>
          <w:iCs/>
          <w:noProof/>
          <w:sz w:val="19"/>
          <w:szCs w:val="19"/>
        </w:rPr>
      </w:pPr>
      <w:r w:rsidRPr="008653F6">
        <w:rPr>
          <w:rFonts w:ascii="Arial" w:hAnsi="Arial" w:cs="Arial"/>
          <w:i/>
          <w:iCs/>
          <w:sz w:val="19"/>
          <w:szCs w:val="19"/>
        </w:rPr>
        <w:t xml:space="preserve">In the </w:t>
      </w:r>
      <w:r w:rsidR="007E34D5" w:rsidRPr="008653F6">
        <w:rPr>
          <w:rFonts w:ascii="Arial" w:hAnsi="Arial" w:cs="Arial"/>
          <w:i/>
          <w:iCs/>
          <w:sz w:val="19"/>
          <w:szCs w:val="19"/>
        </w:rPr>
        <w:t>Fif</w:t>
      </w:r>
      <w:r w:rsidR="00706CB1" w:rsidRPr="008653F6">
        <w:rPr>
          <w:rFonts w:ascii="Arial" w:hAnsi="Arial" w:cs="Arial"/>
          <w:i/>
          <w:iCs/>
          <w:sz w:val="19"/>
          <w:szCs w:val="19"/>
        </w:rPr>
        <w:t>th</w:t>
      </w:r>
      <w:r w:rsidRPr="008653F6">
        <w:rPr>
          <w:rFonts w:ascii="Arial" w:hAnsi="Arial" w:cs="Arial"/>
          <w:i/>
          <w:iCs/>
          <w:sz w:val="19"/>
          <w:szCs w:val="19"/>
        </w:rPr>
        <w:t xml:space="preserve"> Tone, </w:t>
      </w:r>
      <w:r w:rsidR="00422BFE" w:rsidRPr="008653F6">
        <w:rPr>
          <w:rFonts w:ascii="Arial" w:hAnsi="Arial" w:cs="Arial"/>
          <w:i/>
          <w:iCs/>
          <w:noProof/>
          <w:sz w:val="19"/>
          <w:szCs w:val="19"/>
        </w:rPr>
        <w:t xml:space="preserve">now and ever, and unto ages of ages.  Amen. </w:t>
      </w:r>
    </w:p>
    <w:p w14:paraId="3E96799C" w14:textId="77777777" w:rsidR="007E34D5" w:rsidRPr="007E34D5" w:rsidRDefault="007E34D5" w:rsidP="007E34D5">
      <w:pPr>
        <w:ind w:left="360" w:hanging="360"/>
        <w:rPr>
          <w:rFonts w:ascii="Arial" w:hAnsi="Arial" w:cs="Arial"/>
          <w:sz w:val="19"/>
          <w:szCs w:val="19"/>
        </w:rPr>
      </w:pPr>
      <w:r w:rsidRPr="007E34D5">
        <w:rPr>
          <w:rFonts w:ascii="Arial" w:hAnsi="Arial" w:cs="Arial"/>
          <w:sz w:val="19"/>
          <w:szCs w:val="19"/>
        </w:rPr>
        <w:t xml:space="preserve">This is the </w:t>
      </w:r>
      <w:r w:rsidRPr="007E34D5">
        <w:rPr>
          <w:rFonts w:ascii="Arial" w:hAnsi="Arial" w:cs="Arial"/>
          <w:sz w:val="19"/>
          <w:szCs w:val="19"/>
          <w:u w:val="single"/>
        </w:rPr>
        <w:t>day</w:t>
      </w:r>
      <w:r w:rsidRPr="007E34D5">
        <w:rPr>
          <w:rFonts w:ascii="Arial" w:hAnsi="Arial" w:cs="Arial"/>
          <w:sz w:val="19"/>
          <w:szCs w:val="19"/>
        </w:rPr>
        <w:t xml:space="preserve"> of resur</w:t>
      </w:r>
      <w:r w:rsidRPr="007E34D5">
        <w:rPr>
          <w:rFonts w:ascii="Arial" w:hAnsi="Arial" w:cs="Arial"/>
          <w:sz w:val="19"/>
          <w:szCs w:val="19"/>
          <w:u w:val="single"/>
        </w:rPr>
        <w:t>rec</w:t>
      </w:r>
      <w:r w:rsidRPr="007E34D5">
        <w:rPr>
          <w:rFonts w:ascii="Arial" w:hAnsi="Arial" w:cs="Arial"/>
          <w:sz w:val="19"/>
          <w:szCs w:val="19"/>
        </w:rPr>
        <w:t>tion!</w:t>
      </w:r>
    </w:p>
    <w:p w14:paraId="2DC42BD7" w14:textId="77777777" w:rsidR="007E34D5" w:rsidRPr="007E34D5" w:rsidRDefault="007E34D5" w:rsidP="007E34D5">
      <w:pPr>
        <w:ind w:left="360" w:hanging="360"/>
        <w:rPr>
          <w:rFonts w:ascii="Arial" w:hAnsi="Arial" w:cs="Arial"/>
          <w:sz w:val="19"/>
          <w:szCs w:val="19"/>
        </w:rPr>
      </w:pPr>
      <w:r w:rsidRPr="007E34D5">
        <w:rPr>
          <w:rFonts w:ascii="Arial" w:hAnsi="Arial" w:cs="Arial"/>
          <w:sz w:val="19"/>
          <w:szCs w:val="19"/>
        </w:rPr>
        <w:t>Let us be il</w:t>
      </w:r>
      <w:r w:rsidRPr="007E34D5">
        <w:rPr>
          <w:rFonts w:ascii="Arial" w:hAnsi="Arial" w:cs="Arial"/>
          <w:sz w:val="19"/>
          <w:szCs w:val="19"/>
          <w:u w:val="single"/>
        </w:rPr>
        <w:t>lu</w:t>
      </w:r>
      <w:r w:rsidRPr="007E34D5">
        <w:rPr>
          <w:rFonts w:ascii="Arial" w:hAnsi="Arial" w:cs="Arial"/>
          <w:sz w:val="19"/>
          <w:szCs w:val="19"/>
        </w:rPr>
        <w:t>mined by the feast!</w:t>
      </w:r>
    </w:p>
    <w:p w14:paraId="59D2AC99" w14:textId="77777777" w:rsidR="007E34D5" w:rsidRPr="007E34D5" w:rsidRDefault="007E34D5" w:rsidP="007E34D5">
      <w:pPr>
        <w:ind w:left="360" w:hanging="360"/>
        <w:rPr>
          <w:rFonts w:ascii="Arial" w:hAnsi="Arial" w:cs="Arial"/>
          <w:sz w:val="19"/>
          <w:szCs w:val="19"/>
        </w:rPr>
      </w:pPr>
      <w:r w:rsidRPr="007E34D5">
        <w:rPr>
          <w:rFonts w:ascii="Arial" w:hAnsi="Arial" w:cs="Arial"/>
          <w:sz w:val="19"/>
          <w:szCs w:val="19"/>
        </w:rPr>
        <w:t>Let us em</w:t>
      </w:r>
      <w:r w:rsidRPr="007E34D5">
        <w:rPr>
          <w:rFonts w:ascii="Arial" w:hAnsi="Arial" w:cs="Arial"/>
          <w:sz w:val="19"/>
          <w:szCs w:val="19"/>
          <w:u w:val="single"/>
        </w:rPr>
        <w:t>brace</w:t>
      </w:r>
      <w:r w:rsidRPr="007E34D5">
        <w:rPr>
          <w:rFonts w:ascii="Arial" w:hAnsi="Arial" w:cs="Arial"/>
          <w:sz w:val="19"/>
          <w:szCs w:val="19"/>
        </w:rPr>
        <w:t xml:space="preserve"> each </w:t>
      </w:r>
      <w:r w:rsidRPr="007E34D5">
        <w:rPr>
          <w:rFonts w:ascii="Arial" w:hAnsi="Arial" w:cs="Arial"/>
          <w:sz w:val="19"/>
          <w:szCs w:val="19"/>
          <w:u w:val="single"/>
        </w:rPr>
        <w:t>oth</w:t>
      </w:r>
      <w:r w:rsidRPr="007E34D5">
        <w:rPr>
          <w:rFonts w:ascii="Arial" w:hAnsi="Arial" w:cs="Arial"/>
          <w:sz w:val="19"/>
          <w:szCs w:val="19"/>
        </w:rPr>
        <w:t>er!</w:t>
      </w:r>
    </w:p>
    <w:p w14:paraId="02344D17" w14:textId="77777777" w:rsidR="007E34D5" w:rsidRPr="007E34D5" w:rsidRDefault="007E34D5" w:rsidP="007E34D5">
      <w:pPr>
        <w:ind w:left="360" w:hanging="360"/>
        <w:rPr>
          <w:rFonts w:ascii="Arial" w:hAnsi="Arial" w:cs="Arial"/>
          <w:sz w:val="19"/>
          <w:szCs w:val="19"/>
        </w:rPr>
      </w:pPr>
      <w:r w:rsidRPr="007E34D5">
        <w:rPr>
          <w:rFonts w:ascii="Arial" w:hAnsi="Arial" w:cs="Arial"/>
          <w:sz w:val="19"/>
          <w:szCs w:val="19"/>
        </w:rPr>
        <w:t>Let us call “</w:t>
      </w:r>
      <w:r w:rsidRPr="007E34D5">
        <w:rPr>
          <w:rFonts w:ascii="Arial" w:hAnsi="Arial" w:cs="Arial"/>
          <w:sz w:val="19"/>
          <w:szCs w:val="19"/>
          <w:u w:val="single"/>
        </w:rPr>
        <w:t>Broth</w:t>
      </w:r>
      <w:r w:rsidRPr="007E34D5">
        <w:rPr>
          <w:rFonts w:ascii="Arial" w:hAnsi="Arial" w:cs="Arial"/>
          <w:sz w:val="19"/>
          <w:szCs w:val="19"/>
        </w:rPr>
        <w:t xml:space="preserve">ers” even those that </w:t>
      </w:r>
      <w:r w:rsidRPr="007E34D5">
        <w:rPr>
          <w:rFonts w:ascii="Arial" w:hAnsi="Arial" w:cs="Arial"/>
          <w:sz w:val="19"/>
          <w:szCs w:val="19"/>
          <w:u w:val="single"/>
        </w:rPr>
        <w:t>hate</w:t>
      </w:r>
      <w:r w:rsidRPr="007E34D5">
        <w:rPr>
          <w:rFonts w:ascii="Arial" w:hAnsi="Arial" w:cs="Arial"/>
          <w:sz w:val="19"/>
          <w:szCs w:val="19"/>
        </w:rPr>
        <w:t xml:space="preserve"> us,</w:t>
      </w:r>
    </w:p>
    <w:p w14:paraId="2B7E273A" w14:textId="77777777" w:rsidR="007E34D5" w:rsidRPr="007E34D5" w:rsidRDefault="007E34D5" w:rsidP="007E34D5">
      <w:pPr>
        <w:ind w:left="360" w:hanging="360"/>
        <w:rPr>
          <w:rFonts w:ascii="Arial" w:hAnsi="Arial" w:cs="Arial"/>
          <w:sz w:val="19"/>
          <w:szCs w:val="19"/>
        </w:rPr>
      </w:pPr>
      <w:proofErr w:type="gramStart"/>
      <w:r w:rsidRPr="007E34D5">
        <w:rPr>
          <w:rFonts w:ascii="Arial" w:hAnsi="Arial" w:cs="Arial"/>
          <w:sz w:val="19"/>
          <w:szCs w:val="19"/>
        </w:rPr>
        <w:t>and</w:t>
      </w:r>
      <w:proofErr w:type="gramEnd"/>
      <w:r w:rsidRPr="007E34D5">
        <w:rPr>
          <w:rFonts w:ascii="Arial" w:hAnsi="Arial" w:cs="Arial"/>
          <w:sz w:val="19"/>
          <w:szCs w:val="19"/>
        </w:rPr>
        <w:t xml:space="preserve"> for</w:t>
      </w:r>
      <w:r w:rsidRPr="007E34D5">
        <w:rPr>
          <w:rFonts w:ascii="Arial" w:hAnsi="Arial" w:cs="Arial"/>
          <w:sz w:val="19"/>
          <w:szCs w:val="19"/>
          <w:u w:val="single"/>
        </w:rPr>
        <w:t>give</w:t>
      </w:r>
      <w:r w:rsidRPr="007E34D5">
        <w:rPr>
          <w:rFonts w:ascii="Arial" w:hAnsi="Arial" w:cs="Arial"/>
          <w:sz w:val="19"/>
          <w:szCs w:val="19"/>
        </w:rPr>
        <w:t xml:space="preserve"> all by the resur</w:t>
      </w:r>
      <w:r w:rsidRPr="007E34D5">
        <w:rPr>
          <w:rFonts w:ascii="Arial" w:hAnsi="Arial" w:cs="Arial"/>
          <w:sz w:val="19"/>
          <w:szCs w:val="19"/>
          <w:u w:val="single"/>
        </w:rPr>
        <w:t>rec</w:t>
      </w:r>
      <w:r w:rsidRPr="007E34D5">
        <w:rPr>
          <w:rFonts w:ascii="Arial" w:hAnsi="Arial" w:cs="Arial"/>
          <w:sz w:val="19"/>
          <w:szCs w:val="19"/>
        </w:rPr>
        <w:t>tion,</w:t>
      </w:r>
    </w:p>
    <w:p w14:paraId="21B39492" w14:textId="77777777" w:rsidR="007E34D5" w:rsidRPr="007E34D5" w:rsidRDefault="007E34D5" w:rsidP="007E34D5">
      <w:pPr>
        <w:spacing w:after="60"/>
        <w:ind w:left="360" w:hanging="360"/>
        <w:rPr>
          <w:rFonts w:ascii="Arial" w:hAnsi="Arial" w:cs="Arial"/>
          <w:sz w:val="19"/>
          <w:szCs w:val="19"/>
        </w:rPr>
      </w:pPr>
      <w:proofErr w:type="gramStart"/>
      <w:r w:rsidRPr="007E34D5">
        <w:rPr>
          <w:rFonts w:ascii="Arial" w:hAnsi="Arial" w:cs="Arial"/>
          <w:sz w:val="19"/>
          <w:szCs w:val="19"/>
        </w:rPr>
        <w:t>and</w:t>
      </w:r>
      <w:proofErr w:type="gramEnd"/>
      <w:r w:rsidRPr="007E34D5">
        <w:rPr>
          <w:rFonts w:ascii="Arial" w:hAnsi="Arial" w:cs="Arial"/>
          <w:sz w:val="19"/>
          <w:szCs w:val="19"/>
        </w:rPr>
        <w:t xml:space="preserve"> </w:t>
      </w:r>
      <w:r w:rsidRPr="007E34D5">
        <w:rPr>
          <w:rFonts w:ascii="Arial" w:hAnsi="Arial" w:cs="Arial"/>
          <w:sz w:val="19"/>
          <w:szCs w:val="19"/>
          <w:u w:val="single"/>
        </w:rPr>
        <w:t>so</w:t>
      </w:r>
      <w:r w:rsidRPr="007E34D5">
        <w:rPr>
          <w:rFonts w:ascii="Arial" w:hAnsi="Arial" w:cs="Arial"/>
          <w:sz w:val="19"/>
          <w:szCs w:val="19"/>
        </w:rPr>
        <w:t xml:space="preserve"> let us cry:</w:t>
      </w:r>
    </w:p>
    <w:p w14:paraId="272239FD" w14:textId="77777777" w:rsidR="007E34D5" w:rsidRPr="007E34D5" w:rsidRDefault="007E34D5" w:rsidP="007E34D5">
      <w:pPr>
        <w:tabs>
          <w:tab w:val="left" w:pos="1440"/>
        </w:tabs>
        <w:ind w:left="270" w:hanging="270"/>
        <w:rPr>
          <w:rFonts w:ascii="Arial" w:hAnsi="Arial" w:cs="Arial"/>
          <w:sz w:val="19"/>
          <w:szCs w:val="19"/>
        </w:rPr>
      </w:pPr>
      <w:r w:rsidRPr="007E34D5">
        <w:rPr>
          <w:rFonts w:ascii="Arial" w:hAnsi="Arial" w:cs="Arial"/>
          <w:sz w:val="19"/>
          <w:szCs w:val="19"/>
        </w:rPr>
        <w:t>“Christ is risen from the dead,</w:t>
      </w:r>
    </w:p>
    <w:p w14:paraId="671762DE" w14:textId="77777777" w:rsidR="007E34D5" w:rsidRPr="007E34D5" w:rsidRDefault="007E34D5" w:rsidP="007E34D5">
      <w:pPr>
        <w:tabs>
          <w:tab w:val="left" w:pos="1440"/>
        </w:tabs>
        <w:ind w:left="270" w:hanging="270"/>
        <w:rPr>
          <w:rFonts w:ascii="Arial" w:hAnsi="Arial" w:cs="Arial"/>
          <w:sz w:val="19"/>
          <w:szCs w:val="19"/>
        </w:rPr>
      </w:pPr>
      <w:proofErr w:type="gramStart"/>
      <w:r w:rsidRPr="007E34D5">
        <w:rPr>
          <w:rFonts w:ascii="Arial" w:hAnsi="Arial" w:cs="Arial"/>
          <w:sz w:val="19"/>
          <w:szCs w:val="19"/>
        </w:rPr>
        <w:t>trampling</w:t>
      </w:r>
      <w:proofErr w:type="gramEnd"/>
      <w:r w:rsidRPr="007E34D5">
        <w:rPr>
          <w:rFonts w:ascii="Arial" w:hAnsi="Arial" w:cs="Arial"/>
          <w:sz w:val="19"/>
          <w:szCs w:val="19"/>
        </w:rPr>
        <w:t xml:space="preserve"> down death by death,</w:t>
      </w:r>
    </w:p>
    <w:p w14:paraId="4CD93262" w14:textId="0738D530" w:rsidR="00D95534" w:rsidRPr="008653F6" w:rsidRDefault="007E34D5" w:rsidP="00CE2AFA">
      <w:pPr>
        <w:pBdr>
          <w:bottom w:val="single" w:sz="4" w:space="1" w:color="auto"/>
        </w:pBdr>
        <w:tabs>
          <w:tab w:val="left" w:pos="1440"/>
          <w:tab w:val="right" w:pos="7020"/>
        </w:tabs>
        <w:ind w:left="270" w:hanging="270"/>
        <w:rPr>
          <w:rFonts w:ascii="Arial" w:hAnsi="Arial" w:cs="Arial"/>
          <w:sz w:val="19"/>
          <w:szCs w:val="19"/>
        </w:rPr>
      </w:pPr>
      <w:proofErr w:type="gramStart"/>
      <w:r w:rsidRPr="008653F6">
        <w:rPr>
          <w:rFonts w:ascii="Arial" w:hAnsi="Arial" w:cs="Arial"/>
          <w:sz w:val="19"/>
          <w:szCs w:val="19"/>
        </w:rPr>
        <w:t>and</w:t>
      </w:r>
      <w:proofErr w:type="gramEnd"/>
      <w:r w:rsidRPr="008653F6">
        <w:rPr>
          <w:rFonts w:ascii="Arial" w:hAnsi="Arial" w:cs="Arial"/>
          <w:sz w:val="19"/>
          <w:szCs w:val="19"/>
        </w:rPr>
        <w:t xml:space="preserve"> upon those in the tombs bestowing life!”  </w:t>
      </w:r>
      <w:r w:rsidRPr="008653F6">
        <w:rPr>
          <w:rFonts w:ascii="Arial" w:hAnsi="Arial" w:cs="Arial"/>
          <w:i/>
          <w:sz w:val="19"/>
          <w:szCs w:val="19"/>
        </w:rPr>
        <w:t>(</w:t>
      </w:r>
      <w:proofErr w:type="gramStart"/>
      <w:r w:rsidRPr="008653F6">
        <w:rPr>
          <w:rFonts w:ascii="Arial" w:hAnsi="Arial" w:cs="Arial"/>
          <w:i/>
          <w:sz w:val="19"/>
          <w:szCs w:val="19"/>
        </w:rPr>
        <w:t>once</w:t>
      </w:r>
      <w:proofErr w:type="gramEnd"/>
      <w:r w:rsidRPr="008653F6">
        <w:rPr>
          <w:rFonts w:ascii="Arial" w:hAnsi="Arial" w:cs="Arial"/>
          <w:i/>
          <w:sz w:val="19"/>
          <w:szCs w:val="19"/>
        </w:rPr>
        <w:t>)</w:t>
      </w:r>
      <w:r w:rsidR="00D95534" w:rsidRPr="008653F6">
        <w:rPr>
          <w:rFonts w:ascii="Arial" w:hAnsi="Arial" w:cs="Arial"/>
          <w:sz w:val="19"/>
          <w:szCs w:val="19"/>
        </w:rPr>
        <w:tab/>
      </w:r>
      <w:r w:rsidR="00D95534" w:rsidRPr="008653F6">
        <w:rPr>
          <w:rFonts w:ascii="Arial" w:hAnsi="Arial" w:cs="Arial"/>
          <w:i/>
          <w:sz w:val="19"/>
          <w:szCs w:val="19"/>
        </w:rPr>
        <w:t>St. Simeon’s Prayer</w:t>
      </w:r>
    </w:p>
    <w:p w14:paraId="263F3C94" w14:textId="77777777" w:rsidR="00CE2AFA" w:rsidRPr="00CE2AFA" w:rsidRDefault="00CE2AFA" w:rsidP="00CE2AFA">
      <w:pPr>
        <w:spacing w:before="60" w:after="60"/>
        <w:ind w:left="547" w:hanging="547"/>
        <w:rPr>
          <w:rFonts w:ascii="Arial" w:hAnsi="Arial" w:cs="Arial"/>
          <w:i/>
          <w:sz w:val="19"/>
          <w:szCs w:val="19"/>
        </w:rPr>
      </w:pPr>
      <w:proofErr w:type="spellStart"/>
      <w:r w:rsidRPr="00CE2AFA">
        <w:rPr>
          <w:rFonts w:ascii="Arial" w:hAnsi="Arial" w:cs="Arial"/>
          <w:i/>
          <w:sz w:val="19"/>
          <w:szCs w:val="19"/>
        </w:rPr>
        <w:t>Resurrectional</w:t>
      </w:r>
      <w:proofErr w:type="spellEnd"/>
      <w:r w:rsidRPr="00CE2AFA">
        <w:rPr>
          <w:rFonts w:ascii="Arial" w:hAnsi="Arial" w:cs="Arial"/>
          <w:i/>
          <w:sz w:val="19"/>
          <w:szCs w:val="19"/>
        </w:rPr>
        <w:t xml:space="preserve"> Troparion – Tone 4</w:t>
      </w:r>
    </w:p>
    <w:p w14:paraId="6303D04E" w14:textId="77777777" w:rsidR="00CE2AFA" w:rsidRPr="00CE2AFA" w:rsidRDefault="00CE2AFA" w:rsidP="00CE2AFA">
      <w:pPr>
        <w:ind w:left="360" w:hanging="360"/>
        <w:rPr>
          <w:rFonts w:ascii="Arial" w:hAnsi="Arial" w:cs="Arial"/>
          <w:sz w:val="19"/>
          <w:szCs w:val="19"/>
        </w:rPr>
      </w:pPr>
      <w:r w:rsidRPr="00CE2AFA">
        <w:rPr>
          <w:rFonts w:ascii="Arial" w:hAnsi="Arial" w:cs="Arial"/>
          <w:sz w:val="19"/>
          <w:szCs w:val="19"/>
        </w:rPr>
        <w:t>When the women Dis</w:t>
      </w:r>
      <w:r w:rsidRPr="00CE2AFA">
        <w:rPr>
          <w:rFonts w:ascii="Arial" w:hAnsi="Arial" w:cs="Arial"/>
          <w:sz w:val="19"/>
          <w:szCs w:val="19"/>
          <w:u w:val="single"/>
        </w:rPr>
        <w:t>ci</w:t>
      </w:r>
      <w:r w:rsidRPr="00CE2AFA">
        <w:rPr>
          <w:rFonts w:ascii="Arial" w:hAnsi="Arial" w:cs="Arial"/>
          <w:sz w:val="19"/>
          <w:szCs w:val="19"/>
        </w:rPr>
        <w:t>ples of the Lord</w:t>
      </w:r>
    </w:p>
    <w:p w14:paraId="245B38AC" w14:textId="77777777" w:rsidR="00CE2AFA" w:rsidRPr="00CE2AFA" w:rsidRDefault="00CE2AFA" w:rsidP="00CE2AFA">
      <w:pPr>
        <w:ind w:left="360" w:hanging="360"/>
        <w:rPr>
          <w:rFonts w:ascii="Arial" w:hAnsi="Arial" w:cs="Arial"/>
          <w:sz w:val="19"/>
          <w:szCs w:val="19"/>
        </w:rPr>
      </w:pPr>
      <w:proofErr w:type="gramStart"/>
      <w:r w:rsidRPr="00CE2AFA">
        <w:rPr>
          <w:rFonts w:ascii="Arial" w:hAnsi="Arial" w:cs="Arial"/>
          <w:sz w:val="19"/>
          <w:szCs w:val="19"/>
        </w:rPr>
        <w:t>learned</w:t>
      </w:r>
      <w:proofErr w:type="gramEnd"/>
      <w:r w:rsidRPr="00CE2AFA">
        <w:rPr>
          <w:rFonts w:ascii="Arial" w:hAnsi="Arial" w:cs="Arial"/>
          <w:sz w:val="19"/>
          <w:szCs w:val="19"/>
        </w:rPr>
        <w:t xml:space="preserve"> from the Angel the joyous message of the Resur</w:t>
      </w:r>
      <w:r w:rsidRPr="00CE2AFA">
        <w:rPr>
          <w:rFonts w:ascii="Arial" w:hAnsi="Arial" w:cs="Arial"/>
          <w:sz w:val="19"/>
          <w:szCs w:val="19"/>
          <w:u w:val="single"/>
        </w:rPr>
        <w:t>rec</w:t>
      </w:r>
      <w:r w:rsidRPr="00CE2AFA">
        <w:rPr>
          <w:rFonts w:ascii="Arial" w:hAnsi="Arial" w:cs="Arial"/>
          <w:sz w:val="19"/>
          <w:szCs w:val="19"/>
        </w:rPr>
        <w:t>tion,</w:t>
      </w:r>
    </w:p>
    <w:p w14:paraId="5A99ED62" w14:textId="77777777" w:rsidR="00CE2AFA" w:rsidRPr="00CE2AFA" w:rsidRDefault="00CE2AFA" w:rsidP="00CE2AFA">
      <w:pPr>
        <w:ind w:left="360" w:hanging="360"/>
        <w:rPr>
          <w:rFonts w:ascii="Arial" w:hAnsi="Arial" w:cs="Arial"/>
          <w:sz w:val="19"/>
          <w:szCs w:val="19"/>
        </w:rPr>
      </w:pPr>
      <w:proofErr w:type="gramStart"/>
      <w:r w:rsidRPr="00CE2AFA">
        <w:rPr>
          <w:rFonts w:ascii="Arial" w:hAnsi="Arial" w:cs="Arial"/>
          <w:sz w:val="19"/>
          <w:szCs w:val="19"/>
        </w:rPr>
        <w:t>they</w:t>
      </w:r>
      <w:proofErr w:type="gramEnd"/>
      <w:r w:rsidRPr="00CE2AFA">
        <w:rPr>
          <w:rFonts w:ascii="Arial" w:hAnsi="Arial" w:cs="Arial"/>
          <w:sz w:val="19"/>
          <w:szCs w:val="19"/>
        </w:rPr>
        <w:t xml:space="preserve"> cast away the an</w:t>
      </w:r>
      <w:r w:rsidRPr="00CE2AFA">
        <w:rPr>
          <w:rFonts w:ascii="Arial" w:hAnsi="Arial" w:cs="Arial"/>
          <w:sz w:val="19"/>
          <w:szCs w:val="19"/>
          <w:u w:val="single"/>
        </w:rPr>
        <w:t>ces</w:t>
      </w:r>
      <w:r w:rsidRPr="00CE2AFA">
        <w:rPr>
          <w:rFonts w:ascii="Arial" w:hAnsi="Arial" w:cs="Arial"/>
          <w:sz w:val="19"/>
          <w:szCs w:val="19"/>
        </w:rPr>
        <w:t>tral curse</w:t>
      </w:r>
    </w:p>
    <w:p w14:paraId="5E34ACB4" w14:textId="77777777" w:rsidR="00CE2AFA" w:rsidRPr="00CE2AFA" w:rsidRDefault="00CE2AFA" w:rsidP="00CE2AFA">
      <w:pPr>
        <w:ind w:left="360" w:hanging="360"/>
        <w:rPr>
          <w:rFonts w:ascii="Arial" w:hAnsi="Arial" w:cs="Arial"/>
          <w:sz w:val="19"/>
          <w:szCs w:val="19"/>
        </w:rPr>
      </w:pPr>
      <w:proofErr w:type="gramStart"/>
      <w:r w:rsidRPr="00CE2AFA">
        <w:rPr>
          <w:rFonts w:ascii="Arial" w:hAnsi="Arial" w:cs="Arial"/>
          <w:sz w:val="19"/>
          <w:szCs w:val="19"/>
        </w:rPr>
        <w:t>and</w:t>
      </w:r>
      <w:proofErr w:type="gramEnd"/>
      <w:r w:rsidRPr="00CE2AFA">
        <w:rPr>
          <w:rFonts w:ascii="Arial" w:hAnsi="Arial" w:cs="Arial"/>
          <w:sz w:val="19"/>
          <w:szCs w:val="19"/>
        </w:rPr>
        <w:t xml:space="preserve"> elatedly told the A</w:t>
      </w:r>
      <w:r w:rsidRPr="00CE2AFA">
        <w:rPr>
          <w:rFonts w:ascii="Arial" w:hAnsi="Arial" w:cs="Arial"/>
          <w:sz w:val="19"/>
          <w:szCs w:val="19"/>
          <w:u w:val="single"/>
        </w:rPr>
        <w:t>pos</w:t>
      </w:r>
      <w:r w:rsidRPr="00CE2AFA">
        <w:rPr>
          <w:rFonts w:ascii="Arial" w:hAnsi="Arial" w:cs="Arial"/>
          <w:sz w:val="19"/>
          <w:szCs w:val="19"/>
        </w:rPr>
        <w:t>tles:</w:t>
      </w:r>
    </w:p>
    <w:p w14:paraId="25D26902" w14:textId="77777777" w:rsidR="00CE2AFA" w:rsidRPr="00CE2AFA" w:rsidRDefault="00CE2AFA" w:rsidP="00CE2AFA">
      <w:pPr>
        <w:ind w:left="360" w:hanging="360"/>
        <w:rPr>
          <w:rFonts w:ascii="Arial" w:hAnsi="Arial" w:cs="Arial"/>
          <w:sz w:val="19"/>
          <w:szCs w:val="19"/>
        </w:rPr>
      </w:pPr>
      <w:r w:rsidRPr="00CE2AFA">
        <w:rPr>
          <w:rFonts w:ascii="Arial" w:hAnsi="Arial" w:cs="Arial"/>
          <w:sz w:val="19"/>
          <w:szCs w:val="19"/>
        </w:rPr>
        <w:t>“</w:t>
      </w:r>
      <w:r w:rsidRPr="00CE2AFA">
        <w:rPr>
          <w:rFonts w:ascii="Arial" w:hAnsi="Arial" w:cs="Arial"/>
          <w:sz w:val="19"/>
          <w:szCs w:val="19"/>
          <w:u w:val="single"/>
        </w:rPr>
        <w:t>Death</w:t>
      </w:r>
      <w:r w:rsidRPr="00CE2AFA">
        <w:rPr>
          <w:rFonts w:ascii="Arial" w:hAnsi="Arial" w:cs="Arial"/>
          <w:sz w:val="19"/>
          <w:szCs w:val="19"/>
        </w:rPr>
        <w:t xml:space="preserve"> is overthrown!</w:t>
      </w:r>
    </w:p>
    <w:p w14:paraId="14132F9F" w14:textId="77777777" w:rsidR="00CE2AFA" w:rsidRPr="00CE2AFA" w:rsidRDefault="00CE2AFA" w:rsidP="00CE2AFA">
      <w:pPr>
        <w:ind w:left="360" w:hanging="360"/>
        <w:rPr>
          <w:rFonts w:ascii="Arial" w:hAnsi="Arial" w:cs="Arial"/>
          <w:sz w:val="19"/>
          <w:szCs w:val="19"/>
        </w:rPr>
      </w:pPr>
      <w:r w:rsidRPr="00CE2AFA">
        <w:rPr>
          <w:rFonts w:ascii="Arial" w:hAnsi="Arial" w:cs="Arial"/>
          <w:sz w:val="19"/>
          <w:szCs w:val="19"/>
        </w:rPr>
        <w:t xml:space="preserve">Christ God is </w:t>
      </w:r>
      <w:r w:rsidRPr="00CE2AFA">
        <w:rPr>
          <w:rFonts w:ascii="Arial" w:hAnsi="Arial" w:cs="Arial"/>
          <w:sz w:val="19"/>
          <w:szCs w:val="19"/>
          <w:u w:val="single"/>
        </w:rPr>
        <w:t>ris</w:t>
      </w:r>
      <w:r w:rsidRPr="00CE2AFA">
        <w:rPr>
          <w:rFonts w:ascii="Arial" w:hAnsi="Arial" w:cs="Arial"/>
          <w:sz w:val="19"/>
          <w:szCs w:val="19"/>
        </w:rPr>
        <w:t>en</w:t>
      </w:r>
      <w:proofErr w:type="gramStart"/>
      <w:r w:rsidRPr="00CE2AFA">
        <w:rPr>
          <w:rFonts w:ascii="Arial" w:hAnsi="Arial" w:cs="Arial"/>
          <w:sz w:val="19"/>
          <w:szCs w:val="19"/>
        </w:rPr>
        <w:t>,/</w:t>
      </w:r>
      <w:proofErr w:type="gramEnd"/>
      <w:r w:rsidRPr="00CE2AFA">
        <w:rPr>
          <w:rFonts w:ascii="Arial" w:hAnsi="Arial" w:cs="Arial"/>
          <w:sz w:val="19"/>
          <w:szCs w:val="19"/>
        </w:rPr>
        <w:t>/</w:t>
      </w:r>
    </w:p>
    <w:p w14:paraId="3F169B96" w14:textId="77777777" w:rsidR="00CE2AFA" w:rsidRPr="00CE2AFA" w:rsidRDefault="00CE2AFA" w:rsidP="00CE2AFA">
      <w:pPr>
        <w:spacing w:after="60"/>
        <w:ind w:left="360" w:hanging="360"/>
        <w:rPr>
          <w:rFonts w:ascii="Arial" w:hAnsi="Arial" w:cs="Arial"/>
          <w:sz w:val="19"/>
          <w:szCs w:val="19"/>
        </w:rPr>
      </w:pPr>
      <w:proofErr w:type="gramStart"/>
      <w:r w:rsidRPr="00CE2AFA">
        <w:rPr>
          <w:rFonts w:ascii="Arial" w:hAnsi="Arial" w:cs="Arial"/>
          <w:sz w:val="19"/>
          <w:szCs w:val="19"/>
        </w:rPr>
        <w:t>granting</w:t>
      </w:r>
      <w:proofErr w:type="gramEnd"/>
      <w:r w:rsidRPr="00CE2AFA">
        <w:rPr>
          <w:rFonts w:ascii="Arial" w:hAnsi="Arial" w:cs="Arial"/>
          <w:sz w:val="19"/>
          <w:szCs w:val="19"/>
        </w:rPr>
        <w:t xml:space="preserve"> the world great </w:t>
      </w:r>
      <w:r w:rsidRPr="00CE2AFA">
        <w:rPr>
          <w:rFonts w:ascii="Arial" w:hAnsi="Arial" w:cs="Arial"/>
          <w:sz w:val="19"/>
          <w:szCs w:val="19"/>
          <w:u w:val="single"/>
        </w:rPr>
        <w:t>mer</w:t>
      </w:r>
      <w:r w:rsidRPr="00CE2AFA">
        <w:rPr>
          <w:rFonts w:ascii="Arial" w:hAnsi="Arial" w:cs="Arial"/>
          <w:sz w:val="19"/>
          <w:szCs w:val="19"/>
        </w:rPr>
        <w:t>cy!”</w:t>
      </w:r>
    </w:p>
    <w:p w14:paraId="099A8697" w14:textId="3638BC68" w:rsidR="00422BFE" w:rsidRPr="008653F6" w:rsidRDefault="00422BFE" w:rsidP="008653F6">
      <w:pPr>
        <w:spacing w:before="40" w:after="20"/>
        <w:ind w:left="360" w:hanging="180"/>
        <w:rPr>
          <w:rFonts w:ascii="Arial" w:hAnsi="Arial" w:cs="Arial"/>
          <w:i/>
          <w:iCs/>
          <w:noProof/>
          <w:sz w:val="19"/>
          <w:szCs w:val="19"/>
        </w:rPr>
      </w:pPr>
      <w:r w:rsidRPr="008653F6">
        <w:rPr>
          <w:rFonts w:ascii="Arial" w:hAnsi="Arial" w:cs="Arial"/>
          <w:i/>
          <w:iCs/>
          <w:noProof/>
          <w:sz w:val="19"/>
          <w:szCs w:val="19"/>
        </w:rPr>
        <w:t>Glory to the Father, and to the Son, and to the Holy Spirit;</w:t>
      </w:r>
      <w:r w:rsidR="008653F6" w:rsidRPr="008653F6">
        <w:rPr>
          <w:rFonts w:ascii="Arial" w:hAnsi="Arial" w:cs="Arial"/>
          <w:i/>
          <w:iCs/>
          <w:noProof/>
          <w:sz w:val="19"/>
          <w:szCs w:val="19"/>
        </w:rPr>
        <w:t xml:space="preserve"> </w:t>
      </w:r>
      <w:r w:rsidRPr="008653F6">
        <w:rPr>
          <w:rFonts w:ascii="Arial" w:hAnsi="Arial" w:cs="Arial"/>
          <w:i/>
          <w:iCs/>
          <w:noProof/>
          <w:sz w:val="19"/>
          <w:szCs w:val="19"/>
        </w:rPr>
        <w:t xml:space="preserve">now and ever, and unto ages of ages.  Amen. </w:t>
      </w:r>
    </w:p>
    <w:p w14:paraId="7D2471D9" w14:textId="77777777" w:rsidR="008653F6" w:rsidRPr="008653F6" w:rsidRDefault="008653F6" w:rsidP="008653F6">
      <w:pPr>
        <w:spacing w:before="60" w:after="60"/>
        <w:ind w:left="547" w:hanging="547"/>
        <w:rPr>
          <w:rFonts w:ascii="Arial" w:hAnsi="Arial" w:cs="Arial"/>
          <w:i/>
          <w:sz w:val="19"/>
          <w:szCs w:val="19"/>
        </w:rPr>
      </w:pPr>
      <w:r w:rsidRPr="008653F6">
        <w:rPr>
          <w:rFonts w:ascii="Arial" w:hAnsi="Arial" w:cs="Arial"/>
          <w:i/>
          <w:sz w:val="19"/>
          <w:szCs w:val="19"/>
        </w:rPr>
        <w:t xml:space="preserve">Troparion for the </w:t>
      </w:r>
      <w:proofErr w:type="spellStart"/>
      <w:r w:rsidRPr="008653F6">
        <w:rPr>
          <w:rFonts w:ascii="Arial" w:hAnsi="Arial" w:cs="Arial"/>
          <w:i/>
          <w:sz w:val="19"/>
          <w:szCs w:val="19"/>
        </w:rPr>
        <w:t>Midfeast</w:t>
      </w:r>
      <w:proofErr w:type="spellEnd"/>
      <w:r w:rsidRPr="008653F6">
        <w:rPr>
          <w:rFonts w:ascii="Arial" w:hAnsi="Arial" w:cs="Arial"/>
          <w:i/>
          <w:sz w:val="19"/>
          <w:szCs w:val="19"/>
        </w:rPr>
        <w:t xml:space="preserve"> – Tone 8</w:t>
      </w:r>
    </w:p>
    <w:p w14:paraId="7A3090D5" w14:textId="77777777" w:rsidR="008653F6" w:rsidRPr="008653F6" w:rsidRDefault="008653F6" w:rsidP="008653F6">
      <w:pPr>
        <w:ind w:left="360" w:hanging="360"/>
        <w:rPr>
          <w:rFonts w:ascii="Arial" w:hAnsi="Arial" w:cs="Arial"/>
          <w:sz w:val="19"/>
          <w:szCs w:val="19"/>
        </w:rPr>
      </w:pPr>
      <w:r w:rsidRPr="008653F6">
        <w:rPr>
          <w:rFonts w:ascii="Arial" w:hAnsi="Arial" w:cs="Arial"/>
          <w:sz w:val="19"/>
          <w:szCs w:val="19"/>
        </w:rPr>
        <w:t xml:space="preserve">In the middle </w:t>
      </w:r>
      <w:r w:rsidRPr="008653F6">
        <w:rPr>
          <w:rFonts w:ascii="Arial" w:hAnsi="Arial" w:cs="Arial"/>
          <w:sz w:val="19"/>
          <w:szCs w:val="19"/>
          <w:u w:val="single"/>
        </w:rPr>
        <w:t>of</w:t>
      </w:r>
      <w:r w:rsidRPr="008653F6">
        <w:rPr>
          <w:rFonts w:ascii="Arial" w:hAnsi="Arial" w:cs="Arial"/>
          <w:sz w:val="19"/>
          <w:szCs w:val="19"/>
        </w:rPr>
        <w:t xml:space="preserve"> the </w:t>
      </w:r>
      <w:r w:rsidRPr="008653F6">
        <w:rPr>
          <w:rFonts w:ascii="Arial" w:hAnsi="Arial" w:cs="Arial"/>
          <w:sz w:val="19"/>
          <w:szCs w:val="19"/>
          <w:u w:val="single"/>
        </w:rPr>
        <w:t>feast</w:t>
      </w:r>
      <w:r w:rsidRPr="008653F6">
        <w:rPr>
          <w:rFonts w:ascii="Arial" w:hAnsi="Arial" w:cs="Arial"/>
          <w:sz w:val="19"/>
          <w:szCs w:val="19"/>
        </w:rPr>
        <w:t xml:space="preserve">, O </w:t>
      </w:r>
      <w:r w:rsidRPr="008653F6">
        <w:rPr>
          <w:rFonts w:ascii="Arial" w:hAnsi="Arial" w:cs="Arial"/>
          <w:sz w:val="19"/>
          <w:szCs w:val="19"/>
          <w:u w:val="single"/>
        </w:rPr>
        <w:t>Sav</w:t>
      </w:r>
      <w:r w:rsidRPr="008653F6">
        <w:rPr>
          <w:rFonts w:ascii="Arial" w:hAnsi="Arial" w:cs="Arial"/>
          <w:sz w:val="19"/>
          <w:szCs w:val="19"/>
        </w:rPr>
        <w:t>ior,</w:t>
      </w:r>
    </w:p>
    <w:p w14:paraId="34313716" w14:textId="77777777" w:rsidR="008653F6" w:rsidRPr="008653F6" w:rsidRDefault="008653F6" w:rsidP="008653F6">
      <w:pPr>
        <w:ind w:left="360" w:hanging="360"/>
        <w:rPr>
          <w:rFonts w:ascii="Arial" w:hAnsi="Arial" w:cs="Arial"/>
          <w:sz w:val="19"/>
          <w:szCs w:val="19"/>
        </w:rPr>
      </w:pPr>
      <w:proofErr w:type="gramStart"/>
      <w:r w:rsidRPr="008653F6">
        <w:rPr>
          <w:rFonts w:ascii="Arial" w:hAnsi="Arial" w:cs="Arial"/>
          <w:sz w:val="19"/>
          <w:szCs w:val="19"/>
        </w:rPr>
        <w:t>fill</w:t>
      </w:r>
      <w:proofErr w:type="gramEnd"/>
      <w:r w:rsidRPr="008653F6">
        <w:rPr>
          <w:rFonts w:ascii="Arial" w:hAnsi="Arial" w:cs="Arial"/>
          <w:sz w:val="19"/>
          <w:szCs w:val="19"/>
        </w:rPr>
        <w:t xml:space="preserve"> my thirsting </w:t>
      </w:r>
      <w:r w:rsidRPr="008653F6">
        <w:rPr>
          <w:rFonts w:ascii="Arial" w:hAnsi="Arial" w:cs="Arial"/>
          <w:sz w:val="19"/>
          <w:szCs w:val="19"/>
          <w:u w:val="single"/>
        </w:rPr>
        <w:t>soul</w:t>
      </w:r>
      <w:r w:rsidRPr="008653F6">
        <w:rPr>
          <w:rFonts w:ascii="Arial" w:hAnsi="Arial" w:cs="Arial"/>
          <w:sz w:val="19"/>
          <w:szCs w:val="19"/>
        </w:rPr>
        <w:t xml:space="preserve"> with the </w:t>
      </w:r>
      <w:r w:rsidRPr="008653F6">
        <w:rPr>
          <w:rFonts w:ascii="Arial" w:hAnsi="Arial" w:cs="Arial"/>
          <w:sz w:val="19"/>
          <w:szCs w:val="19"/>
          <w:u w:val="single"/>
        </w:rPr>
        <w:t>wa</w:t>
      </w:r>
      <w:r w:rsidRPr="008653F6">
        <w:rPr>
          <w:rFonts w:ascii="Arial" w:hAnsi="Arial" w:cs="Arial"/>
          <w:sz w:val="19"/>
          <w:szCs w:val="19"/>
        </w:rPr>
        <w:t xml:space="preserve">ters of piety as You </w:t>
      </w:r>
      <w:r w:rsidRPr="008653F6">
        <w:rPr>
          <w:rFonts w:ascii="Arial" w:hAnsi="Arial" w:cs="Arial"/>
          <w:sz w:val="19"/>
          <w:szCs w:val="19"/>
          <w:u w:val="single"/>
        </w:rPr>
        <w:t>cried</w:t>
      </w:r>
      <w:r w:rsidRPr="008653F6">
        <w:rPr>
          <w:rFonts w:ascii="Arial" w:hAnsi="Arial" w:cs="Arial"/>
          <w:sz w:val="19"/>
          <w:szCs w:val="19"/>
        </w:rPr>
        <w:t xml:space="preserve"> to all:</w:t>
      </w:r>
    </w:p>
    <w:p w14:paraId="5F1B1CA2" w14:textId="77777777" w:rsidR="008653F6" w:rsidRPr="008653F6" w:rsidRDefault="008653F6" w:rsidP="008653F6">
      <w:pPr>
        <w:ind w:left="360" w:hanging="360"/>
        <w:rPr>
          <w:rFonts w:ascii="Arial" w:hAnsi="Arial" w:cs="Arial"/>
          <w:sz w:val="19"/>
          <w:szCs w:val="19"/>
        </w:rPr>
      </w:pPr>
      <w:r w:rsidRPr="008653F6">
        <w:rPr>
          <w:rFonts w:ascii="Arial" w:hAnsi="Arial" w:cs="Arial"/>
          <w:sz w:val="19"/>
          <w:szCs w:val="19"/>
        </w:rPr>
        <w:t xml:space="preserve">“If anyone </w:t>
      </w:r>
      <w:r w:rsidRPr="008653F6">
        <w:rPr>
          <w:rFonts w:ascii="Arial" w:hAnsi="Arial" w:cs="Arial"/>
          <w:sz w:val="19"/>
          <w:szCs w:val="19"/>
          <w:u w:val="single"/>
        </w:rPr>
        <w:t>thirst</w:t>
      </w:r>
      <w:r w:rsidRPr="008653F6">
        <w:rPr>
          <w:rFonts w:ascii="Arial" w:hAnsi="Arial" w:cs="Arial"/>
          <w:sz w:val="19"/>
          <w:szCs w:val="19"/>
        </w:rPr>
        <w:t xml:space="preserve">, let him </w:t>
      </w:r>
      <w:r w:rsidRPr="008653F6">
        <w:rPr>
          <w:rFonts w:ascii="Arial" w:hAnsi="Arial" w:cs="Arial"/>
          <w:sz w:val="19"/>
          <w:szCs w:val="19"/>
          <w:u w:val="single"/>
        </w:rPr>
        <w:t>come</w:t>
      </w:r>
      <w:r w:rsidRPr="008653F6">
        <w:rPr>
          <w:rFonts w:ascii="Arial" w:hAnsi="Arial" w:cs="Arial"/>
          <w:sz w:val="19"/>
          <w:szCs w:val="19"/>
        </w:rPr>
        <w:t xml:space="preserve"> to </w:t>
      </w:r>
      <w:proofErr w:type="gramStart"/>
      <w:r w:rsidRPr="008653F6">
        <w:rPr>
          <w:rFonts w:ascii="Arial" w:hAnsi="Arial" w:cs="Arial"/>
          <w:sz w:val="19"/>
          <w:szCs w:val="19"/>
          <w:u w:val="single"/>
        </w:rPr>
        <w:t>Me</w:t>
      </w:r>
      <w:proofErr w:type="gramEnd"/>
      <w:r w:rsidRPr="008653F6">
        <w:rPr>
          <w:rFonts w:ascii="Arial" w:hAnsi="Arial" w:cs="Arial"/>
          <w:sz w:val="19"/>
          <w:szCs w:val="19"/>
        </w:rPr>
        <w:t xml:space="preserve"> and drink!”// </w:t>
      </w:r>
    </w:p>
    <w:p w14:paraId="2E26644B" w14:textId="77777777" w:rsidR="008653F6" w:rsidRPr="008653F6" w:rsidRDefault="008653F6" w:rsidP="008653F6">
      <w:pPr>
        <w:ind w:left="360" w:hanging="360"/>
        <w:rPr>
          <w:rFonts w:ascii="Arial" w:hAnsi="Arial" w:cs="Arial"/>
          <w:sz w:val="19"/>
          <w:szCs w:val="19"/>
        </w:rPr>
      </w:pPr>
      <w:r w:rsidRPr="008653F6">
        <w:rPr>
          <w:rFonts w:ascii="Arial" w:hAnsi="Arial" w:cs="Arial"/>
          <w:sz w:val="19"/>
          <w:szCs w:val="19"/>
        </w:rPr>
        <w:t xml:space="preserve">O Christ God, </w:t>
      </w:r>
      <w:r w:rsidRPr="008653F6">
        <w:rPr>
          <w:rFonts w:ascii="Arial" w:hAnsi="Arial" w:cs="Arial"/>
          <w:sz w:val="19"/>
          <w:szCs w:val="19"/>
          <w:u w:val="single"/>
        </w:rPr>
        <w:t>Fount</w:t>
      </w:r>
      <w:r w:rsidRPr="008653F6">
        <w:rPr>
          <w:rFonts w:ascii="Arial" w:hAnsi="Arial" w:cs="Arial"/>
          <w:sz w:val="19"/>
          <w:szCs w:val="19"/>
        </w:rPr>
        <w:t xml:space="preserve">ain of our </w:t>
      </w:r>
      <w:r w:rsidRPr="008653F6">
        <w:rPr>
          <w:rFonts w:ascii="Arial" w:hAnsi="Arial" w:cs="Arial"/>
          <w:sz w:val="19"/>
          <w:szCs w:val="19"/>
          <w:u w:val="single"/>
        </w:rPr>
        <w:t>life</w:t>
      </w:r>
      <w:r w:rsidRPr="008653F6">
        <w:rPr>
          <w:rFonts w:ascii="Arial" w:hAnsi="Arial" w:cs="Arial"/>
          <w:sz w:val="19"/>
          <w:szCs w:val="19"/>
        </w:rPr>
        <w:t xml:space="preserve">, </w:t>
      </w:r>
      <w:r w:rsidRPr="008653F6">
        <w:rPr>
          <w:rFonts w:ascii="Arial" w:hAnsi="Arial" w:cs="Arial"/>
          <w:sz w:val="19"/>
          <w:szCs w:val="19"/>
          <w:u w:val="single"/>
        </w:rPr>
        <w:t>glo</w:t>
      </w:r>
      <w:r w:rsidRPr="008653F6">
        <w:rPr>
          <w:rFonts w:ascii="Arial" w:hAnsi="Arial" w:cs="Arial"/>
          <w:sz w:val="19"/>
          <w:szCs w:val="19"/>
        </w:rPr>
        <w:t xml:space="preserve">ry to </w:t>
      </w:r>
      <w:proofErr w:type="gramStart"/>
      <w:r w:rsidRPr="008653F6">
        <w:rPr>
          <w:rFonts w:ascii="Arial" w:hAnsi="Arial" w:cs="Arial"/>
          <w:sz w:val="19"/>
          <w:szCs w:val="19"/>
        </w:rPr>
        <w:t>You</w:t>
      </w:r>
      <w:proofErr w:type="gramEnd"/>
      <w:r w:rsidRPr="008653F6">
        <w:rPr>
          <w:rFonts w:ascii="Arial" w:hAnsi="Arial" w:cs="Arial"/>
          <w:sz w:val="19"/>
          <w:szCs w:val="19"/>
        </w:rPr>
        <w:t>!</w:t>
      </w:r>
    </w:p>
    <w:sectPr w:rsidR="008653F6" w:rsidRPr="008653F6" w:rsidSect="00B861FC">
      <w:headerReference w:type="default" r:id="rId10"/>
      <w:type w:val="continuous"/>
      <w:pgSz w:w="7920" w:h="12240" w:orient="landscape" w:code="1"/>
      <w:pgMar w:top="432" w:right="432" w:bottom="432" w:left="432" w:header="288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E9D0C8A" w14:textId="77777777" w:rsidR="00F851E1" w:rsidRDefault="00F851E1" w:rsidP="007A7441">
      <w:r>
        <w:separator/>
      </w:r>
    </w:p>
  </w:endnote>
  <w:endnote w:type="continuationSeparator" w:id="0">
    <w:p w14:paraId="0EC88250" w14:textId="77777777" w:rsidR="00F851E1" w:rsidRDefault="00F851E1" w:rsidP="007A74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51CBFD" w14:textId="77777777" w:rsidR="00701281" w:rsidRDefault="00701281" w:rsidP="00CF10D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50B6899" w14:textId="77777777" w:rsidR="00701281" w:rsidRDefault="00701281" w:rsidP="00CF10D0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A799C9" w14:textId="77777777" w:rsidR="00701281" w:rsidRPr="007C6FD4" w:rsidRDefault="00701281" w:rsidP="00CF10D0">
    <w:pPr>
      <w:pStyle w:val="Footer"/>
      <w:ind w:right="360"/>
      <w:rPr>
        <w:sz w:val="10"/>
        <w:szCs w:val="1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B68385C" w14:textId="77777777" w:rsidR="00F851E1" w:rsidRDefault="00F851E1" w:rsidP="007A7441">
      <w:r>
        <w:separator/>
      </w:r>
    </w:p>
  </w:footnote>
  <w:footnote w:type="continuationSeparator" w:id="0">
    <w:p w14:paraId="0A637A27" w14:textId="77777777" w:rsidR="00F851E1" w:rsidRDefault="00F851E1" w:rsidP="007A744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58C837" w14:textId="708B340D" w:rsidR="00444DCD" w:rsidRPr="00AC3FBB" w:rsidRDefault="00444DCD" w:rsidP="00444DCD">
    <w:pPr>
      <w:pStyle w:val="Header"/>
      <w:pBdr>
        <w:bottom w:val="thickThinSmallGap" w:sz="24" w:space="1" w:color="auto"/>
      </w:pBdr>
      <w:tabs>
        <w:tab w:val="clear" w:pos="4680"/>
        <w:tab w:val="clear" w:pos="9360"/>
        <w:tab w:val="right" w:pos="6750"/>
      </w:tabs>
      <w:ind w:left="-187" w:right="36" w:firstLine="187"/>
      <w:rPr>
        <w:rFonts w:ascii="Arial" w:hAnsi="Arial" w:cs="Arial"/>
        <w:sz w:val="14"/>
        <w:szCs w:val="20"/>
      </w:rPr>
    </w:pPr>
    <w:r>
      <w:rPr>
        <w:rFonts w:ascii="Arial" w:hAnsi="Arial" w:cs="Arial"/>
        <w:sz w:val="14"/>
        <w:szCs w:val="20"/>
      </w:rPr>
      <w:t xml:space="preserve">May </w:t>
    </w:r>
    <w:r w:rsidR="00701281">
      <w:rPr>
        <w:rFonts w:ascii="Arial" w:hAnsi="Arial" w:cs="Arial"/>
        <w:sz w:val="14"/>
        <w:szCs w:val="20"/>
      </w:rPr>
      <w:t>14</w:t>
    </w:r>
    <w:r w:rsidRPr="00AC3FBB">
      <w:rPr>
        <w:rFonts w:ascii="Arial" w:hAnsi="Arial" w:cs="Arial"/>
        <w:sz w:val="14"/>
        <w:szCs w:val="20"/>
      </w:rPr>
      <w:t xml:space="preserve"> – </w:t>
    </w:r>
    <w:r>
      <w:rPr>
        <w:rFonts w:ascii="Arial" w:hAnsi="Arial" w:cs="Arial"/>
        <w:sz w:val="14"/>
        <w:szCs w:val="20"/>
      </w:rPr>
      <w:t>F</w:t>
    </w:r>
    <w:r w:rsidR="00701281">
      <w:rPr>
        <w:rFonts w:ascii="Arial" w:hAnsi="Arial" w:cs="Arial"/>
        <w:sz w:val="14"/>
        <w:szCs w:val="20"/>
      </w:rPr>
      <w:t>if</w:t>
    </w:r>
    <w:r>
      <w:rPr>
        <w:rFonts w:ascii="Arial" w:hAnsi="Arial" w:cs="Arial"/>
        <w:sz w:val="14"/>
        <w:szCs w:val="20"/>
      </w:rPr>
      <w:t>th Sunday of Pascha</w:t>
    </w:r>
    <w:r w:rsidRPr="00AC3FBB">
      <w:rPr>
        <w:rFonts w:ascii="Arial" w:hAnsi="Arial" w:cs="Arial"/>
        <w:sz w:val="14"/>
        <w:szCs w:val="20"/>
      </w:rPr>
      <w:tab/>
    </w:r>
    <w:r>
      <w:rPr>
        <w:rFonts w:ascii="Arial" w:hAnsi="Arial" w:cs="Arial"/>
        <w:sz w:val="14"/>
        <w:szCs w:val="20"/>
      </w:rPr>
      <w:t>Sunday of the</w:t>
    </w:r>
    <w:r w:rsidR="00701281">
      <w:rPr>
        <w:rFonts w:ascii="Arial" w:hAnsi="Arial" w:cs="Arial"/>
        <w:sz w:val="14"/>
        <w:szCs w:val="20"/>
      </w:rPr>
      <w:t xml:space="preserve"> Samaritan Woman</w:t>
    </w:r>
  </w:p>
  <w:p w14:paraId="5D058EE4" w14:textId="378DE7B8" w:rsidR="00444DCD" w:rsidRPr="00AC3FBB" w:rsidRDefault="00701281" w:rsidP="00444DCD">
    <w:pPr>
      <w:pStyle w:val="Header"/>
      <w:pBdr>
        <w:bottom w:val="thickThinSmallGap" w:sz="24" w:space="1" w:color="auto"/>
      </w:pBdr>
      <w:tabs>
        <w:tab w:val="clear" w:pos="4680"/>
        <w:tab w:val="clear" w:pos="9360"/>
        <w:tab w:val="right" w:pos="6750"/>
      </w:tabs>
      <w:ind w:left="-187" w:right="36" w:firstLine="187"/>
      <w:rPr>
        <w:rFonts w:ascii="Arial" w:hAnsi="Arial" w:cs="Arial"/>
        <w:b/>
        <w:sz w:val="14"/>
        <w:szCs w:val="20"/>
      </w:rPr>
    </w:pPr>
    <w:r>
      <w:rPr>
        <w:rFonts w:ascii="Arial" w:hAnsi="Arial" w:cs="Arial"/>
        <w:sz w:val="14"/>
        <w:szCs w:val="20"/>
      </w:rPr>
      <w:t>Tone 4</w:t>
    </w:r>
    <w:r w:rsidR="00444DCD" w:rsidRPr="00AC3FBB">
      <w:rPr>
        <w:rFonts w:ascii="Arial" w:hAnsi="Arial" w:cs="Arial"/>
        <w:sz w:val="14"/>
        <w:szCs w:val="20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0EB145E"/>
    <w:multiLevelType w:val="hybridMultilevel"/>
    <w:tmpl w:val="F96A1D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E27F88"/>
    <w:multiLevelType w:val="hybridMultilevel"/>
    <w:tmpl w:val="F5F0B2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FE1F2E"/>
    <w:multiLevelType w:val="hybridMultilevel"/>
    <w:tmpl w:val="2CB8DC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bookFoldPrint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yMzOyMDMxNze1NLJU0lEKTi0uzszPAykwqQUAaAJ6cSwAAAA="/>
  </w:docVars>
  <w:rsids>
    <w:rsidRoot w:val="00426535"/>
    <w:rsid w:val="000001DA"/>
    <w:rsid w:val="00000FB1"/>
    <w:rsid w:val="0000174E"/>
    <w:rsid w:val="0000188F"/>
    <w:rsid w:val="00001938"/>
    <w:rsid w:val="00001976"/>
    <w:rsid w:val="00001BF1"/>
    <w:rsid w:val="00002785"/>
    <w:rsid w:val="00002ED3"/>
    <w:rsid w:val="00005B42"/>
    <w:rsid w:val="00005D1A"/>
    <w:rsid w:val="0000666C"/>
    <w:rsid w:val="00007A99"/>
    <w:rsid w:val="00007F9F"/>
    <w:rsid w:val="0001088B"/>
    <w:rsid w:val="000115C2"/>
    <w:rsid w:val="00013D28"/>
    <w:rsid w:val="00013E5A"/>
    <w:rsid w:val="000146EB"/>
    <w:rsid w:val="00014F66"/>
    <w:rsid w:val="00015004"/>
    <w:rsid w:val="000157B4"/>
    <w:rsid w:val="00016744"/>
    <w:rsid w:val="00016873"/>
    <w:rsid w:val="00016A5A"/>
    <w:rsid w:val="000172CA"/>
    <w:rsid w:val="00022086"/>
    <w:rsid w:val="00023147"/>
    <w:rsid w:val="00023AE8"/>
    <w:rsid w:val="00023E38"/>
    <w:rsid w:val="00024A02"/>
    <w:rsid w:val="00024E58"/>
    <w:rsid w:val="000256F6"/>
    <w:rsid w:val="00025BAB"/>
    <w:rsid w:val="000260A8"/>
    <w:rsid w:val="000264C3"/>
    <w:rsid w:val="00026DB8"/>
    <w:rsid w:val="00027A3F"/>
    <w:rsid w:val="000305CC"/>
    <w:rsid w:val="00030CAC"/>
    <w:rsid w:val="0003112A"/>
    <w:rsid w:val="00031A6A"/>
    <w:rsid w:val="00033379"/>
    <w:rsid w:val="00034298"/>
    <w:rsid w:val="00035306"/>
    <w:rsid w:val="0003549A"/>
    <w:rsid w:val="00036DB4"/>
    <w:rsid w:val="00036E07"/>
    <w:rsid w:val="0003763E"/>
    <w:rsid w:val="00041B48"/>
    <w:rsid w:val="00041BC1"/>
    <w:rsid w:val="00042240"/>
    <w:rsid w:val="00042EBE"/>
    <w:rsid w:val="00042EF5"/>
    <w:rsid w:val="000433A7"/>
    <w:rsid w:val="00043591"/>
    <w:rsid w:val="000444DC"/>
    <w:rsid w:val="00045365"/>
    <w:rsid w:val="000477EC"/>
    <w:rsid w:val="00051ACF"/>
    <w:rsid w:val="00051BD1"/>
    <w:rsid w:val="0005238F"/>
    <w:rsid w:val="00053869"/>
    <w:rsid w:val="00054D26"/>
    <w:rsid w:val="00055726"/>
    <w:rsid w:val="00056984"/>
    <w:rsid w:val="00057813"/>
    <w:rsid w:val="000629F5"/>
    <w:rsid w:val="00063174"/>
    <w:rsid w:val="0006336D"/>
    <w:rsid w:val="000634E6"/>
    <w:rsid w:val="00064752"/>
    <w:rsid w:val="00064F94"/>
    <w:rsid w:val="00065942"/>
    <w:rsid w:val="00067D81"/>
    <w:rsid w:val="0007079C"/>
    <w:rsid w:val="000726C8"/>
    <w:rsid w:val="0007281D"/>
    <w:rsid w:val="00073ACE"/>
    <w:rsid w:val="0007613C"/>
    <w:rsid w:val="0007651B"/>
    <w:rsid w:val="00076894"/>
    <w:rsid w:val="00076DBC"/>
    <w:rsid w:val="000771E5"/>
    <w:rsid w:val="000779B0"/>
    <w:rsid w:val="00077AB0"/>
    <w:rsid w:val="00080A54"/>
    <w:rsid w:val="00080FAE"/>
    <w:rsid w:val="00081DA0"/>
    <w:rsid w:val="0008314C"/>
    <w:rsid w:val="00083D9C"/>
    <w:rsid w:val="000852A4"/>
    <w:rsid w:val="00090134"/>
    <w:rsid w:val="00090244"/>
    <w:rsid w:val="00090269"/>
    <w:rsid w:val="00090811"/>
    <w:rsid w:val="00090A4E"/>
    <w:rsid w:val="0009264B"/>
    <w:rsid w:val="00093A18"/>
    <w:rsid w:val="00096810"/>
    <w:rsid w:val="00096E4F"/>
    <w:rsid w:val="000A0BE6"/>
    <w:rsid w:val="000A217B"/>
    <w:rsid w:val="000A4843"/>
    <w:rsid w:val="000A49F0"/>
    <w:rsid w:val="000A51CB"/>
    <w:rsid w:val="000A5F12"/>
    <w:rsid w:val="000A6681"/>
    <w:rsid w:val="000A6C56"/>
    <w:rsid w:val="000A7227"/>
    <w:rsid w:val="000A732A"/>
    <w:rsid w:val="000B01E5"/>
    <w:rsid w:val="000B2C3E"/>
    <w:rsid w:val="000B305E"/>
    <w:rsid w:val="000B30FC"/>
    <w:rsid w:val="000B42E8"/>
    <w:rsid w:val="000B4534"/>
    <w:rsid w:val="000B4A1B"/>
    <w:rsid w:val="000B6C03"/>
    <w:rsid w:val="000C01F2"/>
    <w:rsid w:val="000C1668"/>
    <w:rsid w:val="000C169E"/>
    <w:rsid w:val="000C3849"/>
    <w:rsid w:val="000C4428"/>
    <w:rsid w:val="000C443B"/>
    <w:rsid w:val="000C6DE2"/>
    <w:rsid w:val="000C6E70"/>
    <w:rsid w:val="000C785A"/>
    <w:rsid w:val="000C7C65"/>
    <w:rsid w:val="000D1D61"/>
    <w:rsid w:val="000D2419"/>
    <w:rsid w:val="000D431B"/>
    <w:rsid w:val="000D4C1B"/>
    <w:rsid w:val="000D6B93"/>
    <w:rsid w:val="000D6D62"/>
    <w:rsid w:val="000D7BD7"/>
    <w:rsid w:val="000E311D"/>
    <w:rsid w:val="000E4194"/>
    <w:rsid w:val="000E7024"/>
    <w:rsid w:val="000F2CE6"/>
    <w:rsid w:val="000F362D"/>
    <w:rsid w:val="000F4675"/>
    <w:rsid w:val="000F4C28"/>
    <w:rsid w:val="000F6085"/>
    <w:rsid w:val="000F730D"/>
    <w:rsid w:val="000F73B4"/>
    <w:rsid w:val="000F743A"/>
    <w:rsid w:val="000F7A77"/>
    <w:rsid w:val="00101B40"/>
    <w:rsid w:val="001023B2"/>
    <w:rsid w:val="00103874"/>
    <w:rsid w:val="00104F7A"/>
    <w:rsid w:val="00105765"/>
    <w:rsid w:val="0010675D"/>
    <w:rsid w:val="00107107"/>
    <w:rsid w:val="001107E6"/>
    <w:rsid w:val="001123DB"/>
    <w:rsid w:val="001138EC"/>
    <w:rsid w:val="00114158"/>
    <w:rsid w:val="00114BF5"/>
    <w:rsid w:val="00115D8B"/>
    <w:rsid w:val="001160AA"/>
    <w:rsid w:val="00116A92"/>
    <w:rsid w:val="00116C31"/>
    <w:rsid w:val="00117232"/>
    <w:rsid w:val="00117500"/>
    <w:rsid w:val="001177E2"/>
    <w:rsid w:val="00120112"/>
    <w:rsid w:val="00120A7A"/>
    <w:rsid w:val="00120EF2"/>
    <w:rsid w:val="00122779"/>
    <w:rsid w:val="00122C1A"/>
    <w:rsid w:val="00123FA6"/>
    <w:rsid w:val="0012478F"/>
    <w:rsid w:val="00125A49"/>
    <w:rsid w:val="00126E76"/>
    <w:rsid w:val="00127130"/>
    <w:rsid w:val="00127303"/>
    <w:rsid w:val="00127329"/>
    <w:rsid w:val="001275FA"/>
    <w:rsid w:val="00130345"/>
    <w:rsid w:val="00130350"/>
    <w:rsid w:val="0013301F"/>
    <w:rsid w:val="00133288"/>
    <w:rsid w:val="00133369"/>
    <w:rsid w:val="001344B7"/>
    <w:rsid w:val="00134C9C"/>
    <w:rsid w:val="00135307"/>
    <w:rsid w:val="0013533E"/>
    <w:rsid w:val="00136683"/>
    <w:rsid w:val="00137564"/>
    <w:rsid w:val="00137703"/>
    <w:rsid w:val="00137FC7"/>
    <w:rsid w:val="00140943"/>
    <w:rsid w:val="001423D0"/>
    <w:rsid w:val="00142447"/>
    <w:rsid w:val="0014279E"/>
    <w:rsid w:val="00142D71"/>
    <w:rsid w:val="00143028"/>
    <w:rsid w:val="0014399B"/>
    <w:rsid w:val="00146826"/>
    <w:rsid w:val="00146E8C"/>
    <w:rsid w:val="00146FED"/>
    <w:rsid w:val="001473AE"/>
    <w:rsid w:val="00147CE5"/>
    <w:rsid w:val="00150047"/>
    <w:rsid w:val="0015311E"/>
    <w:rsid w:val="001531EF"/>
    <w:rsid w:val="00153B4D"/>
    <w:rsid w:val="00154367"/>
    <w:rsid w:val="001545CF"/>
    <w:rsid w:val="001545F6"/>
    <w:rsid w:val="001546DE"/>
    <w:rsid w:val="001547D4"/>
    <w:rsid w:val="00155E05"/>
    <w:rsid w:val="00157D99"/>
    <w:rsid w:val="00164246"/>
    <w:rsid w:val="00164820"/>
    <w:rsid w:val="001658BD"/>
    <w:rsid w:val="001669E6"/>
    <w:rsid w:val="00167594"/>
    <w:rsid w:val="00167E25"/>
    <w:rsid w:val="0017010C"/>
    <w:rsid w:val="0017029D"/>
    <w:rsid w:val="00170B50"/>
    <w:rsid w:val="0017226C"/>
    <w:rsid w:val="001733DC"/>
    <w:rsid w:val="00173AA9"/>
    <w:rsid w:val="00173F30"/>
    <w:rsid w:val="001742CF"/>
    <w:rsid w:val="00174BC7"/>
    <w:rsid w:val="00180B65"/>
    <w:rsid w:val="00181165"/>
    <w:rsid w:val="00181F94"/>
    <w:rsid w:val="0018257F"/>
    <w:rsid w:val="00182EAF"/>
    <w:rsid w:val="00183AEC"/>
    <w:rsid w:val="00186726"/>
    <w:rsid w:val="001923FC"/>
    <w:rsid w:val="00193E86"/>
    <w:rsid w:val="001942E4"/>
    <w:rsid w:val="00194DD3"/>
    <w:rsid w:val="00196ACE"/>
    <w:rsid w:val="001A0494"/>
    <w:rsid w:val="001A0C3B"/>
    <w:rsid w:val="001A1235"/>
    <w:rsid w:val="001A1416"/>
    <w:rsid w:val="001A1687"/>
    <w:rsid w:val="001A2157"/>
    <w:rsid w:val="001A40C2"/>
    <w:rsid w:val="001A5654"/>
    <w:rsid w:val="001A5AE5"/>
    <w:rsid w:val="001A5DCB"/>
    <w:rsid w:val="001A6697"/>
    <w:rsid w:val="001A7E1F"/>
    <w:rsid w:val="001B12CB"/>
    <w:rsid w:val="001B1A72"/>
    <w:rsid w:val="001B1AAC"/>
    <w:rsid w:val="001B2E86"/>
    <w:rsid w:val="001B3BB1"/>
    <w:rsid w:val="001B3F11"/>
    <w:rsid w:val="001B4408"/>
    <w:rsid w:val="001B48C5"/>
    <w:rsid w:val="001B4DD9"/>
    <w:rsid w:val="001B613F"/>
    <w:rsid w:val="001B6199"/>
    <w:rsid w:val="001B6ABE"/>
    <w:rsid w:val="001C02D5"/>
    <w:rsid w:val="001C0467"/>
    <w:rsid w:val="001C09F2"/>
    <w:rsid w:val="001C1EF1"/>
    <w:rsid w:val="001C1FD9"/>
    <w:rsid w:val="001C21FE"/>
    <w:rsid w:val="001C329A"/>
    <w:rsid w:val="001C33BA"/>
    <w:rsid w:val="001C3F8C"/>
    <w:rsid w:val="001C4F3D"/>
    <w:rsid w:val="001D0031"/>
    <w:rsid w:val="001D2327"/>
    <w:rsid w:val="001D37EB"/>
    <w:rsid w:val="001D3814"/>
    <w:rsid w:val="001D3C0F"/>
    <w:rsid w:val="001D4B5C"/>
    <w:rsid w:val="001D4C7B"/>
    <w:rsid w:val="001D5204"/>
    <w:rsid w:val="001D53F4"/>
    <w:rsid w:val="001D6D78"/>
    <w:rsid w:val="001D763C"/>
    <w:rsid w:val="001D7BB4"/>
    <w:rsid w:val="001E3B44"/>
    <w:rsid w:val="001E404E"/>
    <w:rsid w:val="001E42EE"/>
    <w:rsid w:val="001E449B"/>
    <w:rsid w:val="001E44FB"/>
    <w:rsid w:val="001E4911"/>
    <w:rsid w:val="001E5086"/>
    <w:rsid w:val="001E538F"/>
    <w:rsid w:val="001E55F6"/>
    <w:rsid w:val="001E5BAF"/>
    <w:rsid w:val="001E5CE6"/>
    <w:rsid w:val="001E5F5D"/>
    <w:rsid w:val="001E66DE"/>
    <w:rsid w:val="001E71DD"/>
    <w:rsid w:val="001F0884"/>
    <w:rsid w:val="001F0BA1"/>
    <w:rsid w:val="001F0E36"/>
    <w:rsid w:val="001F16F7"/>
    <w:rsid w:val="001F1DC4"/>
    <w:rsid w:val="001F21CD"/>
    <w:rsid w:val="001F2397"/>
    <w:rsid w:val="001F2B56"/>
    <w:rsid w:val="001F2E9F"/>
    <w:rsid w:val="001F3AB8"/>
    <w:rsid w:val="001F4EE8"/>
    <w:rsid w:val="001F4F58"/>
    <w:rsid w:val="001F5898"/>
    <w:rsid w:val="001F5A16"/>
    <w:rsid w:val="001F61FD"/>
    <w:rsid w:val="001F6DD6"/>
    <w:rsid w:val="001F78AC"/>
    <w:rsid w:val="00201F37"/>
    <w:rsid w:val="00204375"/>
    <w:rsid w:val="00206A3E"/>
    <w:rsid w:val="00206F08"/>
    <w:rsid w:val="00210928"/>
    <w:rsid w:val="00211B8B"/>
    <w:rsid w:val="00211CA8"/>
    <w:rsid w:val="00212716"/>
    <w:rsid w:val="00212BFF"/>
    <w:rsid w:val="00212DD1"/>
    <w:rsid w:val="002135DD"/>
    <w:rsid w:val="00213B03"/>
    <w:rsid w:val="002144DA"/>
    <w:rsid w:val="00214C4C"/>
    <w:rsid w:val="0021510A"/>
    <w:rsid w:val="0021646B"/>
    <w:rsid w:val="00216686"/>
    <w:rsid w:val="00217A11"/>
    <w:rsid w:val="00217A1A"/>
    <w:rsid w:val="00220423"/>
    <w:rsid w:val="00220812"/>
    <w:rsid w:val="00220845"/>
    <w:rsid w:val="00221161"/>
    <w:rsid w:val="00222D24"/>
    <w:rsid w:val="00223A57"/>
    <w:rsid w:val="002245F7"/>
    <w:rsid w:val="00224BA9"/>
    <w:rsid w:val="00225001"/>
    <w:rsid w:val="00225280"/>
    <w:rsid w:val="002276A1"/>
    <w:rsid w:val="002276DB"/>
    <w:rsid w:val="00231618"/>
    <w:rsid w:val="00232499"/>
    <w:rsid w:val="0023351B"/>
    <w:rsid w:val="002342BD"/>
    <w:rsid w:val="0023559E"/>
    <w:rsid w:val="0023604F"/>
    <w:rsid w:val="002360B9"/>
    <w:rsid w:val="00236FED"/>
    <w:rsid w:val="00237B6D"/>
    <w:rsid w:val="0024049F"/>
    <w:rsid w:val="002415C9"/>
    <w:rsid w:val="00242133"/>
    <w:rsid w:val="002424E3"/>
    <w:rsid w:val="00243BEC"/>
    <w:rsid w:val="00243D2C"/>
    <w:rsid w:val="00244009"/>
    <w:rsid w:val="00244192"/>
    <w:rsid w:val="00245642"/>
    <w:rsid w:val="002459A2"/>
    <w:rsid w:val="00246578"/>
    <w:rsid w:val="0024666D"/>
    <w:rsid w:val="00247369"/>
    <w:rsid w:val="002534A3"/>
    <w:rsid w:val="00253BC2"/>
    <w:rsid w:val="0025492E"/>
    <w:rsid w:val="00255714"/>
    <w:rsid w:val="0025723C"/>
    <w:rsid w:val="0026158F"/>
    <w:rsid w:val="00264AB6"/>
    <w:rsid w:val="002652D1"/>
    <w:rsid w:val="00265888"/>
    <w:rsid w:val="00265FCC"/>
    <w:rsid w:val="00267D65"/>
    <w:rsid w:val="002711CA"/>
    <w:rsid w:val="00271BF1"/>
    <w:rsid w:val="00271FB5"/>
    <w:rsid w:val="0027201A"/>
    <w:rsid w:val="0027368E"/>
    <w:rsid w:val="00273EBB"/>
    <w:rsid w:val="00274642"/>
    <w:rsid w:val="002747B7"/>
    <w:rsid w:val="002754A1"/>
    <w:rsid w:val="002754A5"/>
    <w:rsid w:val="002759B0"/>
    <w:rsid w:val="00275A91"/>
    <w:rsid w:val="00275C23"/>
    <w:rsid w:val="0027653E"/>
    <w:rsid w:val="0027675C"/>
    <w:rsid w:val="0027784C"/>
    <w:rsid w:val="00281242"/>
    <w:rsid w:val="00281AD6"/>
    <w:rsid w:val="00283562"/>
    <w:rsid w:val="00285459"/>
    <w:rsid w:val="00285AE3"/>
    <w:rsid w:val="00286CD5"/>
    <w:rsid w:val="00287527"/>
    <w:rsid w:val="00287BCD"/>
    <w:rsid w:val="00287D1C"/>
    <w:rsid w:val="0029025A"/>
    <w:rsid w:val="00291426"/>
    <w:rsid w:val="00291593"/>
    <w:rsid w:val="002915CA"/>
    <w:rsid w:val="00291CA8"/>
    <w:rsid w:val="00292614"/>
    <w:rsid w:val="0029531F"/>
    <w:rsid w:val="0029731C"/>
    <w:rsid w:val="002A0859"/>
    <w:rsid w:val="002A0F55"/>
    <w:rsid w:val="002A1EBF"/>
    <w:rsid w:val="002A2C5E"/>
    <w:rsid w:val="002A3AA7"/>
    <w:rsid w:val="002A4F86"/>
    <w:rsid w:val="002A50DB"/>
    <w:rsid w:val="002A5452"/>
    <w:rsid w:val="002A5F4B"/>
    <w:rsid w:val="002A6A8D"/>
    <w:rsid w:val="002B08B2"/>
    <w:rsid w:val="002B13DD"/>
    <w:rsid w:val="002B3203"/>
    <w:rsid w:val="002B384B"/>
    <w:rsid w:val="002B61CC"/>
    <w:rsid w:val="002C037C"/>
    <w:rsid w:val="002C088E"/>
    <w:rsid w:val="002C0C7B"/>
    <w:rsid w:val="002C1BDB"/>
    <w:rsid w:val="002C200A"/>
    <w:rsid w:val="002C364D"/>
    <w:rsid w:val="002C36E8"/>
    <w:rsid w:val="002C5200"/>
    <w:rsid w:val="002C5416"/>
    <w:rsid w:val="002C62F3"/>
    <w:rsid w:val="002D09A7"/>
    <w:rsid w:val="002D1DD9"/>
    <w:rsid w:val="002D47A6"/>
    <w:rsid w:val="002D4B0F"/>
    <w:rsid w:val="002D60BD"/>
    <w:rsid w:val="002D74A1"/>
    <w:rsid w:val="002E1045"/>
    <w:rsid w:val="002E1861"/>
    <w:rsid w:val="002E3ECA"/>
    <w:rsid w:val="002E7490"/>
    <w:rsid w:val="002F0D86"/>
    <w:rsid w:val="002F6A66"/>
    <w:rsid w:val="002F7C1B"/>
    <w:rsid w:val="00300388"/>
    <w:rsid w:val="00300729"/>
    <w:rsid w:val="00301580"/>
    <w:rsid w:val="00301C58"/>
    <w:rsid w:val="00302C17"/>
    <w:rsid w:val="00303215"/>
    <w:rsid w:val="00304B2C"/>
    <w:rsid w:val="00304F83"/>
    <w:rsid w:val="00305DAC"/>
    <w:rsid w:val="003063D4"/>
    <w:rsid w:val="00306498"/>
    <w:rsid w:val="00311236"/>
    <w:rsid w:val="003118F1"/>
    <w:rsid w:val="0031616F"/>
    <w:rsid w:val="003169DF"/>
    <w:rsid w:val="0031715B"/>
    <w:rsid w:val="0032129C"/>
    <w:rsid w:val="00323F22"/>
    <w:rsid w:val="00327148"/>
    <w:rsid w:val="003276C7"/>
    <w:rsid w:val="003308B3"/>
    <w:rsid w:val="003314DB"/>
    <w:rsid w:val="00332072"/>
    <w:rsid w:val="00332EBB"/>
    <w:rsid w:val="003331EA"/>
    <w:rsid w:val="00333D11"/>
    <w:rsid w:val="00333DA2"/>
    <w:rsid w:val="003351CD"/>
    <w:rsid w:val="00335FD8"/>
    <w:rsid w:val="00336579"/>
    <w:rsid w:val="00337351"/>
    <w:rsid w:val="00337451"/>
    <w:rsid w:val="00337650"/>
    <w:rsid w:val="00340EA2"/>
    <w:rsid w:val="00342F16"/>
    <w:rsid w:val="003434F1"/>
    <w:rsid w:val="00344A55"/>
    <w:rsid w:val="00345DA9"/>
    <w:rsid w:val="00345E9B"/>
    <w:rsid w:val="003468CF"/>
    <w:rsid w:val="00346C83"/>
    <w:rsid w:val="00347F54"/>
    <w:rsid w:val="003507E1"/>
    <w:rsid w:val="00350D47"/>
    <w:rsid w:val="00351A6D"/>
    <w:rsid w:val="0035232F"/>
    <w:rsid w:val="00353354"/>
    <w:rsid w:val="0035689B"/>
    <w:rsid w:val="00356B71"/>
    <w:rsid w:val="003606F1"/>
    <w:rsid w:val="00360CA9"/>
    <w:rsid w:val="003610B1"/>
    <w:rsid w:val="00361690"/>
    <w:rsid w:val="00361A77"/>
    <w:rsid w:val="00361F4A"/>
    <w:rsid w:val="003636EA"/>
    <w:rsid w:val="00366866"/>
    <w:rsid w:val="00367F0D"/>
    <w:rsid w:val="00370607"/>
    <w:rsid w:val="00372272"/>
    <w:rsid w:val="00372C62"/>
    <w:rsid w:val="00373F19"/>
    <w:rsid w:val="00375D57"/>
    <w:rsid w:val="00375EE3"/>
    <w:rsid w:val="00376314"/>
    <w:rsid w:val="00376384"/>
    <w:rsid w:val="00376606"/>
    <w:rsid w:val="0038047E"/>
    <w:rsid w:val="00383001"/>
    <w:rsid w:val="003839FC"/>
    <w:rsid w:val="00385339"/>
    <w:rsid w:val="003853AB"/>
    <w:rsid w:val="00385476"/>
    <w:rsid w:val="0038670D"/>
    <w:rsid w:val="00386747"/>
    <w:rsid w:val="00390FD1"/>
    <w:rsid w:val="0039279A"/>
    <w:rsid w:val="00392F8D"/>
    <w:rsid w:val="003936F0"/>
    <w:rsid w:val="00393F64"/>
    <w:rsid w:val="0039583C"/>
    <w:rsid w:val="00395952"/>
    <w:rsid w:val="00395962"/>
    <w:rsid w:val="00395D26"/>
    <w:rsid w:val="003A011F"/>
    <w:rsid w:val="003A0309"/>
    <w:rsid w:val="003A0907"/>
    <w:rsid w:val="003A1B05"/>
    <w:rsid w:val="003A3078"/>
    <w:rsid w:val="003A38CA"/>
    <w:rsid w:val="003A4A9E"/>
    <w:rsid w:val="003A5784"/>
    <w:rsid w:val="003A5BCC"/>
    <w:rsid w:val="003A63E7"/>
    <w:rsid w:val="003A6873"/>
    <w:rsid w:val="003A703B"/>
    <w:rsid w:val="003A76F4"/>
    <w:rsid w:val="003B3C85"/>
    <w:rsid w:val="003B5692"/>
    <w:rsid w:val="003B5D04"/>
    <w:rsid w:val="003C07C9"/>
    <w:rsid w:val="003C22DF"/>
    <w:rsid w:val="003C3CD2"/>
    <w:rsid w:val="003C4F9B"/>
    <w:rsid w:val="003C56B8"/>
    <w:rsid w:val="003C5861"/>
    <w:rsid w:val="003C5C9B"/>
    <w:rsid w:val="003C6AD3"/>
    <w:rsid w:val="003C6D8B"/>
    <w:rsid w:val="003C7D66"/>
    <w:rsid w:val="003D052B"/>
    <w:rsid w:val="003D10D2"/>
    <w:rsid w:val="003D156E"/>
    <w:rsid w:val="003D17A0"/>
    <w:rsid w:val="003D1834"/>
    <w:rsid w:val="003D2DB9"/>
    <w:rsid w:val="003D2F89"/>
    <w:rsid w:val="003D3319"/>
    <w:rsid w:val="003D368E"/>
    <w:rsid w:val="003D3D11"/>
    <w:rsid w:val="003D5F22"/>
    <w:rsid w:val="003D638A"/>
    <w:rsid w:val="003D675C"/>
    <w:rsid w:val="003D7D0A"/>
    <w:rsid w:val="003E1220"/>
    <w:rsid w:val="003E244D"/>
    <w:rsid w:val="003E3231"/>
    <w:rsid w:val="003E5523"/>
    <w:rsid w:val="003E586F"/>
    <w:rsid w:val="003E601B"/>
    <w:rsid w:val="003E6EEC"/>
    <w:rsid w:val="003E74EC"/>
    <w:rsid w:val="003E762D"/>
    <w:rsid w:val="003F0B49"/>
    <w:rsid w:val="003F14AC"/>
    <w:rsid w:val="003F19AC"/>
    <w:rsid w:val="003F1DA8"/>
    <w:rsid w:val="003F222C"/>
    <w:rsid w:val="003F34E5"/>
    <w:rsid w:val="003F48F7"/>
    <w:rsid w:val="003F578F"/>
    <w:rsid w:val="003F6AC7"/>
    <w:rsid w:val="003F7D54"/>
    <w:rsid w:val="0040116E"/>
    <w:rsid w:val="004021CC"/>
    <w:rsid w:val="00402D0E"/>
    <w:rsid w:val="00404F49"/>
    <w:rsid w:val="004052D1"/>
    <w:rsid w:val="00405763"/>
    <w:rsid w:val="00406A4D"/>
    <w:rsid w:val="00407086"/>
    <w:rsid w:val="0040763C"/>
    <w:rsid w:val="004106D5"/>
    <w:rsid w:val="00410BDE"/>
    <w:rsid w:val="00410F01"/>
    <w:rsid w:val="00412924"/>
    <w:rsid w:val="004138A1"/>
    <w:rsid w:val="00413927"/>
    <w:rsid w:val="00414977"/>
    <w:rsid w:val="00414B47"/>
    <w:rsid w:val="00414C2C"/>
    <w:rsid w:val="00415A1B"/>
    <w:rsid w:val="0041667F"/>
    <w:rsid w:val="00416886"/>
    <w:rsid w:val="0042052D"/>
    <w:rsid w:val="00420CDB"/>
    <w:rsid w:val="00422BFE"/>
    <w:rsid w:val="004231F6"/>
    <w:rsid w:val="00423217"/>
    <w:rsid w:val="00424479"/>
    <w:rsid w:val="0042592D"/>
    <w:rsid w:val="00426535"/>
    <w:rsid w:val="0042745E"/>
    <w:rsid w:val="00427EA8"/>
    <w:rsid w:val="004302F1"/>
    <w:rsid w:val="00431863"/>
    <w:rsid w:val="00431B9B"/>
    <w:rsid w:val="00433FB7"/>
    <w:rsid w:val="004341AE"/>
    <w:rsid w:val="004349DA"/>
    <w:rsid w:val="00435686"/>
    <w:rsid w:val="00435D60"/>
    <w:rsid w:val="0043723F"/>
    <w:rsid w:val="004373C6"/>
    <w:rsid w:val="00437AC3"/>
    <w:rsid w:val="00444DCD"/>
    <w:rsid w:val="00445F83"/>
    <w:rsid w:val="00445F85"/>
    <w:rsid w:val="00446D57"/>
    <w:rsid w:val="00447722"/>
    <w:rsid w:val="0045573E"/>
    <w:rsid w:val="00456718"/>
    <w:rsid w:val="00456989"/>
    <w:rsid w:val="00456EA4"/>
    <w:rsid w:val="004571AD"/>
    <w:rsid w:val="00457640"/>
    <w:rsid w:val="00457ACB"/>
    <w:rsid w:val="0046138C"/>
    <w:rsid w:val="00462C43"/>
    <w:rsid w:val="00462DA7"/>
    <w:rsid w:val="004642E9"/>
    <w:rsid w:val="0046487F"/>
    <w:rsid w:val="00466070"/>
    <w:rsid w:val="004701AC"/>
    <w:rsid w:val="00471357"/>
    <w:rsid w:val="004717C9"/>
    <w:rsid w:val="00471934"/>
    <w:rsid w:val="00473EF4"/>
    <w:rsid w:val="0047507A"/>
    <w:rsid w:val="004763EA"/>
    <w:rsid w:val="00476541"/>
    <w:rsid w:val="0047697B"/>
    <w:rsid w:val="00476BE5"/>
    <w:rsid w:val="0047705D"/>
    <w:rsid w:val="00480461"/>
    <w:rsid w:val="00482DCF"/>
    <w:rsid w:val="00485AED"/>
    <w:rsid w:val="004864CF"/>
    <w:rsid w:val="0049120C"/>
    <w:rsid w:val="00493238"/>
    <w:rsid w:val="00494405"/>
    <w:rsid w:val="004953AA"/>
    <w:rsid w:val="00496223"/>
    <w:rsid w:val="0049629E"/>
    <w:rsid w:val="00496646"/>
    <w:rsid w:val="00496DDA"/>
    <w:rsid w:val="004972CB"/>
    <w:rsid w:val="00497D29"/>
    <w:rsid w:val="004A0AE4"/>
    <w:rsid w:val="004A1025"/>
    <w:rsid w:val="004A17A8"/>
    <w:rsid w:val="004A29FD"/>
    <w:rsid w:val="004A318D"/>
    <w:rsid w:val="004A3C1B"/>
    <w:rsid w:val="004A5CF7"/>
    <w:rsid w:val="004A6DD1"/>
    <w:rsid w:val="004A7E9E"/>
    <w:rsid w:val="004B11A4"/>
    <w:rsid w:val="004B2E62"/>
    <w:rsid w:val="004B638E"/>
    <w:rsid w:val="004B78D3"/>
    <w:rsid w:val="004B7E33"/>
    <w:rsid w:val="004C11B6"/>
    <w:rsid w:val="004C58E4"/>
    <w:rsid w:val="004C5C3E"/>
    <w:rsid w:val="004C6843"/>
    <w:rsid w:val="004C68C0"/>
    <w:rsid w:val="004C6BF3"/>
    <w:rsid w:val="004C7211"/>
    <w:rsid w:val="004C7F3D"/>
    <w:rsid w:val="004D1612"/>
    <w:rsid w:val="004D27FD"/>
    <w:rsid w:val="004D2EB3"/>
    <w:rsid w:val="004D2FBD"/>
    <w:rsid w:val="004D3C6A"/>
    <w:rsid w:val="004D482F"/>
    <w:rsid w:val="004D4D64"/>
    <w:rsid w:val="004D4DDC"/>
    <w:rsid w:val="004D541A"/>
    <w:rsid w:val="004D5C14"/>
    <w:rsid w:val="004E0557"/>
    <w:rsid w:val="004E2F0E"/>
    <w:rsid w:val="004E31E2"/>
    <w:rsid w:val="004E36F7"/>
    <w:rsid w:val="004E4298"/>
    <w:rsid w:val="004E466B"/>
    <w:rsid w:val="004E4C4A"/>
    <w:rsid w:val="004E58DF"/>
    <w:rsid w:val="004E5FCA"/>
    <w:rsid w:val="004E6A89"/>
    <w:rsid w:val="004E7322"/>
    <w:rsid w:val="004F08B4"/>
    <w:rsid w:val="004F16CB"/>
    <w:rsid w:val="004F1B46"/>
    <w:rsid w:val="004F3403"/>
    <w:rsid w:val="004F55B7"/>
    <w:rsid w:val="004F5DCD"/>
    <w:rsid w:val="004F5E30"/>
    <w:rsid w:val="004F6E6A"/>
    <w:rsid w:val="004F7D5B"/>
    <w:rsid w:val="00500129"/>
    <w:rsid w:val="0050100F"/>
    <w:rsid w:val="005015A8"/>
    <w:rsid w:val="0050255B"/>
    <w:rsid w:val="0050343A"/>
    <w:rsid w:val="005059DB"/>
    <w:rsid w:val="00506529"/>
    <w:rsid w:val="005079B3"/>
    <w:rsid w:val="00510C8F"/>
    <w:rsid w:val="005116B6"/>
    <w:rsid w:val="00511845"/>
    <w:rsid w:val="00512E0F"/>
    <w:rsid w:val="00514B78"/>
    <w:rsid w:val="00515CB8"/>
    <w:rsid w:val="0051732D"/>
    <w:rsid w:val="0051741C"/>
    <w:rsid w:val="00517C52"/>
    <w:rsid w:val="0052079A"/>
    <w:rsid w:val="0052330D"/>
    <w:rsid w:val="00524CE9"/>
    <w:rsid w:val="00526B84"/>
    <w:rsid w:val="00527255"/>
    <w:rsid w:val="005273D9"/>
    <w:rsid w:val="005310F6"/>
    <w:rsid w:val="00531A4D"/>
    <w:rsid w:val="005328B3"/>
    <w:rsid w:val="0053395C"/>
    <w:rsid w:val="00533BF9"/>
    <w:rsid w:val="00533F53"/>
    <w:rsid w:val="0053408C"/>
    <w:rsid w:val="005342CF"/>
    <w:rsid w:val="00535870"/>
    <w:rsid w:val="00535E92"/>
    <w:rsid w:val="005375C0"/>
    <w:rsid w:val="005377DA"/>
    <w:rsid w:val="00537D04"/>
    <w:rsid w:val="00540B2E"/>
    <w:rsid w:val="00540E09"/>
    <w:rsid w:val="00541554"/>
    <w:rsid w:val="0054212C"/>
    <w:rsid w:val="005429F3"/>
    <w:rsid w:val="00542E55"/>
    <w:rsid w:val="005432AE"/>
    <w:rsid w:val="0054410E"/>
    <w:rsid w:val="00544191"/>
    <w:rsid w:val="00544F7A"/>
    <w:rsid w:val="00546196"/>
    <w:rsid w:val="005468EC"/>
    <w:rsid w:val="00547A39"/>
    <w:rsid w:val="0055095B"/>
    <w:rsid w:val="00551356"/>
    <w:rsid w:val="0055171E"/>
    <w:rsid w:val="0055258F"/>
    <w:rsid w:val="0055300A"/>
    <w:rsid w:val="00553261"/>
    <w:rsid w:val="00553A93"/>
    <w:rsid w:val="00553D16"/>
    <w:rsid w:val="005543F9"/>
    <w:rsid w:val="00554439"/>
    <w:rsid w:val="00554C02"/>
    <w:rsid w:val="0055570E"/>
    <w:rsid w:val="00556D14"/>
    <w:rsid w:val="00557009"/>
    <w:rsid w:val="00560891"/>
    <w:rsid w:val="00561017"/>
    <w:rsid w:val="00561650"/>
    <w:rsid w:val="00561B0D"/>
    <w:rsid w:val="00561F38"/>
    <w:rsid w:val="00561F85"/>
    <w:rsid w:val="00562973"/>
    <w:rsid w:val="005642DA"/>
    <w:rsid w:val="00564BE5"/>
    <w:rsid w:val="0056629A"/>
    <w:rsid w:val="00566F77"/>
    <w:rsid w:val="00567C36"/>
    <w:rsid w:val="00567DDA"/>
    <w:rsid w:val="00571012"/>
    <w:rsid w:val="005711DA"/>
    <w:rsid w:val="005717E9"/>
    <w:rsid w:val="005736C8"/>
    <w:rsid w:val="00573AB7"/>
    <w:rsid w:val="00574421"/>
    <w:rsid w:val="0057551C"/>
    <w:rsid w:val="005760B8"/>
    <w:rsid w:val="005762AF"/>
    <w:rsid w:val="00582E86"/>
    <w:rsid w:val="00583928"/>
    <w:rsid w:val="00584241"/>
    <w:rsid w:val="00584533"/>
    <w:rsid w:val="0058725A"/>
    <w:rsid w:val="005875FA"/>
    <w:rsid w:val="005901DF"/>
    <w:rsid w:val="00590384"/>
    <w:rsid w:val="00591344"/>
    <w:rsid w:val="00591A17"/>
    <w:rsid w:val="00591A37"/>
    <w:rsid w:val="00592359"/>
    <w:rsid w:val="0059239A"/>
    <w:rsid w:val="00593259"/>
    <w:rsid w:val="0059464B"/>
    <w:rsid w:val="005950B7"/>
    <w:rsid w:val="00595364"/>
    <w:rsid w:val="00595BAC"/>
    <w:rsid w:val="005961F7"/>
    <w:rsid w:val="005969CC"/>
    <w:rsid w:val="00597459"/>
    <w:rsid w:val="005A0378"/>
    <w:rsid w:val="005A09F2"/>
    <w:rsid w:val="005A1B64"/>
    <w:rsid w:val="005A1BC2"/>
    <w:rsid w:val="005A2C00"/>
    <w:rsid w:val="005A36E1"/>
    <w:rsid w:val="005A5BAF"/>
    <w:rsid w:val="005A7EBD"/>
    <w:rsid w:val="005B176A"/>
    <w:rsid w:val="005B2F0C"/>
    <w:rsid w:val="005B368F"/>
    <w:rsid w:val="005B3BFB"/>
    <w:rsid w:val="005B4279"/>
    <w:rsid w:val="005B5061"/>
    <w:rsid w:val="005B5068"/>
    <w:rsid w:val="005B5EC8"/>
    <w:rsid w:val="005B6F44"/>
    <w:rsid w:val="005C0983"/>
    <w:rsid w:val="005C0B7A"/>
    <w:rsid w:val="005C1FCE"/>
    <w:rsid w:val="005C21ED"/>
    <w:rsid w:val="005C2AF9"/>
    <w:rsid w:val="005C3538"/>
    <w:rsid w:val="005C3765"/>
    <w:rsid w:val="005C399E"/>
    <w:rsid w:val="005C3F4E"/>
    <w:rsid w:val="005C701B"/>
    <w:rsid w:val="005C75ED"/>
    <w:rsid w:val="005D0D06"/>
    <w:rsid w:val="005D167D"/>
    <w:rsid w:val="005D1887"/>
    <w:rsid w:val="005D1AB2"/>
    <w:rsid w:val="005D3062"/>
    <w:rsid w:val="005D4AC3"/>
    <w:rsid w:val="005D4EAE"/>
    <w:rsid w:val="005D5A8D"/>
    <w:rsid w:val="005D64B2"/>
    <w:rsid w:val="005D64E4"/>
    <w:rsid w:val="005D79C5"/>
    <w:rsid w:val="005D7F2A"/>
    <w:rsid w:val="005E04B3"/>
    <w:rsid w:val="005E050C"/>
    <w:rsid w:val="005E0A01"/>
    <w:rsid w:val="005E2E1B"/>
    <w:rsid w:val="005E42B8"/>
    <w:rsid w:val="005E6BFC"/>
    <w:rsid w:val="005E7251"/>
    <w:rsid w:val="005E7801"/>
    <w:rsid w:val="005E7A51"/>
    <w:rsid w:val="005E7C1C"/>
    <w:rsid w:val="005F030C"/>
    <w:rsid w:val="005F09B0"/>
    <w:rsid w:val="005F1CA2"/>
    <w:rsid w:val="005F2B49"/>
    <w:rsid w:val="005F326B"/>
    <w:rsid w:val="005F37D1"/>
    <w:rsid w:val="005F465F"/>
    <w:rsid w:val="005F5BBA"/>
    <w:rsid w:val="005F5FB7"/>
    <w:rsid w:val="005F6A09"/>
    <w:rsid w:val="005F7ECB"/>
    <w:rsid w:val="0060017D"/>
    <w:rsid w:val="00600516"/>
    <w:rsid w:val="006012E4"/>
    <w:rsid w:val="006023C3"/>
    <w:rsid w:val="00603962"/>
    <w:rsid w:val="00603A20"/>
    <w:rsid w:val="00604CD3"/>
    <w:rsid w:val="00604F8F"/>
    <w:rsid w:val="0060563E"/>
    <w:rsid w:val="0060616F"/>
    <w:rsid w:val="00606B5F"/>
    <w:rsid w:val="0060783D"/>
    <w:rsid w:val="00613093"/>
    <w:rsid w:val="00613659"/>
    <w:rsid w:val="00614A94"/>
    <w:rsid w:val="0061636D"/>
    <w:rsid w:val="00620B92"/>
    <w:rsid w:val="0062107A"/>
    <w:rsid w:val="0062232B"/>
    <w:rsid w:val="00622BD3"/>
    <w:rsid w:val="00623925"/>
    <w:rsid w:val="00624DBA"/>
    <w:rsid w:val="006259B1"/>
    <w:rsid w:val="00625AFC"/>
    <w:rsid w:val="00625E47"/>
    <w:rsid w:val="00626A03"/>
    <w:rsid w:val="00627FD1"/>
    <w:rsid w:val="00631589"/>
    <w:rsid w:val="0063163A"/>
    <w:rsid w:val="00633832"/>
    <w:rsid w:val="006341FD"/>
    <w:rsid w:val="00634EBC"/>
    <w:rsid w:val="00636152"/>
    <w:rsid w:val="00641650"/>
    <w:rsid w:val="00641946"/>
    <w:rsid w:val="00643CD6"/>
    <w:rsid w:val="00644834"/>
    <w:rsid w:val="00644B96"/>
    <w:rsid w:val="00644BCA"/>
    <w:rsid w:val="00644C0D"/>
    <w:rsid w:val="0064516F"/>
    <w:rsid w:val="00646AB0"/>
    <w:rsid w:val="00646B89"/>
    <w:rsid w:val="00650004"/>
    <w:rsid w:val="0065024A"/>
    <w:rsid w:val="006502FD"/>
    <w:rsid w:val="00653E0C"/>
    <w:rsid w:val="0065594B"/>
    <w:rsid w:val="00655AB3"/>
    <w:rsid w:val="00656ED4"/>
    <w:rsid w:val="006575C6"/>
    <w:rsid w:val="00657995"/>
    <w:rsid w:val="00657E17"/>
    <w:rsid w:val="00660AAC"/>
    <w:rsid w:val="00660FFB"/>
    <w:rsid w:val="006611D1"/>
    <w:rsid w:val="006619CE"/>
    <w:rsid w:val="00661D10"/>
    <w:rsid w:val="0066352A"/>
    <w:rsid w:val="006642FC"/>
    <w:rsid w:val="00670B68"/>
    <w:rsid w:val="0067232A"/>
    <w:rsid w:val="00672CAF"/>
    <w:rsid w:val="00672FD4"/>
    <w:rsid w:val="006745DC"/>
    <w:rsid w:val="0067496A"/>
    <w:rsid w:val="0067596E"/>
    <w:rsid w:val="006759BE"/>
    <w:rsid w:val="006759C4"/>
    <w:rsid w:val="00676265"/>
    <w:rsid w:val="00680BBA"/>
    <w:rsid w:val="0068192C"/>
    <w:rsid w:val="00682077"/>
    <w:rsid w:val="006821A5"/>
    <w:rsid w:val="00683145"/>
    <w:rsid w:val="00683821"/>
    <w:rsid w:val="00684E7A"/>
    <w:rsid w:val="0068602D"/>
    <w:rsid w:val="006873F1"/>
    <w:rsid w:val="00687FBA"/>
    <w:rsid w:val="00690BEE"/>
    <w:rsid w:val="00690DBD"/>
    <w:rsid w:val="0069360A"/>
    <w:rsid w:val="00693B1F"/>
    <w:rsid w:val="00694279"/>
    <w:rsid w:val="006955F5"/>
    <w:rsid w:val="00695B91"/>
    <w:rsid w:val="006960D8"/>
    <w:rsid w:val="0069674E"/>
    <w:rsid w:val="00697F42"/>
    <w:rsid w:val="006A0B5E"/>
    <w:rsid w:val="006A0EE2"/>
    <w:rsid w:val="006A14D2"/>
    <w:rsid w:val="006A2495"/>
    <w:rsid w:val="006A4552"/>
    <w:rsid w:val="006A5667"/>
    <w:rsid w:val="006A6922"/>
    <w:rsid w:val="006A775F"/>
    <w:rsid w:val="006B252F"/>
    <w:rsid w:val="006B2906"/>
    <w:rsid w:val="006B4BB4"/>
    <w:rsid w:val="006B4BC8"/>
    <w:rsid w:val="006B4F82"/>
    <w:rsid w:val="006B59E6"/>
    <w:rsid w:val="006B61B4"/>
    <w:rsid w:val="006B7660"/>
    <w:rsid w:val="006B7DE5"/>
    <w:rsid w:val="006B7FF8"/>
    <w:rsid w:val="006C38C8"/>
    <w:rsid w:val="006C39D8"/>
    <w:rsid w:val="006C4B5B"/>
    <w:rsid w:val="006C4E73"/>
    <w:rsid w:val="006C54FA"/>
    <w:rsid w:val="006C666D"/>
    <w:rsid w:val="006C762C"/>
    <w:rsid w:val="006D06B4"/>
    <w:rsid w:val="006D3486"/>
    <w:rsid w:val="006D3756"/>
    <w:rsid w:val="006D3C19"/>
    <w:rsid w:val="006D47B5"/>
    <w:rsid w:val="006D5C1E"/>
    <w:rsid w:val="006D642B"/>
    <w:rsid w:val="006D65D8"/>
    <w:rsid w:val="006D689C"/>
    <w:rsid w:val="006D764B"/>
    <w:rsid w:val="006E010A"/>
    <w:rsid w:val="006E1C8D"/>
    <w:rsid w:val="006E2270"/>
    <w:rsid w:val="006E369F"/>
    <w:rsid w:val="006E5CBD"/>
    <w:rsid w:val="006E7574"/>
    <w:rsid w:val="006E7C3A"/>
    <w:rsid w:val="006F50CB"/>
    <w:rsid w:val="006F79FD"/>
    <w:rsid w:val="00700E80"/>
    <w:rsid w:val="007010F0"/>
    <w:rsid w:val="00701281"/>
    <w:rsid w:val="00701549"/>
    <w:rsid w:val="007018A0"/>
    <w:rsid w:val="00701D40"/>
    <w:rsid w:val="0070379A"/>
    <w:rsid w:val="007045D5"/>
    <w:rsid w:val="00704B18"/>
    <w:rsid w:val="00704BB1"/>
    <w:rsid w:val="00706257"/>
    <w:rsid w:val="00706CB1"/>
    <w:rsid w:val="0070792D"/>
    <w:rsid w:val="00707FB8"/>
    <w:rsid w:val="007110DC"/>
    <w:rsid w:val="007119CD"/>
    <w:rsid w:val="00711A55"/>
    <w:rsid w:val="00712671"/>
    <w:rsid w:val="00712AFC"/>
    <w:rsid w:val="00712B53"/>
    <w:rsid w:val="00712BB6"/>
    <w:rsid w:val="007130E9"/>
    <w:rsid w:val="00713FD7"/>
    <w:rsid w:val="007141D6"/>
    <w:rsid w:val="0071455F"/>
    <w:rsid w:val="00714761"/>
    <w:rsid w:val="007147DA"/>
    <w:rsid w:val="007149A8"/>
    <w:rsid w:val="00714C77"/>
    <w:rsid w:val="00715180"/>
    <w:rsid w:val="00716AF9"/>
    <w:rsid w:val="0071777A"/>
    <w:rsid w:val="00720A07"/>
    <w:rsid w:val="00720C4B"/>
    <w:rsid w:val="00720E12"/>
    <w:rsid w:val="00723956"/>
    <w:rsid w:val="00723D28"/>
    <w:rsid w:val="00724FE3"/>
    <w:rsid w:val="00725B10"/>
    <w:rsid w:val="00725EA6"/>
    <w:rsid w:val="00726C0D"/>
    <w:rsid w:val="00726C35"/>
    <w:rsid w:val="007272E3"/>
    <w:rsid w:val="00732A72"/>
    <w:rsid w:val="007376D4"/>
    <w:rsid w:val="00737A31"/>
    <w:rsid w:val="00737FE0"/>
    <w:rsid w:val="0074193B"/>
    <w:rsid w:val="007425F0"/>
    <w:rsid w:val="00742EC0"/>
    <w:rsid w:val="007468A2"/>
    <w:rsid w:val="00750086"/>
    <w:rsid w:val="00750179"/>
    <w:rsid w:val="00750855"/>
    <w:rsid w:val="00752C50"/>
    <w:rsid w:val="00753FD4"/>
    <w:rsid w:val="00754754"/>
    <w:rsid w:val="00755EA8"/>
    <w:rsid w:val="007578CF"/>
    <w:rsid w:val="0076060D"/>
    <w:rsid w:val="00761265"/>
    <w:rsid w:val="007618D2"/>
    <w:rsid w:val="00762966"/>
    <w:rsid w:val="00765C43"/>
    <w:rsid w:val="007668A4"/>
    <w:rsid w:val="00767CFD"/>
    <w:rsid w:val="00767E80"/>
    <w:rsid w:val="00771A02"/>
    <w:rsid w:val="007726FB"/>
    <w:rsid w:val="007738AC"/>
    <w:rsid w:val="007741C3"/>
    <w:rsid w:val="007745B2"/>
    <w:rsid w:val="00777A51"/>
    <w:rsid w:val="00777D75"/>
    <w:rsid w:val="00782F90"/>
    <w:rsid w:val="0078419C"/>
    <w:rsid w:val="00784275"/>
    <w:rsid w:val="00791709"/>
    <w:rsid w:val="00791F54"/>
    <w:rsid w:val="00792799"/>
    <w:rsid w:val="0079285A"/>
    <w:rsid w:val="00792C77"/>
    <w:rsid w:val="00792DCB"/>
    <w:rsid w:val="00793332"/>
    <w:rsid w:val="007946EE"/>
    <w:rsid w:val="007948A3"/>
    <w:rsid w:val="00794E07"/>
    <w:rsid w:val="00794F3E"/>
    <w:rsid w:val="00795387"/>
    <w:rsid w:val="007960FB"/>
    <w:rsid w:val="00796358"/>
    <w:rsid w:val="00796FDC"/>
    <w:rsid w:val="007971EF"/>
    <w:rsid w:val="007A0A63"/>
    <w:rsid w:val="007A1D2A"/>
    <w:rsid w:val="007A3071"/>
    <w:rsid w:val="007A3A79"/>
    <w:rsid w:val="007A4D4B"/>
    <w:rsid w:val="007A4D5F"/>
    <w:rsid w:val="007A51A1"/>
    <w:rsid w:val="007A7169"/>
    <w:rsid w:val="007A7441"/>
    <w:rsid w:val="007B0364"/>
    <w:rsid w:val="007B1BB9"/>
    <w:rsid w:val="007B1BC8"/>
    <w:rsid w:val="007B2A61"/>
    <w:rsid w:val="007B2ACC"/>
    <w:rsid w:val="007B2C42"/>
    <w:rsid w:val="007B2C61"/>
    <w:rsid w:val="007B4138"/>
    <w:rsid w:val="007B45C6"/>
    <w:rsid w:val="007B569C"/>
    <w:rsid w:val="007B6E25"/>
    <w:rsid w:val="007B719D"/>
    <w:rsid w:val="007C23DC"/>
    <w:rsid w:val="007C3919"/>
    <w:rsid w:val="007C496C"/>
    <w:rsid w:val="007C55E5"/>
    <w:rsid w:val="007C59B6"/>
    <w:rsid w:val="007C6C18"/>
    <w:rsid w:val="007D0880"/>
    <w:rsid w:val="007D19B9"/>
    <w:rsid w:val="007D2B4C"/>
    <w:rsid w:val="007D3CB1"/>
    <w:rsid w:val="007D4757"/>
    <w:rsid w:val="007D53DD"/>
    <w:rsid w:val="007D5653"/>
    <w:rsid w:val="007D5970"/>
    <w:rsid w:val="007D7871"/>
    <w:rsid w:val="007E0FD6"/>
    <w:rsid w:val="007E1057"/>
    <w:rsid w:val="007E1D88"/>
    <w:rsid w:val="007E2838"/>
    <w:rsid w:val="007E34D5"/>
    <w:rsid w:val="007E3BA0"/>
    <w:rsid w:val="007E6125"/>
    <w:rsid w:val="007F12D2"/>
    <w:rsid w:val="007F1695"/>
    <w:rsid w:val="007F1AA4"/>
    <w:rsid w:val="007F1E26"/>
    <w:rsid w:val="007F2B78"/>
    <w:rsid w:val="007F38BC"/>
    <w:rsid w:val="007F3B6B"/>
    <w:rsid w:val="007F43FB"/>
    <w:rsid w:val="007F4C19"/>
    <w:rsid w:val="007F5425"/>
    <w:rsid w:val="007F575F"/>
    <w:rsid w:val="007F5BF1"/>
    <w:rsid w:val="007F7186"/>
    <w:rsid w:val="0080165D"/>
    <w:rsid w:val="00801A08"/>
    <w:rsid w:val="00802CEB"/>
    <w:rsid w:val="008032B2"/>
    <w:rsid w:val="0080362C"/>
    <w:rsid w:val="008048EF"/>
    <w:rsid w:val="00804F3B"/>
    <w:rsid w:val="0080677E"/>
    <w:rsid w:val="008071CE"/>
    <w:rsid w:val="008075A3"/>
    <w:rsid w:val="008075D7"/>
    <w:rsid w:val="00810B4C"/>
    <w:rsid w:val="00810DEE"/>
    <w:rsid w:val="0081113B"/>
    <w:rsid w:val="00812145"/>
    <w:rsid w:val="008124FD"/>
    <w:rsid w:val="00813E8E"/>
    <w:rsid w:val="0081473E"/>
    <w:rsid w:val="00815162"/>
    <w:rsid w:val="00815CFC"/>
    <w:rsid w:val="008162CF"/>
    <w:rsid w:val="008178B9"/>
    <w:rsid w:val="00822175"/>
    <w:rsid w:val="008221FA"/>
    <w:rsid w:val="00824DB3"/>
    <w:rsid w:val="00824F42"/>
    <w:rsid w:val="00825E02"/>
    <w:rsid w:val="0082768A"/>
    <w:rsid w:val="008276C0"/>
    <w:rsid w:val="00827F4F"/>
    <w:rsid w:val="00833016"/>
    <w:rsid w:val="00834AD3"/>
    <w:rsid w:val="0083622A"/>
    <w:rsid w:val="008403D2"/>
    <w:rsid w:val="008408C0"/>
    <w:rsid w:val="008418F9"/>
    <w:rsid w:val="008421CB"/>
    <w:rsid w:val="00842CA7"/>
    <w:rsid w:val="0084379B"/>
    <w:rsid w:val="0084414C"/>
    <w:rsid w:val="0084496B"/>
    <w:rsid w:val="008456FC"/>
    <w:rsid w:val="00845853"/>
    <w:rsid w:val="008468C1"/>
    <w:rsid w:val="00846BA2"/>
    <w:rsid w:val="00851AD7"/>
    <w:rsid w:val="00852BB3"/>
    <w:rsid w:val="0085470D"/>
    <w:rsid w:val="0085544D"/>
    <w:rsid w:val="0086117A"/>
    <w:rsid w:val="00861495"/>
    <w:rsid w:val="0086279C"/>
    <w:rsid w:val="008653F6"/>
    <w:rsid w:val="0086614B"/>
    <w:rsid w:val="0086704F"/>
    <w:rsid w:val="008672B8"/>
    <w:rsid w:val="00867A8F"/>
    <w:rsid w:val="00867B5C"/>
    <w:rsid w:val="00867B85"/>
    <w:rsid w:val="00870668"/>
    <w:rsid w:val="00871CBE"/>
    <w:rsid w:val="00872574"/>
    <w:rsid w:val="00873965"/>
    <w:rsid w:val="00874DAC"/>
    <w:rsid w:val="00875058"/>
    <w:rsid w:val="00875D68"/>
    <w:rsid w:val="00876513"/>
    <w:rsid w:val="00877016"/>
    <w:rsid w:val="008770B2"/>
    <w:rsid w:val="00880BFF"/>
    <w:rsid w:val="00880CE1"/>
    <w:rsid w:val="00881036"/>
    <w:rsid w:val="008813A0"/>
    <w:rsid w:val="008818BB"/>
    <w:rsid w:val="00881B79"/>
    <w:rsid w:val="008825D1"/>
    <w:rsid w:val="008831B2"/>
    <w:rsid w:val="008858B0"/>
    <w:rsid w:val="0088680E"/>
    <w:rsid w:val="00886D74"/>
    <w:rsid w:val="00886EE8"/>
    <w:rsid w:val="008875DE"/>
    <w:rsid w:val="00887866"/>
    <w:rsid w:val="00890422"/>
    <w:rsid w:val="0089051A"/>
    <w:rsid w:val="00890680"/>
    <w:rsid w:val="00890C21"/>
    <w:rsid w:val="00891DA3"/>
    <w:rsid w:val="00892E38"/>
    <w:rsid w:val="008937D7"/>
    <w:rsid w:val="00894737"/>
    <w:rsid w:val="00894EDD"/>
    <w:rsid w:val="00895814"/>
    <w:rsid w:val="00895BAF"/>
    <w:rsid w:val="00896A2F"/>
    <w:rsid w:val="008A09BA"/>
    <w:rsid w:val="008A1551"/>
    <w:rsid w:val="008A18FC"/>
    <w:rsid w:val="008A225F"/>
    <w:rsid w:val="008A3BFF"/>
    <w:rsid w:val="008A583B"/>
    <w:rsid w:val="008A5A0F"/>
    <w:rsid w:val="008A6688"/>
    <w:rsid w:val="008A72D3"/>
    <w:rsid w:val="008A7698"/>
    <w:rsid w:val="008A7881"/>
    <w:rsid w:val="008A7F38"/>
    <w:rsid w:val="008B283A"/>
    <w:rsid w:val="008B2AC7"/>
    <w:rsid w:val="008B30D8"/>
    <w:rsid w:val="008B30F3"/>
    <w:rsid w:val="008B37AD"/>
    <w:rsid w:val="008B6137"/>
    <w:rsid w:val="008C097E"/>
    <w:rsid w:val="008C0F47"/>
    <w:rsid w:val="008C11AA"/>
    <w:rsid w:val="008C16FB"/>
    <w:rsid w:val="008C18A6"/>
    <w:rsid w:val="008C1B99"/>
    <w:rsid w:val="008C1E19"/>
    <w:rsid w:val="008C2243"/>
    <w:rsid w:val="008C35D8"/>
    <w:rsid w:val="008C411E"/>
    <w:rsid w:val="008C418A"/>
    <w:rsid w:val="008C5566"/>
    <w:rsid w:val="008C7E5D"/>
    <w:rsid w:val="008D0CFA"/>
    <w:rsid w:val="008D1EE2"/>
    <w:rsid w:val="008D27E9"/>
    <w:rsid w:val="008D2C7D"/>
    <w:rsid w:val="008D3437"/>
    <w:rsid w:val="008D3A45"/>
    <w:rsid w:val="008D3E29"/>
    <w:rsid w:val="008D53E5"/>
    <w:rsid w:val="008D547A"/>
    <w:rsid w:val="008D6592"/>
    <w:rsid w:val="008D6FB3"/>
    <w:rsid w:val="008D77EC"/>
    <w:rsid w:val="008D7ED9"/>
    <w:rsid w:val="008E03B5"/>
    <w:rsid w:val="008E0F40"/>
    <w:rsid w:val="008E1275"/>
    <w:rsid w:val="008E141B"/>
    <w:rsid w:val="008E2C9C"/>
    <w:rsid w:val="008E31DB"/>
    <w:rsid w:val="008E38CE"/>
    <w:rsid w:val="008E4559"/>
    <w:rsid w:val="008E5C54"/>
    <w:rsid w:val="008E5E44"/>
    <w:rsid w:val="008E7073"/>
    <w:rsid w:val="008E73EA"/>
    <w:rsid w:val="008E7AF5"/>
    <w:rsid w:val="008E7BAD"/>
    <w:rsid w:val="008F1334"/>
    <w:rsid w:val="008F1BA3"/>
    <w:rsid w:val="008F1D1F"/>
    <w:rsid w:val="008F2220"/>
    <w:rsid w:val="008F271E"/>
    <w:rsid w:val="008F4770"/>
    <w:rsid w:val="008F5253"/>
    <w:rsid w:val="008F534C"/>
    <w:rsid w:val="008F6034"/>
    <w:rsid w:val="008F75B5"/>
    <w:rsid w:val="008F7699"/>
    <w:rsid w:val="008F78C5"/>
    <w:rsid w:val="008F7E71"/>
    <w:rsid w:val="00900476"/>
    <w:rsid w:val="00902AB5"/>
    <w:rsid w:val="009036DB"/>
    <w:rsid w:val="009039DD"/>
    <w:rsid w:val="00903BC3"/>
    <w:rsid w:val="009043F2"/>
    <w:rsid w:val="00904F07"/>
    <w:rsid w:val="0090633B"/>
    <w:rsid w:val="00910113"/>
    <w:rsid w:val="0091036D"/>
    <w:rsid w:val="00910C26"/>
    <w:rsid w:val="0091153E"/>
    <w:rsid w:val="00911F8C"/>
    <w:rsid w:val="00912738"/>
    <w:rsid w:val="0091292B"/>
    <w:rsid w:val="00914C2B"/>
    <w:rsid w:val="00914C44"/>
    <w:rsid w:val="0091514B"/>
    <w:rsid w:val="00915589"/>
    <w:rsid w:val="00915749"/>
    <w:rsid w:val="00916CC5"/>
    <w:rsid w:val="009236E4"/>
    <w:rsid w:val="00923F38"/>
    <w:rsid w:val="00925325"/>
    <w:rsid w:val="00926AD6"/>
    <w:rsid w:val="00926DBB"/>
    <w:rsid w:val="009275CF"/>
    <w:rsid w:val="00930EA3"/>
    <w:rsid w:val="00931710"/>
    <w:rsid w:val="009320EF"/>
    <w:rsid w:val="00932418"/>
    <w:rsid w:val="0093300B"/>
    <w:rsid w:val="009400E1"/>
    <w:rsid w:val="00941136"/>
    <w:rsid w:val="00941340"/>
    <w:rsid w:val="009436CA"/>
    <w:rsid w:val="0094412C"/>
    <w:rsid w:val="0094496B"/>
    <w:rsid w:val="00945830"/>
    <w:rsid w:val="0094593B"/>
    <w:rsid w:val="00945DCC"/>
    <w:rsid w:val="0095071A"/>
    <w:rsid w:val="0095087E"/>
    <w:rsid w:val="009520D4"/>
    <w:rsid w:val="009534E9"/>
    <w:rsid w:val="00953653"/>
    <w:rsid w:val="00953901"/>
    <w:rsid w:val="00953CB1"/>
    <w:rsid w:val="00953E65"/>
    <w:rsid w:val="00953EBF"/>
    <w:rsid w:val="009548CF"/>
    <w:rsid w:val="00955A4F"/>
    <w:rsid w:val="00960280"/>
    <w:rsid w:val="009606BC"/>
    <w:rsid w:val="00964658"/>
    <w:rsid w:val="009649D0"/>
    <w:rsid w:val="00965865"/>
    <w:rsid w:val="00965DCD"/>
    <w:rsid w:val="009661F0"/>
    <w:rsid w:val="0096620A"/>
    <w:rsid w:val="00966FB2"/>
    <w:rsid w:val="00967AF5"/>
    <w:rsid w:val="0097233A"/>
    <w:rsid w:val="0097402B"/>
    <w:rsid w:val="00974A5D"/>
    <w:rsid w:val="00975B69"/>
    <w:rsid w:val="009772AD"/>
    <w:rsid w:val="00977976"/>
    <w:rsid w:val="00977DE5"/>
    <w:rsid w:val="0098156F"/>
    <w:rsid w:val="00981AE2"/>
    <w:rsid w:val="00981C9F"/>
    <w:rsid w:val="00982200"/>
    <w:rsid w:val="00983553"/>
    <w:rsid w:val="00983886"/>
    <w:rsid w:val="00983FD9"/>
    <w:rsid w:val="0098510E"/>
    <w:rsid w:val="00986492"/>
    <w:rsid w:val="00986B68"/>
    <w:rsid w:val="00986D07"/>
    <w:rsid w:val="00987DCE"/>
    <w:rsid w:val="009920B1"/>
    <w:rsid w:val="00993134"/>
    <w:rsid w:val="0099318F"/>
    <w:rsid w:val="009967E8"/>
    <w:rsid w:val="009A1582"/>
    <w:rsid w:val="009A1DDB"/>
    <w:rsid w:val="009A22A4"/>
    <w:rsid w:val="009A3138"/>
    <w:rsid w:val="009A3377"/>
    <w:rsid w:val="009A3AAE"/>
    <w:rsid w:val="009A3D46"/>
    <w:rsid w:val="009A4F0F"/>
    <w:rsid w:val="009A513B"/>
    <w:rsid w:val="009A57CC"/>
    <w:rsid w:val="009A5DBF"/>
    <w:rsid w:val="009A6033"/>
    <w:rsid w:val="009A771B"/>
    <w:rsid w:val="009A78AE"/>
    <w:rsid w:val="009A7A0B"/>
    <w:rsid w:val="009A7F42"/>
    <w:rsid w:val="009A7FBB"/>
    <w:rsid w:val="009B0049"/>
    <w:rsid w:val="009B496E"/>
    <w:rsid w:val="009B55B2"/>
    <w:rsid w:val="009B72BF"/>
    <w:rsid w:val="009B7C29"/>
    <w:rsid w:val="009C0ACC"/>
    <w:rsid w:val="009C17AB"/>
    <w:rsid w:val="009C2672"/>
    <w:rsid w:val="009C39BB"/>
    <w:rsid w:val="009C3C61"/>
    <w:rsid w:val="009C4902"/>
    <w:rsid w:val="009C522E"/>
    <w:rsid w:val="009C5BF0"/>
    <w:rsid w:val="009C5F87"/>
    <w:rsid w:val="009C6639"/>
    <w:rsid w:val="009C7DE1"/>
    <w:rsid w:val="009D04DA"/>
    <w:rsid w:val="009D0EFE"/>
    <w:rsid w:val="009D1403"/>
    <w:rsid w:val="009D2438"/>
    <w:rsid w:val="009D2586"/>
    <w:rsid w:val="009D2FF1"/>
    <w:rsid w:val="009D31CF"/>
    <w:rsid w:val="009D3A84"/>
    <w:rsid w:val="009D4AA8"/>
    <w:rsid w:val="009D51CD"/>
    <w:rsid w:val="009D54F7"/>
    <w:rsid w:val="009D56C6"/>
    <w:rsid w:val="009D56CA"/>
    <w:rsid w:val="009D5897"/>
    <w:rsid w:val="009D59DE"/>
    <w:rsid w:val="009D67A9"/>
    <w:rsid w:val="009D70CB"/>
    <w:rsid w:val="009D7CEB"/>
    <w:rsid w:val="009D7D0C"/>
    <w:rsid w:val="009E05EB"/>
    <w:rsid w:val="009E14FB"/>
    <w:rsid w:val="009E1C6D"/>
    <w:rsid w:val="009E1F08"/>
    <w:rsid w:val="009E2E8C"/>
    <w:rsid w:val="009E6BDA"/>
    <w:rsid w:val="009E6FC4"/>
    <w:rsid w:val="009E7843"/>
    <w:rsid w:val="009F22E4"/>
    <w:rsid w:val="009F32AC"/>
    <w:rsid w:val="009F38D6"/>
    <w:rsid w:val="009F3D9C"/>
    <w:rsid w:val="009F41E6"/>
    <w:rsid w:val="009F44B1"/>
    <w:rsid w:val="009F45E2"/>
    <w:rsid w:val="009F4A25"/>
    <w:rsid w:val="009F53DA"/>
    <w:rsid w:val="009F6193"/>
    <w:rsid w:val="009F7521"/>
    <w:rsid w:val="009F7E13"/>
    <w:rsid w:val="00A004A1"/>
    <w:rsid w:val="00A01401"/>
    <w:rsid w:val="00A02B79"/>
    <w:rsid w:val="00A04B44"/>
    <w:rsid w:val="00A04BC3"/>
    <w:rsid w:val="00A051E4"/>
    <w:rsid w:val="00A053FC"/>
    <w:rsid w:val="00A054AC"/>
    <w:rsid w:val="00A057EF"/>
    <w:rsid w:val="00A06AF7"/>
    <w:rsid w:val="00A07040"/>
    <w:rsid w:val="00A070AE"/>
    <w:rsid w:val="00A071AA"/>
    <w:rsid w:val="00A077F3"/>
    <w:rsid w:val="00A07CE4"/>
    <w:rsid w:val="00A102E8"/>
    <w:rsid w:val="00A13723"/>
    <w:rsid w:val="00A13A43"/>
    <w:rsid w:val="00A16A15"/>
    <w:rsid w:val="00A16F0B"/>
    <w:rsid w:val="00A1717F"/>
    <w:rsid w:val="00A2275C"/>
    <w:rsid w:val="00A23C40"/>
    <w:rsid w:val="00A251B5"/>
    <w:rsid w:val="00A252EF"/>
    <w:rsid w:val="00A27E97"/>
    <w:rsid w:val="00A27F15"/>
    <w:rsid w:val="00A3057D"/>
    <w:rsid w:val="00A337B8"/>
    <w:rsid w:val="00A33CAF"/>
    <w:rsid w:val="00A3435E"/>
    <w:rsid w:val="00A344A3"/>
    <w:rsid w:val="00A3654F"/>
    <w:rsid w:val="00A414BA"/>
    <w:rsid w:val="00A436E4"/>
    <w:rsid w:val="00A44967"/>
    <w:rsid w:val="00A44D27"/>
    <w:rsid w:val="00A463FE"/>
    <w:rsid w:val="00A47857"/>
    <w:rsid w:val="00A47882"/>
    <w:rsid w:val="00A47961"/>
    <w:rsid w:val="00A503C1"/>
    <w:rsid w:val="00A52045"/>
    <w:rsid w:val="00A5417F"/>
    <w:rsid w:val="00A544BC"/>
    <w:rsid w:val="00A54D23"/>
    <w:rsid w:val="00A54E23"/>
    <w:rsid w:val="00A55164"/>
    <w:rsid w:val="00A55508"/>
    <w:rsid w:val="00A56704"/>
    <w:rsid w:val="00A60A8D"/>
    <w:rsid w:val="00A6123E"/>
    <w:rsid w:val="00A628AD"/>
    <w:rsid w:val="00A62A2E"/>
    <w:rsid w:val="00A62BFE"/>
    <w:rsid w:val="00A63E7B"/>
    <w:rsid w:val="00A64011"/>
    <w:rsid w:val="00A64BB2"/>
    <w:rsid w:val="00A661F8"/>
    <w:rsid w:val="00A66562"/>
    <w:rsid w:val="00A66FE8"/>
    <w:rsid w:val="00A674A2"/>
    <w:rsid w:val="00A67C9A"/>
    <w:rsid w:val="00A7105E"/>
    <w:rsid w:val="00A71C08"/>
    <w:rsid w:val="00A71C5B"/>
    <w:rsid w:val="00A723E3"/>
    <w:rsid w:val="00A72A8E"/>
    <w:rsid w:val="00A73F21"/>
    <w:rsid w:val="00A7758C"/>
    <w:rsid w:val="00A82FB4"/>
    <w:rsid w:val="00A8318F"/>
    <w:rsid w:val="00A84A99"/>
    <w:rsid w:val="00A85CEC"/>
    <w:rsid w:val="00A86193"/>
    <w:rsid w:val="00A9025F"/>
    <w:rsid w:val="00A943C0"/>
    <w:rsid w:val="00A956B2"/>
    <w:rsid w:val="00A96FF0"/>
    <w:rsid w:val="00AA003A"/>
    <w:rsid w:val="00AA0C60"/>
    <w:rsid w:val="00AA302F"/>
    <w:rsid w:val="00AA41A0"/>
    <w:rsid w:val="00AA45F8"/>
    <w:rsid w:val="00AA5060"/>
    <w:rsid w:val="00AA5FDD"/>
    <w:rsid w:val="00AA605F"/>
    <w:rsid w:val="00AA744B"/>
    <w:rsid w:val="00AB137C"/>
    <w:rsid w:val="00AB2E06"/>
    <w:rsid w:val="00AB3883"/>
    <w:rsid w:val="00AB3D71"/>
    <w:rsid w:val="00AB3EFA"/>
    <w:rsid w:val="00AB58CB"/>
    <w:rsid w:val="00AC11AC"/>
    <w:rsid w:val="00AC159F"/>
    <w:rsid w:val="00AC1D44"/>
    <w:rsid w:val="00AC2251"/>
    <w:rsid w:val="00AC2483"/>
    <w:rsid w:val="00AC2B4F"/>
    <w:rsid w:val="00AC2FBD"/>
    <w:rsid w:val="00AC3DB4"/>
    <w:rsid w:val="00AC3FAD"/>
    <w:rsid w:val="00AC531D"/>
    <w:rsid w:val="00AC658F"/>
    <w:rsid w:val="00AD0120"/>
    <w:rsid w:val="00AD0359"/>
    <w:rsid w:val="00AD08BF"/>
    <w:rsid w:val="00AD0D78"/>
    <w:rsid w:val="00AD1B0A"/>
    <w:rsid w:val="00AD24E2"/>
    <w:rsid w:val="00AD408B"/>
    <w:rsid w:val="00AD429B"/>
    <w:rsid w:val="00AD4A80"/>
    <w:rsid w:val="00AD4A8E"/>
    <w:rsid w:val="00AD5B32"/>
    <w:rsid w:val="00AD7E93"/>
    <w:rsid w:val="00AE241B"/>
    <w:rsid w:val="00AE32D4"/>
    <w:rsid w:val="00AE4551"/>
    <w:rsid w:val="00AE509F"/>
    <w:rsid w:val="00AE523C"/>
    <w:rsid w:val="00AE56A3"/>
    <w:rsid w:val="00AE5A8D"/>
    <w:rsid w:val="00AF011C"/>
    <w:rsid w:val="00AF0737"/>
    <w:rsid w:val="00AF11C8"/>
    <w:rsid w:val="00AF1C3B"/>
    <w:rsid w:val="00AF222E"/>
    <w:rsid w:val="00AF319B"/>
    <w:rsid w:val="00AF3663"/>
    <w:rsid w:val="00AF553B"/>
    <w:rsid w:val="00AF5CC3"/>
    <w:rsid w:val="00AF6821"/>
    <w:rsid w:val="00AF7149"/>
    <w:rsid w:val="00B013D7"/>
    <w:rsid w:val="00B01E30"/>
    <w:rsid w:val="00B029E4"/>
    <w:rsid w:val="00B03535"/>
    <w:rsid w:val="00B0535C"/>
    <w:rsid w:val="00B05CA6"/>
    <w:rsid w:val="00B06468"/>
    <w:rsid w:val="00B064DD"/>
    <w:rsid w:val="00B06C14"/>
    <w:rsid w:val="00B07647"/>
    <w:rsid w:val="00B11CAC"/>
    <w:rsid w:val="00B1376C"/>
    <w:rsid w:val="00B15083"/>
    <w:rsid w:val="00B1583E"/>
    <w:rsid w:val="00B15943"/>
    <w:rsid w:val="00B16771"/>
    <w:rsid w:val="00B16891"/>
    <w:rsid w:val="00B16F01"/>
    <w:rsid w:val="00B17160"/>
    <w:rsid w:val="00B17B82"/>
    <w:rsid w:val="00B2035A"/>
    <w:rsid w:val="00B209E6"/>
    <w:rsid w:val="00B21C51"/>
    <w:rsid w:val="00B228F8"/>
    <w:rsid w:val="00B244F7"/>
    <w:rsid w:val="00B24F5C"/>
    <w:rsid w:val="00B25956"/>
    <w:rsid w:val="00B276C1"/>
    <w:rsid w:val="00B27D78"/>
    <w:rsid w:val="00B32F86"/>
    <w:rsid w:val="00B337CD"/>
    <w:rsid w:val="00B33A2A"/>
    <w:rsid w:val="00B33A7B"/>
    <w:rsid w:val="00B3613A"/>
    <w:rsid w:val="00B36726"/>
    <w:rsid w:val="00B37151"/>
    <w:rsid w:val="00B40529"/>
    <w:rsid w:val="00B447E9"/>
    <w:rsid w:val="00B44BDA"/>
    <w:rsid w:val="00B453A3"/>
    <w:rsid w:val="00B4658A"/>
    <w:rsid w:val="00B466E9"/>
    <w:rsid w:val="00B468AE"/>
    <w:rsid w:val="00B46FF2"/>
    <w:rsid w:val="00B47790"/>
    <w:rsid w:val="00B50892"/>
    <w:rsid w:val="00B50D60"/>
    <w:rsid w:val="00B50EE5"/>
    <w:rsid w:val="00B51756"/>
    <w:rsid w:val="00B517E2"/>
    <w:rsid w:val="00B519C8"/>
    <w:rsid w:val="00B525C9"/>
    <w:rsid w:val="00B536E1"/>
    <w:rsid w:val="00B54746"/>
    <w:rsid w:val="00B558E8"/>
    <w:rsid w:val="00B5743F"/>
    <w:rsid w:val="00B57C91"/>
    <w:rsid w:val="00B6020F"/>
    <w:rsid w:val="00B60583"/>
    <w:rsid w:val="00B6178A"/>
    <w:rsid w:val="00B619A3"/>
    <w:rsid w:val="00B61EE5"/>
    <w:rsid w:val="00B631E4"/>
    <w:rsid w:val="00B6487B"/>
    <w:rsid w:val="00B65462"/>
    <w:rsid w:val="00B66E10"/>
    <w:rsid w:val="00B67877"/>
    <w:rsid w:val="00B71A5C"/>
    <w:rsid w:val="00B7472D"/>
    <w:rsid w:val="00B74EE2"/>
    <w:rsid w:val="00B75568"/>
    <w:rsid w:val="00B7668F"/>
    <w:rsid w:val="00B77D16"/>
    <w:rsid w:val="00B809B7"/>
    <w:rsid w:val="00B81483"/>
    <w:rsid w:val="00B82A91"/>
    <w:rsid w:val="00B82C2F"/>
    <w:rsid w:val="00B82DFE"/>
    <w:rsid w:val="00B83435"/>
    <w:rsid w:val="00B8396B"/>
    <w:rsid w:val="00B861FC"/>
    <w:rsid w:val="00B86DF1"/>
    <w:rsid w:val="00B877BA"/>
    <w:rsid w:val="00B87D09"/>
    <w:rsid w:val="00B905BE"/>
    <w:rsid w:val="00B90D27"/>
    <w:rsid w:val="00B910BC"/>
    <w:rsid w:val="00B9161B"/>
    <w:rsid w:val="00B928A8"/>
    <w:rsid w:val="00B935B7"/>
    <w:rsid w:val="00B9369A"/>
    <w:rsid w:val="00B93715"/>
    <w:rsid w:val="00B93EAA"/>
    <w:rsid w:val="00B95002"/>
    <w:rsid w:val="00B95BCF"/>
    <w:rsid w:val="00B962C3"/>
    <w:rsid w:val="00B970D0"/>
    <w:rsid w:val="00BA06D4"/>
    <w:rsid w:val="00BA32EB"/>
    <w:rsid w:val="00BA378E"/>
    <w:rsid w:val="00BA6D5C"/>
    <w:rsid w:val="00BA6D61"/>
    <w:rsid w:val="00BA7305"/>
    <w:rsid w:val="00BA77B6"/>
    <w:rsid w:val="00BA79CC"/>
    <w:rsid w:val="00BB0734"/>
    <w:rsid w:val="00BB16C4"/>
    <w:rsid w:val="00BB17D8"/>
    <w:rsid w:val="00BB2232"/>
    <w:rsid w:val="00BB286C"/>
    <w:rsid w:val="00BB3388"/>
    <w:rsid w:val="00BB3EFE"/>
    <w:rsid w:val="00BB6717"/>
    <w:rsid w:val="00BB74CD"/>
    <w:rsid w:val="00BB7E86"/>
    <w:rsid w:val="00BC0685"/>
    <w:rsid w:val="00BC0B2C"/>
    <w:rsid w:val="00BC2083"/>
    <w:rsid w:val="00BC26D3"/>
    <w:rsid w:val="00BC2838"/>
    <w:rsid w:val="00BC3506"/>
    <w:rsid w:val="00BC3C87"/>
    <w:rsid w:val="00BC4060"/>
    <w:rsid w:val="00BC410F"/>
    <w:rsid w:val="00BC5D90"/>
    <w:rsid w:val="00BC61AD"/>
    <w:rsid w:val="00BC62F5"/>
    <w:rsid w:val="00BC6ED5"/>
    <w:rsid w:val="00BC71FB"/>
    <w:rsid w:val="00BD0EB6"/>
    <w:rsid w:val="00BD112D"/>
    <w:rsid w:val="00BD1186"/>
    <w:rsid w:val="00BD2383"/>
    <w:rsid w:val="00BD2B06"/>
    <w:rsid w:val="00BD2E6C"/>
    <w:rsid w:val="00BD32BD"/>
    <w:rsid w:val="00BD45E0"/>
    <w:rsid w:val="00BD4E37"/>
    <w:rsid w:val="00BE04A6"/>
    <w:rsid w:val="00BE12FF"/>
    <w:rsid w:val="00BE3B3B"/>
    <w:rsid w:val="00BE4C46"/>
    <w:rsid w:val="00BE6FA6"/>
    <w:rsid w:val="00BE730F"/>
    <w:rsid w:val="00BE7B6F"/>
    <w:rsid w:val="00BF0D02"/>
    <w:rsid w:val="00BF146F"/>
    <w:rsid w:val="00BF27AD"/>
    <w:rsid w:val="00BF2F07"/>
    <w:rsid w:val="00BF3063"/>
    <w:rsid w:val="00BF353D"/>
    <w:rsid w:val="00BF399A"/>
    <w:rsid w:val="00BF424C"/>
    <w:rsid w:val="00BF461F"/>
    <w:rsid w:val="00BF4C4B"/>
    <w:rsid w:val="00BF6000"/>
    <w:rsid w:val="00BF646C"/>
    <w:rsid w:val="00BF6729"/>
    <w:rsid w:val="00BF67E6"/>
    <w:rsid w:val="00BF6AAB"/>
    <w:rsid w:val="00BF7583"/>
    <w:rsid w:val="00BF7AE6"/>
    <w:rsid w:val="00BF7EAF"/>
    <w:rsid w:val="00C007C0"/>
    <w:rsid w:val="00C033E6"/>
    <w:rsid w:val="00C0476E"/>
    <w:rsid w:val="00C0631E"/>
    <w:rsid w:val="00C10196"/>
    <w:rsid w:val="00C10874"/>
    <w:rsid w:val="00C10D52"/>
    <w:rsid w:val="00C10F66"/>
    <w:rsid w:val="00C12A7A"/>
    <w:rsid w:val="00C15493"/>
    <w:rsid w:val="00C17695"/>
    <w:rsid w:val="00C17D66"/>
    <w:rsid w:val="00C17E9F"/>
    <w:rsid w:val="00C209B5"/>
    <w:rsid w:val="00C24FD0"/>
    <w:rsid w:val="00C250AA"/>
    <w:rsid w:val="00C2530F"/>
    <w:rsid w:val="00C260E0"/>
    <w:rsid w:val="00C26569"/>
    <w:rsid w:val="00C27095"/>
    <w:rsid w:val="00C2716D"/>
    <w:rsid w:val="00C27608"/>
    <w:rsid w:val="00C31228"/>
    <w:rsid w:val="00C31CFB"/>
    <w:rsid w:val="00C31D7F"/>
    <w:rsid w:val="00C33C52"/>
    <w:rsid w:val="00C34A68"/>
    <w:rsid w:val="00C3538F"/>
    <w:rsid w:val="00C3627A"/>
    <w:rsid w:val="00C3644F"/>
    <w:rsid w:val="00C36629"/>
    <w:rsid w:val="00C376F7"/>
    <w:rsid w:val="00C37748"/>
    <w:rsid w:val="00C40596"/>
    <w:rsid w:val="00C417E7"/>
    <w:rsid w:val="00C41B9D"/>
    <w:rsid w:val="00C4237F"/>
    <w:rsid w:val="00C42EC7"/>
    <w:rsid w:val="00C43850"/>
    <w:rsid w:val="00C43974"/>
    <w:rsid w:val="00C43A8D"/>
    <w:rsid w:val="00C43C7D"/>
    <w:rsid w:val="00C44A81"/>
    <w:rsid w:val="00C46488"/>
    <w:rsid w:val="00C50879"/>
    <w:rsid w:val="00C50B49"/>
    <w:rsid w:val="00C52F66"/>
    <w:rsid w:val="00C56182"/>
    <w:rsid w:val="00C56CD8"/>
    <w:rsid w:val="00C573F9"/>
    <w:rsid w:val="00C576A9"/>
    <w:rsid w:val="00C626C6"/>
    <w:rsid w:val="00C63822"/>
    <w:rsid w:val="00C64ABD"/>
    <w:rsid w:val="00C66222"/>
    <w:rsid w:val="00C668A9"/>
    <w:rsid w:val="00C66943"/>
    <w:rsid w:val="00C672E4"/>
    <w:rsid w:val="00C70DA8"/>
    <w:rsid w:val="00C7288A"/>
    <w:rsid w:val="00C73F2A"/>
    <w:rsid w:val="00C744A3"/>
    <w:rsid w:val="00C7493B"/>
    <w:rsid w:val="00C75041"/>
    <w:rsid w:val="00C75318"/>
    <w:rsid w:val="00C759A4"/>
    <w:rsid w:val="00C75B9F"/>
    <w:rsid w:val="00C75E29"/>
    <w:rsid w:val="00C76177"/>
    <w:rsid w:val="00C76C92"/>
    <w:rsid w:val="00C76EAB"/>
    <w:rsid w:val="00C81222"/>
    <w:rsid w:val="00C81401"/>
    <w:rsid w:val="00C834E4"/>
    <w:rsid w:val="00C83721"/>
    <w:rsid w:val="00C84118"/>
    <w:rsid w:val="00C862D2"/>
    <w:rsid w:val="00C8658C"/>
    <w:rsid w:val="00C91262"/>
    <w:rsid w:val="00C9162A"/>
    <w:rsid w:val="00C921F5"/>
    <w:rsid w:val="00C92E98"/>
    <w:rsid w:val="00C92EB4"/>
    <w:rsid w:val="00C92EB6"/>
    <w:rsid w:val="00C93308"/>
    <w:rsid w:val="00C93DF5"/>
    <w:rsid w:val="00C94D23"/>
    <w:rsid w:val="00C95BC7"/>
    <w:rsid w:val="00C95F87"/>
    <w:rsid w:val="00C961CB"/>
    <w:rsid w:val="00C97D3D"/>
    <w:rsid w:val="00CA1233"/>
    <w:rsid w:val="00CA15A3"/>
    <w:rsid w:val="00CA33A8"/>
    <w:rsid w:val="00CA360B"/>
    <w:rsid w:val="00CA4A62"/>
    <w:rsid w:val="00CA4E6D"/>
    <w:rsid w:val="00CA5885"/>
    <w:rsid w:val="00CA655A"/>
    <w:rsid w:val="00CA7125"/>
    <w:rsid w:val="00CA768E"/>
    <w:rsid w:val="00CA7F2B"/>
    <w:rsid w:val="00CB056E"/>
    <w:rsid w:val="00CB0F0A"/>
    <w:rsid w:val="00CB187F"/>
    <w:rsid w:val="00CB1E06"/>
    <w:rsid w:val="00CB2EBA"/>
    <w:rsid w:val="00CB30E7"/>
    <w:rsid w:val="00CB38E7"/>
    <w:rsid w:val="00CB5D64"/>
    <w:rsid w:val="00CB6362"/>
    <w:rsid w:val="00CB6A77"/>
    <w:rsid w:val="00CB6B75"/>
    <w:rsid w:val="00CB6E75"/>
    <w:rsid w:val="00CB7AF0"/>
    <w:rsid w:val="00CC05A0"/>
    <w:rsid w:val="00CC08D2"/>
    <w:rsid w:val="00CC1481"/>
    <w:rsid w:val="00CC153B"/>
    <w:rsid w:val="00CC1806"/>
    <w:rsid w:val="00CC2271"/>
    <w:rsid w:val="00CC270A"/>
    <w:rsid w:val="00CC3573"/>
    <w:rsid w:val="00CC4705"/>
    <w:rsid w:val="00CC5320"/>
    <w:rsid w:val="00CC5782"/>
    <w:rsid w:val="00CC59DC"/>
    <w:rsid w:val="00CC61B7"/>
    <w:rsid w:val="00CC6AA6"/>
    <w:rsid w:val="00CC757E"/>
    <w:rsid w:val="00CC7B6E"/>
    <w:rsid w:val="00CC7DAB"/>
    <w:rsid w:val="00CD009B"/>
    <w:rsid w:val="00CD043F"/>
    <w:rsid w:val="00CD1445"/>
    <w:rsid w:val="00CD40E6"/>
    <w:rsid w:val="00CD424F"/>
    <w:rsid w:val="00CD5200"/>
    <w:rsid w:val="00CD70BE"/>
    <w:rsid w:val="00CE1EB0"/>
    <w:rsid w:val="00CE1F0E"/>
    <w:rsid w:val="00CE2264"/>
    <w:rsid w:val="00CE2337"/>
    <w:rsid w:val="00CE2AFA"/>
    <w:rsid w:val="00CE2DE3"/>
    <w:rsid w:val="00CE4297"/>
    <w:rsid w:val="00CE461A"/>
    <w:rsid w:val="00CE510B"/>
    <w:rsid w:val="00CE51BC"/>
    <w:rsid w:val="00CE59DB"/>
    <w:rsid w:val="00CE6905"/>
    <w:rsid w:val="00CE6C0F"/>
    <w:rsid w:val="00CE75C4"/>
    <w:rsid w:val="00CE7635"/>
    <w:rsid w:val="00CF0A1E"/>
    <w:rsid w:val="00CF1F40"/>
    <w:rsid w:val="00CF233E"/>
    <w:rsid w:val="00CF257E"/>
    <w:rsid w:val="00CF282A"/>
    <w:rsid w:val="00CF60D3"/>
    <w:rsid w:val="00CF6F8B"/>
    <w:rsid w:val="00CF6FDE"/>
    <w:rsid w:val="00CF7C64"/>
    <w:rsid w:val="00D007F1"/>
    <w:rsid w:val="00D00D26"/>
    <w:rsid w:val="00D026DB"/>
    <w:rsid w:val="00D027E7"/>
    <w:rsid w:val="00D03420"/>
    <w:rsid w:val="00D0476C"/>
    <w:rsid w:val="00D04C1E"/>
    <w:rsid w:val="00D0540A"/>
    <w:rsid w:val="00D073DB"/>
    <w:rsid w:val="00D07804"/>
    <w:rsid w:val="00D11F98"/>
    <w:rsid w:val="00D128C1"/>
    <w:rsid w:val="00D12989"/>
    <w:rsid w:val="00D12AC1"/>
    <w:rsid w:val="00D13B6B"/>
    <w:rsid w:val="00D14374"/>
    <w:rsid w:val="00D14A8D"/>
    <w:rsid w:val="00D16459"/>
    <w:rsid w:val="00D1660D"/>
    <w:rsid w:val="00D20F1A"/>
    <w:rsid w:val="00D21B54"/>
    <w:rsid w:val="00D2232E"/>
    <w:rsid w:val="00D22A35"/>
    <w:rsid w:val="00D22F48"/>
    <w:rsid w:val="00D22FCD"/>
    <w:rsid w:val="00D26540"/>
    <w:rsid w:val="00D26B1F"/>
    <w:rsid w:val="00D317D5"/>
    <w:rsid w:val="00D3224B"/>
    <w:rsid w:val="00D3423E"/>
    <w:rsid w:val="00D34A5F"/>
    <w:rsid w:val="00D35D0E"/>
    <w:rsid w:val="00D36D37"/>
    <w:rsid w:val="00D36D50"/>
    <w:rsid w:val="00D376D2"/>
    <w:rsid w:val="00D37D25"/>
    <w:rsid w:val="00D44735"/>
    <w:rsid w:val="00D449AF"/>
    <w:rsid w:val="00D44E06"/>
    <w:rsid w:val="00D454B5"/>
    <w:rsid w:val="00D4656F"/>
    <w:rsid w:val="00D468BB"/>
    <w:rsid w:val="00D50AD7"/>
    <w:rsid w:val="00D5139D"/>
    <w:rsid w:val="00D52ECF"/>
    <w:rsid w:val="00D53123"/>
    <w:rsid w:val="00D5410F"/>
    <w:rsid w:val="00D54A55"/>
    <w:rsid w:val="00D5525E"/>
    <w:rsid w:val="00D55E8E"/>
    <w:rsid w:val="00D56023"/>
    <w:rsid w:val="00D5782C"/>
    <w:rsid w:val="00D60615"/>
    <w:rsid w:val="00D63C2F"/>
    <w:rsid w:val="00D64460"/>
    <w:rsid w:val="00D64881"/>
    <w:rsid w:val="00D64D51"/>
    <w:rsid w:val="00D65338"/>
    <w:rsid w:val="00D66DC3"/>
    <w:rsid w:val="00D675BE"/>
    <w:rsid w:val="00D675E9"/>
    <w:rsid w:val="00D67D4F"/>
    <w:rsid w:val="00D67E13"/>
    <w:rsid w:val="00D709BD"/>
    <w:rsid w:val="00D70B26"/>
    <w:rsid w:val="00D72796"/>
    <w:rsid w:val="00D73A58"/>
    <w:rsid w:val="00D73D84"/>
    <w:rsid w:val="00D768DB"/>
    <w:rsid w:val="00D77601"/>
    <w:rsid w:val="00D8002E"/>
    <w:rsid w:val="00D804C8"/>
    <w:rsid w:val="00D8070E"/>
    <w:rsid w:val="00D826BD"/>
    <w:rsid w:val="00D834F8"/>
    <w:rsid w:val="00D8412E"/>
    <w:rsid w:val="00D843DA"/>
    <w:rsid w:val="00D85578"/>
    <w:rsid w:val="00D8578B"/>
    <w:rsid w:val="00D85E91"/>
    <w:rsid w:val="00D86E90"/>
    <w:rsid w:val="00D87D9F"/>
    <w:rsid w:val="00D90878"/>
    <w:rsid w:val="00D92EC7"/>
    <w:rsid w:val="00D937EC"/>
    <w:rsid w:val="00D943B1"/>
    <w:rsid w:val="00D94835"/>
    <w:rsid w:val="00D95534"/>
    <w:rsid w:val="00D95B22"/>
    <w:rsid w:val="00D95EF4"/>
    <w:rsid w:val="00D9654C"/>
    <w:rsid w:val="00D9676A"/>
    <w:rsid w:val="00D9723E"/>
    <w:rsid w:val="00D9727B"/>
    <w:rsid w:val="00D97641"/>
    <w:rsid w:val="00D9799E"/>
    <w:rsid w:val="00D97EE0"/>
    <w:rsid w:val="00DA19D5"/>
    <w:rsid w:val="00DA20A2"/>
    <w:rsid w:val="00DA238C"/>
    <w:rsid w:val="00DA3612"/>
    <w:rsid w:val="00DA3F55"/>
    <w:rsid w:val="00DA419A"/>
    <w:rsid w:val="00DA4EB4"/>
    <w:rsid w:val="00DA63A5"/>
    <w:rsid w:val="00DA6DD7"/>
    <w:rsid w:val="00DB4F63"/>
    <w:rsid w:val="00DB6116"/>
    <w:rsid w:val="00DB688E"/>
    <w:rsid w:val="00DB7D2B"/>
    <w:rsid w:val="00DC0BED"/>
    <w:rsid w:val="00DC0DE6"/>
    <w:rsid w:val="00DC1806"/>
    <w:rsid w:val="00DC1B0C"/>
    <w:rsid w:val="00DC23AB"/>
    <w:rsid w:val="00DC443F"/>
    <w:rsid w:val="00DC4F65"/>
    <w:rsid w:val="00DC50B6"/>
    <w:rsid w:val="00DC7035"/>
    <w:rsid w:val="00DC774B"/>
    <w:rsid w:val="00DC7F28"/>
    <w:rsid w:val="00DD1282"/>
    <w:rsid w:val="00DD29F5"/>
    <w:rsid w:val="00DD29F8"/>
    <w:rsid w:val="00DD2B07"/>
    <w:rsid w:val="00DD2F50"/>
    <w:rsid w:val="00DD4A80"/>
    <w:rsid w:val="00DD4B21"/>
    <w:rsid w:val="00DD7140"/>
    <w:rsid w:val="00DD747C"/>
    <w:rsid w:val="00DE0749"/>
    <w:rsid w:val="00DE1194"/>
    <w:rsid w:val="00DE1E44"/>
    <w:rsid w:val="00DE2A45"/>
    <w:rsid w:val="00DE2F44"/>
    <w:rsid w:val="00DE366C"/>
    <w:rsid w:val="00DE443B"/>
    <w:rsid w:val="00DE47C9"/>
    <w:rsid w:val="00DE57AE"/>
    <w:rsid w:val="00DE5CB4"/>
    <w:rsid w:val="00DE6152"/>
    <w:rsid w:val="00DE74EC"/>
    <w:rsid w:val="00DF0F18"/>
    <w:rsid w:val="00DF149C"/>
    <w:rsid w:val="00DF2448"/>
    <w:rsid w:val="00DF59AD"/>
    <w:rsid w:val="00E001B7"/>
    <w:rsid w:val="00E00B0D"/>
    <w:rsid w:val="00E01E35"/>
    <w:rsid w:val="00E0301D"/>
    <w:rsid w:val="00E03502"/>
    <w:rsid w:val="00E0353F"/>
    <w:rsid w:val="00E0382F"/>
    <w:rsid w:val="00E03B95"/>
    <w:rsid w:val="00E053BB"/>
    <w:rsid w:val="00E05661"/>
    <w:rsid w:val="00E0595F"/>
    <w:rsid w:val="00E060B8"/>
    <w:rsid w:val="00E0661B"/>
    <w:rsid w:val="00E066A9"/>
    <w:rsid w:val="00E071D1"/>
    <w:rsid w:val="00E074C9"/>
    <w:rsid w:val="00E07A40"/>
    <w:rsid w:val="00E15028"/>
    <w:rsid w:val="00E165EF"/>
    <w:rsid w:val="00E175B3"/>
    <w:rsid w:val="00E17CCD"/>
    <w:rsid w:val="00E2140D"/>
    <w:rsid w:val="00E21B68"/>
    <w:rsid w:val="00E23C35"/>
    <w:rsid w:val="00E25DAE"/>
    <w:rsid w:val="00E2731A"/>
    <w:rsid w:val="00E27A2E"/>
    <w:rsid w:val="00E302E2"/>
    <w:rsid w:val="00E30DEB"/>
    <w:rsid w:val="00E30EB3"/>
    <w:rsid w:val="00E3170F"/>
    <w:rsid w:val="00E3633A"/>
    <w:rsid w:val="00E37CE9"/>
    <w:rsid w:val="00E40144"/>
    <w:rsid w:val="00E41259"/>
    <w:rsid w:val="00E4170A"/>
    <w:rsid w:val="00E42FF2"/>
    <w:rsid w:val="00E46DD4"/>
    <w:rsid w:val="00E503B3"/>
    <w:rsid w:val="00E51D34"/>
    <w:rsid w:val="00E52157"/>
    <w:rsid w:val="00E533D7"/>
    <w:rsid w:val="00E5564E"/>
    <w:rsid w:val="00E5591D"/>
    <w:rsid w:val="00E5672D"/>
    <w:rsid w:val="00E57847"/>
    <w:rsid w:val="00E604F5"/>
    <w:rsid w:val="00E61CD8"/>
    <w:rsid w:val="00E622D6"/>
    <w:rsid w:val="00E63744"/>
    <w:rsid w:val="00E63766"/>
    <w:rsid w:val="00E645F7"/>
    <w:rsid w:val="00E65871"/>
    <w:rsid w:val="00E658B4"/>
    <w:rsid w:val="00E665C4"/>
    <w:rsid w:val="00E668ED"/>
    <w:rsid w:val="00E67481"/>
    <w:rsid w:val="00E703AA"/>
    <w:rsid w:val="00E707DB"/>
    <w:rsid w:val="00E71B17"/>
    <w:rsid w:val="00E71F0B"/>
    <w:rsid w:val="00E729B7"/>
    <w:rsid w:val="00E72E63"/>
    <w:rsid w:val="00E73879"/>
    <w:rsid w:val="00E745C5"/>
    <w:rsid w:val="00E75128"/>
    <w:rsid w:val="00E76EF3"/>
    <w:rsid w:val="00E77A6F"/>
    <w:rsid w:val="00E8251E"/>
    <w:rsid w:val="00E825C7"/>
    <w:rsid w:val="00E83703"/>
    <w:rsid w:val="00E83F13"/>
    <w:rsid w:val="00E8572C"/>
    <w:rsid w:val="00E860B3"/>
    <w:rsid w:val="00E867AD"/>
    <w:rsid w:val="00E86A1F"/>
    <w:rsid w:val="00E86F55"/>
    <w:rsid w:val="00E90588"/>
    <w:rsid w:val="00E90DBD"/>
    <w:rsid w:val="00E91920"/>
    <w:rsid w:val="00E91CDE"/>
    <w:rsid w:val="00E92064"/>
    <w:rsid w:val="00E92638"/>
    <w:rsid w:val="00E92A9A"/>
    <w:rsid w:val="00E93F45"/>
    <w:rsid w:val="00E9427A"/>
    <w:rsid w:val="00E9698A"/>
    <w:rsid w:val="00E96C54"/>
    <w:rsid w:val="00E96D54"/>
    <w:rsid w:val="00E96ED0"/>
    <w:rsid w:val="00E976B0"/>
    <w:rsid w:val="00EA0671"/>
    <w:rsid w:val="00EA3AD7"/>
    <w:rsid w:val="00EA4792"/>
    <w:rsid w:val="00EA4817"/>
    <w:rsid w:val="00EA5ABF"/>
    <w:rsid w:val="00EA7C42"/>
    <w:rsid w:val="00EB31B0"/>
    <w:rsid w:val="00EB5ED2"/>
    <w:rsid w:val="00EB6A20"/>
    <w:rsid w:val="00EB7106"/>
    <w:rsid w:val="00EC05C8"/>
    <w:rsid w:val="00EC1A9A"/>
    <w:rsid w:val="00EC2112"/>
    <w:rsid w:val="00EC2E17"/>
    <w:rsid w:val="00EC2EDB"/>
    <w:rsid w:val="00EC3AC1"/>
    <w:rsid w:val="00EC45F2"/>
    <w:rsid w:val="00EC6B1B"/>
    <w:rsid w:val="00EC7BBB"/>
    <w:rsid w:val="00ED1588"/>
    <w:rsid w:val="00ED3C74"/>
    <w:rsid w:val="00ED52D4"/>
    <w:rsid w:val="00ED5395"/>
    <w:rsid w:val="00ED5E17"/>
    <w:rsid w:val="00ED684B"/>
    <w:rsid w:val="00ED775D"/>
    <w:rsid w:val="00ED7C1F"/>
    <w:rsid w:val="00EE0D08"/>
    <w:rsid w:val="00EE2587"/>
    <w:rsid w:val="00EE2CE7"/>
    <w:rsid w:val="00EE338F"/>
    <w:rsid w:val="00EE35AA"/>
    <w:rsid w:val="00EE4647"/>
    <w:rsid w:val="00EE5418"/>
    <w:rsid w:val="00EE5526"/>
    <w:rsid w:val="00EE6EB0"/>
    <w:rsid w:val="00EE7AC8"/>
    <w:rsid w:val="00EF1BB9"/>
    <w:rsid w:val="00EF240A"/>
    <w:rsid w:val="00EF3554"/>
    <w:rsid w:val="00EF371A"/>
    <w:rsid w:val="00EF3FDD"/>
    <w:rsid w:val="00EF5824"/>
    <w:rsid w:val="00EF5C44"/>
    <w:rsid w:val="00F00D66"/>
    <w:rsid w:val="00F00FC0"/>
    <w:rsid w:val="00F01023"/>
    <w:rsid w:val="00F03C48"/>
    <w:rsid w:val="00F03C97"/>
    <w:rsid w:val="00F040D9"/>
    <w:rsid w:val="00F05400"/>
    <w:rsid w:val="00F0576F"/>
    <w:rsid w:val="00F06194"/>
    <w:rsid w:val="00F06200"/>
    <w:rsid w:val="00F07129"/>
    <w:rsid w:val="00F072F9"/>
    <w:rsid w:val="00F1137B"/>
    <w:rsid w:val="00F114D3"/>
    <w:rsid w:val="00F11BA9"/>
    <w:rsid w:val="00F11CE4"/>
    <w:rsid w:val="00F124BD"/>
    <w:rsid w:val="00F12604"/>
    <w:rsid w:val="00F12986"/>
    <w:rsid w:val="00F15C2B"/>
    <w:rsid w:val="00F16C39"/>
    <w:rsid w:val="00F16F68"/>
    <w:rsid w:val="00F17D7F"/>
    <w:rsid w:val="00F20172"/>
    <w:rsid w:val="00F20C95"/>
    <w:rsid w:val="00F21F05"/>
    <w:rsid w:val="00F2209B"/>
    <w:rsid w:val="00F22D1D"/>
    <w:rsid w:val="00F240D7"/>
    <w:rsid w:val="00F25BB3"/>
    <w:rsid w:val="00F26356"/>
    <w:rsid w:val="00F26637"/>
    <w:rsid w:val="00F26FA3"/>
    <w:rsid w:val="00F27674"/>
    <w:rsid w:val="00F27703"/>
    <w:rsid w:val="00F31409"/>
    <w:rsid w:val="00F32407"/>
    <w:rsid w:val="00F33648"/>
    <w:rsid w:val="00F33CBB"/>
    <w:rsid w:val="00F3476B"/>
    <w:rsid w:val="00F34E9C"/>
    <w:rsid w:val="00F35EAB"/>
    <w:rsid w:val="00F36848"/>
    <w:rsid w:val="00F36BFC"/>
    <w:rsid w:val="00F3723E"/>
    <w:rsid w:val="00F43404"/>
    <w:rsid w:val="00F43555"/>
    <w:rsid w:val="00F4380D"/>
    <w:rsid w:val="00F44075"/>
    <w:rsid w:val="00F447B3"/>
    <w:rsid w:val="00F45815"/>
    <w:rsid w:val="00F45E8D"/>
    <w:rsid w:val="00F4610D"/>
    <w:rsid w:val="00F4656B"/>
    <w:rsid w:val="00F4656C"/>
    <w:rsid w:val="00F47357"/>
    <w:rsid w:val="00F47D3D"/>
    <w:rsid w:val="00F517D6"/>
    <w:rsid w:val="00F52289"/>
    <w:rsid w:val="00F5248C"/>
    <w:rsid w:val="00F53672"/>
    <w:rsid w:val="00F538E8"/>
    <w:rsid w:val="00F53D22"/>
    <w:rsid w:val="00F53EE0"/>
    <w:rsid w:val="00F55417"/>
    <w:rsid w:val="00F55837"/>
    <w:rsid w:val="00F57893"/>
    <w:rsid w:val="00F601C4"/>
    <w:rsid w:val="00F6050A"/>
    <w:rsid w:val="00F61F4C"/>
    <w:rsid w:val="00F62011"/>
    <w:rsid w:val="00F62290"/>
    <w:rsid w:val="00F63136"/>
    <w:rsid w:val="00F6362E"/>
    <w:rsid w:val="00F63BFB"/>
    <w:rsid w:val="00F657F6"/>
    <w:rsid w:val="00F65AED"/>
    <w:rsid w:val="00F65B7F"/>
    <w:rsid w:val="00F66573"/>
    <w:rsid w:val="00F676E4"/>
    <w:rsid w:val="00F7160C"/>
    <w:rsid w:val="00F71A3B"/>
    <w:rsid w:val="00F73A63"/>
    <w:rsid w:val="00F74109"/>
    <w:rsid w:val="00F74CA2"/>
    <w:rsid w:val="00F7502B"/>
    <w:rsid w:val="00F75195"/>
    <w:rsid w:val="00F764B7"/>
    <w:rsid w:val="00F76A33"/>
    <w:rsid w:val="00F777D0"/>
    <w:rsid w:val="00F77C61"/>
    <w:rsid w:val="00F808EE"/>
    <w:rsid w:val="00F8454D"/>
    <w:rsid w:val="00F84555"/>
    <w:rsid w:val="00F84A7E"/>
    <w:rsid w:val="00F84B17"/>
    <w:rsid w:val="00F851E1"/>
    <w:rsid w:val="00F86010"/>
    <w:rsid w:val="00F87AB4"/>
    <w:rsid w:val="00F87FB5"/>
    <w:rsid w:val="00F91050"/>
    <w:rsid w:val="00F9133D"/>
    <w:rsid w:val="00F9543C"/>
    <w:rsid w:val="00F95517"/>
    <w:rsid w:val="00F9670E"/>
    <w:rsid w:val="00F96A1F"/>
    <w:rsid w:val="00F9778E"/>
    <w:rsid w:val="00FA0E12"/>
    <w:rsid w:val="00FA0FA6"/>
    <w:rsid w:val="00FA2102"/>
    <w:rsid w:val="00FA4476"/>
    <w:rsid w:val="00FA4FF5"/>
    <w:rsid w:val="00FA661A"/>
    <w:rsid w:val="00FB19B9"/>
    <w:rsid w:val="00FB2B97"/>
    <w:rsid w:val="00FB2E3A"/>
    <w:rsid w:val="00FB5469"/>
    <w:rsid w:val="00FB5578"/>
    <w:rsid w:val="00FB55AE"/>
    <w:rsid w:val="00FB55EF"/>
    <w:rsid w:val="00FB5604"/>
    <w:rsid w:val="00FB68BE"/>
    <w:rsid w:val="00FB7E09"/>
    <w:rsid w:val="00FC277C"/>
    <w:rsid w:val="00FC4A3B"/>
    <w:rsid w:val="00FC52E0"/>
    <w:rsid w:val="00FC5840"/>
    <w:rsid w:val="00FC5CDF"/>
    <w:rsid w:val="00FC70E6"/>
    <w:rsid w:val="00FC747D"/>
    <w:rsid w:val="00FC7E0C"/>
    <w:rsid w:val="00FD0FF0"/>
    <w:rsid w:val="00FD17E9"/>
    <w:rsid w:val="00FD21FD"/>
    <w:rsid w:val="00FD5F6A"/>
    <w:rsid w:val="00FD63C1"/>
    <w:rsid w:val="00FD7D57"/>
    <w:rsid w:val="00FE0692"/>
    <w:rsid w:val="00FE1158"/>
    <w:rsid w:val="00FE35F4"/>
    <w:rsid w:val="00FE3D6A"/>
    <w:rsid w:val="00FE3E47"/>
    <w:rsid w:val="00FE6606"/>
    <w:rsid w:val="00FE72F3"/>
    <w:rsid w:val="00FF0172"/>
    <w:rsid w:val="00FF0736"/>
    <w:rsid w:val="00FF2818"/>
    <w:rsid w:val="00FF2A00"/>
    <w:rsid w:val="00FF39CF"/>
    <w:rsid w:val="00FF4C5C"/>
    <w:rsid w:val="00FF69F4"/>
    <w:rsid w:val="00FF7E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B615EDD"/>
  <w15:docId w15:val="{9F5701C1-92F1-40F1-84E7-EB1155C68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00D2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071C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A077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077F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7A744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A7441"/>
    <w:rPr>
      <w:sz w:val="24"/>
      <w:szCs w:val="24"/>
    </w:rPr>
  </w:style>
  <w:style w:type="paragraph" w:styleId="Footer">
    <w:name w:val="footer"/>
    <w:basedOn w:val="Normal"/>
    <w:link w:val="FooterChar"/>
    <w:rsid w:val="007A744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7A7441"/>
    <w:rPr>
      <w:sz w:val="24"/>
      <w:szCs w:val="24"/>
    </w:rPr>
  </w:style>
  <w:style w:type="paragraph" w:customStyle="1" w:styleId="Default">
    <w:name w:val="Default"/>
    <w:rsid w:val="00792799"/>
    <w:pPr>
      <w:tabs>
        <w:tab w:val="left" w:pos="709"/>
      </w:tabs>
      <w:suppressAutoHyphens/>
      <w:spacing w:after="200" w:line="276" w:lineRule="auto"/>
    </w:pPr>
    <w:rPr>
      <w:sz w:val="24"/>
      <w:szCs w:val="24"/>
    </w:rPr>
  </w:style>
  <w:style w:type="character" w:styleId="Emphasis">
    <w:name w:val="Emphasis"/>
    <w:basedOn w:val="DefaultParagraphFont"/>
    <w:uiPriority w:val="20"/>
    <w:qFormat/>
    <w:rsid w:val="000115C2"/>
    <w:rPr>
      <w:i/>
      <w:iCs/>
    </w:rPr>
  </w:style>
  <w:style w:type="paragraph" w:styleId="ListParagraph">
    <w:name w:val="List Paragraph"/>
    <w:basedOn w:val="Normal"/>
    <w:uiPriority w:val="34"/>
    <w:qFormat/>
    <w:rsid w:val="007F1AA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8071C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rsid w:val="00E363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DB4F63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B4F63"/>
    <w:rPr>
      <w:rFonts w:ascii="Consolas" w:eastAsiaTheme="minorHAnsi" w:hAnsi="Consolas" w:cstheme="minorBidi"/>
      <w:sz w:val="21"/>
      <w:szCs w:val="21"/>
    </w:rPr>
  </w:style>
  <w:style w:type="paragraph" w:styleId="BodyTextIndent">
    <w:name w:val="Body Text Indent"/>
    <w:basedOn w:val="Normal"/>
    <w:link w:val="BodyTextIndentChar"/>
    <w:rsid w:val="00B877BA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B877BA"/>
    <w:rPr>
      <w:sz w:val="24"/>
      <w:szCs w:val="24"/>
    </w:rPr>
  </w:style>
  <w:style w:type="character" w:styleId="PageNumber">
    <w:name w:val="page number"/>
    <w:rsid w:val="00C260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81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04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62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05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5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1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0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0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6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9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13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5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9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9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8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5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43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5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7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9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6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DB33A5-DA10-48AD-B1E1-099FC1D53A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0</TotalTime>
  <Pages>4</Pages>
  <Words>1351</Words>
  <Characters>7701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0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y Watt</dc:creator>
  <cp:lastModifiedBy>Martin Watt</cp:lastModifiedBy>
  <cp:revision>107</cp:revision>
  <cp:lastPrinted>2017-04-29T18:30:00Z</cp:lastPrinted>
  <dcterms:created xsi:type="dcterms:W3CDTF">2016-07-12T18:58:00Z</dcterms:created>
  <dcterms:modified xsi:type="dcterms:W3CDTF">2017-05-08T22:32:00Z</dcterms:modified>
</cp:coreProperties>
</file>